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828FE" w14:textId="289CBCDF" w:rsidR="004F6FDD" w:rsidRPr="00097526" w:rsidRDefault="00D34903" w:rsidP="004F6FDD">
      <w:pPr>
        <w:pStyle w:val="1"/>
        <w:jc w:val="center"/>
        <w:rPr>
          <w:b w:val="0"/>
          <w:bCs w:val="0"/>
          <w:sz w:val="28"/>
          <w:szCs w:val="28"/>
        </w:rPr>
      </w:pPr>
      <w:r w:rsidRPr="00097526">
        <w:rPr>
          <w:b w:val="0"/>
          <w:bCs w:val="0"/>
          <w:sz w:val="28"/>
          <w:szCs w:val="28"/>
        </w:rPr>
        <w:t>Вариативная самостоятельная работа №</w:t>
      </w:r>
      <w:r w:rsidRPr="00097526">
        <w:rPr>
          <w:sz w:val="28"/>
          <w:szCs w:val="28"/>
        </w:rPr>
        <w:t xml:space="preserve"> </w:t>
      </w:r>
      <w:r w:rsidR="004F6FDD" w:rsidRPr="00097526">
        <w:rPr>
          <w:b w:val="0"/>
          <w:bCs w:val="0"/>
          <w:sz w:val="28"/>
          <w:szCs w:val="28"/>
        </w:rPr>
        <w:t>2.2. Справочник по математическим объектам и их представлению в Scilab</w:t>
      </w:r>
    </w:p>
    <w:p w14:paraId="4DA038A8" w14:textId="0182B7F7" w:rsidR="004F6FDD" w:rsidRPr="00097526" w:rsidRDefault="004F6FDD" w:rsidP="004F6FDD">
      <w:pPr>
        <w:pBdr>
          <w:bottom w:val="single" w:sz="6" w:space="0" w:color="A2A9B1"/>
        </w:pBdr>
        <w:spacing w:after="60" w:line="240" w:lineRule="auto"/>
        <w:jc w:val="center"/>
        <w:outlineLvl w:val="0"/>
        <w:rPr>
          <w:rFonts w:ascii="Times New Roman" w:eastAsia="Times New Roman" w:hAnsi="Times New Roman" w:cs="Times New Roman"/>
          <w:kern w:val="36"/>
          <w:sz w:val="28"/>
          <w:szCs w:val="28"/>
          <w:lang w:eastAsia="ru-RU"/>
        </w:rPr>
      </w:pPr>
      <w:r w:rsidRPr="00097526">
        <w:rPr>
          <w:rFonts w:ascii="Times New Roman" w:eastAsia="Times New Roman" w:hAnsi="Times New Roman" w:cs="Times New Roman"/>
          <w:kern w:val="36"/>
          <w:sz w:val="28"/>
          <w:szCs w:val="28"/>
          <w:lang w:eastAsia="ru-RU"/>
        </w:rPr>
        <w:t>Scilab/Объекты</w:t>
      </w:r>
    </w:p>
    <w:p w14:paraId="2B88878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среду Scilab встроены типы данных, которые в большинстве случаев являются основой для проведения математических расчетов. Мы будем называть их </w:t>
      </w:r>
      <w:r w:rsidRPr="00097526">
        <w:rPr>
          <w:rFonts w:ascii="Times New Roman" w:eastAsia="Times New Roman" w:hAnsi="Times New Roman" w:cs="Times New Roman"/>
          <w:b/>
          <w:bCs/>
          <w:sz w:val="28"/>
          <w:szCs w:val="28"/>
          <w:lang w:eastAsia="ru-RU"/>
        </w:rPr>
        <w:t>объектами</w:t>
      </w:r>
      <w:r w:rsidRPr="00097526">
        <w:rPr>
          <w:rFonts w:ascii="Times New Roman" w:eastAsia="Times New Roman" w:hAnsi="Times New Roman" w:cs="Times New Roman"/>
          <w:sz w:val="28"/>
          <w:szCs w:val="28"/>
          <w:lang w:eastAsia="ru-RU"/>
        </w:rPr>
        <w:t>. Внутренняя структура объектов заранее предопределена внутри среды и скрыта от глаз пользователей. Работу с памятью при обработке объектов среда также берет на себя. В дальнейшем эти предопределенные объекты могут послужить для создания пользовательских объектов.</w:t>
      </w:r>
    </w:p>
    <w:p w14:paraId="2FC3F26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основе своей объекты представляют собой массивы, в которых сохранены определенные данные. В этом разделе мы научимся создавать и манипулировать основными предопределенными объектами, без которых не обходится ни один из сеансов работы с программой.</w:t>
      </w:r>
    </w:p>
    <w:p w14:paraId="0B372147" w14:textId="54D00A74" w:rsidR="004F6FDD" w:rsidRPr="00097526" w:rsidRDefault="004F6FDD" w:rsidP="004F6FDD">
      <w:pPr>
        <w:shd w:val="clear" w:color="auto" w:fill="F8F9FA"/>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rPr>
        <w:object w:dxaOrig="225" w:dyaOrig="225" w14:anchorId="50BE9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8pt;height:15.6pt" o:ole="">
            <v:imagedata r:id="rId5" o:title=""/>
          </v:shape>
          <w:control r:id="rId6" w:name="DefaultOcxName" w:shapeid="_x0000_i1028"/>
        </w:object>
      </w:r>
    </w:p>
    <w:p w14:paraId="5D045BAF" w14:textId="77777777" w:rsidR="004F6FDD" w:rsidRPr="00097526" w:rsidRDefault="004F6FDD" w:rsidP="004F6FDD">
      <w:pPr>
        <w:shd w:val="clear" w:color="auto" w:fill="F8F9FA"/>
        <w:spacing w:before="240" w:after="60" w:line="240" w:lineRule="auto"/>
        <w:jc w:val="center"/>
        <w:outlineLvl w:val="1"/>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Содержание</w:t>
      </w:r>
    </w:p>
    <w:p w14:paraId="0B3E3FF0" w14:textId="0B740DD9" w:rsidR="004F6FDD" w:rsidRPr="00097526" w:rsidRDefault="004F6FDD" w:rsidP="004F6FDD">
      <w:pPr>
        <w:numPr>
          <w:ilvl w:val="0"/>
          <w:numId w:val="1"/>
        </w:numPr>
        <w:shd w:val="clear" w:color="auto" w:fill="F8F9FA"/>
        <w:spacing w:before="100" w:beforeAutospacing="1" w:after="24" w:line="240" w:lineRule="auto"/>
        <w:ind w:left="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Переменная</w:t>
      </w:r>
    </w:p>
    <w:p w14:paraId="6E279B39" w14:textId="0E0646F6"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1Целые числа</w:t>
      </w:r>
    </w:p>
    <w:p w14:paraId="007ACD07" w14:textId="399ECE4F"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2Комплексные числа</w:t>
      </w:r>
    </w:p>
    <w:p w14:paraId="021827A4" w14:textId="4A6F7445"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3Строки</w:t>
      </w:r>
    </w:p>
    <w:p w14:paraId="73B5647D" w14:textId="2BF30229"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4Переменная ans</w:t>
      </w:r>
    </w:p>
    <w:p w14:paraId="10DD17AB" w14:textId="2691C971" w:rsidR="004F6FDD" w:rsidRPr="00097526" w:rsidRDefault="004F6FDD" w:rsidP="004F6FDD">
      <w:pPr>
        <w:numPr>
          <w:ilvl w:val="0"/>
          <w:numId w:val="1"/>
        </w:numPr>
        <w:shd w:val="clear" w:color="auto" w:fill="F8F9FA"/>
        <w:spacing w:before="100" w:beforeAutospacing="1" w:after="24" w:line="240" w:lineRule="auto"/>
        <w:ind w:left="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Матрицы и векторы</w:t>
      </w:r>
    </w:p>
    <w:p w14:paraId="0CE1B6D8" w14:textId="40110692"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1Операции над матрицами</w:t>
      </w:r>
    </w:p>
    <w:p w14:paraId="4A302707" w14:textId="782B0649"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2Функции для работы с матрицами</w:t>
      </w:r>
    </w:p>
    <w:p w14:paraId="345617FA" w14:textId="16408183"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3Разреженная матрица</w:t>
      </w:r>
    </w:p>
    <w:p w14:paraId="65E2A2E4" w14:textId="18D8AD27" w:rsidR="004F6FDD" w:rsidRPr="00097526" w:rsidRDefault="004F6FDD" w:rsidP="004F6FDD">
      <w:pPr>
        <w:numPr>
          <w:ilvl w:val="0"/>
          <w:numId w:val="1"/>
        </w:numPr>
        <w:shd w:val="clear" w:color="auto" w:fill="F8F9FA"/>
        <w:spacing w:before="100" w:beforeAutospacing="1" w:after="24" w:line="240" w:lineRule="auto"/>
        <w:ind w:left="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3Списки</w:t>
      </w:r>
    </w:p>
    <w:p w14:paraId="428FF333" w14:textId="409EA59E"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3.1Типизованный список</w:t>
      </w:r>
    </w:p>
    <w:p w14:paraId="2771B45C" w14:textId="5D0D1394" w:rsidR="004F6FDD" w:rsidRPr="00097526" w:rsidRDefault="004F6FDD" w:rsidP="004F6FDD">
      <w:pPr>
        <w:numPr>
          <w:ilvl w:val="0"/>
          <w:numId w:val="1"/>
        </w:numPr>
        <w:shd w:val="clear" w:color="auto" w:fill="F8F9FA"/>
        <w:spacing w:before="100" w:beforeAutospacing="1" w:after="24" w:line="240" w:lineRule="auto"/>
        <w:ind w:left="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4Другие</w:t>
      </w:r>
    </w:p>
    <w:p w14:paraId="5020F62D" w14:textId="0E3DD5F5"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4.1Полином</w:t>
      </w:r>
    </w:p>
    <w:p w14:paraId="1B910480" w14:textId="11991F7D"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4.2Объект rational</w:t>
      </w:r>
    </w:p>
    <w:p w14:paraId="25666869" w14:textId="1E99DCAC"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4.3Математическая функция</w:t>
      </w:r>
    </w:p>
    <w:p w14:paraId="64C049AD" w14:textId="73E7B72B" w:rsidR="004F6FDD" w:rsidRPr="00097526" w:rsidRDefault="004F6FDD" w:rsidP="004F6FDD">
      <w:pPr>
        <w:numPr>
          <w:ilvl w:val="1"/>
          <w:numId w:val="1"/>
        </w:numPr>
        <w:shd w:val="clear" w:color="auto" w:fill="F8F9FA"/>
        <w:spacing w:before="100" w:beforeAutospacing="1" w:after="24" w:line="240" w:lineRule="auto"/>
        <w:ind w:left="48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4.4И еще структуры</w:t>
      </w:r>
    </w:p>
    <w:p w14:paraId="3FD76144" w14:textId="704B698D" w:rsidR="004F6FDD" w:rsidRPr="00097526" w:rsidRDefault="004F6FDD" w:rsidP="004F6FDD">
      <w:pPr>
        <w:numPr>
          <w:ilvl w:val="0"/>
          <w:numId w:val="1"/>
        </w:numPr>
        <w:shd w:val="clear" w:color="auto" w:fill="F8F9FA"/>
        <w:spacing w:before="100" w:beforeAutospacing="1" w:after="24" w:line="240" w:lineRule="auto"/>
        <w:ind w:left="0"/>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5Примечания</w:t>
      </w:r>
    </w:p>
    <w:p w14:paraId="44BB4B5D" w14:textId="13DC14FF" w:rsidR="004F6FDD" w:rsidRPr="00097526" w:rsidRDefault="004F6FDD" w:rsidP="004F6FDD">
      <w:pPr>
        <w:spacing w:before="72" w:after="0" w:line="240" w:lineRule="auto"/>
        <w:outlineLvl w:val="2"/>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Переменная</w:t>
      </w:r>
    </w:p>
    <w:p w14:paraId="60470A9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Переменная в Scilab</w:t>
      </w:r>
      <w:r w:rsidRPr="00097526">
        <w:rPr>
          <w:rFonts w:ascii="Times New Roman" w:eastAsia="Times New Roman" w:hAnsi="Times New Roman" w:cs="Times New Roman"/>
          <w:sz w:val="28"/>
          <w:szCs w:val="28"/>
          <w:lang w:eastAsia="ru-RU"/>
        </w:rPr>
        <w:t> (</w:t>
      </w:r>
      <w:hyperlink r:id="rId7" w:tooltip="w:Английский язык" w:history="1">
        <w:r w:rsidRPr="00097526">
          <w:rPr>
            <w:rFonts w:ascii="Times New Roman" w:eastAsia="Times New Roman" w:hAnsi="Times New Roman" w:cs="Times New Roman"/>
            <w:sz w:val="28"/>
            <w:szCs w:val="28"/>
            <w:u w:val="single"/>
            <w:lang w:eastAsia="ru-RU"/>
          </w:rPr>
          <w:t>англ.</w:t>
        </w:r>
      </w:hyperlink>
      <w:r w:rsidRPr="00097526">
        <w:rPr>
          <w:rFonts w:ascii="Times New Roman" w:eastAsia="Times New Roman" w:hAnsi="Times New Roman" w:cs="Times New Roman"/>
          <w:sz w:val="28"/>
          <w:szCs w:val="28"/>
          <w:lang w:eastAsia="ru-RU"/>
        </w:rPr>
        <w:t> </w:t>
      </w:r>
      <w:r w:rsidRPr="00097526">
        <w:rPr>
          <w:rFonts w:ascii="Times New Roman" w:eastAsia="Times New Roman" w:hAnsi="Times New Roman" w:cs="Times New Roman"/>
          <w:i/>
          <w:iCs/>
          <w:sz w:val="28"/>
          <w:szCs w:val="28"/>
          <w:lang w:val="en" w:eastAsia="ru-RU"/>
        </w:rPr>
        <w:t>Variable</w:t>
      </w:r>
      <w:r w:rsidRPr="00097526">
        <w:rPr>
          <w:rFonts w:ascii="Times New Roman" w:eastAsia="Times New Roman" w:hAnsi="Times New Roman" w:cs="Times New Roman"/>
          <w:sz w:val="28"/>
          <w:szCs w:val="28"/>
          <w:lang w:eastAsia="ru-RU"/>
        </w:rPr>
        <w:t>) — это именованный массив всего с одним полем, которое хранит данные некоторого типа.</w:t>
      </w:r>
    </w:p>
    <w:p w14:paraId="206D707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реди типов данных можно выделить:</w:t>
      </w:r>
    </w:p>
    <w:p w14:paraId="217F33A9" w14:textId="77777777" w:rsidR="004F6FDD" w:rsidRPr="00097526" w:rsidRDefault="004F6FDD" w:rsidP="004F6FDD">
      <w:pPr>
        <w:numPr>
          <w:ilvl w:val="0"/>
          <w:numId w:val="2"/>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Числа</w:t>
      </w:r>
    </w:p>
    <w:p w14:paraId="27ED8C00" w14:textId="77777777" w:rsidR="004F6FDD" w:rsidRPr="00097526" w:rsidRDefault="004F6FDD" w:rsidP="004F6FDD">
      <w:pPr>
        <w:numPr>
          <w:ilvl w:val="1"/>
          <w:numId w:val="2"/>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Целые числа</w:t>
      </w:r>
    </w:p>
    <w:p w14:paraId="5F2098EA" w14:textId="77777777" w:rsidR="004F6FDD" w:rsidRPr="00097526" w:rsidRDefault="004F6FDD" w:rsidP="004F6FDD">
      <w:pPr>
        <w:numPr>
          <w:ilvl w:val="1"/>
          <w:numId w:val="2"/>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ещественные числа</w:t>
      </w:r>
    </w:p>
    <w:p w14:paraId="00973CB4" w14:textId="77777777" w:rsidR="004F6FDD" w:rsidRPr="00097526" w:rsidRDefault="004F6FDD" w:rsidP="004F6FDD">
      <w:pPr>
        <w:numPr>
          <w:ilvl w:val="1"/>
          <w:numId w:val="2"/>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омплексные числа</w:t>
      </w:r>
    </w:p>
    <w:p w14:paraId="450063E3" w14:textId="77777777" w:rsidR="004F6FDD" w:rsidRPr="00097526" w:rsidRDefault="004F6FDD" w:rsidP="004F6FDD">
      <w:pPr>
        <w:numPr>
          <w:ilvl w:val="0"/>
          <w:numId w:val="2"/>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троки</w:t>
      </w:r>
    </w:p>
    <w:p w14:paraId="3B04D289" w14:textId="77777777" w:rsidR="004F6FDD" w:rsidRPr="00097526" w:rsidRDefault="004F6FDD" w:rsidP="004F6FDD">
      <w:pPr>
        <w:numPr>
          <w:ilvl w:val="0"/>
          <w:numId w:val="2"/>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Логические переменные</w:t>
      </w:r>
    </w:p>
    <w:p w14:paraId="430D934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ть переменную в среде не составляет труда. Для этого, как вы уже знаете, достаточно ввести ее имя и присвоить ей какое-либо начальное значение. Для переменной будет автоматически выделено место в памяти, а ее область видимости по умолчанию становится локальной.</w:t>
      </w:r>
    </w:p>
    <w:p w14:paraId="7AD71B5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того, чтобы посмотреть текущее значение переменной, достаточно просто обратиться к ней по имени, либо воспользоваться редактором переменных. В дальнейшем вы убедитесь, что редактор крайне удобен для матриц.</w:t>
      </w:r>
    </w:p>
    <w:p w14:paraId="294207E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апомните следующие правила, которым должны удовлетворять имена переменных и вообще любых объектов среды:</w:t>
      </w:r>
    </w:p>
    <w:p w14:paraId="6535A3BF" w14:textId="77777777" w:rsidR="004F6FDD" w:rsidRPr="00097526" w:rsidRDefault="004F6FDD" w:rsidP="004F6FDD">
      <w:pPr>
        <w:numPr>
          <w:ilvl w:val="0"/>
          <w:numId w:val="3"/>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мя переменной может состоять из букв латинского алфавита (верхнего и нижнего регистра) и цифр;</w:t>
      </w:r>
    </w:p>
    <w:p w14:paraId="55D7C222" w14:textId="77777777" w:rsidR="004F6FDD" w:rsidRPr="00097526" w:rsidRDefault="004F6FDD" w:rsidP="004F6FDD">
      <w:pPr>
        <w:numPr>
          <w:ilvl w:val="0"/>
          <w:numId w:val="3"/>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мя переменной не может начинаться с цифры, но может начинаться с символов '%', '_', '#', '!', '$', '?';</w:t>
      </w:r>
    </w:p>
    <w:p w14:paraId="513F73D5" w14:textId="77777777" w:rsidR="004F6FDD" w:rsidRPr="00097526" w:rsidRDefault="004F6FDD" w:rsidP="004F6FDD">
      <w:pPr>
        <w:numPr>
          <w:ilvl w:val="0"/>
          <w:numId w:val="3"/>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Регистр в имени играет роль, то есть переменные с именами var,VAR ,Var и т. п. разные;</w:t>
      </w:r>
    </w:p>
    <w:p w14:paraId="0A4B9849" w14:textId="77777777" w:rsidR="004F6FDD" w:rsidRPr="00097526" w:rsidRDefault="004F6FDD" w:rsidP="004F6FDD">
      <w:pPr>
        <w:numPr>
          <w:ilvl w:val="0"/>
          <w:numId w:val="3"/>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апрещено совпадение имени переменной с зарезервированными словами, такими как имена объявленных функций, констант и др.;</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41BB953D" w14:textId="77777777" w:rsidTr="004F6FDD">
        <w:trPr>
          <w:tblCellSpacing w:w="15" w:type="dxa"/>
        </w:trPr>
        <w:tc>
          <w:tcPr>
            <w:tcW w:w="0" w:type="auto"/>
            <w:shd w:val="clear" w:color="auto" w:fill="FFA500"/>
            <w:vAlign w:val="center"/>
            <w:hideMark/>
          </w:tcPr>
          <w:p w14:paraId="111DDD33"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Упражнение</w:t>
            </w:r>
          </w:p>
        </w:tc>
      </w:tr>
      <w:tr w:rsidR="00097526" w:rsidRPr="00097526" w14:paraId="26D03782" w14:textId="77777777" w:rsidTr="004F6FDD">
        <w:trPr>
          <w:tblCellSpacing w:w="15" w:type="dxa"/>
        </w:trPr>
        <w:tc>
          <w:tcPr>
            <w:tcW w:w="0" w:type="auto"/>
            <w:shd w:val="clear" w:color="auto" w:fill="F5F5F5"/>
            <w:vAlign w:val="center"/>
            <w:hideMark/>
          </w:tcPr>
          <w:p w14:paraId="5459295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начала попробуем создать несколько переменных</w:t>
            </w:r>
          </w:p>
          <w:p w14:paraId="7B93C2D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n1=25, n2=65.33, n3=-36.4e-6, n4=9+%i*4</w:t>
            </w:r>
          </w:p>
          <w:p w14:paraId="6EA5F8C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результате мы получили 4 переменных, 3 из которых хранят вещественные числа и одна — комплексное число. Обратите внимание, как вводится мнимая единица. В среде Scilab мнимая единица является предопределенной константой с именем ' i '. Знак процента указывает на то, что вы обращаетесь к </w:t>
            </w:r>
            <w:r w:rsidRPr="00097526">
              <w:rPr>
                <w:rFonts w:ascii="Times New Roman" w:eastAsia="Times New Roman" w:hAnsi="Times New Roman" w:cs="Times New Roman"/>
                <w:i/>
                <w:iCs/>
                <w:sz w:val="28"/>
                <w:szCs w:val="28"/>
                <w:lang w:eastAsia="ru-RU"/>
              </w:rPr>
              <w:t>константе</w:t>
            </w:r>
            <w:r w:rsidRPr="00097526">
              <w:rPr>
                <w:rFonts w:ascii="Times New Roman" w:eastAsia="Times New Roman" w:hAnsi="Times New Roman" w:cs="Times New Roman"/>
                <w:sz w:val="28"/>
                <w:szCs w:val="28"/>
                <w:lang w:eastAsia="ru-RU"/>
              </w:rPr>
              <w:t>.</w:t>
            </w:r>
          </w:p>
          <w:p w14:paraId="704612A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смотря на то, что в переменной n1 нет дробной части, с точки зрения хранения этого числа в памяти оно вещественно и имеет тип </w:t>
            </w:r>
            <w:r w:rsidRPr="00097526">
              <w:rPr>
                <w:rFonts w:ascii="Times New Roman" w:eastAsia="Times New Roman" w:hAnsi="Times New Roman" w:cs="Times New Roman"/>
                <w:i/>
                <w:iCs/>
                <w:sz w:val="28"/>
                <w:szCs w:val="28"/>
                <w:lang w:eastAsia="ru-RU"/>
              </w:rPr>
              <w:t>double</w:t>
            </w:r>
            <w:r w:rsidRPr="00097526">
              <w:rPr>
                <w:rFonts w:ascii="Times New Roman" w:eastAsia="Times New Roman" w:hAnsi="Times New Roman" w:cs="Times New Roman"/>
                <w:sz w:val="28"/>
                <w:szCs w:val="28"/>
                <w:lang w:eastAsia="ru-RU"/>
              </w:rPr>
              <w:t>. Убедимся, что переменные хранят числа, для чего вызовем внутреннюю функцию type(). Чтобы не вызывать функцию четыре раза, мы объединим наши переменные в вектор. Для объединения объектов в вектор необходимо перечислить их через запятую внутри квадратных скобок</w:t>
            </w:r>
          </w:p>
          <w:p w14:paraId="4B46969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lastRenderedPageBreak/>
              <w:t>--&gt; type([n1,n2,n3,n4])</w:t>
            </w:r>
          </w:p>
          <w:p w14:paraId="6E0B02E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ans =</w:t>
            </w:r>
          </w:p>
          <w:p w14:paraId="377C3E8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1.</w:t>
            </w:r>
          </w:p>
          <w:p w14:paraId="3477816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ответ функция возвращает число 1. Данным числом функция закодировала информацию о том, что в качестве аргумента была передана матрица, содержащая вещественные или комплексные числа удвоенной точности.</w:t>
            </w:r>
          </w:p>
          <w:p w14:paraId="67AC4DBE"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дим текстовую переменную следующей командой</w:t>
            </w:r>
          </w:p>
          <w:p w14:paraId="582F5F7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n5='Scilab'</w:t>
            </w:r>
          </w:p>
          <w:p w14:paraId="2C6F4D1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зовем функцию type() для переменной n5</w:t>
            </w:r>
          </w:p>
          <w:p w14:paraId="44ECA5B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type(n5)</w:t>
            </w:r>
          </w:p>
          <w:p w14:paraId="459F740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113393C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0.</w:t>
            </w:r>
          </w:p>
          <w:p w14:paraId="02B9F61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нова отметим, что число 10 кодирует информацию о том, что в массиве n5 хранятся текстовые строки. Не стоит заучивать наизусть что означает то или иное число, возвращаемое функцией type(), так как вы всегда можете воспользоваться справочной информацией.</w:t>
            </w:r>
          </w:p>
          <w:p w14:paraId="3322A94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ведите команду, которая откроет окно справки и перейдет к разделу, описывающему функцию type()</w:t>
            </w:r>
          </w:p>
          <w:p w14:paraId="53C5936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help type</w:t>
            </w:r>
          </w:p>
          <w:p w14:paraId="5DB4387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апомните команду help и всегда применяйте её в подобных случаях.</w:t>
            </w:r>
          </w:p>
          <w:p w14:paraId="65E6547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Логические переменные могут хранить в себе одну из двух предопределенных констант: %T (от </w:t>
            </w:r>
            <w:hyperlink r:id="rId8" w:tooltip="w:Английский язык" w:history="1">
              <w:r w:rsidRPr="00097526">
                <w:rPr>
                  <w:rFonts w:ascii="Times New Roman" w:eastAsia="Times New Roman" w:hAnsi="Times New Roman" w:cs="Times New Roman"/>
                  <w:sz w:val="28"/>
                  <w:szCs w:val="28"/>
                  <w:u w:val="single"/>
                  <w:lang w:eastAsia="ru-RU"/>
                </w:rPr>
                <w:t>англ.</w:t>
              </w:r>
            </w:hyperlink>
            <w:r w:rsidRPr="00097526">
              <w:rPr>
                <w:rFonts w:ascii="Times New Roman" w:eastAsia="Times New Roman" w:hAnsi="Times New Roman" w:cs="Times New Roman"/>
                <w:sz w:val="28"/>
                <w:szCs w:val="28"/>
                <w:lang w:eastAsia="ru-RU"/>
              </w:rPr>
              <w:t> </w:t>
            </w:r>
            <w:r w:rsidRPr="00097526">
              <w:rPr>
                <w:rFonts w:ascii="Times New Roman" w:eastAsia="Times New Roman" w:hAnsi="Times New Roman" w:cs="Times New Roman"/>
                <w:i/>
                <w:iCs/>
                <w:sz w:val="28"/>
                <w:szCs w:val="28"/>
                <w:lang w:val="en" w:eastAsia="ru-RU"/>
              </w:rPr>
              <w:t>True</w:t>
            </w:r>
            <w:r w:rsidRPr="00097526">
              <w:rPr>
                <w:rFonts w:ascii="Times New Roman" w:eastAsia="Times New Roman" w:hAnsi="Times New Roman" w:cs="Times New Roman"/>
                <w:sz w:val="28"/>
                <w:szCs w:val="28"/>
                <w:lang w:eastAsia="ru-RU"/>
              </w:rPr>
              <w:t> — </w:t>
            </w:r>
            <w:r w:rsidRPr="00097526">
              <w:rPr>
                <w:rFonts w:ascii="Times New Roman" w:eastAsia="Times New Roman" w:hAnsi="Times New Roman" w:cs="Times New Roman"/>
                <w:i/>
                <w:iCs/>
                <w:sz w:val="28"/>
                <w:szCs w:val="28"/>
                <w:lang w:eastAsia="ru-RU"/>
              </w:rPr>
              <w:t>Истина</w:t>
            </w:r>
            <w:r w:rsidRPr="00097526">
              <w:rPr>
                <w:rFonts w:ascii="Times New Roman" w:eastAsia="Times New Roman" w:hAnsi="Times New Roman" w:cs="Times New Roman"/>
                <w:sz w:val="28"/>
                <w:szCs w:val="28"/>
                <w:lang w:eastAsia="ru-RU"/>
              </w:rPr>
              <w:t>) и %F (от </w:t>
            </w:r>
            <w:hyperlink r:id="rId9" w:tooltip="w:Английский язык" w:history="1">
              <w:r w:rsidRPr="00097526">
                <w:rPr>
                  <w:rFonts w:ascii="Times New Roman" w:eastAsia="Times New Roman" w:hAnsi="Times New Roman" w:cs="Times New Roman"/>
                  <w:sz w:val="28"/>
                  <w:szCs w:val="28"/>
                  <w:u w:val="single"/>
                  <w:lang w:eastAsia="ru-RU"/>
                </w:rPr>
                <w:t>англ.</w:t>
              </w:r>
            </w:hyperlink>
            <w:r w:rsidRPr="00097526">
              <w:rPr>
                <w:rFonts w:ascii="Times New Roman" w:eastAsia="Times New Roman" w:hAnsi="Times New Roman" w:cs="Times New Roman"/>
                <w:sz w:val="28"/>
                <w:szCs w:val="28"/>
                <w:lang w:eastAsia="ru-RU"/>
              </w:rPr>
              <w:t> </w:t>
            </w:r>
            <w:r w:rsidRPr="00097526">
              <w:rPr>
                <w:rFonts w:ascii="Times New Roman" w:eastAsia="Times New Roman" w:hAnsi="Times New Roman" w:cs="Times New Roman"/>
                <w:i/>
                <w:iCs/>
                <w:sz w:val="28"/>
                <w:szCs w:val="28"/>
                <w:lang w:val="en" w:eastAsia="ru-RU"/>
              </w:rPr>
              <w:t>False</w:t>
            </w:r>
            <w:r w:rsidRPr="00097526">
              <w:rPr>
                <w:rFonts w:ascii="Times New Roman" w:eastAsia="Times New Roman" w:hAnsi="Times New Roman" w:cs="Times New Roman"/>
                <w:sz w:val="28"/>
                <w:szCs w:val="28"/>
                <w:lang w:eastAsia="ru-RU"/>
              </w:rPr>
              <w:t> — </w:t>
            </w:r>
            <w:r w:rsidRPr="00097526">
              <w:rPr>
                <w:rFonts w:ascii="Times New Roman" w:eastAsia="Times New Roman" w:hAnsi="Times New Roman" w:cs="Times New Roman"/>
                <w:i/>
                <w:iCs/>
                <w:sz w:val="28"/>
                <w:szCs w:val="28"/>
                <w:lang w:eastAsia="ru-RU"/>
              </w:rPr>
              <w:t>Ложь</w:t>
            </w:r>
            <w:r w:rsidRPr="00097526">
              <w:rPr>
                <w:rFonts w:ascii="Times New Roman" w:eastAsia="Times New Roman" w:hAnsi="Times New Roman" w:cs="Times New Roman"/>
                <w:sz w:val="28"/>
                <w:szCs w:val="28"/>
                <w:lang w:eastAsia="ru-RU"/>
              </w:rPr>
              <w:t>). Для логических типов данных применяются особые (логические) операции, тем не менее, этот тип данных совместим с числовым типом данных: любое ненулевое значение является эквивалентом %T, а соответственно нулевое значение — %F.</w:t>
            </w:r>
          </w:p>
          <w:p w14:paraId="5042438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Убедимся в последнем на следующем поучительном примере.</w:t>
            </w:r>
          </w:p>
          <w:p w14:paraId="192548A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n6=%T; n7=%F;</w:t>
            </w:r>
          </w:p>
          <w:p w14:paraId="46618B8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n4 &amp; n6, n2 | n7</w:t>
            </w:r>
          </w:p>
          <w:p w14:paraId="2733B2B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ans  =</w:t>
            </w:r>
          </w:p>
          <w:p w14:paraId="055BA7B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T  </w:t>
            </w:r>
          </w:p>
          <w:p w14:paraId="283DE8C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6A17F73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 xml:space="preserve">  T</w:t>
            </w:r>
          </w:p>
          <w:p w14:paraId="347368B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что логическая операция успешно прошла даже с комплексной переменной. Запомните это свойство, так как им пользуются при написании сценариев, чтобы лишний раз не создавать логические переменные.</w:t>
            </w:r>
          </w:p>
          <w:p w14:paraId="4A854B1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аконец, обратим ваше внимание на то, что интерпретатор динамически реагирует на присваивание. Это означает, что любая объявленная переменная может хранить в любой момент времени любой тип данных.</w:t>
            </w:r>
          </w:p>
          <w:p w14:paraId="769E689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апишите следующий сценарий</w:t>
            </w:r>
          </w:p>
          <w:p w14:paraId="361ECA9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type(n4), n4='text'; type(n4), n4=[n1,n2,n3]; type(n4)</w:t>
            </w:r>
          </w:p>
          <w:p w14:paraId="564EA7A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228245E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w:t>
            </w:r>
          </w:p>
          <w:p w14:paraId="7AC0640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41CACB8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0.  </w:t>
            </w:r>
          </w:p>
          <w:p w14:paraId="1BEE78C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269BF40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w:t>
            </w:r>
          </w:p>
          <w:p w14:paraId="47EDC84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еременной n4, хранящей комплексное число, мы последовательно присвоили сначала текстовую строку, а затем вектор из числовых значений. Обратите внимание, что такие действия не приводят к ошибке интерпретатора. Если заглянуть вглубь этого процесса переприсваивания, то можно увидеть, что это многошаговый процесс: сначала необходимо освободить память от предыдущих данных, затем выделить столько памяти, сколько нужно для хранения другого типа данных и, наконец, заполнить память данными. Разумеется, что все эти действия умело скрыты от глаз пользователя.</w:t>
            </w:r>
          </w:p>
          <w:p w14:paraId="0828F87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акже вы легко можете видеть, как стирается граница между переменными и массивами в рамках одного имени, так как в любом случае среда работает с памятью. В некоторых ситуациях данное свойство может быть губительно для данных, так как вы спокойно можете сослаться на имя, которое например ссылается на имеющийся в памяти массив и присвоить ему переменную (по сути тот же массив, но с одним полем и другими данными). При этом вернуть назад данные вы не сможете, если не приняли страховочные меры, например, защита от изменений, которую мы рассмотрим ниже.</w:t>
            </w:r>
          </w:p>
        </w:tc>
      </w:tr>
    </w:tbl>
    <w:p w14:paraId="1CEE470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Вы уже умеете создавать переменные, однако этого не достаточно для работы. Рано или поздно вы наталкнетесь на вполне естественные вопросы: «Сколько переменных сейчас в памяти?», «Какие имена свободны, а какие заняты?», «Как очистить память от ненужных мне объектов?» и другие.</w:t>
      </w:r>
    </w:p>
    <w:p w14:paraId="7C269D7E"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Вообще говоря, для работы с любыми объектами в среде существуют предопределенные функции, которые всегда загружаются вместе со средой. Мы рассмотрим все вопросы в этом разделе, и далее будет полагаться, что данная здесь информация переносится на все последующие объекты среды.</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1175"/>
        <w:gridCol w:w="2047"/>
        <w:gridCol w:w="2127"/>
        <w:gridCol w:w="3990"/>
      </w:tblGrid>
      <w:tr w:rsidR="00097526" w:rsidRPr="00097526" w14:paraId="0673411C"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074EA73"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50532B66"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Ключевые слова для параметров</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1B4B801"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Аргументы</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D03D0F0"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Назначение</w:t>
            </w:r>
          </w:p>
        </w:tc>
      </w:tr>
      <w:tr w:rsidR="00097526" w:rsidRPr="00097526" w14:paraId="36C28ABD"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E959250"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whos</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B1AB0F3"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Необязательные</w:t>
            </w:r>
            <w:r w:rsidRPr="00097526">
              <w:rPr>
                <w:rFonts w:ascii="Times New Roman" w:eastAsia="Times New Roman" w:hAnsi="Times New Roman" w:cs="Times New Roman"/>
                <w:sz w:val="28"/>
                <w:szCs w:val="28"/>
                <w:lang w:eastAsia="ru-RU"/>
              </w:rPr>
              <w:t>:</w:t>
            </w:r>
            <w:r w:rsidRPr="00097526">
              <w:rPr>
                <w:rFonts w:ascii="Times New Roman" w:eastAsia="Times New Roman" w:hAnsi="Times New Roman" w:cs="Times New Roman"/>
                <w:sz w:val="28"/>
                <w:szCs w:val="28"/>
                <w:lang w:eastAsia="ru-RU"/>
              </w:rPr>
              <w:br/>
            </w:r>
            <w:r w:rsidRPr="00097526">
              <w:rPr>
                <w:rFonts w:ascii="Times New Roman" w:eastAsia="Times New Roman" w:hAnsi="Times New Roman" w:cs="Times New Roman"/>
                <w:b/>
                <w:bCs/>
                <w:sz w:val="28"/>
                <w:szCs w:val="28"/>
                <w:lang w:eastAsia="ru-RU"/>
              </w:rPr>
              <w:t>-type</w:t>
            </w:r>
            <w:r w:rsidRPr="00097526">
              <w:rPr>
                <w:rFonts w:ascii="Times New Roman" w:eastAsia="Times New Roman" w:hAnsi="Times New Roman" w:cs="Times New Roman"/>
                <w:sz w:val="28"/>
                <w:szCs w:val="28"/>
                <w:lang w:eastAsia="ru-RU"/>
              </w:rPr>
              <w:t> typ</w:t>
            </w:r>
          </w:p>
          <w:p w14:paraId="6A03225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name</w:t>
            </w:r>
            <w:r w:rsidRPr="00097526">
              <w:rPr>
                <w:rFonts w:ascii="Times New Roman" w:eastAsia="Times New Roman" w:hAnsi="Times New Roman" w:cs="Times New Roman"/>
                <w:sz w:val="28"/>
                <w:szCs w:val="28"/>
                <w:lang w:eastAsia="ru-RU"/>
              </w:rPr>
              <w:t> nam</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549F339"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typ — текстовая строка, кодирующая тип данных</w:t>
            </w:r>
          </w:p>
          <w:p w14:paraId="5104965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nam — имена искомых переменных, либо их начальные фрагменты</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8087022"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водит список переменных в длинной форме (с указанием типа и размера), если вызывается без аргументов. Выводит список переменных, хранящих определенный тип данных (если указан параметр -type) или/и обладающих определенным именем или фрагментом этого имени (если указан параметр -name).</w:t>
            </w:r>
          </w:p>
        </w:tc>
      </w:tr>
      <w:tr w:rsidR="00097526" w:rsidRPr="00097526" w14:paraId="7BB2BEAF"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0514BF3"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who()</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DB9A92"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аргументы перечисляются в скобках</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8C59F17"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Необязательные</w:t>
            </w:r>
            <w:r w:rsidRPr="00097526">
              <w:rPr>
                <w:rFonts w:ascii="Times New Roman" w:eastAsia="Times New Roman" w:hAnsi="Times New Roman" w:cs="Times New Roman"/>
                <w:sz w:val="28"/>
                <w:szCs w:val="28"/>
                <w:lang w:eastAsia="ru-RU"/>
              </w:rPr>
              <w:t>:</w:t>
            </w:r>
          </w:p>
          <w:p w14:paraId="00751D3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local' или 'get' — список локальных переменных и констант в коротком виде</w:t>
            </w:r>
            <w:r w:rsidRPr="00097526">
              <w:rPr>
                <w:rFonts w:ascii="Times New Roman" w:eastAsia="Times New Roman" w:hAnsi="Times New Roman" w:cs="Times New Roman"/>
                <w:sz w:val="28"/>
                <w:szCs w:val="28"/>
                <w:lang w:eastAsia="ru-RU"/>
              </w:rPr>
              <w:br/>
              <w:t>'global' — список глобальных переменных в коротком виде</w:t>
            </w:r>
            <w:r w:rsidRPr="00097526">
              <w:rPr>
                <w:rFonts w:ascii="Times New Roman" w:eastAsia="Times New Roman" w:hAnsi="Times New Roman" w:cs="Times New Roman"/>
                <w:sz w:val="28"/>
                <w:szCs w:val="28"/>
                <w:lang w:eastAsia="ru-RU"/>
              </w:rPr>
              <w:br/>
              <w:t xml:space="preserve">'sorted' — возвращает сортированный список объявленных переменных (локальных и глобальных) с текущими значениями </w:t>
            </w:r>
            <w:r w:rsidRPr="00097526">
              <w:rPr>
                <w:rFonts w:ascii="Times New Roman" w:eastAsia="Times New Roman" w:hAnsi="Times New Roman" w:cs="Times New Roman"/>
                <w:sz w:val="28"/>
                <w:szCs w:val="28"/>
                <w:lang w:eastAsia="ru-RU"/>
              </w:rPr>
              <w:lastRenderedPageBreak/>
              <w:t>параметров памяти.</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7EE4AA7"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Без аргументов возвращает </w:t>
            </w:r>
            <w:r w:rsidRPr="00097526">
              <w:rPr>
                <w:rFonts w:ascii="Times New Roman" w:eastAsia="Times New Roman" w:hAnsi="Times New Roman" w:cs="Times New Roman"/>
                <w:sz w:val="28"/>
                <w:szCs w:val="28"/>
                <w:u w:val="single"/>
                <w:lang w:eastAsia="ru-RU"/>
              </w:rPr>
              <w:t>несортированный</w:t>
            </w:r>
            <w:r w:rsidRPr="00097526">
              <w:rPr>
                <w:rFonts w:ascii="Times New Roman" w:eastAsia="Times New Roman" w:hAnsi="Times New Roman" w:cs="Times New Roman"/>
                <w:sz w:val="28"/>
                <w:szCs w:val="28"/>
                <w:lang w:eastAsia="ru-RU"/>
              </w:rPr>
              <w:t> список объявленных переменных (локальных и глобальных) с текущими значениями параметров памяти.</w:t>
            </w:r>
          </w:p>
        </w:tc>
      </w:tr>
      <w:tr w:rsidR="00097526" w:rsidRPr="00097526" w14:paraId="3111C69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34A3900"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who_user</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7962C9"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8CF6BD2"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86836F9"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Работает почти как who('local'), но выводит только переменные, созданные пользователем во время текущей сессии.</w:t>
            </w:r>
          </w:p>
        </w:tc>
      </w:tr>
      <w:tr w:rsidR="00097526" w:rsidRPr="00097526" w14:paraId="7D5E306F"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1FBC042"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typeof()</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20B6911"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ACA506D"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Обязательный</w:t>
            </w:r>
            <w:r w:rsidRPr="00097526">
              <w:rPr>
                <w:rFonts w:ascii="Times New Roman" w:eastAsia="Times New Roman" w:hAnsi="Times New Roman" w:cs="Times New Roman"/>
                <w:sz w:val="28"/>
                <w:szCs w:val="28"/>
                <w:lang w:eastAsia="ru-RU"/>
              </w:rPr>
              <w:t>:</w:t>
            </w:r>
          </w:p>
          <w:p w14:paraId="0E7C0F4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object — имя объекта среды</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8624782"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озвращает в виде строки тип объекта, чье имя передается в качестве аргумента. В отличие от функции type(), более гибко работает с типами данных. О возвращаемых значениях смотрите в справке по данной функции.</w:t>
            </w:r>
          </w:p>
        </w:tc>
      </w:tr>
      <w:tr w:rsidR="00097526" w:rsidRPr="00097526" w14:paraId="782A7085"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75118E"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clear</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32F388C"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5992308"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Необязательные</w:t>
            </w:r>
            <w:r w:rsidRPr="00097526">
              <w:rPr>
                <w:rFonts w:ascii="Times New Roman" w:eastAsia="Times New Roman" w:hAnsi="Times New Roman" w:cs="Times New Roman"/>
                <w:sz w:val="28"/>
                <w:szCs w:val="28"/>
                <w:lang w:eastAsia="ru-RU"/>
              </w:rPr>
              <w:t>:</w:t>
            </w:r>
            <w:r w:rsidRPr="00097526">
              <w:rPr>
                <w:rFonts w:ascii="Times New Roman" w:eastAsia="Times New Roman" w:hAnsi="Times New Roman" w:cs="Times New Roman"/>
                <w:sz w:val="28"/>
                <w:szCs w:val="28"/>
                <w:lang w:eastAsia="ru-RU"/>
              </w:rPr>
              <w:br/>
              <w:t>Аргументами являются имена объектов, перечисляемых через пробел.</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EE1D162"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Удаляет из памяти объекты и освобождает имена. Если вызывается без аргуметов, то удаляются все незащищенные объекты текущей сессии.</w:t>
            </w:r>
          </w:p>
        </w:tc>
      </w:tr>
      <w:tr w:rsidR="00097526" w:rsidRPr="00097526" w14:paraId="0822F474"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F2B88F1"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predef()</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4314B50"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222F3A9"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 или 'all' — защищает все переменные из списка who('get')</w:t>
            </w:r>
          </w:p>
          <w:p w14:paraId="51EA6BB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c' или 'clear' — снимает защиту со всех переменных списка who('get'), кроме последних 7 (по умолчанию), некоторых предопределенных системных переменных и констант</w:t>
            </w:r>
            <w:r w:rsidRPr="00097526">
              <w:rPr>
                <w:rFonts w:ascii="Times New Roman" w:eastAsia="Times New Roman" w:hAnsi="Times New Roman" w:cs="Times New Roman"/>
                <w:sz w:val="28"/>
                <w:szCs w:val="28"/>
                <w:lang w:eastAsia="ru-RU"/>
              </w:rPr>
              <w:br/>
              <w:t xml:space="preserve">n (n&gt;7) — </w:t>
            </w:r>
            <w:r w:rsidRPr="00097526">
              <w:rPr>
                <w:rFonts w:ascii="Times New Roman" w:eastAsia="Times New Roman" w:hAnsi="Times New Roman" w:cs="Times New Roman"/>
                <w:sz w:val="28"/>
                <w:szCs w:val="28"/>
                <w:lang w:eastAsia="ru-RU"/>
              </w:rPr>
              <w:lastRenderedPageBreak/>
              <w:t>устанавливает n последних переменных в качестве защищенных</w:t>
            </w:r>
            <w:r w:rsidRPr="00097526">
              <w:rPr>
                <w:rFonts w:ascii="Times New Roman" w:eastAsia="Times New Roman" w:hAnsi="Times New Roman" w:cs="Times New Roman"/>
                <w:sz w:val="28"/>
                <w:szCs w:val="28"/>
                <w:lang w:eastAsia="ru-RU"/>
              </w:rPr>
              <w:br/>
              <w:t>'names' — возвращает список защищенных переменных</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324237"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Функция предназначена для защиты переменных. Вызов без аргументов возвращает количество защищенных переменных. Остальные вариации перечислены в колонке с аргументами.</w:t>
            </w:r>
          </w:p>
        </w:tc>
      </w:tr>
      <w:tr w:rsidR="00097526" w:rsidRPr="00097526" w14:paraId="180E2935"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008A9A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exists()</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7616F9E"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003D537"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Обязательный</w:t>
            </w:r>
            <w:r w:rsidRPr="00097526">
              <w:rPr>
                <w:rFonts w:ascii="Times New Roman" w:eastAsia="Times New Roman" w:hAnsi="Times New Roman" w:cs="Times New Roman"/>
                <w:sz w:val="28"/>
                <w:szCs w:val="28"/>
                <w:lang w:eastAsia="ru-RU"/>
              </w:rPr>
              <w:t>:</w:t>
            </w:r>
            <w:r w:rsidRPr="00097526">
              <w:rPr>
                <w:rFonts w:ascii="Times New Roman" w:eastAsia="Times New Roman" w:hAnsi="Times New Roman" w:cs="Times New Roman"/>
                <w:sz w:val="28"/>
                <w:szCs w:val="28"/>
                <w:lang w:eastAsia="ru-RU"/>
              </w:rPr>
              <w:br/>
              <w:t>name — имя переменной (передается строкой, то есть в кавычках)</w:t>
            </w:r>
          </w:p>
          <w:p w14:paraId="0E17908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Необязательный</w:t>
            </w:r>
            <w:r w:rsidRPr="00097526">
              <w:rPr>
                <w:rFonts w:ascii="Times New Roman" w:eastAsia="Times New Roman" w:hAnsi="Times New Roman" w:cs="Times New Roman"/>
                <w:sz w:val="28"/>
                <w:szCs w:val="28"/>
                <w:lang w:eastAsia="ru-RU"/>
              </w:rPr>
              <w:t>:</w:t>
            </w:r>
            <w:r w:rsidRPr="00097526">
              <w:rPr>
                <w:rFonts w:ascii="Times New Roman" w:eastAsia="Times New Roman" w:hAnsi="Times New Roman" w:cs="Times New Roman"/>
                <w:sz w:val="28"/>
                <w:szCs w:val="28"/>
                <w:lang w:eastAsia="ru-RU"/>
              </w:rPr>
              <w:br/>
              <w:t>where — возможны варианты: 'l' — локальный, 'n' — нелокальный, 'a' — все</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90F3918"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Функция проверяет существование объекта с указанным именем. Если объект существует, то функция возвращает 1, в противном случае 0. С помощью флага, можно задавать область поиска. По умолчанию используется вариант 'a'.</w:t>
            </w:r>
          </w:p>
        </w:tc>
      </w:tr>
    </w:tbl>
    <w:p w14:paraId="724FA7C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Функции, которые приведены, следует запомнить со всеми возможными аргументами, так как они используются при работе со средой повсеместно.</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74C79DED" w14:textId="77777777" w:rsidTr="004F6FDD">
        <w:trPr>
          <w:tblCellSpacing w:w="15" w:type="dxa"/>
        </w:trPr>
        <w:tc>
          <w:tcPr>
            <w:tcW w:w="0" w:type="auto"/>
            <w:shd w:val="clear" w:color="auto" w:fill="FFA500"/>
            <w:vAlign w:val="center"/>
            <w:hideMark/>
          </w:tcPr>
          <w:p w14:paraId="74E448BE"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Упражнение</w:t>
            </w:r>
          </w:p>
        </w:tc>
      </w:tr>
      <w:tr w:rsidR="00097526" w:rsidRPr="00097526" w14:paraId="2FB2BEEA" w14:textId="77777777" w:rsidTr="004F6FDD">
        <w:trPr>
          <w:tblCellSpacing w:w="15" w:type="dxa"/>
        </w:trPr>
        <w:tc>
          <w:tcPr>
            <w:tcW w:w="0" w:type="auto"/>
            <w:shd w:val="clear" w:color="auto" w:fill="F5F5F5"/>
            <w:vAlign w:val="center"/>
            <w:hideMark/>
          </w:tcPr>
          <w:p w14:paraId="2902858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адеюсь вы не удалили последствия предыдущего упражнения. Вызовите команду whos. В ответ вы увидите следующее</w:t>
            </w:r>
          </w:p>
          <w:p w14:paraId="60C8A22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whos</w:t>
            </w:r>
          </w:p>
          <w:p w14:paraId="0C02329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ame                     Type           Size           Bytes        </w:t>
            </w:r>
          </w:p>
          <w:p w14:paraId="4B5AFAE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7C58776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polynomial     1 by 1         56           </w:t>
            </w:r>
          </w:p>
          <w:p w14:paraId="68E8FA6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riverName              string*        1 by 1         40           </w:t>
            </w:r>
          </w:p>
          <w:p w14:paraId="4CDA97A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e                       constant       1 by 1         24           </w:t>
            </w:r>
          </w:p>
          <w:p w14:paraId="78F9E7B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eps                     constant       1 by 1         24           </w:t>
            </w:r>
          </w:p>
          <w:p w14:paraId="263C55B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exportFileName          constant*      0 by 0         16           </w:t>
            </w:r>
          </w:p>
          <w:p w14:paraId="73B02FE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F                       boolean        1 by 1         24           </w:t>
            </w:r>
          </w:p>
          <w:p w14:paraId="492AB17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lastRenderedPageBreak/>
              <w:t xml:space="preserve">%f                       boolean        1 by 1         24           </w:t>
            </w:r>
          </w:p>
          <w:p w14:paraId="05E8234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fftw                    boolean        1 by 1         24           </w:t>
            </w:r>
          </w:p>
          <w:p w14:paraId="359E92A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gui                     boolean        1 by 1         24           </w:t>
            </w:r>
          </w:p>
          <w:p w14:paraId="1F6D7A3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helps                   constant*      0 by 0         16           </w:t>
            </w:r>
          </w:p>
          <w:p w14:paraId="45F696D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i                       constant       1 by 1         32           </w:t>
            </w:r>
          </w:p>
          <w:p w14:paraId="2006013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inf                     constant       1 by 1         24           </w:t>
            </w:r>
          </w:p>
          <w:p w14:paraId="216A450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io                      constant       1 by 2         32           </w:t>
            </w:r>
          </w:p>
          <w:p w14:paraId="04E7A69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modalWarning            boolean*       1 by 1         24           </w:t>
            </w:r>
          </w:p>
          <w:p w14:paraId="45EDCDE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an                     constant       1 by 1         24           </w:t>
            </w:r>
          </w:p>
          <w:p w14:paraId="4F01373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pi                      constant       1 by 1         24           </w:t>
            </w:r>
          </w:p>
          <w:p w14:paraId="7CAF1A9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pvm                     boolean        1 by 1         32           </w:t>
            </w:r>
          </w:p>
          <w:p w14:paraId="649BA06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                       polynomial     1 by 1         56           </w:t>
            </w:r>
          </w:p>
          <w:p w14:paraId="4165FE1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                       boolean        1 by 1         24           </w:t>
            </w:r>
          </w:p>
          <w:p w14:paraId="00D099D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                       boolean        1 by 1         24           </w:t>
            </w:r>
          </w:p>
          <w:p w14:paraId="5DA9668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k                      boolean        1 by 1         16           </w:t>
            </w:r>
          </w:p>
          <w:p w14:paraId="46D00C9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oolboxes               string*        1 by 1         40           </w:t>
            </w:r>
          </w:p>
          <w:p w14:paraId="367FA1D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oolboxes_dir           string*        1 by 1         136          </w:t>
            </w:r>
          </w:p>
          <w:p w14:paraId="5971B78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z                       polynomial     1 by 1         56           </w:t>
            </w:r>
          </w:p>
          <w:p w14:paraId="7A99EBB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atomsguilib              library                       320          </w:t>
            </w:r>
          </w:p>
          <w:p w14:paraId="7DF49E1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atomslib                 library                       856          </w:t>
            </w:r>
          </w:p>
          <w:p w14:paraId="2C6318F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cacsdlib                 library                       4000         </w:t>
            </w:r>
          </w:p>
          <w:p w14:paraId="70C10EB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compatibility_functilib  library                       4216         </w:t>
            </w:r>
          </w:p>
          <w:p w14:paraId="395DBC8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corelib                  library                       688          </w:t>
            </w:r>
          </w:p>
          <w:p w14:paraId="5C153B7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ata_structureslib       library                       464          </w:t>
            </w:r>
          </w:p>
          <w:p w14:paraId="35970A3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atatipslib              library                       760          </w:t>
            </w:r>
          </w:p>
          <w:p w14:paraId="7E6FAC7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emo_toolslib            library                       544          </w:t>
            </w:r>
          </w:p>
          <w:p w14:paraId="1D38D5F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emolist                 string*        15 by 2        4648         </w:t>
            </w:r>
          </w:p>
          <w:p w14:paraId="2875DC3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evelopment_toolslib     library                       496          </w:t>
            </w:r>
          </w:p>
          <w:p w14:paraId="4C8E289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ifferential_equationlib library                       448          </w:t>
            </w:r>
          </w:p>
          <w:p w14:paraId="04B8C17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ynamic_linklib          library                       744          </w:t>
            </w:r>
          </w:p>
          <w:p w14:paraId="3EE2AF1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elementary_functionslib  library                       2984         </w:t>
            </w:r>
          </w:p>
          <w:p w14:paraId="1963324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fft                      fptr                          40           </w:t>
            </w:r>
          </w:p>
          <w:p w14:paraId="0D8BFD5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fileiolib                library                       624          </w:t>
            </w:r>
          </w:p>
          <w:p w14:paraId="4E82097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functionslib             library                       752          </w:t>
            </w:r>
          </w:p>
          <w:p w14:paraId="6DB2939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genetic_algorithmslib    library                       648          </w:t>
            </w:r>
          </w:p>
          <w:p w14:paraId="76D4F4E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graphic_exportlib        library                       392          </w:t>
            </w:r>
          </w:p>
          <w:p w14:paraId="62C31A4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graphicslib              library                       3968         </w:t>
            </w:r>
          </w:p>
          <w:p w14:paraId="71D4EF9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guilib                   library                       488          </w:t>
            </w:r>
          </w:p>
          <w:p w14:paraId="10F831C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help                     </w:t>
            </w:r>
            <w:r w:rsidRPr="00097526">
              <w:rPr>
                <w:rFonts w:ascii="Times New Roman" w:eastAsia="Times New Roman" w:hAnsi="Times New Roman" w:cs="Times New Roman"/>
                <w:b/>
                <w:bCs/>
                <w:sz w:val="28"/>
                <w:szCs w:val="28"/>
                <w:lang w:val="en-US" w:eastAsia="ru-RU"/>
              </w:rPr>
              <w:t>function</w:t>
            </w:r>
            <w:r w:rsidRPr="00097526">
              <w:rPr>
                <w:rFonts w:ascii="Times New Roman" w:eastAsia="Times New Roman" w:hAnsi="Times New Roman" w:cs="Times New Roman"/>
                <w:sz w:val="28"/>
                <w:szCs w:val="28"/>
                <w:lang w:val="en-US" w:eastAsia="ru-RU"/>
              </w:rPr>
              <w:t xml:space="preserve">                      5368         </w:t>
            </w:r>
          </w:p>
          <w:p w14:paraId="1C9947B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helptoolslib             library                       752          </w:t>
            </w:r>
          </w:p>
          <w:p w14:paraId="3F616E2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home                     string         1 by 1         96           </w:t>
            </w:r>
          </w:p>
          <w:p w14:paraId="17CBC83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integerlib               library                       1416         </w:t>
            </w:r>
          </w:p>
          <w:p w14:paraId="7FCD2EC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interpolationlib         library                       336          </w:t>
            </w:r>
          </w:p>
          <w:p w14:paraId="7D88CD6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iolib                    library                       392          </w:t>
            </w:r>
          </w:p>
          <w:p w14:paraId="043DCAE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jvmlib                   library                       296          </w:t>
            </w:r>
          </w:p>
          <w:p w14:paraId="519DE6F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lastRenderedPageBreak/>
              <w:t xml:space="preserve">linear_algebralib        library                       1448         </w:t>
            </w:r>
          </w:p>
          <w:p w14:paraId="31B1A26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m2scilib                 library                       352          </w:t>
            </w:r>
          </w:p>
          <w:p w14:paraId="06AF8CF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maple2scilablib          library                       288          </w:t>
            </w:r>
          </w:p>
          <w:p w14:paraId="17BF301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matiolib                 library                       328          </w:t>
            </w:r>
          </w:p>
          <w:p w14:paraId="1CA4350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modules_managerlib       library                       704          </w:t>
            </w:r>
          </w:p>
          <w:p w14:paraId="6293052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MSDOS                    boolean        1 by 1         16           </w:t>
            </w:r>
          </w:p>
          <w:p w14:paraId="3D39076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1                       constant       1 by 1         24           </w:t>
            </w:r>
          </w:p>
          <w:p w14:paraId="4FDCCAC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2                       constant       1 by 1         24           </w:t>
            </w:r>
          </w:p>
          <w:p w14:paraId="645C63D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3                       constant       1 by 1         24           </w:t>
            </w:r>
          </w:p>
          <w:p w14:paraId="476F6C1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4                       constant       1 by 3         40           </w:t>
            </w:r>
          </w:p>
          <w:p w14:paraId="1891F27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5                       string         1 by 1         48           </w:t>
            </w:r>
          </w:p>
          <w:p w14:paraId="32107A3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6                       boolean        1 by 1         24           </w:t>
            </w:r>
          </w:p>
          <w:p w14:paraId="3D2DF49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7                       boolean        1 by 1         24           </w:t>
            </w:r>
          </w:p>
          <w:p w14:paraId="270CFF7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eldermeadlib            library                       1168         </w:t>
            </w:r>
          </w:p>
          <w:p w14:paraId="38B0BA4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optimbaselib             library                       1024         </w:t>
            </w:r>
          </w:p>
          <w:p w14:paraId="6EE6943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optimizationlib          library                       696          </w:t>
            </w:r>
          </w:p>
          <w:p w14:paraId="1ED1408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optimsimplexlib          library                       1248         </w:t>
            </w:r>
          </w:p>
          <w:p w14:paraId="5CA52B3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output_streamlib         library                       360          </w:t>
            </w:r>
          </w:p>
          <w:p w14:paraId="4777FBA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overloadinglib           library                       15712        </w:t>
            </w:r>
          </w:p>
          <w:p w14:paraId="60FF111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parameterslib            library                       424          </w:t>
            </w:r>
          </w:p>
          <w:p w14:paraId="3440434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polynomialslib           library                       904          </w:t>
            </w:r>
          </w:p>
          <w:p w14:paraId="2061C80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pvmlib                   library                       248          </w:t>
            </w:r>
          </w:p>
          <w:p w14:paraId="6244324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PWD                      string         1 by 1         96           </w:t>
            </w:r>
          </w:p>
          <w:p w14:paraId="6D489C6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CI                      string         1 by 1         96           </w:t>
            </w:r>
          </w:p>
          <w:p w14:paraId="15A650B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cicos_autolib           library                       408          </w:t>
            </w:r>
          </w:p>
          <w:p w14:paraId="2872BEF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cicos_utilslib          library                       576          </w:t>
            </w:r>
          </w:p>
          <w:p w14:paraId="5514DEB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CIHOME                  string         1 by 1         184          </w:t>
            </w:r>
          </w:p>
          <w:p w14:paraId="1CB0521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cinoteslib              library                       272          </w:t>
            </w:r>
          </w:p>
          <w:p w14:paraId="334B219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ignal_processinglib     library                       1888         </w:t>
            </w:r>
          </w:p>
          <w:p w14:paraId="6455604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imulated_annealinglib   library                       600          </w:t>
            </w:r>
          </w:p>
          <w:p w14:paraId="3A5B27E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oundlib                 library                       544          </w:t>
            </w:r>
          </w:p>
          <w:p w14:paraId="5616DE4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parselib                library                       456          </w:t>
            </w:r>
          </w:p>
          <w:p w14:paraId="4659177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pecial_functionslib     library                       304          </w:t>
            </w:r>
          </w:p>
          <w:p w14:paraId="62E5FE6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preadsheetlib           library                       328          </w:t>
            </w:r>
          </w:p>
          <w:p w14:paraId="2C5CBA6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tatisticslib            library                       1360         </w:t>
            </w:r>
          </w:p>
          <w:p w14:paraId="7C67380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tringlib                library                       648          </w:t>
            </w:r>
          </w:p>
          <w:p w14:paraId="1EDE9E5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clscilib                library                       384          </w:t>
            </w:r>
          </w:p>
          <w:p w14:paraId="5D6C87D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exmacslib               library                       312          </w:t>
            </w:r>
          </w:p>
          <w:p w14:paraId="27A3BA4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imelib                  library                       520          </w:t>
            </w:r>
          </w:p>
          <w:p w14:paraId="4F2D8BE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MPDIR                   string         1 by 1         128          </w:t>
            </w:r>
          </w:p>
          <w:p w14:paraId="215D2EE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uitreelib                library                       512          </w:t>
            </w:r>
          </w:p>
          <w:p w14:paraId="0EDC414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umfpacklib               library                       456          </w:t>
            </w:r>
          </w:p>
          <w:p w14:paraId="32C1554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whos                     </w:t>
            </w:r>
            <w:r w:rsidRPr="00097526">
              <w:rPr>
                <w:rFonts w:ascii="Times New Roman" w:eastAsia="Times New Roman" w:hAnsi="Times New Roman" w:cs="Times New Roman"/>
                <w:b/>
                <w:bCs/>
                <w:sz w:val="28"/>
                <w:szCs w:val="28"/>
                <w:lang w:val="en-US" w:eastAsia="ru-RU"/>
              </w:rPr>
              <w:t>function</w:t>
            </w:r>
            <w:r w:rsidRPr="00097526">
              <w:rPr>
                <w:rFonts w:ascii="Times New Roman" w:eastAsia="Times New Roman" w:hAnsi="Times New Roman" w:cs="Times New Roman"/>
                <w:sz w:val="28"/>
                <w:szCs w:val="28"/>
                <w:lang w:val="en-US" w:eastAsia="ru-RU"/>
              </w:rPr>
              <w:t xml:space="preserve">                      15416        </w:t>
            </w:r>
          </w:p>
          <w:p w14:paraId="3DF2454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xcoslib                  library                       928</w:t>
            </w:r>
          </w:p>
          <w:p w14:paraId="1257F076" w14:textId="77777777" w:rsidR="004F6FDD" w:rsidRPr="00097526" w:rsidRDefault="004F6FDD" w:rsidP="004F6FDD">
            <w:pPr>
              <w:spacing w:before="120" w:after="12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lastRenderedPageBreak/>
              <w:t>В данном списке перечислены объекты, которые были объявлены средой во время инициализации и во время сессии. Из данного списка пользователь получает информацию о типе объекта, его размере в полях (если это массив) и размере в байтах. Именно поэтому данный список называется </w:t>
            </w:r>
            <w:r w:rsidRPr="00097526">
              <w:rPr>
                <w:rFonts w:ascii="Times New Roman" w:eastAsia="Times New Roman" w:hAnsi="Times New Roman" w:cs="Times New Roman"/>
                <w:i/>
                <w:iCs/>
                <w:sz w:val="28"/>
                <w:szCs w:val="28"/>
                <w:lang w:eastAsia="ru-RU"/>
              </w:rPr>
              <w:t>длинным</w:t>
            </w:r>
            <w:r w:rsidRPr="00097526">
              <w:rPr>
                <w:rFonts w:ascii="Times New Roman" w:eastAsia="Times New Roman" w:hAnsi="Times New Roman" w:cs="Times New Roman"/>
                <w:sz w:val="28"/>
                <w:szCs w:val="28"/>
                <w:lang w:eastAsia="ru-RU"/>
              </w:rPr>
              <w:t>. Попытаемся во всем этом многообразии отыскать только те переменные, которые мы объявили в предыдущем упражнении. Для</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этого</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введем</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команду</w:t>
            </w:r>
          </w:p>
          <w:p w14:paraId="52B09F8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whos -name n</w:t>
            </w:r>
          </w:p>
          <w:p w14:paraId="5CE4F4E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ame                     Type           Size           Bytes        </w:t>
            </w:r>
          </w:p>
          <w:p w14:paraId="569338B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68F3FB0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1                       constant       1 by 1         24           </w:t>
            </w:r>
          </w:p>
          <w:p w14:paraId="72F1417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2                       constant       1 by 1         24           </w:t>
            </w:r>
          </w:p>
          <w:p w14:paraId="2C6A100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3                       constant       1 by 1         24           </w:t>
            </w:r>
          </w:p>
          <w:p w14:paraId="7BF4EE2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4                       constant       1 by 3         40           </w:t>
            </w:r>
          </w:p>
          <w:p w14:paraId="7E61F8D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5                       string         1 by 1         48           </w:t>
            </w:r>
          </w:p>
          <w:p w14:paraId="0F93DE1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6                       boolean        1 by 1         24           </w:t>
            </w:r>
          </w:p>
          <w:p w14:paraId="36BCFD8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7                       boolean        1 by 1         24           </w:t>
            </w:r>
          </w:p>
          <w:p w14:paraId="0B576C6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neldermeadlib            library                       1168</w:t>
            </w:r>
          </w:p>
          <w:p w14:paraId="33E67A0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что функция вернула список из объектов, начинающихся на символ 'n'. Среди таких объектов оказалась также библиотека функций neldermeadlib.</w:t>
            </w:r>
          </w:p>
          <w:p w14:paraId="2BE3DA0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 сожалению функция whos не поддерживает одновременное использование своих параметров, поэтому в каждый отдельный вызов вы можете искать объект либо по его имени, либо по типу данных, которые он хранит. Попытаемся найти все объекты, хранящие строки, для чего введем</w:t>
            </w:r>
          </w:p>
          <w:p w14:paraId="5F30DC1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whos -type string</w:t>
            </w:r>
          </w:p>
          <w:p w14:paraId="7078677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Name</w:t>
            </w: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Type</w:t>
            </w: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Size</w:t>
            </w: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Bytes</w:t>
            </w:r>
            <w:r w:rsidRPr="00097526">
              <w:rPr>
                <w:rFonts w:ascii="Times New Roman" w:eastAsia="Times New Roman" w:hAnsi="Times New Roman" w:cs="Times New Roman"/>
                <w:sz w:val="28"/>
                <w:szCs w:val="28"/>
                <w:lang w:eastAsia="ru-RU"/>
              </w:rPr>
              <w:t xml:space="preserve">        </w:t>
            </w:r>
          </w:p>
          <w:p w14:paraId="5626763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1C92973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_opt                    string         1 by 1         48           </w:t>
            </w:r>
          </w:p>
          <w:p w14:paraId="3EBFF46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_sel                    string         1 by 1         48           </w:t>
            </w:r>
          </w:p>
          <w:p w14:paraId="650F913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riverName              string*        1 by 1         40           </w:t>
            </w:r>
          </w:p>
          <w:p w14:paraId="2143ED7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oolboxes               string*        1 by 1         40           </w:t>
            </w:r>
          </w:p>
          <w:p w14:paraId="45F99DF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toolboxes_dir           string*        1 by 1         136          </w:t>
            </w:r>
          </w:p>
          <w:p w14:paraId="142DB4E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demolist                 string*        15 by 2        4648         </w:t>
            </w:r>
          </w:p>
          <w:p w14:paraId="3881767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home                     string         1 by 1         96           </w:t>
            </w:r>
          </w:p>
          <w:p w14:paraId="59AA21F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5                       string         1 by 1         48           </w:t>
            </w:r>
          </w:p>
          <w:p w14:paraId="6EE7160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PWD                      string         1 by 1         96           </w:t>
            </w:r>
          </w:p>
          <w:p w14:paraId="3244844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CI                      string         1 by 1         96           </w:t>
            </w:r>
          </w:p>
          <w:p w14:paraId="09925B3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SCIHOME                  string         1 by 1         184          </w:t>
            </w:r>
          </w:p>
          <w:p w14:paraId="4EC1861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lastRenderedPageBreak/>
              <w:t>TMPDIR                   string         1 by 1         128</w:t>
            </w:r>
          </w:p>
          <w:p w14:paraId="71424D5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на символ звездочки у некоторых переменных в колонке их типа. Данный символ означает, что переменная глобальная, то есть зона ее видимости распространяется на все функции, загруженные в данной сессии. Мы вернемся к этому вопросу, когда будем изучать программирование в среде, а пока просто запомните смысл этого символа.</w:t>
            </w:r>
          </w:p>
          <w:p w14:paraId="179ED249" w14:textId="77777777" w:rsidR="004F6FDD" w:rsidRPr="00097526" w:rsidRDefault="004F6FDD" w:rsidP="004F6FDD">
            <w:pPr>
              <w:spacing w:before="120" w:after="12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t>Отметим, что аргументы функции также можно передавать в скобках, несмотря на то, что об этом не было упомянуто в таблице выше. Делается</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это</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так</w:t>
            </w:r>
          </w:p>
          <w:p w14:paraId="42F60AC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whos('-type','string')</w:t>
            </w:r>
          </w:p>
          <w:p w14:paraId="7407EFA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ame                     Type           Size           Bytes        </w:t>
            </w:r>
          </w:p>
          <w:p w14:paraId="6F81831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568F678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_opt                    string         1 by 1         48           </w:t>
            </w:r>
          </w:p>
          <w:p w14:paraId="5683228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_sel                    string         1 by 1         48           </w:t>
            </w:r>
          </w:p>
          <w:p w14:paraId="7FD033E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driverName              string*        1 by 1         40           </w:t>
            </w:r>
          </w:p>
          <w:p w14:paraId="71646B8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w:t>
            </w:r>
          </w:p>
          <w:p w14:paraId="347EEE7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анный способ является уже устаревшим и мы все же рекомендуем вам им не пользоваться, но и не запрещаем.</w:t>
            </w:r>
          </w:p>
          <w:p w14:paraId="048E4663" w14:textId="77777777" w:rsidR="004F6FDD" w:rsidRPr="00097526" w:rsidRDefault="004F6FDD" w:rsidP="004F6FDD">
            <w:pPr>
              <w:spacing w:before="120" w:after="12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t>Мы научились искать объекты, однако, еще не научились искать только те, которые были объявлены в данной сессии. Для</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этого</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следует</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использовать</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команду</w:t>
            </w:r>
            <w:r w:rsidRPr="00097526">
              <w:rPr>
                <w:rFonts w:ascii="Times New Roman" w:eastAsia="Times New Roman" w:hAnsi="Times New Roman" w:cs="Times New Roman"/>
                <w:sz w:val="28"/>
                <w:szCs w:val="28"/>
                <w:lang w:val="en-US" w:eastAsia="ru-RU"/>
              </w:rPr>
              <w:t xml:space="preserve"> who_user</w:t>
            </w:r>
          </w:p>
          <w:p w14:paraId="612EF59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who_user</w:t>
            </w:r>
          </w:p>
          <w:p w14:paraId="618F9EF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User variables are:</w:t>
            </w:r>
          </w:p>
          <w:p w14:paraId="5DD1EA5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591783B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hos      n7        n6        n5        n4        n3        n2        n1        help</w:t>
            </w:r>
          </w:p>
          <w:p w14:paraId="7625C0B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home</w:t>
            </w:r>
          </w:p>
          <w:p w14:paraId="215F7BF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67233E7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Using 2636 elements ouf of 4990727</w:t>
            </w:r>
          </w:p>
          <w:p w14:paraId="4E21557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что функция вернула список объектов текущей сессии. Несмотря на то, что мы не создавали объекты help, whos и home, среда все равно отнесла их к пользовательским. Так как никакой информации об объектах мы теперь не наблюдаем, то данная запись называется </w:t>
            </w:r>
            <w:r w:rsidRPr="00097526">
              <w:rPr>
                <w:rFonts w:ascii="Times New Roman" w:eastAsia="Times New Roman" w:hAnsi="Times New Roman" w:cs="Times New Roman"/>
                <w:i/>
                <w:iCs/>
                <w:sz w:val="28"/>
                <w:szCs w:val="28"/>
                <w:lang w:eastAsia="ru-RU"/>
              </w:rPr>
              <w:t>короткой</w:t>
            </w:r>
            <w:r w:rsidRPr="00097526">
              <w:rPr>
                <w:rFonts w:ascii="Times New Roman" w:eastAsia="Times New Roman" w:hAnsi="Times New Roman" w:cs="Times New Roman"/>
                <w:sz w:val="28"/>
                <w:szCs w:val="28"/>
                <w:lang w:eastAsia="ru-RU"/>
              </w:rPr>
              <w:t>. Обратите внимание, что внизу отображается информация о заполненности стека. Отметим также, что функция в версии для Windows записывает этот массив в ans (или другой адресат). В версии для Unix-подобных систем этого замечено не было.</w:t>
            </w:r>
          </w:p>
          <w:p w14:paraId="6FD8B36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Обратите внимание на достоинства и недостатки функций whos и who_user: первая выводит исчерпывающую информацию о стеке и позволяет искать </w:t>
            </w:r>
            <w:r w:rsidRPr="00097526">
              <w:rPr>
                <w:rFonts w:ascii="Times New Roman" w:eastAsia="Times New Roman" w:hAnsi="Times New Roman" w:cs="Times New Roman"/>
                <w:sz w:val="28"/>
                <w:szCs w:val="28"/>
                <w:lang w:eastAsia="ru-RU"/>
              </w:rPr>
              <w:lastRenderedPageBreak/>
              <w:t>объекты в стеке, однако, вся информация об объектах иногда бывает не нужна; вторая функция возвращает только пользовательские переменные в коротком виде, что бывает полезно для проверки свободных имен.</w:t>
            </w:r>
          </w:p>
          <w:p w14:paraId="6768972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Функция who сочетает в себе особенности whos() и who_user. Мы предлагаем читателю утолить свое любопытство и поэкспериментировать с вызовом функции who() с разными наборами аргументов, которые, в отличие от whos, можно комбинировать.</w:t>
            </w:r>
          </w:p>
          <w:p w14:paraId="327C318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еперь выясним тип объекта help.</w:t>
            </w:r>
          </w:p>
          <w:p w14:paraId="6185BB6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typeof(help)</w:t>
            </w:r>
          </w:p>
          <w:p w14:paraId="6273155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740689E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 xml:space="preserve"> </w:t>
            </w:r>
          </w:p>
          <w:p w14:paraId="39E5B1A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 xml:space="preserve"> function</w:t>
            </w:r>
          </w:p>
          <w:p w14:paraId="3BDCE67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 том, что это функция, вы могли догадаться ранее, когда вызывали, например, help type, где строка type являлась аргументом. Обратите внимание, что, в отличие от функции type, функция typeof возвращает не число, а строку, что намного понятнее человеку. Коды функции type очевидно намного полезнее в программировании сценариев.</w:t>
            </w:r>
          </w:p>
          <w:p w14:paraId="2482A08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ащитим наши переменные</w:t>
            </w:r>
          </w:p>
          <w:p w14:paraId="4254219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predef('a')</w:t>
            </w:r>
          </w:p>
          <w:p w14:paraId="3099AEE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12D83A0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0C36CB0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79.    90.</w:t>
            </w:r>
          </w:p>
          <w:p w14:paraId="2D18878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ответ функция возвратила два значения: первое — сколько переменных было защищено до вызова и второе — сколько защищенных переменных стало.</w:t>
            </w:r>
          </w:p>
          <w:p w14:paraId="2113ABF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вы попытаетесь теперь удалить, например, переменную n1, то получите в ответ сообщение об ошибке</w:t>
            </w:r>
          </w:p>
          <w:p w14:paraId="0AB91AD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clear n1</w:t>
            </w:r>
          </w:p>
          <w:p w14:paraId="7A478A7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error 13 </w:t>
            </w:r>
          </w:p>
          <w:p w14:paraId="2597C15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ереопределение неизменной переменной.</w:t>
            </w:r>
          </w:p>
          <w:p w14:paraId="49E0CC7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 этого момента мы натыкаемся на одно неудобство функции predef(), а именно то, что она не позволяет защищать переменные и снимать защиту с переменных по отдельности. В результате чего необходимо быть очень внимательным, вызывая функцию clear и очень тщательно обдумывать какие переменные стоит защищать, а какие не стоит.</w:t>
            </w:r>
          </w:p>
          <w:p w14:paraId="501000D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Давайте преднамеренно совершим очень неприятную ошибку, а именно освободим стек от библиотек с системными функциями. Не следует бояться, что мы разрушим среду, так как данная проблема решается простым перезапуском программы. Выполните команду</w:t>
            </w:r>
          </w:p>
          <w:p w14:paraId="10FD004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predef('c')</w:t>
            </w:r>
          </w:p>
          <w:p w14:paraId="54FFE11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776BAFA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793FB57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90.    13.</w:t>
            </w:r>
          </w:p>
          <w:p w14:paraId="1C21C83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что осталось защищенными только 13 объектов. Теперь вызовите функцию очистки</w:t>
            </w:r>
          </w:p>
          <w:p w14:paraId="57099C3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clear</w:t>
            </w:r>
          </w:p>
          <w:p w14:paraId="26BA244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ак вы знаете, без аргументов функция удаляет все незащищенные объекты. Теперь попытаемся воспользоваться функцией whos</w:t>
            </w:r>
          </w:p>
          <w:p w14:paraId="4E0F544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whos</w:t>
            </w:r>
          </w:p>
          <w:p w14:paraId="3D21B58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error 4 </w:t>
            </w:r>
          </w:p>
          <w:p w14:paraId="513E1F0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известная переменная: whos</w:t>
            </w:r>
          </w:p>
          <w:p w14:paraId="5738928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чевидно, что функция перестала работать. Такой же результат вы можете наблюдать и с функцией help. Это произошло потому, что неосторожным вводом команды clear мы выгрузили все библиотеки с функциями, которые прописаны в главном сценарии среды. Так как вы не исправляли сам сценарий, то при следующем его запуске все возвратится на круги своя, а пока вы остались наедине со средой с минимальным набором компонент. Тем не менее, функция who должна работать, потому что она защищена от такой ситуации, и вы можете понаблюдать, что осталось в памяти.</w:t>
            </w:r>
          </w:p>
          <w:p w14:paraId="305B0A9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акройте среду и запустите ее заново.</w:t>
            </w:r>
          </w:p>
        </w:tc>
      </w:tr>
    </w:tbl>
    <w:p w14:paraId="7752F25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В последнем упражнении последний пример показывает как важно аккуратно обращаться с памятью. Давайте разберем ситуацию «а как удалить все переменные с n1 по n7?». Вспомним правило, по которому работает стек: первым зашел — последним вышел. Это означает, что объекты как бы наслаиваются друг на друга при каждом объявлении, следовательно наши переменные в стеке были одними из последних.</w:t>
      </w:r>
    </w:p>
    <w:p w14:paraId="442803E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Можно было запомнить сколько объектов было защищено до вызова функции predef('a') и вернуть защиту именно этому числу объектов вызовом predef(n) (если вы обратили внимание, в упражнении это число было равно 79, то есть введя predef(79)). Соответственно предыдущее число защищенных объектов мы можем получить вызвав predef() без аргументов. Если на </w:t>
      </w:r>
      <w:r w:rsidRPr="00097526">
        <w:rPr>
          <w:rFonts w:ascii="Times New Roman" w:eastAsia="Times New Roman" w:hAnsi="Times New Roman" w:cs="Times New Roman"/>
          <w:sz w:val="28"/>
          <w:szCs w:val="28"/>
          <w:lang w:eastAsia="ru-RU"/>
        </w:rPr>
        <w:lastRenderedPageBreak/>
        <w:t>верхушке стека оказывались бы только наши переменные, то с чистой совестью мы можем вызвать команду clear, так как библиотеки мы уже защитили. Если в верхушке стека вместе с нашими переменными есть еще какие-то объекты, то clear вызывать уже нельзя и следует перечислить удаляемые объекты через пробел в качестве аргументов.</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67CC7BA2" w14:textId="77777777" w:rsidTr="004F6FDD">
        <w:trPr>
          <w:tblCellSpacing w:w="15" w:type="dxa"/>
        </w:trPr>
        <w:tc>
          <w:tcPr>
            <w:tcW w:w="0" w:type="auto"/>
            <w:shd w:val="clear" w:color="auto" w:fill="4169E1"/>
            <w:vAlign w:val="center"/>
            <w:hideMark/>
          </w:tcPr>
          <w:p w14:paraId="4E2B2237"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Самостоятельно</w:t>
            </w:r>
          </w:p>
        </w:tc>
      </w:tr>
      <w:tr w:rsidR="00097526" w:rsidRPr="00097526" w14:paraId="2AC7E93C" w14:textId="77777777" w:rsidTr="004F6FDD">
        <w:trPr>
          <w:tblCellSpacing w:w="15" w:type="dxa"/>
        </w:trPr>
        <w:tc>
          <w:tcPr>
            <w:tcW w:w="0" w:type="auto"/>
            <w:shd w:val="clear" w:color="auto" w:fill="F5F5F5"/>
            <w:vAlign w:val="center"/>
            <w:hideMark/>
          </w:tcPr>
          <w:p w14:paraId="2AAFE60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 этого момента в учебнике будут появляться блоки, в которых читателю предлагается закрепить полученные знания. В этом блоке предлагается решить следующую задачу.</w:t>
            </w:r>
          </w:p>
          <w:p w14:paraId="3918246F" w14:textId="77777777" w:rsidR="004F6FDD" w:rsidRPr="00097526" w:rsidRDefault="004F6FDD" w:rsidP="004F6FDD">
            <w:pPr>
              <w:numPr>
                <w:ilvl w:val="0"/>
                <w:numId w:val="4"/>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йте десять переменных, хранящих нули, с именами v#, где символ '#' означает число от 1 до 10. Переменные следует создавать строго в прямой последовательности;</w:t>
            </w:r>
          </w:p>
          <w:p w14:paraId="6E3A8F43" w14:textId="77777777" w:rsidR="004F6FDD" w:rsidRPr="00097526" w:rsidRDefault="004F6FDD" w:rsidP="004F6FDD">
            <w:pPr>
              <w:numPr>
                <w:ilvl w:val="0"/>
                <w:numId w:val="4"/>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переменные v3, v5 и v9 запишите значения системных переменных, хранящих строковые значения. Выведите список предопределенных констант (то есть начинающихся с символа '%') и отыщите среди них математическую константу Пи. Значение Пи запишите в переменную v1;</w:t>
            </w:r>
          </w:p>
          <w:p w14:paraId="5796EE7B" w14:textId="77777777" w:rsidR="004F6FDD" w:rsidRPr="00097526" w:rsidRDefault="004F6FDD" w:rsidP="004F6FDD">
            <w:pPr>
              <w:numPr>
                <w:ilvl w:val="0"/>
                <w:numId w:val="4"/>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чистите память от переменных v2 и v10;</w:t>
            </w:r>
          </w:p>
          <w:p w14:paraId="5447C950" w14:textId="77777777" w:rsidR="004F6FDD" w:rsidRPr="00097526" w:rsidRDefault="004F6FDD" w:rsidP="004F6FDD">
            <w:pPr>
              <w:numPr>
                <w:ilvl w:val="0"/>
                <w:numId w:val="4"/>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ащитите все переменные;</w:t>
            </w:r>
          </w:p>
          <w:p w14:paraId="6102D9BA" w14:textId="77777777" w:rsidR="004F6FDD" w:rsidRPr="00097526" w:rsidRDefault="004F6FDD" w:rsidP="004F6FDD">
            <w:pPr>
              <w:numPr>
                <w:ilvl w:val="0"/>
                <w:numId w:val="4"/>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чистите память от всех созданных вами переменных, кроме тех, что хранят строки, любым кажущимся для вас наиболее рациональным способом, но только так, чтобы в среде оставались все объекты проинициализированные перед началом сессии, и так, чтобы впоследствии они оставались защищенными;</w:t>
            </w:r>
          </w:p>
          <w:p w14:paraId="4567A257" w14:textId="77777777" w:rsidR="004F6FDD" w:rsidRPr="00097526" w:rsidRDefault="004F6FDD" w:rsidP="004F6FDD">
            <w:pPr>
              <w:numPr>
                <w:ilvl w:val="0"/>
                <w:numId w:val="4"/>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оставшиеся пользовательские переменные остались защищенными, то снимите с них защиту;</w:t>
            </w:r>
          </w:p>
          <w:p w14:paraId="33CBC16B" w14:textId="77777777" w:rsidR="004F6FDD" w:rsidRPr="00097526" w:rsidRDefault="004F6FDD" w:rsidP="004F6FDD">
            <w:pPr>
              <w:numPr>
                <w:ilvl w:val="0"/>
                <w:numId w:val="4"/>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тветьте на вопрос «Какой тип данных хранит константа %fftw?».</w:t>
            </w:r>
          </w:p>
        </w:tc>
      </w:tr>
    </w:tbl>
    <w:p w14:paraId="524B6196" w14:textId="78089DF4"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Целые числа</w:t>
      </w:r>
    </w:p>
    <w:p w14:paraId="30EB999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 могли обратить внимание, что научились создавать вещественные числа, но так и не научились создавать целые числа. В Scilab целые числа возможно создавать только через специальные функции. Во всех остальных случаях числовому значению всегда будет присваиваться вещественный тип данных.</w:t>
      </w:r>
    </w:p>
    <w:p w14:paraId="596F6D5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хранения целого числа в памяти может быть использовано разное число битов, а именно 8, 16 и 32. От количества используемых битов зависит диапазон целых чисел. Кроме того, имеется возможность включения и отключения знакового бита, что бывает полезно, когда отрицательные целые числа не требуются.</w:t>
      </w:r>
    </w:p>
    <w:p w14:paraId="22C1E99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таблице ниже приведены функции для создания целых чисел и диапазоны возможных значений. Во всех случаях функция возвращает целое число, указанное в качестве аргумента, с определенным способом его хранения в памяти.</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1899"/>
        <w:gridCol w:w="3456"/>
        <w:gridCol w:w="1402"/>
        <w:gridCol w:w="2582"/>
      </w:tblGrid>
      <w:tr w:rsidR="00097526" w:rsidRPr="00097526" w14:paraId="1758A1EC"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042AF092"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lastRenderedPageBreak/>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E5BB2AE"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Тип целого числа</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1EE2AC68"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Диапазон</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8FCDA89"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Код представления</w:t>
            </w:r>
          </w:p>
        </w:tc>
      </w:tr>
      <w:tr w:rsidR="00097526" w:rsidRPr="00097526" w14:paraId="0858DD4D"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E48A0CB"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int8()</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34D5F38"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наковое 8-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A4AA828" w14:textId="0EA3780C"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vanish/>
                <w:sz w:val="28"/>
                <w:szCs w:val="28"/>
                <w:lang w:eastAsia="ru-RU"/>
              </w:rPr>
              <w:t>{\displaystyle [-2^{7},2^{7}-1]=[-128,127]}</w:t>
            </w:r>
            <w:r w:rsidRPr="00097526">
              <w:rPr>
                <w:rFonts w:ascii="Times New Roman" w:eastAsia="Times New Roman" w:hAnsi="Times New Roman" w:cs="Times New Roman"/>
                <w:noProof/>
                <w:sz w:val="28"/>
                <w:szCs w:val="28"/>
                <w:lang w:eastAsia="ru-RU"/>
              </w:rPr>
              <mc:AlternateContent>
                <mc:Choice Requires="wps">
                  <w:drawing>
                    <wp:inline distT="0" distB="0" distL="0" distR="0" wp14:anchorId="39CE666D" wp14:editId="4F3A678D">
                      <wp:extent cx="304800" cy="304800"/>
                      <wp:effectExtent l="0" t="0" r="0" b="0"/>
                      <wp:docPr id="14" name="Rectangle 14" descr="{\displaystyle [-2^{7},2^{7}-1]=[-128,1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17E8C5" id="Rectangle 14" o:spid="_x0000_s1026" alt="{\displaystyle [-2^{7},2^{7}-1]=[-128,12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JJ/mT8V&#10;AgAA+gMAAA4AAAAAAAAAAAAAAAAALgIAAGRycy9lMm9Eb2MueG1sUEsBAi0AFAAGAAgAAAAhAEyg&#10;6SzYAAAAAwEAAA8AAAAAAAAAAAAAAAAAbwQAAGRycy9kb3ducmV2LnhtbFBLBQYAAAAABAAEAPMA&#10;AAB0BQ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D21E4F2"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w:t>
            </w:r>
          </w:p>
        </w:tc>
      </w:tr>
      <w:tr w:rsidR="00097526" w:rsidRPr="00097526" w14:paraId="065E273A"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42E8E17"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uint8()</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90DEE43"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беззнаковое 8-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67A3504" w14:textId="1C686BD8"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vanish/>
                <w:sz w:val="28"/>
                <w:szCs w:val="28"/>
                <w:lang w:eastAsia="ru-RU"/>
              </w:rPr>
              <w:t>{\displaystyle [0,2^{8}-1]=[0,255]}</w:t>
            </w:r>
            <w:r w:rsidRPr="00097526">
              <w:rPr>
                <w:rFonts w:ascii="Times New Roman" w:eastAsia="Times New Roman" w:hAnsi="Times New Roman" w:cs="Times New Roman"/>
                <w:noProof/>
                <w:sz w:val="28"/>
                <w:szCs w:val="28"/>
                <w:lang w:eastAsia="ru-RU"/>
              </w:rPr>
              <mc:AlternateContent>
                <mc:Choice Requires="wps">
                  <w:drawing>
                    <wp:inline distT="0" distB="0" distL="0" distR="0" wp14:anchorId="3E3C35DF" wp14:editId="24423E9A">
                      <wp:extent cx="304800" cy="304800"/>
                      <wp:effectExtent l="0" t="0" r="0" b="0"/>
                      <wp:docPr id="13" name="Rectangle 13" descr="{\displaystyle [0,2^{8}-1]=[0,2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C0D108" id="Rectangle 13" o:spid="_x0000_s1026" alt="{\displaystyle [0,2^{8}-1]=[0,25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P+3wggPAgAA8gMA&#10;AA4AAAAAAAAAAAAAAAAALgIAAGRycy9lMm9Eb2MueG1sUEsBAi0AFAAGAAgAAAAhAEyg6SzYAAAA&#10;AwEAAA8AAAAAAAAAAAAAAAAAaQQAAGRycy9kb3ducmV2LnhtbFBLBQYAAAAABAAEAPMAAABuBQAA&#10;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950A887"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1</w:t>
            </w:r>
          </w:p>
        </w:tc>
      </w:tr>
      <w:tr w:rsidR="00097526" w:rsidRPr="00097526" w14:paraId="6A6EBB51"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51389ED"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int16()</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99F293B"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наковое 16-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FD97FF" w14:textId="4F4F8395"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vanish/>
                <w:sz w:val="28"/>
                <w:szCs w:val="28"/>
                <w:lang w:eastAsia="ru-RU"/>
              </w:rPr>
              <w:t>{\displaystyle [-2^{15},2^{15}-1]=[-32768,32767]}</w:t>
            </w:r>
            <w:r w:rsidRPr="00097526">
              <w:rPr>
                <w:rFonts w:ascii="Times New Roman" w:eastAsia="Times New Roman" w:hAnsi="Times New Roman" w:cs="Times New Roman"/>
                <w:noProof/>
                <w:sz w:val="28"/>
                <w:szCs w:val="28"/>
                <w:lang w:eastAsia="ru-RU"/>
              </w:rPr>
              <mc:AlternateContent>
                <mc:Choice Requires="wps">
                  <w:drawing>
                    <wp:inline distT="0" distB="0" distL="0" distR="0" wp14:anchorId="26EB706C" wp14:editId="0B517704">
                      <wp:extent cx="304800" cy="304800"/>
                      <wp:effectExtent l="0" t="0" r="0" b="0"/>
                      <wp:docPr id="12" name="Rectangle 12" descr="{\displaystyle [-2^{15},2^{15}-1]=[-32768,327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F356B2" id="Rectangle 12" o:spid="_x0000_s1026" alt="{\displaystyle [-2^{15},2^{15}-1]=[-32768,3276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xiiyZRoCAAAABAAADgAAAAAAAAAAAAAAAAAuAgAAZHJzL2Uyb0RvYy54bWxQSwECLQAUAAYACAAA&#10;ACEATKDpLNgAAAADAQAADwAAAAAAAAAAAAAAAAB0BAAAZHJzL2Rvd25yZXYueG1sUEsFBgAAAAAE&#10;AAQA8wAAAHkFA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0BCEA22"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w:t>
            </w:r>
          </w:p>
        </w:tc>
      </w:tr>
      <w:tr w:rsidR="00097526" w:rsidRPr="00097526" w14:paraId="1D219368"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5150FA2"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uint16()</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4058CCD"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беззнаковое 16-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3F74ADE" w14:textId="30E659F4"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vanish/>
                <w:sz w:val="28"/>
                <w:szCs w:val="28"/>
                <w:lang w:eastAsia="ru-RU"/>
              </w:rPr>
              <w:t>{\displaystyle [0,2^{16}-1]=[0,65535]}</w:t>
            </w:r>
            <w:r w:rsidRPr="00097526">
              <w:rPr>
                <w:rFonts w:ascii="Times New Roman" w:eastAsia="Times New Roman" w:hAnsi="Times New Roman" w:cs="Times New Roman"/>
                <w:noProof/>
                <w:sz w:val="28"/>
                <w:szCs w:val="28"/>
                <w:lang w:eastAsia="ru-RU"/>
              </w:rPr>
              <mc:AlternateContent>
                <mc:Choice Requires="wps">
                  <w:drawing>
                    <wp:inline distT="0" distB="0" distL="0" distR="0" wp14:anchorId="3144B2DB" wp14:editId="5D3E0F85">
                      <wp:extent cx="304800" cy="304800"/>
                      <wp:effectExtent l="0" t="0" r="0" b="0"/>
                      <wp:docPr id="11" name="Rectangle 11" descr="{\displaystyle [0,2^{16}-1]=[0,655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763CE7" id="Rectangle 11" o:spid="_x0000_s1026" alt="{\displaystyle [0,2^{16}-1]=[0,6553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CacAoNEwIA&#10;APUDAAAOAAAAAAAAAAAAAAAAAC4CAABkcnMvZTJvRG9jLnhtbFBLAQItABQABgAIAAAAIQBMoOks&#10;2AAAAAMBAAAPAAAAAAAAAAAAAAAAAG0EAABkcnMvZG93bnJldi54bWxQSwUGAAAAAAQABADzAAAA&#10;cgU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0021E8"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2</w:t>
            </w:r>
          </w:p>
        </w:tc>
      </w:tr>
      <w:tr w:rsidR="00097526" w:rsidRPr="00097526" w14:paraId="30534936"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C20B341"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int32()</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D89A079"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наковое 32-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3DE3653" w14:textId="5287F4F0"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vanish/>
                <w:sz w:val="28"/>
                <w:szCs w:val="28"/>
                <w:lang w:eastAsia="ru-RU"/>
              </w:rPr>
              <w:t>{\displaystyle [-2^{31},2^{31}-1]=[-2147483648,2147483647]}</w:t>
            </w:r>
            <w:r w:rsidRPr="00097526">
              <w:rPr>
                <w:rFonts w:ascii="Times New Roman" w:eastAsia="Times New Roman" w:hAnsi="Times New Roman" w:cs="Times New Roman"/>
                <w:noProof/>
                <w:sz w:val="28"/>
                <w:szCs w:val="28"/>
                <w:lang w:eastAsia="ru-RU"/>
              </w:rPr>
              <mc:AlternateContent>
                <mc:Choice Requires="wps">
                  <w:drawing>
                    <wp:inline distT="0" distB="0" distL="0" distR="0" wp14:anchorId="338E4A4F" wp14:editId="0D2B55D1">
                      <wp:extent cx="304800" cy="304800"/>
                      <wp:effectExtent l="0" t="0" r="0" b="0"/>
                      <wp:docPr id="10" name="Rectangle 10" descr="{\displaystyle [-2^{31},2^{31}-1]=[-2147483648,21474836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96F908" id="Rectangle 10" o:spid="_x0000_s1026" alt="{\displaystyle [-2^{31},2^{31}-1]=[-2147483648,214748364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DRP7btHAIAAAoEAAAOAAAAAAAAAAAAAAAAAC4CAABkcnMvZTJvRG9jLnhtbFBLAQItABQABgAI&#10;AAAAIQBMoOks2AAAAAMBAAAPAAAAAAAAAAAAAAAAAHYEAABkcnMvZG93bnJldi54bWxQSwUGAAAA&#10;AAQABADzAAAAewU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ED6C514"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4</w:t>
            </w:r>
          </w:p>
        </w:tc>
      </w:tr>
      <w:tr w:rsidR="00097526" w:rsidRPr="00097526" w14:paraId="2E8127F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62C7842"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uint32()</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30E3512"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беззнаковое 32-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316DD1E" w14:textId="7771FFC1"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vanish/>
                <w:sz w:val="28"/>
                <w:szCs w:val="28"/>
                <w:lang w:eastAsia="ru-RU"/>
              </w:rPr>
              <w:t>{\displaystyle [0,2^{32}-1]=[0,4294967295]}</w:t>
            </w:r>
            <w:r w:rsidRPr="00097526">
              <w:rPr>
                <w:rFonts w:ascii="Times New Roman" w:eastAsia="Times New Roman" w:hAnsi="Times New Roman" w:cs="Times New Roman"/>
                <w:noProof/>
                <w:sz w:val="28"/>
                <w:szCs w:val="28"/>
                <w:lang w:eastAsia="ru-RU"/>
              </w:rPr>
              <mc:AlternateContent>
                <mc:Choice Requires="wps">
                  <w:drawing>
                    <wp:inline distT="0" distB="0" distL="0" distR="0" wp14:anchorId="74C58EDD" wp14:editId="14E38500">
                      <wp:extent cx="304800" cy="304800"/>
                      <wp:effectExtent l="0" t="0" r="0" b="0"/>
                      <wp:docPr id="9" name="Rectangle 9" descr="{\displaystyle [0,2^{32}-1]=[0,429496729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FF7C45" id="Rectangle 9" o:spid="_x0000_s1026" alt="{\displaystyle [0,2^{32}-1]=[0,429496729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1JFs&#10;7BcCAAD4AwAADgAAAAAAAAAAAAAAAAAuAgAAZHJzL2Uyb0RvYy54bWxQSwECLQAUAAYACAAAACEA&#10;TKDpLNgAAAADAQAADwAAAAAAAAAAAAAAAABxBAAAZHJzL2Rvd25yZXYueG1sUEsFBgAAAAAEAAQA&#10;8wAAAHYFA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F2D78D4"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4</w:t>
            </w:r>
          </w:p>
        </w:tc>
      </w:tr>
    </w:tbl>
    <w:p w14:paraId="2BE651F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акой тип целочисленной переменной следует применить, пользователь решает сам. Целые числа могут быть использованы как в чисто математических задачах, так и программировании, в качестве счетчиков.</w:t>
      </w:r>
    </w:p>
    <w:p w14:paraId="3DE375E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работы с целочисленными переменными существует две функции:</w:t>
      </w:r>
    </w:p>
    <w:p w14:paraId="5A2E09F6" w14:textId="77777777" w:rsidR="004F6FDD" w:rsidRPr="00097526" w:rsidRDefault="004F6FDD" w:rsidP="004F6FDD">
      <w:pPr>
        <w:numPr>
          <w:ilvl w:val="0"/>
          <w:numId w:val="5"/>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iconvert(X, itype)</w:t>
      </w:r>
      <w:r w:rsidRPr="00097526">
        <w:rPr>
          <w:rFonts w:ascii="Times New Roman" w:eastAsia="Times New Roman" w:hAnsi="Times New Roman" w:cs="Times New Roman"/>
          <w:sz w:val="28"/>
          <w:szCs w:val="28"/>
          <w:lang w:eastAsia="ru-RU"/>
        </w:rPr>
        <w:t> — меняет представление в памяти в общем случае матрицы из вещественных или целых чисел. Функции при этом следует передавать имя этой матрицы X и код внутреннего представления целого числа itype из последней колонки таблицы выше;</w:t>
      </w:r>
    </w:p>
    <w:p w14:paraId="3340F850" w14:textId="77777777" w:rsidR="004F6FDD" w:rsidRPr="00097526" w:rsidRDefault="004F6FDD" w:rsidP="004F6FDD">
      <w:pPr>
        <w:numPr>
          <w:ilvl w:val="0"/>
          <w:numId w:val="5"/>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inttype(X)</w:t>
      </w:r>
      <w:r w:rsidRPr="00097526">
        <w:rPr>
          <w:rFonts w:ascii="Times New Roman" w:eastAsia="Times New Roman" w:hAnsi="Times New Roman" w:cs="Times New Roman"/>
          <w:sz w:val="28"/>
          <w:szCs w:val="28"/>
          <w:lang w:eastAsia="ru-RU"/>
        </w:rPr>
        <w:t> — возвращает код внутреннего представления в общем случае матрицы целочисленных данных.</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5C4B312C" w14:textId="77777777" w:rsidTr="004F6FDD">
        <w:trPr>
          <w:tblCellSpacing w:w="15" w:type="dxa"/>
        </w:trPr>
        <w:tc>
          <w:tcPr>
            <w:tcW w:w="0" w:type="auto"/>
            <w:shd w:val="clear" w:color="auto" w:fill="FFA500"/>
            <w:vAlign w:val="center"/>
            <w:hideMark/>
          </w:tcPr>
          <w:p w14:paraId="5E82D5A6"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Упражнение</w:t>
            </w:r>
          </w:p>
        </w:tc>
      </w:tr>
      <w:tr w:rsidR="00097526" w:rsidRPr="00097526" w14:paraId="77929EA6" w14:textId="77777777" w:rsidTr="004F6FDD">
        <w:trPr>
          <w:tblCellSpacing w:w="15" w:type="dxa"/>
        </w:trPr>
        <w:tc>
          <w:tcPr>
            <w:tcW w:w="0" w:type="auto"/>
            <w:shd w:val="clear" w:color="auto" w:fill="F5F5F5"/>
            <w:vAlign w:val="center"/>
            <w:hideMark/>
          </w:tcPr>
          <w:p w14:paraId="4BAA461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дим целочисленную переменную</w:t>
            </w:r>
          </w:p>
          <w:p w14:paraId="5E4FC9C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integer=uint8(16)</w:t>
            </w:r>
          </w:p>
          <w:p w14:paraId="35FCC6F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integer  =</w:t>
            </w:r>
          </w:p>
          <w:p w14:paraId="3D68B16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746A18C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 xml:space="preserve">  16</w:t>
            </w:r>
          </w:p>
          <w:p w14:paraId="25446C4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на то, что пропала точка, разделяющая целую и дробную части. Прибавим к целому числу вещественное</w:t>
            </w:r>
          </w:p>
          <w:p w14:paraId="4CFA69E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integer=integer+32.6</w:t>
            </w:r>
          </w:p>
          <w:p w14:paraId="3DBDD72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integer  =</w:t>
            </w:r>
          </w:p>
          <w:p w14:paraId="36F2CB6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1B72140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8</w:t>
            </w:r>
          </w:p>
          <w:p w14:paraId="0276E95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что вещественное число не влияет на тип данных. Теперь из результат вычтем 49.</w:t>
            </w:r>
          </w:p>
          <w:p w14:paraId="26E2B38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integer=integer-49</w:t>
            </w:r>
          </w:p>
          <w:p w14:paraId="620E24B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integer  =</w:t>
            </w:r>
          </w:p>
          <w:p w14:paraId="53A3C68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4D0392B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55</w:t>
            </w:r>
          </w:p>
          <w:p w14:paraId="1D204B6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место −1 мы получили 255. Так как мы используем беззнакоый тип целого числа этого и следовало ожидать. Ситуация, когда мы выходим за диапазон возможных значений, называется </w:t>
            </w:r>
            <w:r w:rsidRPr="00097526">
              <w:rPr>
                <w:rFonts w:ascii="Times New Roman" w:eastAsia="Times New Roman" w:hAnsi="Times New Roman" w:cs="Times New Roman"/>
                <w:i/>
                <w:iCs/>
                <w:sz w:val="28"/>
                <w:szCs w:val="28"/>
                <w:lang w:eastAsia="ru-RU"/>
              </w:rPr>
              <w:t>переполнением</w:t>
            </w:r>
            <w:r w:rsidRPr="00097526">
              <w:rPr>
                <w:rFonts w:ascii="Times New Roman" w:eastAsia="Times New Roman" w:hAnsi="Times New Roman" w:cs="Times New Roman"/>
                <w:sz w:val="28"/>
                <w:szCs w:val="28"/>
                <w:lang w:eastAsia="ru-RU"/>
              </w:rPr>
              <w:t>. Переполнение практически всегда нежелательное явление, поэтому следует четко представлять в каких диапазонах решается та или иная задача.</w:t>
            </w:r>
          </w:p>
          <w:p w14:paraId="7AF873FE"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тметим, что в функциях можно указывать более сложные алгебраические конструкции, например</w:t>
            </w:r>
          </w:p>
          <w:p w14:paraId="2886DA7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integer=int32(3*2-45^4)</w:t>
            </w:r>
          </w:p>
          <w:p w14:paraId="58782FE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integer  =</w:t>
            </w:r>
          </w:p>
          <w:p w14:paraId="15D2392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3CE7B2F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100619</w:t>
            </w:r>
          </w:p>
          <w:p w14:paraId="1FCA464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ведем команду, устанавливающую тип целочисленной переменной</w:t>
            </w:r>
          </w:p>
          <w:p w14:paraId="2DF6549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inttype(integer)</w:t>
            </w:r>
          </w:p>
          <w:p w14:paraId="5E177C3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4606457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w:t>
            </w:r>
          </w:p>
          <w:p w14:paraId="79A4CCF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смотрев по таблице код внутреннего представления, приходим к выводу, что это действительно целая 32-битная знаковая переменная. Вызовем команду, меняющую внутреннее представление переменной, например, отключим знаковый бит</w:t>
            </w:r>
          </w:p>
          <w:p w14:paraId="4258D41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gt;iconvert(integer,14)</w:t>
            </w:r>
          </w:p>
          <w:p w14:paraId="64CC2EA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0827538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290866677</w:t>
            </w:r>
          </w:p>
          <w:p w14:paraId="67BD249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еперь знаковый бит кодирует часть числа, увеличив тем самым возможный диапазон, однако, мы потеряли исходное число. Теперь уберем часть битов</w:t>
            </w:r>
          </w:p>
          <w:p w14:paraId="5E324D1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iconvert(integer,2)</w:t>
            </w:r>
          </w:p>
          <w:p w14:paraId="4AC42BB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62CE0CC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8149</w:t>
            </w:r>
          </w:p>
          <w:p w14:paraId="15CE284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Разберемся, почему получилось именно такое число. Несложно представить двоичную форму числа 4290866677, а именно</w:t>
            </w:r>
          </w:p>
          <w:p w14:paraId="20ED20A3" w14:textId="77777777" w:rsidR="004F6FDD" w:rsidRPr="00097526" w:rsidRDefault="004F6FDD" w:rsidP="004F6FDD">
            <w:pPr>
              <w:spacing w:after="0" w:line="240" w:lineRule="auto"/>
              <w:jc w:val="center"/>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111 1111 1100 0001 0110 1101 1111 0101.</w:t>
            </w:r>
          </w:p>
          <w:p w14:paraId="4409E10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реобразовав внутреннее представление в 16-битное, мы отсекли 16 старших битов (находящихся слева) и получили</w:t>
            </w:r>
          </w:p>
          <w:p w14:paraId="4A0BE01B" w14:textId="77777777" w:rsidR="004F6FDD" w:rsidRPr="00097526" w:rsidRDefault="004F6FDD" w:rsidP="004F6FDD">
            <w:pPr>
              <w:spacing w:after="0" w:line="240" w:lineRule="auto"/>
              <w:jc w:val="center"/>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0110 1101 1111 0101.</w:t>
            </w:r>
          </w:p>
          <w:p w14:paraId="44A1359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выполнить обратное преобразование в десятиричную систему счисления, то получается как раз число 28149.</w:t>
            </w:r>
          </w:p>
        </w:tc>
      </w:tr>
    </w:tbl>
    <w:p w14:paraId="4EDD459B" w14:textId="5E52AB2A"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lastRenderedPageBreak/>
        <w:t>Комплексные числа</w:t>
      </w:r>
    </w:p>
    <w:p w14:paraId="19C43C8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еперь поговорим о комплексных числах. Показанный ранее способ ввода комплексного числа не всегда удобен и требует ввода знаков '+' и '%i'. Ввод комплексного числа в значительной мере можно упростить, если воспользоваться функцией </w:t>
      </w:r>
      <w:r w:rsidRPr="00097526">
        <w:rPr>
          <w:rFonts w:ascii="Times New Roman" w:eastAsia="Times New Roman" w:hAnsi="Times New Roman" w:cs="Times New Roman"/>
          <w:b/>
          <w:bCs/>
          <w:sz w:val="28"/>
          <w:szCs w:val="28"/>
          <w:lang w:eastAsia="ru-RU"/>
        </w:rPr>
        <w:t>complex(a, b)</w:t>
      </w:r>
      <w:r w:rsidRPr="00097526">
        <w:rPr>
          <w:rFonts w:ascii="Times New Roman" w:eastAsia="Times New Roman" w:hAnsi="Times New Roman" w:cs="Times New Roman"/>
          <w:sz w:val="28"/>
          <w:szCs w:val="28"/>
          <w:lang w:eastAsia="ru-RU"/>
        </w:rPr>
        <w:t>, в которой в качестве аргументов указать действительную и мнимую части соответственно. Согласно справочной информации, данная функция позволяет избежать проблем в объявлении комплексных переменных, в которых возможно появление констант %nan и %inf.</w:t>
      </w:r>
    </w:p>
    <w:p w14:paraId="1852CC2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путно познакомим читателя с константами %nan и %inf. Константа %nan (</w:t>
      </w:r>
      <w:hyperlink r:id="rId10" w:tooltip="w:Английский язык" w:history="1">
        <w:r w:rsidRPr="00097526">
          <w:rPr>
            <w:rFonts w:ascii="Times New Roman" w:eastAsia="Times New Roman" w:hAnsi="Times New Roman" w:cs="Times New Roman"/>
            <w:sz w:val="28"/>
            <w:szCs w:val="28"/>
            <w:u w:val="single"/>
            <w:lang w:eastAsia="ru-RU"/>
          </w:rPr>
          <w:t>англ.</w:t>
        </w:r>
      </w:hyperlink>
      <w:r w:rsidRPr="00097526">
        <w:rPr>
          <w:rFonts w:ascii="Times New Roman" w:eastAsia="Times New Roman" w:hAnsi="Times New Roman" w:cs="Times New Roman"/>
          <w:sz w:val="28"/>
          <w:szCs w:val="28"/>
          <w:lang w:eastAsia="ru-RU"/>
        </w:rPr>
        <w:t> </w:t>
      </w:r>
      <w:r w:rsidRPr="00097526">
        <w:rPr>
          <w:rFonts w:ascii="Times New Roman" w:eastAsia="Times New Roman" w:hAnsi="Times New Roman" w:cs="Times New Roman"/>
          <w:i/>
          <w:iCs/>
          <w:sz w:val="28"/>
          <w:szCs w:val="28"/>
          <w:lang w:val="en" w:eastAsia="ru-RU"/>
        </w:rPr>
        <w:t>Not</w:t>
      </w:r>
      <w:r w:rsidRPr="00097526">
        <w:rPr>
          <w:rFonts w:ascii="Times New Roman" w:eastAsia="Times New Roman" w:hAnsi="Times New Roman" w:cs="Times New Roman"/>
          <w:i/>
          <w:iCs/>
          <w:sz w:val="28"/>
          <w:szCs w:val="28"/>
          <w:lang w:eastAsia="ru-RU"/>
        </w:rPr>
        <w:t>-</w:t>
      </w:r>
      <w:r w:rsidRPr="00097526">
        <w:rPr>
          <w:rFonts w:ascii="Times New Roman" w:eastAsia="Times New Roman" w:hAnsi="Times New Roman" w:cs="Times New Roman"/>
          <w:i/>
          <w:iCs/>
          <w:sz w:val="28"/>
          <w:szCs w:val="28"/>
          <w:lang w:val="en" w:eastAsia="ru-RU"/>
        </w:rPr>
        <w:t>a</w:t>
      </w:r>
      <w:r w:rsidRPr="00097526">
        <w:rPr>
          <w:rFonts w:ascii="Times New Roman" w:eastAsia="Times New Roman" w:hAnsi="Times New Roman" w:cs="Times New Roman"/>
          <w:i/>
          <w:iCs/>
          <w:sz w:val="28"/>
          <w:szCs w:val="28"/>
          <w:lang w:eastAsia="ru-RU"/>
        </w:rPr>
        <w:t>-</w:t>
      </w:r>
      <w:r w:rsidRPr="00097526">
        <w:rPr>
          <w:rFonts w:ascii="Times New Roman" w:eastAsia="Times New Roman" w:hAnsi="Times New Roman" w:cs="Times New Roman"/>
          <w:i/>
          <w:iCs/>
          <w:sz w:val="28"/>
          <w:szCs w:val="28"/>
          <w:lang w:val="en" w:eastAsia="ru-RU"/>
        </w:rPr>
        <w:t>Number</w:t>
      </w:r>
      <w:r w:rsidRPr="00097526">
        <w:rPr>
          <w:rFonts w:ascii="Times New Roman" w:eastAsia="Times New Roman" w:hAnsi="Times New Roman" w:cs="Times New Roman"/>
          <w:sz w:val="28"/>
          <w:szCs w:val="28"/>
          <w:lang w:eastAsia="ru-RU"/>
        </w:rPr>
        <w:t>) кодирует особое состояние вещественного числа и возвращается, когда результат не может быть определен числовым значением (например, при неопределенности типа ноль на ноль). По умолчанию, режим, при котором в случае неопределенного результата формируется %nan, отключен и, если вы попробуете разделить на ноль, интерпретатор вернет сообщение об ошибке. Для включения режима необходимо вызвать функцию </w:t>
      </w:r>
      <w:r w:rsidRPr="00097526">
        <w:rPr>
          <w:rFonts w:ascii="Times New Roman" w:eastAsia="Times New Roman" w:hAnsi="Times New Roman" w:cs="Times New Roman"/>
          <w:b/>
          <w:bCs/>
          <w:sz w:val="28"/>
          <w:szCs w:val="28"/>
          <w:lang w:eastAsia="ru-RU"/>
        </w:rPr>
        <w:t>ieee()</w:t>
      </w:r>
      <w:r w:rsidRPr="00097526">
        <w:rPr>
          <w:rFonts w:ascii="Times New Roman" w:eastAsia="Times New Roman" w:hAnsi="Times New Roman" w:cs="Times New Roman"/>
          <w:sz w:val="28"/>
          <w:szCs w:val="28"/>
          <w:lang w:eastAsia="ru-RU"/>
        </w:rPr>
        <w:t>, где в качестве аргумента следует передать 2.</w:t>
      </w:r>
    </w:p>
    <w:p w14:paraId="3B6DD39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ieee(2)</w:t>
      </w:r>
    </w:p>
    <w:p w14:paraId="7F5B649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0/0</w:t>
      </w:r>
    </w:p>
    <w:p w14:paraId="702F67D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ans =</w:t>
      </w:r>
    </w:p>
    <w:p w14:paraId="65AFCC1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lastRenderedPageBreak/>
        <w:t xml:space="preserve">    Nan</w:t>
      </w:r>
    </w:p>
    <w:p w14:paraId="2434991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онстанта</w:t>
      </w:r>
      <w:r w:rsidRPr="00097526">
        <w:rPr>
          <w:rFonts w:ascii="Times New Roman" w:eastAsia="Times New Roman" w:hAnsi="Times New Roman" w:cs="Times New Roman"/>
          <w:sz w:val="28"/>
          <w:szCs w:val="28"/>
          <w:lang w:val="en-US" w:eastAsia="ru-RU"/>
        </w:rPr>
        <w:t xml:space="preserve"> %inf (</w:t>
      </w:r>
      <w:hyperlink r:id="rId11" w:tooltip="w:Английский язык" w:history="1">
        <w:r w:rsidRPr="00097526">
          <w:rPr>
            <w:rFonts w:ascii="Times New Roman" w:eastAsia="Times New Roman" w:hAnsi="Times New Roman" w:cs="Times New Roman"/>
            <w:sz w:val="28"/>
            <w:szCs w:val="28"/>
            <w:u w:val="single"/>
            <w:lang w:eastAsia="ru-RU"/>
          </w:rPr>
          <w:t>англ</w:t>
        </w:r>
        <w:r w:rsidRPr="00097526">
          <w:rPr>
            <w:rFonts w:ascii="Times New Roman" w:eastAsia="Times New Roman" w:hAnsi="Times New Roman" w:cs="Times New Roman"/>
            <w:sz w:val="28"/>
            <w:szCs w:val="28"/>
            <w:u w:val="single"/>
            <w:lang w:val="en-US" w:eastAsia="ru-RU"/>
          </w:rPr>
          <w:t>.</w:t>
        </w:r>
      </w:hyperlink>
      <w:r w:rsidRPr="00097526">
        <w:rPr>
          <w:rFonts w:ascii="Times New Roman" w:eastAsia="Times New Roman" w:hAnsi="Times New Roman" w:cs="Times New Roman"/>
          <w:sz w:val="28"/>
          <w:szCs w:val="28"/>
          <w:lang w:val="en-US" w:eastAsia="ru-RU"/>
        </w:rPr>
        <w:t> </w:t>
      </w:r>
      <w:r w:rsidRPr="00097526">
        <w:rPr>
          <w:rFonts w:ascii="Times New Roman" w:eastAsia="Times New Roman" w:hAnsi="Times New Roman" w:cs="Times New Roman"/>
          <w:i/>
          <w:iCs/>
          <w:sz w:val="28"/>
          <w:szCs w:val="28"/>
          <w:lang w:val="en" w:eastAsia="ru-RU"/>
        </w:rPr>
        <w:t>Infinity</w:t>
      </w:r>
      <w:r w:rsidRPr="00097526">
        <w:rPr>
          <w:rFonts w:ascii="Times New Roman" w:eastAsia="Times New Roman" w:hAnsi="Times New Roman" w:cs="Times New Roman"/>
          <w:sz w:val="28"/>
          <w:szCs w:val="28"/>
          <w:lang w:eastAsia="ru-RU"/>
        </w:rPr>
        <w:t>) является машинным представлением бесконечно большого числа. Обе эти константы могут быть использованы для объявления комплексных чисел, например</w:t>
      </w:r>
    </w:p>
    <w:p w14:paraId="10E1FD4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complex(%nan,%inf)</w:t>
      </w:r>
    </w:p>
    <w:p w14:paraId="48BEFC5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ans  =</w:t>
      </w:r>
    </w:p>
    <w:p w14:paraId="61E3642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Nan + Infi</w:t>
      </w:r>
    </w:p>
    <w:p w14:paraId="6B852D9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кажем ситуацию, в которой показана необходимость в функции complex() и которая представлена в качестве примера в справке. Попытаемся объявить следующую комплексную переменную</w:t>
      </w:r>
    </w:p>
    <w:p w14:paraId="6F33C1E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inf+%i*%inf</w:t>
      </w:r>
    </w:p>
    <w:p w14:paraId="2FA22A5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7B3FDFD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Nan + Infi</w:t>
      </w:r>
    </w:p>
    <w:p w14:paraId="5C7C165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чевидно, что инициализация прошла с ошибкой, потому что в действительной части ожидалось %inf. Это произошло потому, что системой произведение %i*%inf интерпретируется как (0+%i)*(%inf+%i*0), что дает промежуточное выражение 0*%inf = %nan.</w:t>
      </w:r>
    </w:p>
    <w:p w14:paraId="1F713D8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орректно проинициализировать значение в этом случае возможно только с помощью функции</w:t>
      </w:r>
    </w:p>
    <w:p w14:paraId="56513F0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complex(%inf,%inf)</w:t>
      </w:r>
    </w:p>
    <w:p w14:paraId="05ECB09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ans  =</w:t>
      </w:r>
    </w:p>
    <w:p w14:paraId="6440372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Inf + Infi</w:t>
      </w:r>
    </w:p>
    <w:p w14:paraId="0E917F6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br/>
        <w:t>Для работы с комплексными числами также существует небольшой набор функций:</w:t>
      </w:r>
    </w:p>
    <w:p w14:paraId="7ED18C3F" w14:textId="77777777" w:rsidR="004F6FDD" w:rsidRPr="00097526" w:rsidRDefault="004F6FDD" w:rsidP="004F6FDD">
      <w:pPr>
        <w:numPr>
          <w:ilvl w:val="0"/>
          <w:numId w:val="6"/>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conj(X)</w:t>
      </w:r>
      <w:r w:rsidRPr="00097526">
        <w:rPr>
          <w:rFonts w:ascii="Times New Roman" w:eastAsia="Times New Roman" w:hAnsi="Times New Roman" w:cs="Times New Roman"/>
          <w:sz w:val="28"/>
          <w:szCs w:val="28"/>
          <w:lang w:eastAsia="ru-RU"/>
        </w:rPr>
        <w:t> — возвращает комплексное число сопряженное числу X;</w:t>
      </w:r>
    </w:p>
    <w:p w14:paraId="47FE5A6D" w14:textId="77777777" w:rsidR="004F6FDD" w:rsidRPr="00097526" w:rsidRDefault="004F6FDD" w:rsidP="004F6FDD">
      <w:pPr>
        <w:numPr>
          <w:ilvl w:val="0"/>
          <w:numId w:val="6"/>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real(X)</w:t>
      </w:r>
      <w:r w:rsidRPr="00097526">
        <w:rPr>
          <w:rFonts w:ascii="Times New Roman" w:eastAsia="Times New Roman" w:hAnsi="Times New Roman" w:cs="Times New Roman"/>
          <w:sz w:val="28"/>
          <w:szCs w:val="28"/>
          <w:lang w:eastAsia="ru-RU"/>
        </w:rPr>
        <w:t> — возвращает действительную часть комплексного числа X;</w:t>
      </w:r>
    </w:p>
    <w:p w14:paraId="03DFE616" w14:textId="77777777" w:rsidR="004F6FDD" w:rsidRPr="00097526" w:rsidRDefault="004F6FDD" w:rsidP="004F6FDD">
      <w:pPr>
        <w:numPr>
          <w:ilvl w:val="0"/>
          <w:numId w:val="6"/>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imag(X)</w:t>
      </w:r>
      <w:r w:rsidRPr="00097526">
        <w:rPr>
          <w:rFonts w:ascii="Times New Roman" w:eastAsia="Times New Roman" w:hAnsi="Times New Roman" w:cs="Times New Roman"/>
          <w:sz w:val="28"/>
          <w:szCs w:val="28"/>
          <w:lang w:eastAsia="ru-RU"/>
        </w:rPr>
        <w:t> — возвращает мнимую часть комплексного числа X;</w:t>
      </w:r>
    </w:p>
    <w:p w14:paraId="3F8A8F57" w14:textId="77777777" w:rsidR="004F6FDD" w:rsidRPr="00097526" w:rsidRDefault="004F6FDD" w:rsidP="004F6FDD">
      <w:pPr>
        <w:numPr>
          <w:ilvl w:val="0"/>
          <w:numId w:val="6"/>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isreal(X)</w:t>
      </w:r>
      <w:r w:rsidRPr="00097526">
        <w:rPr>
          <w:rFonts w:ascii="Times New Roman" w:eastAsia="Times New Roman" w:hAnsi="Times New Roman" w:cs="Times New Roman"/>
          <w:sz w:val="28"/>
          <w:szCs w:val="28"/>
          <w:lang w:eastAsia="ru-RU"/>
        </w:rPr>
        <w:t> — возвращает логическое %T, если передаваемый аргумент является комплексным числом, %F в противном случае.</w:t>
      </w:r>
    </w:p>
    <w:p w14:paraId="41A9E308" w14:textId="77777777" w:rsidR="004F6FDD" w:rsidRPr="00097526" w:rsidRDefault="004F6FDD" w:rsidP="004F6FDD">
      <w:pPr>
        <w:numPr>
          <w:ilvl w:val="0"/>
          <w:numId w:val="6"/>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imult(X)</w:t>
      </w:r>
      <w:r w:rsidRPr="00097526">
        <w:rPr>
          <w:rFonts w:ascii="Times New Roman" w:eastAsia="Times New Roman" w:hAnsi="Times New Roman" w:cs="Times New Roman"/>
          <w:sz w:val="28"/>
          <w:szCs w:val="28"/>
          <w:lang w:eastAsia="ru-RU"/>
        </w:rPr>
        <w:t> — умножает мнимую единицу на аргумент. Согласно справочной информации, данную функцию ркомендуется использовать, когда приходится иметь дело с константами типа %nan и %inf, появляющихся в комплексном числе.</w:t>
      </w:r>
    </w:p>
    <w:p w14:paraId="2D778F5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Предлагаем читателю самостоятельно попробовать все функции над комплексными числами.</w:t>
      </w:r>
    </w:p>
    <w:p w14:paraId="5EC39403" w14:textId="0935DB34"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Строки</w:t>
      </w:r>
    </w:p>
    <w:p w14:paraId="10121DE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троковый тип данных образуется заключением символов в одинарные или двойные кавычки.</w:t>
      </w:r>
    </w:p>
    <w:p w14:paraId="221195C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a='Scilab', b="is smart"</w:t>
      </w:r>
    </w:p>
    <w:p w14:paraId="17AB1CD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памяти строка представляет собой массив кодов символов, из которых она образуется. Однако, после объявления строки, она представляется для пользователя единым куском, поэтому без специальных функций для работы со строками вы не сможете добраться до отдельно взятого символа строки.</w:t>
      </w:r>
    </w:p>
    <w:p w14:paraId="1A7DB35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Функций для работы со строками уже несколько больше, чем для работы, например, с теми же комплексными числами, и простое их перечисление будет просто не эффективным способом их изучить. Мы познакомимся с этими функциями чуть позже, когда будем решать практические задачи.</w:t>
      </w:r>
    </w:p>
    <w:p w14:paraId="63556DD6" w14:textId="77777777" w:rsidR="004F6FDD" w:rsidRPr="00097526" w:rsidRDefault="004F6FDD" w:rsidP="004F6FDD">
      <w:pPr>
        <w:spacing w:before="120" w:after="12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t>Пока вам следует запомнить, что строки сами по себе поддерживают лишь операцию конкатенации (объединения), которая вызывается с помощью оператора сложения. Например</w:t>
      </w:r>
      <w:r w:rsidRPr="00097526">
        <w:rPr>
          <w:rFonts w:ascii="Times New Roman" w:eastAsia="Times New Roman" w:hAnsi="Times New Roman" w:cs="Times New Roman"/>
          <w:sz w:val="28"/>
          <w:szCs w:val="28"/>
          <w:lang w:val="en-US" w:eastAsia="ru-RU"/>
        </w:rPr>
        <w:t>,</w:t>
      </w:r>
    </w:p>
    <w:p w14:paraId="5F63A02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a+' '+b</w:t>
      </w:r>
    </w:p>
    <w:p w14:paraId="0C03EA3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ans  =</w:t>
      </w:r>
    </w:p>
    <w:p w14:paraId="0D3CDEA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p>
    <w:p w14:paraId="7335852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Scilab is smart</w:t>
      </w:r>
    </w:p>
    <w:p w14:paraId="67411721" w14:textId="1BCAFADF"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val="en-US" w:eastAsia="ru-RU"/>
        </w:rPr>
      </w:pPr>
      <w:r w:rsidRPr="00097526">
        <w:rPr>
          <w:rFonts w:ascii="Times New Roman" w:eastAsia="Times New Roman" w:hAnsi="Times New Roman" w:cs="Times New Roman"/>
          <w:b/>
          <w:bCs/>
          <w:sz w:val="28"/>
          <w:szCs w:val="28"/>
          <w:lang w:eastAsia="ru-RU"/>
        </w:rPr>
        <w:t>Переменная</w:t>
      </w:r>
      <w:r w:rsidRPr="00097526">
        <w:rPr>
          <w:rFonts w:ascii="Times New Roman" w:eastAsia="Times New Roman" w:hAnsi="Times New Roman" w:cs="Times New Roman"/>
          <w:b/>
          <w:bCs/>
          <w:sz w:val="28"/>
          <w:szCs w:val="28"/>
          <w:lang w:val="en-US" w:eastAsia="ru-RU"/>
        </w:rPr>
        <w:t xml:space="preserve"> ans</w:t>
      </w:r>
    </w:p>
    <w:p w14:paraId="47214C9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еременная ans (от </w:t>
      </w:r>
      <w:hyperlink r:id="rId12" w:tooltip="w:Английский язык" w:history="1">
        <w:r w:rsidRPr="00097526">
          <w:rPr>
            <w:rFonts w:ascii="Times New Roman" w:eastAsia="Times New Roman" w:hAnsi="Times New Roman" w:cs="Times New Roman"/>
            <w:sz w:val="28"/>
            <w:szCs w:val="28"/>
            <w:u w:val="single"/>
            <w:lang w:eastAsia="ru-RU"/>
          </w:rPr>
          <w:t>англ.</w:t>
        </w:r>
      </w:hyperlink>
      <w:r w:rsidRPr="00097526">
        <w:rPr>
          <w:rFonts w:ascii="Times New Roman" w:eastAsia="Times New Roman" w:hAnsi="Times New Roman" w:cs="Times New Roman"/>
          <w:sz w:val="28"/>
          <w:szCs w:val="28"/>
          <w:lang w:eastAsia="ru-RU"/>
        </w:rPr>
        <w:t> </w:t>
      </w:r>
      <w:r w:rsidRPr="00097526">
        <w:rPr>
          <w:rFonts w:ascii="Times New Roman" w:eastAsia="Times New Roman" w:hAnsi="Times New Roman" w:cs="Times New Roman"/>
          <w:i/>
          <w:iCs/>
          <w:sz w:val="28"/>
          <w:szCs w:val="28"/>
          <w:lang w:val="en" w:eastAsia="ru-RU"/>
        </w:rPr>
        <w:t>answer</w:t>
      </w:r>
      <w:r w:rsidRPr="00097526">
        <w:rPr>
          <w:rFonts w:ascii="Times New Roman" w:eastAsia="Times New Roman" w:hAnsi="Times New Roman" w:cs="Times New Roman"/>
          <w:sz w:val="28"/>
          <w:szCs w:val="28"/>
          <w:lang w:eastAsia="ru-RU"/>
        </w:rPr>
        <w:t> — ответ) — это зарезервированная переменная, в которую сохраняется любой последний «безымянный» результат. Переменная ans является особой, например, на нее не действуют функции predef и clear. Зона ее видимости всегда остается локальной.</w:t>
      </w:r>
    </w:p>
    <w:p w14:paraId="6384238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еременная ans может быть использована для проведения цепочки вычислений, промежуточные результаты которых вам не нужны.</w:t>
      </w:r>
    </w:p>
    <w:p w14:paraId="5F53063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2*2</w:t>
      </w:r>
    </w:p>
    <w:p w14:paraId="0F2283F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3A2C4FC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4.  </w:t>
      </w:r>
    </w:p>
    <w:p w14:paraId="50FC501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ans+4</w:t>
      </w:r>
    </w:p>
    <w:p w14:paraId="7A9A60C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0F803A0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8.  </w:t>
      </w:r>
    </w:p>
    <w:p w14:paraId="453F79D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ans/ans</w:t>
      </w:r>
    </w:p>
    <w:p w14:paraId="2F32B9C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480EAEE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lastRenderedPageBreak/>
        <w:t xml:space="preserve">    1.</w:t>
      </w:r>
    </w:p>
    <w:p w14:paraId="765803E4" w14:textId="16D592A7" w:rsidR="004F6FDD" w:rsidRPr="00097526" w:rsidRDefault="004F6FDD" w:rsidP="004F6FDD">
      <w:pPr>
        <w:spacing w:before="72" w:after="0" w:line="240" w:lineRule="auto"/>
        <w:outlineLvl w:val="2"/>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Матрицы и векторы</w:t>
      </w:r>
    </w:p>
    <w:p w14:paraId="299A425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Вектор в Scilab</w:t>
      </w:r>
      <w:r w:rsidRPr="00097526">
        <w:rPr>
          <w:rFonts w:ascii="Times New Roman" w:eastAsia="Times New Roman" w:hAnsi="Times New Roman" w:cs="Times New Roman"/>
          <w:sz w:val="28"/>
          <w:szCs w:val="28"/>
          <w:lang w:eastAsia="ru-RU"/>
        </w:rPr>
        <w:t> — это упорядоченная совокупность элементов (одномерный массив) одного типа данных. Упорядоченность для пользователя в этом смысле проявляется в том, что к каждому элементу вектора можно обратиться по его уникальному порядковому номеру или </w:t>
      </w:r>
      <w:r w:rsidRPr="00097526">
        <w:rPr>
          <w:rFonts w:ascii="Times New Roman" w:eastAsia="Times New Roman" w:hAnsi="Times New Roman" w:cs="Times New Roman"/>
          <w:i/>
          <w:iCs/>
          <w:sz w:val="28"/>
          <w:szCs w:val="28"/>
          <w:lang w:eastAsia="ru-RU"/>
        </w:rPr>
        <w:t>индексу</w:t>
      </w:r>
      <w:r w:rsidRPr="00097526">
        <w:rPr>
          <w:rFonts w:ascii="Times New Roman" w:eastAsia="Times New Roman" w:hAnsi="Times New Roman" w:cs="Times New Roman"/>
          <w:sz w:val="28"/>
          <w:szCs w:val="28"/>
          <w:lang w:eastAsia="ru-RU"/>
        </w:rPr>
        <w:t>. В среде Scilab все индексы начинаются с единицы, что немного не привычно, так как например в программировании на языке Си те же индексы массивов начинаются с нуля.</w:t>
      </w:r>
    </w:p>
    <w:p w14:paraId="1DEF7E2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Ранее мы уже не раз создавали вектора и вы уже знаете, что для этого нужно элементы заключить в квадратные скобки, то есть</w:t>
      </w:r>
    </w:p>
    <w:p w14:paraId="07C6D49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Vector = [e1, e2, e3]; </w:t>
      </w:r>
      <w:r w:rsidRPr="00097526">
        <w:rPr>
          <w:rFonts w:ascii="Times New Roman" w:eastAsia="Times New Roman" w:hAnsi="Times New Roman" w:cs="Times New Roman"/>
          <w:i/>
          <w:iCs/>
          <w:sz w:val="28"/>
          <w:szCs w:val="28"/>
          <w:lang w:eastAsia="ru-RU"/>
        </w:rPr>
        <w:t>// Вектор с тремя элементами в виде переменных с именами e1, e2 и e3</w:t>
      </w:r>
    </w:p>
    <w:p w14:paraId="71D6707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ри объявлении вектора совершенно не обязательно отделять их друг от друга запятыми — достаточно простого пробела. Например, следующее объявление не приведет к синтаксической ошибке</w:t>
      </w:r>
    </w:p>
    <w:p w14:paraId="4AA51CE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Vector = [e1 e2 e3];</w:t>
      </w:r>
    </w:p>
    <w:p w14:paraId="3B52D96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ектор, элементы которого представляют собой числовую последовательность в виде арифметической прогрессии, может быть создан особым образом. Для этого используется конструкция</w:t>
      </w:r>
    </w:p>
    <w:p w14:paraId="746B3E8C" w14:textId="77777777" w:rsidR="004F6FDD" w:rsidRPr="00097526" w:rsidRDefault="004F6FDD" w:rsidP="004F6FDD">
      <w:pPr>
        <w:shd w:val="clear" w:color="auto" w:fill="F8F9FA"/>
        <w:spacing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lt;начальное значение&gt;:&lt;шаг&gt;:&lt;конечное значение&gt;</w:t>
      </w:r>
    </w:p>
    <w:p w14:paraId="514B83E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апример, создадим вектор с начальным значением −5, конечным значением 10 и шагом между элементами 2</w:t>
      </w:r>
    </w:p>
    <w:p w14:paraId="59104FA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5:2:10</w:t>
      </w:r>
    </w:p>
    <w:p w14:paraId="61CC4A2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7545928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 5.  - 3.  - 1.    1.    3.    5.    7.    9.</w:t>
      </w:r>
    </w:p>
    <w:p w14:paraId="091264F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ообще говоря, шаг можно не указывать. В этом случае его значение по умолчанию принимается равным 1. Если шаг не указывается, то начальное значение всегда должно быть меньше конечного, иначе Scilab создаст пустой вектор.</w:t>
      </w:r>
    </w:p>
    <w:p w14:paraId="21B8F6C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1:5</w:t>
      </w:r>
    </w:p>
    <w:p w14:paraId="4FE02B5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65EAF2B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2.    3.    4.    5.</w:t>
      </w:r>
    </w:p>
    <w:p w14:paraId="016ED92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Вектор может быть записан столбцом или строкой. В первом случае он называется вектор-столбцом, а во втором — вектор-строкой. От того, как представлен вектор (столбцом или строкой), зависит применимость некоторых операторов. Например, из линейной алгебры вы знаете что скалярное произведение двух векторов возможно только, если первый множитель представлен строкой, а второй — столбцом.</w:t>
      </w:r>
    </w:p>
    <w:p w14:paraId="148CC81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ше мы создавали векторы-строки. Векторы-столбцы создаются путем отделения каждого элемента точкой с запятой, то есть</w:t>
      </w:r>
    </w:p>
    <w:p w14:paraId="77E4F2E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1; 2; 3]</w:t>
      </w:r>
    </w:p>
    <w:p w14:paraId="2548218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5B3B664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w:t>
      </w:r>
    </w:p>
    <w:p w14:paraId="10CE8B2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  </w:t>
      </w:r>
    </w:p>
    <w:p w14:paraId="5EBD323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3.</w:t>
      </w:r>
    </w:p>
    <w:p w14:paraId="1B3BE95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ектор-столбец также может быть получен операцией транспонирования (оператор в виде апострофа)</w:t>
      </w:r>
    </w:p>
    <w:p w14:paraId="64731FB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1 2 3]'</w:t>
      </w:r>
    </w:p>
    <w:p w14:paraId="2F93C3E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52CE953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w:t>
      </w:r>
    </w:p>
    <w:p w14:paraId="5A3FFA5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  </w:t>
      </w:r>
    </w:p>
    <w:p w14:paraId="637473E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3.</w:t>
      </w:r>
    </w:p>
    <w:p w14:paraId="058F9F5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что иногда бывает намного удобнее, чем создание с помощью точки с запятой.</w:t>
      </w:r>
    </w:p>
    <w:p w14:paraId="71E0A37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ак как каждый элемент внутри вектора имеет свой идентификатор в виде индекса, то к нему можно обратиться. Для того, чтобы обратиться к элементу вектора, необходимо записать имя вектора, а затем в круглых скобках указать индекс.</w:t>
      </w:r>
    </w:p>
    <w:p w14:paraId="51EB3A4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1:5</w:t>
      </w:r>
    </w:p>
    <w:p w14:paraId="4826DAE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15A8C37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2.    3.    4.    5.  </w:t>
      </w:r>
    </w:p>
    <w:p w14:paraId="065F3CC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A(4) </w:t>
      </w:r>
      <w:r w:rsidRPr="00097526">
        <w:rPr>
          <w:rFonts w:ascii="Times New Roman" w:eastAsia="Times New Roman" w:hAnsi="Times New Roman" w:cs="Times New Roman"/>
          <w:i/>
          <w:iCs/>
          <w:sz w:val="28"/>
          <w:szCs w:val="28"/>
          <w:lang w:eastAsia="ru-RU"/>
        </w:rPr>
        <w:t>// Обращаемся к элементу 4 внутри вектора А</w:t>
      </w:r>
    </w:p>
    <w:p w14:paraId="0EABF0B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753D91E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  </w:t>
      </w:r>
    </w:p>
    <w:p w14:paraId="561483A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A';</w:t>
      </w:r>
    </w:p>
    <w:p w14:paraId="6C0B3AA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A(4) </w:t>
      </w:r>
      <w:r w:rsidRPr="00097526">
        <w:rPr>
          <w:rFonts w:ascii="Times New Roman" w:eastAsia="Times New Roman" w:hAnsi="Times New Roman" w:cs="Times New Roman"/>
          <w:i/>
          <w:iCs/>
          <w:sz w:val="28"/>
          <w:szCs w:val="28"/>
          <w:lang w:eastAsia="ru-RU"/>
        </w:rPr>
        <w:t>// Обратите внимание, что операция транспонирования не влияет на индексацию</w:t>
      </w:r>
    </w:p>
    <w:p w14:paraId="05D670E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0EB67CE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w:t>
      </w:r>
    </w:p>
    <w:p w14:paraId="09E17C3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В любой момент вы можете удалить элемент вектора. Для этого достаточно на желаемой позиции создать, так называемую, </w:t>
      </w:r>
      <w:r w:rsidRPr="00097526">
        <w:rPr>
          <w:rFonts w:ascii="Times New Roman" w:eastAsia="Times New Roman" w:hAnsi="Times New Roman" w:cs="Times New Roman"/>
          <w:i/>
          <w:iCs/>
          <w:sz w:val="28"/>
          <w:szCs w:val="28"/>
          <w:lang w:eastAsia="ru-RU"/>
        </w:rPr>
        <w:t>пустую матрицу</w:t>
      </w:r>
      <w:r w:rsidRPr="00097526">
        <w:rPr>
          <w:rFonts w:ascii="Times New Roman" w:eastAsia="Times New Roman" w:hAnsi="Times New Roman" w:cs="Times New Roman"/>
          <w:sz w:val="28"/>
          <w:szCs w:val="28"/>
          <w:lang w:eastAsia="ru-RU"/>
        </w:rPr>
        <w:t> в виде конструкции '[]'.</w:t>
      </w:r>
    </w:p>
    <w:p w14:paraId="2A67E1F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w:t>
      </w:r>
    </w:p>
    <w:p w14:paraId="6E5578B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6005854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2.    3.    4.    5.  </w:t>
      </w:r>
    </w:p>
    <w:p w14:paraId="4ED6216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A(2)=[] </w:t>
      </w:r>
      <w:r w:rsidRPr="00097526">
        <w:rPr>
          <w:rFonts w:ascii="Times New Roman" w:eastAsia="Times New Roman" w:hAnsi="Times New Roman" w:cs="Times New Roman"/>
          <w:i/>
          <w:iCs/>
          <w:sz w:val="28"/>
          <w:szCs w:val="28"/>
          <w:lang w:eastAsia="ru-RU"/>
        </w:rPr>
        <w:t>// Удаляем элемент 2 внутри вектора А</w:t>
      </w:r>
    </w:p>
    <w:p w14:paraId="07CC198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3BFC10D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3.    4.    5.</w:t>
      </w:r>
    </w:p>
    <w:p w14:paraId="501F7FF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вы хотите обратиться к последнему элементу вектора, но не знаете его размер, вы можете воспользоваться служебным символом в виде знака доллара '$'.</w:t>
      </w:r>
    </w:p>
    <w:p w14:paraId="637D21D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w:t>
      </w:r>
    </w:p>
    <w:p w14:paraId="5287F94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457370F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5.</w:t>
      </w:r>
    </w:p>
    <w:p w14:paraId="78C1687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Мы не зря начали свое изложение именно с понятия вектора, так как матрица по сути является расширением этого понятия.</w:t>
      </w:r>
    </w:p>
    <w:p w14:paraId="2ED20BB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Матрица в Scilab</w:t>
      </w:r>
      <w:r w:rsidRPr="00097526">
        <w:rPr>
          <w:rFonts w:ascii="Times New Roman" w:eastAsia="Times New Roman" w:hAnsi="Times New Roman" w:cs="Times New Roman"/>
          <w:sz w:val="28"/>
          <w:szCs w:val="28"/>
          <w:lang w:eastAsia="ru-RU"/>
        </w:rPr>
        <w:t> — это двухмерный массив однотипных элементов. Можно понимать матрицу как несколько векторов-строк, записанных столбцом.</w:t>
      </w:r>
    </w:p>
    <w:p w14:paraId="4B18BEB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ть матрицу в Scilab можно одним из нескольких способов:</w:t>
      </w:r>
    </w:p>
    <w:p w14:paraId="0F58DAF5" w14:textId="77777777" w:rsidR="004F6FDD" w:rsidRPr="00097526" w:rsidRDefault="004F6FDD" w:rsidP="004F6FDD">
      <w:pPr>
        <w:numPr>
          <w:ilvl w:val="0"/>
          <w:numId w:val="7"/>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Матрицу можно создать из составляющих ее элементов;</w:t>
      </w:r>
    </w:p>
    <w:p w14:paraId="5ED49B21" w14:textId="77777777" w:rsidR="004F6FDD" w:rsidRPr="00097526" w:rsidRDefault="004F6FDD" w:rsidP="004F6FDD">
      <w:pPr>
        <w:numPr>
          <w:ilvl w:val="0"/>
          <w:numId w:val="7"/>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з имеющихся векторов, упорядочив их строками или столбцами;</w:t>
      </w:r>
    </w:p>
    <w:p w14:paraId="1D502EB0" w14:textId="77777777" w:rsidR="004F6FDD" w:rsidRPr="00097526" w:rsidRDefault="004F6FDD" w:rsidP="004F6FDD">
      <w:pPr>
        <w:numPr>
          <w:ilvl w:val="0"/>
          <w:numId w:val="7"/>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дной из специальных функций.</w:t>
      </w:r>
    </w:p>
    <w:p w14:paraId="281BC66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общем случае синтаксическая конструкция имеет вид</w:t>
      </w:r>
    </w:p>
    <w:p w14:paraId="4C97BE5A" w14:textId="77777777" w:rsidR="004F6FDD" w:rsidRPr="00097526" w:rsidRDefault="004F6FDD" w:rsidP="004F6FDD">
      <w:pPr>
        <w:shd w:val="clear" w:color="auto" w:fill="F8F9FA"/>
        <w:spacing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x11, x12, …, x1n; x21, x22, …, x2n; …; xm1, xm2, …, xmn]</w:t>
      </w:r>
    </w:p>
    <w:p w14:paraId="746E677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аким образом, вы создаете векторы-строки, которые отделяете точкой с запятой. Запятая в этом случае, как и с вектором, не обязательна.</w:t>
      </w:r>
    </w:p>
    <w:p w14:paraId="4A84728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A=[1 2; 3 4] </w:t>
      </w:r>
      <w:r w:rsidRPr="00097526">
        <w:rPr>
          <w:rFonts w:ascii="Times New Roman" w:eastAsia="Times New Roman" w:hAnsi="Times New Roman" w:cs="Times New Roman"/>
          <w:i/>
          <w:iCs/>
          <w:sz w:val="28"/>
          <w:szCs w:val="28"/>
          <w:lang w:eastAsia="ru-RU"/>
        </w:rPr>
        <w:t>// создадим матрицу из составляющих ее элементов</w:t>
      </w:r>
    </w:p>
    <w:p w14:paraId="562BBD7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6710CFE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2.  </w:t>
      </w:r>
    </w:p>
    <w:p w14:paraId="0B03CD6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3.    4.</w:t>
      </w:r>
    </w:p>
    <w:p w14:paraId="2BEC642E"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Матрицу можно собрать из векторов. Вот два поучительных примера</w:t>
      </w:r>
    </w:p>
    <w:p w14:paraId="26CBF82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1:5; 5:-1:1]</w:t>
      </w:r>
    </w:p>
    <w:p w14:paraId="79FCAA6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6D229D1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 xml:space="preserve">   1.  2.  3.  4.  5.</w:t>
      </w:r>
    </w:p>
    <w:p w14:paraId="63F0790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5.  4.  3.  2.  1.</w:t>
      </w:r>
    </w:p>
    <w:p w14:paraId="1B60ECD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 [(1:5)' (5:-1:1)']</w:t>
      </w:r>
    </w:p>
    <w:p w14:paraId="706BF83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ans =</w:t>
      </w:r>
    </w:p>
    <w:p w14:paraId="791EEBB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5.</w:t>
      </w:r>
    </w:p>
    <w:p w14:paraId="324698B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  4.</w:t>
      </w:r>
    </w:p>
    <w:p w14:paraId="595C687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3.  3.</w:t>
      </w:r>
    </w:p>
    <w:p w14:paraId="4921410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  2.</w:t>
      </w:r>
    </w:p>
    <w:p w14:paraId="1BC782A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5.  1.</w:t>
      </w:r>
    </w:p>
    <w:p w14:paraId="4FED135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на второй случай, как сначала мы транспонируем векторы, создаваемые особой конструкцией, а затем присоединяем их столбцами друг к другу.</w:t>
      </w:r>
    </w:p>
    <w:p w14:paraId="550BF16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любом случае, вы всегда должны помнить, что нельзя допускать конфликты с размерами векторов. Например, если вы образуете матрицу из векторов-строк, то число элементов в них должно быть одинаковым, иначе произойдет ошибка.</w:t>
      </w:r>
    </w:p>
    <w:p w14:paraId="463905D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ри работе с матрицей сохраняются абсолютно все принципы, что ранее были показаны ранее с векторами, с той разницей, что каждый элемент имеет уже два индекса. Первый из них мы будем называть строковым, а второй — столбцовым. Первым всегда идет строковый индекс.</w:t>
      </w:r>
    </w:p>
    <w:p w14:paraId="14A1C18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Разберем эти принципы в следующем упражнении.</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7B5DEBA5" w14:textId="77777777" w:rsidTr="004F6FDD">
        <w:trPr>
          <w:tblCellSpacing w:w="15" w:type="dxa"/>
        </w:trPr>
        <w:tc>
          <w:tcPr>
            <w:tcW w:w="0" w:type="auto"/>
            <w:shd w:val="clear" w:color="auto" w:fill="FFA500"/>
            <w:vAlign w:val="center"/>
            <w:hideMark/>
          </w:tcPr>
          <w:p w14:paraId="1C8A2945"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Упражнение</w:t>
            </w:r>
          </w:p>
        </w:tc>
      </w:tr>
      <w:tr w:rsidR="00097526" w:rsidRPr="00097526" w14:paraId="7780110F" w14:textId="77777777" w:rsidTr="004F6FDD">
        <w:trPr>
          <w:tblCellSpacing w:w="15" w:type="dxa"/>
        </w:trPr>
        <w:tc>
          <w:tcPr>
            <w:tcW w:w="0" w:type="auto"/>
            <w:shd w:val="clear" w:color="auto" w:fill="F5F5F5"/>
            <w:vAlign w:val="center"/>
            <w:hideMark/>
          </w:tcPr>
          <w:p w14:paraId="5D25FFE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начала сгенерируем матрицу, над которой будем экспериментировать. Так как нам по существу все равно, чем она будет заполнена, воспользуемся стандартной функцией rand(), которая генерирует массивы, заполняя их псевдослучайными числами.</w:t>
            </w:r>
          </w:p>
          <w:p w14:paraId="15D6BDD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A=rand(4,4) </w:t>
            </w:r>
            <w:r w:rsidRPr="00097526">
              <w:rPr>
                <w:rFonts w:ascii="Times New Roman" w:eastAsia="Times New Roman" w:hAnsi="Times New Roman" w:cs="Times New Roman"/>
                <w:i/>
                <w:iCs/>
                <w:sz w:val="28"/>
                <w:szCs w:val="28"/>
                <w:lang w:eastAsia="ru-RU"/>
              </w:rPr>
              <w:t>// создает матрицу 4x4</w:t>
            </w:r>
          </w:p>
          <w:p w14:paraId="6A3DF68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6626E0C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2113249    0.6653811    0.8782165    0.7263507  </w:t>
            </w:r>
          </w:p>
          <w:p w14:paraId="7C89D5F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7560439    0.6283918    0.0683740    0.1985144  </w:t>
            </w:r>
          </w:p>
          <w:p w14:paraId="4EE2038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0002211    0.8497452    0.5608486    0.5442573  </w:t>
            </w:r>
          </w:p>
          <w:p w14:paraId="4FAE1EB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3303271    0.6857310    0.6623569    0.2320748</w:t>
            </w:r>
          </w:p>
          <w:p w14:paraId="65DC658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мся к элементу, стоящему во второй строке и третьем столбце</w:t>
            </w:r>
          </w:p>
          <w:p w14:paraId="53300E9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A(2,3)   </w:t>
            </w:r>
            <w:r w:rsidRPr="00097526">
              <w:rPr>
                <w:rFonts w:ascii="Times New Roman" w:eastAsia="Times New Roman" w:hAnsi="Times New Roman" w:cs="Times New Roman"/>
                <w:i/>
                <w:iCs/>
                <w:sz w:val="28"/>
                <w:szCs w:val="28"/>
                <w:lang w:eastAsia="ru-RU"/>
              </w:rPr>
              <w:t>// 2-я строка, 3-й столбец</w:t>
            </w:r>
          </w:p>
          <w:p w14:paraId="75AB835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4FD9FF4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0683740</w:t>
            </w:r>
          </w:p>
          <w:p w14:paraId="79228DC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Кроме простого обращения к элементам, можно обратиться ко всему столбцу или строке. Для этого используется символ двоеточия ':', который кодирует слово «все». Например,</w:t>
            </w:r>
          </w:p>
          <w:p w14:paraId="3DA5B60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A(:,3)  </w:t>
            </w:r>
            <w:r w:rsidRPr="00097526">
              <w:rPr>
                <w:rFonts w:ascii="Times New Roman" w:eastAsia="Times New Roman" w:hAnsi="Times New Roman" w:cs="Times New Roman"/>
                <w:i/>
                <w:iCs/>
                <w:sz w:val="28"/>
                <w:szCs w:val="28"/>
                <w:lang w:eastAsia="ru-RU"/>
              </w:rPr>
              <w:t>// обращение к 3-му столбцу</w:t>
            </w:r>
          </w:p>
          <w:p w14:paraId="19440C8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62A1211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8782165  </w:t>
            </w:r>
          </w:p>
          <w:p w14:paraId="5A7F098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0683740  </w:t>
            </w:r>
          </w:p>
          <w:p w14:paraId="569C82C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5608486  </w:t>
            </w:r>
          </w:p>
          <w:p w14:paraId="4D51581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6623569</w:t>
            </w:r>
          </w:p>
          <w:p w14:paraId="44AC6D3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ри использовании такого обращения на первых порах очень легко запутаться и вообще перестать понимать к чему вы обращаетесь. Чтобы этого не происходило, начинайте про себя проговаривать «я обращаюсь к &lt;число&gt; столбцу (строке)», при этом держа взгляд не на двоеточии, а на индексе с числом.</w:t>
            </w:r>
          </w:p>
          <w:p w14:paraId="25E716E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еперь обратимся к последней строке</w:t>
            </w:r>
          </w:p>
          <w:p w14:paraId="2D6549D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A(4,:)  </w:t>
            </w:r>
            <w:r w:rsidRPr="00097526">
              <w:rPr>
                <w:rFonts w:ascii="Times New Roman" w:eastAsia="Times New Roman" w:hAnsi="Times New Roman" w:cs="Times New Roman"/>
                <w:i/>
                <w:iCs/>
                <w:sz w:val="28"/>
                <w:szCs w:val="28"/>
                <w:lang w:eastAsia="ru-RU"/>
              </w:rPr>
              <w:t>// обращение к 4-ой строке</w:t>
            </w:r>
          </w:p>
          <w:p w14:paraId="21CDCAD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6EEB73D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3303271    0.6857310    0.6623569    0.2320748</w:t>
            </w:r>
          </w:p>
          <w:p w14:paraId="59C8FCB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пять же, если вы не знаете размера матрицы или не хотите вникать в такую подробность, то можете воспользоваться знаком доллара. Например, обратимся сначала к последнему столбцу, а потом к элементу, стоящему на пересечении последней строки и столбца</w:t>
            </w:r>
          </w:p>
          <w:p w14:paraId="0E93D61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w:t>
            </w:r>
          </w:p>
          <w:p w14:paraId="58881EF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7919E7C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7263507  </w:t>
            </w:r>
          </w:p>
          <w:p w14:paraId="71DE115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1985144  </w:t>
            </w:r>
          </w:p>
          <w:p w14:paraId="6F4C123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5442573  </w:t>
            </w:r>
          </w:p>
          <w:p w14:paraId="5464B40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2320748  </w:t>
            </w:r>
          </w:p>
          <w:p w14:paraId="365C6DB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12E96C7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w:t>
            </w:r>
          </w:p>
          <w:p w14:paraId="1FF284B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35DA53D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2320748</w:t>
            </w:r>
          </w:p>
          <w:p w14:paraId="13D0615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качестве индексов матриц могут выступать векторы. В этом случае они выполняют роль диапазона индексов по строке или столбцу, что позволяет извлекать из матрицы сразу несколько отдельных элементов. Извлечем из нашей матрицы середину.</w:t>
            </w:r>
          </w:p>
          <w:p w14:paraId="3C33EDF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 xml:space="preserve">--&gt;A([2 3],[2 3])  </w:t>
            </w:r>
            <w:r w:rsidRPr="00097526">
              <w:rPr>
                <w:rFonts w:ascii="Times New Roman" w:eastAsia="Times New Roman" w:hAnsi="Times New Roman" w:cs="Times New Roman"/>
                <w:i/>
                <w:iCs/>
                <w:sz w:val="28"/>
                <w:szCs w:val="28"/>
                <w:lang w:eastAsia="ru-RU"/>
              </w:rPr>
              <w:t>// извлекаем из А элементы (2,2), (2,3), (3,2) и (3,3)</w:t>
            </w:r>
          </w:p>
          <w:p w14:paraId="2F3D445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5C73CA7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6283918    0.0683740  </w:t>
            </w:r>
          </w:p>
          <w:p w14:paraId="612B4A0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8497452    0.5608486</w:t>
            </w:r>
          </w:p>
          <w:p w14:paraId="54C34EE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ледующая конструкция может показаться очень запутанной и непонятной</w:t>
            </w:r>
          </w:p>
          <w:p w14:paraId="63B79AE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1 $],[2 3 4])</w:t>
            </w:r>
          </w:p>
          <w:p w14:paraId="15BEBB0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511ADCD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6653811    0.8782165    0.7263507  </w:t>
            </w:r>
          </w:p>
          <w:p w14:paraId="0E969B9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6857310    0.6623569    0.2320748</w:t>
            </w:r>
          </w:p>
          <w:p w14:paraId="42DAC86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вы внимательно ее изучите, то догадаетесь, что Scilab извлекает элементы с адресами, являющиеся сочетаниями без повторений двух множеств, образуемых векторами. Чтобы не путаться при этом, вам всегда нужно представлять себе, что Scilab извлекает элементы построчно. Разберем предыдущий пример. В качестве строкового индекса мы представили вектор [1 $], который говорит нам, что Scilab обработает строки исходной матрицы с номерами 1 и последним номером. Далее возникает вопрос «из каких столбцов будут извлекаться элементы?», на который отвечает диапазон столбцовых индексов [2 3 4], то есть из столбца 2, столбца 3 и столбца 4. Таким образом полный набор сочетаний с учетом того, что обработка идет построчно, будет такова: (1,2), (1,3), (1,4), диапазон по столбцам закончился — переходим на новую строку: ($,2), ($,3), ($,4). Таким образом, вы можете с помощью векторов пропускать неугодные вам строки или столбцы.</w:t>
            </w:r>
          </w:p>
          <w:p w14:paraId="5E467F7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ажно, чтобы индексы не противоречили реальным размерам матрицы, в противном случае система вернет ошибку обращения к матрице. Для того чтобы извлекать миноры из исходной матрицы, можно воспользоваться конструкцией с двоеточием, определяя диапазоны индексов с шагом. Например так,</w:t>
            </w:r>
          </w:p>
          <w:p w14:paraId="5193E71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2:4],[1:3])</w:t>
            </w:r>
          </w:p>
          <w:p w14:paraId="321563C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79A19DE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7560439    0.6283918    0.0683740  </w:t>
            </w:r>
          </w:p>
          <w:p w14:paraId="4832EA1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0002211    0.8497452    0.5608486  </w:t>
            </w:r>
          </w:p>
          <w:p w14:paraId="644AC83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3303271    0.6857310    0.6623569</w:t>
            </w:r>
          </w:p>
          <w:p w14:paraId="23F00D1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следняя запись эквивалентна следующей</w:t>
            </w:r>
          </w:p>
          <w:p w14:paraId="4B3247A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2 3 4],[1 2 3])</w:t>
            </w:r>
          </w:p>
          <w:p w14:paraId="62F2A80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12250BC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 xml:space="preserve">    0.7560439    0.6283918    0.0683740  </w:t>
            </w:r>
          </w:p>
          <w:p w14:paraId="3240C49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0002211    0.8497452    0.5608486  </w:t>
            </w:r>
          </w:p>
          <w:p w14:paraId="79C236F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3303271    0.6857310    0.6623569</w:t>
            </w:r>
          </w:p>
          <w:p w14:paraId="2AC3430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матрице вы также можете удалять строки и столбцы. Для этого вам нужно к ним обратиться и на их место поставить пустую матрицу. Удалим столбец 3 и строку 2.</w:t>
            </w:r>
          </w:p>
          <w:p w14:paraId="1FEE235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w:t>
            </w:r>
          </w:p>
          <w:p w14:paraId="0DCF110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5BCE2C5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2113249    0.6653811    0.8782165    0.7263507  </w:t>
            </w:r>
          </w:p>
          <w:p w14:paraId="0F88C34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7560439    0.6283918    0.0683740    0.1985144  </w:t>
            </w:r>
          </w:p>
          <w:p w14:paraId="0CB940C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0002211    0.8497452    0.5608486    0.5442573  </w:t>
            </w:r>
          </w:p>
          <w:p w14:paraId="39F804E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3303271    0.6857310    0.6623569    0.2320748  </w:t>
            </w:r>
          </w:p>
          <w:p w14:paraId="7AE0617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0D06F1E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3)=[]; A(2,:)=[]</w:t>
            </w:r>
          </w:p>
          <w:p w14:paraId="5E7A500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155D101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2113249    0.6653811    0.7263507  </w:t>
            </w:r>
          </w:p>
          <w:p w14:paraId="2E3ED2E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0002211    0.8497452    0.5442573  </w:t>
            </w:r>
          </w:p>
          <w:p w14:paraId="3B2E3A5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3303271    0.6857310    0.2320748</w:t>
            </w:r>
          </w:p>
        </w:tc>
      </w:tr>
    </w:tbl>
    <w:p w14:paraId="071B724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Векторами и матрицами все не заканчивается. Пользователь может создавать массивы больших размерностей, например, создадим трехмерный массив</w:t>
      </w:r>
    </w:p>
    <w:p w14:paraId="42FBAAC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B=rand(2,2,2)</w:t>
      </w:r>
    </w:p>
    <w:p w14:paraId="4BD3EC8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B  =</w:t>
      </w:r>
    </w:p>
    <w:p w14:paraId="1C2625D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w:t>
      </w:r>
    </w:p>
    <w:p w14:paraId="7E86ED1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4419389    0.1607456  </w:t>
      </w:r>
    </w:p>
    <w:p w14:paraId="1943785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2987960    0.4816621  </w:t>
      </w:r>
    </w:p>
    <w:p w14:paraId="4C6C260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w:t>
      </w:r>
    </w:p>
    <w:p w14:paraId="6BFBA98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8496411    0.6894972  </w:t>
      </w:r>
    </w:p>
    <w:p w14:paraId="30A3180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1152915    0.6928246</w:t>
      </w:r>
    </w:p>
    <w:p w14:paraId="7BDD8DB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того, чтобы представить себе трехмерный массив, воспользуйтесь следующей аналогией. Представьте себе лист бумаги, на котором вы мысленно можете записать матрицу. Из примера это матрица с адресом (:,:,1). Один лист представляет первые два измерения (строки и столбцы матрицы). Теперь вы откладываете первый лист и берете второй, на котором пишите уже вторую матрицу (:,:,2). Затем второй листок вы накладываете поверх первого. Если бы в нашем примере было, скажем, не 2 матрицы, а 30, то столб из листков был бы относительно высоким. Именно высота этого столба представляет третье измерение.</w:t>
      </w:r>
    </w:p>
    <w:p w14:paraId="7D93C3F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Не теряя общности, вы можете продолжать рассуждения для четырехмерного массива, когда четвертым измерением предстает одна из сторон стола, на котором в ряд вы выкладываете столбики бумаги — трехмерные массивы. При пятом измерении вы раскладываете столбики уже по всему столу, а при шестом вы уже имеете много столов и так далее.</w:t>
      </w:r>
    </w:p>
    <w:p w14:paraId="28D26E1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оличество измерений массива упирается в текущий размер стека, иными словами, пока есть память для хранения таких массивов. Хотя вам никто не запрещает пользоваться многомерными массивами, по возможности лучше держаться в пределах двух-, трехмерных массивов. Это связано не сколько с ограничением размера памяти, сколько неудобством ручной обработки таких массивов. Например, ввести вручную многомерный массив невозможно — для этого нужно воспользоваться специальной функцией </w:t>
      </w:r>
      <w:r w:rsidRPr="00097526">
        <w:rPr>
          <w:rFonts w:ascii="Times New Roman" w:eastAsia="Times New Roman" w:hAnsi="Times New Roman" w:cs="Times New Roman"/>
          <w:b/>
          <w:bCs/>
          <w:sz w:val="28"/>
          <w:szCs w:val="28"/>
          <w:lang w:eastAsia="ru-RU"/>
        </w:rPr>
        <w:t>hypermat()</w:t>
      </w:r>
      <w:r w:rsidRPr="00097526">
        <w:rPr>
          <w:rFonts w:ascii="Times New Roman" w:eastAsia="Times New Roman" w:hAnsi="Times New Roman" w:cs="Times New Roman"/>
          <w:sz w:val="28"/>
          <w:szCs w:val="28"/>
          <w:lang w:eastAsia="ru-RU"/>
        </w:rPr>
        <w:t>.</w:t>
      </w:r>
    </w:p>
    <w:p w14:paraId="2BD6569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Пример применения функции hypermat(D[, V])</w:t>
      </w:r>
    </w:p>
    <w:p w14:paraId="58C426A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D - вектор, каждый элемент которого представляет размер измерения многомерного массива</w:t>
      </w:r>
    </w:p>
    <w:p w14:paraId="780BF26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xml:space="preserve">// [, V] - необязательный вектор, значениями которого заполняется многомерный массив. </w:t>
      </w:r>
    </w:p>
    <w:p w14:paraId="7D5ECDB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Его размер должен быть равен количеству всех элементов многомерного массива. Если он не указан, многомерный массив заполняется нулями.</w:t>
      </w:r>
    </w:p>
    <w:p w14:paraId="39074BE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hypermat([2 2 3])</w:t>
      </w:r>
    </w:p>
    <w:p w14:paraId="67F70BE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0B91290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w:t>
      </w:r>
    </w:p>
    <w:p w14:paraId="5ADF2E7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    0.  </w:t>
      </w:r>
    </w:p>
    <w:p w14:paraId="3F070F1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    0.  </w:t>
      </w:r>
    </w:p>
    <w:p w14:paraId="0CDA6FC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w:t>
      </w:r>
    </w:p>
    <w:p w14:paraId="32FEBBE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    0.  </w:t>
      </w:r>
    </w:p>
    <w:p w14:paraId="717C210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    0.  </w:t>
      </w:r>
    </w:p>
    <w:p w14:paraId="420BF0A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3)</w:t>
      </w:r>
    </w:p>
    <w:p w14:paraId="5F1BC16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    0.  </w:t>
      </w:r>
    </w:p>
    <w:p w14:paraId="46D6A57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    0.  </w:t>
      </w:r>
    </w:p>
    <w:p w14:paraId="3396B06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hypermat([2 2 3],1:12)</w:t>
      </w:r>
    </w:p>
    <w:p w14:paraId="36FA480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3AA9B12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w:t>
      </w:r>
    </w:p>
    <w:p w14:paraId="1AFEB82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3.  </w:t>
      </w:r>
    </w:p>
    <w:p w14:paraId="38EBA1D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    4.  </w:t>
      </w:r>
    </w:p>
    <w:p w14:paraId="42AC574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w:t>
      </w:r>
    </w:p>
    <w:p w14:paraId="689CEBA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5.    7.  </w:t>
      </w:r>
    </w:p>
    <w:p w14:paraId="670A1E1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6.    8.  </w:t>
      </w:r>
    </w:p>
    <w:p w14:paraId="0A324FA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3)</w:t>
      </w:r>
    </w:p>
    <w:p w14:paraId="47274D1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9.     11.  </w:t>
      </w:r>
    </w:p>
    <w:p w14:paraId="49C5D38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0.    12.</w:t>
      </w:r>
    </w:p>
    <w:p w14:paraId="4551EB1E"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lastRenderedPageBreak/>
        <w:t>Все принципы работы с массивами, рассмотренные ранее, распространяются и на многомерный случай.</w:t>
      </w:r>
    </w:p>
    <w:p w14:paraId="72B5B364" w14:textId="5213F49D"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Операции над матрицами</w:t>
      </w:r>
    </w:p>
    <w:p w14:paraId="3FAFE6D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матриц и векторов предусмотрены следующие операции:</w:t>
      </w:r>
    </w:p>
    <w:p w14:paraId="5A375B9C"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ложение '+' — поэлементное сложение двух матриц. Матрицы должны быть одинаковых размеров;</w:t>
      </w:r>
    </w:p>
    <w:p w14:paraId="18C24E89"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читание '-' — поэлементное вычитание элементов двух матриц. Матрицы должны быть одинаковых размеров;</w:t>
      </w:r>
    </w:p>
    <w:p w14:paraId="714B8F98"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ранспонирование " ' " (оператор в виде апострофа) — представление столбцов матрицы строками;</w:t>
      </w:r>
    </w:p>
    <w:p w14:paraId="7AD0B267"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матричное умножение '*' — умножение одной матрицы на другую. Матрицы должны быть совместны (число столбцов первого множителя должно быть равно числу строк второго). Если один из операндов представлен переменной, то каждый элемент матрицы будет помножен на эту переменную;</w:t>
      </w:r>
    </w:p>
    <w:p w14:paraId="335900BF"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озведение в степень '^' — умножение матрицы на себя n-ое количество раз;</w:t>
      </w:r>
    </w:p>
    <w:p w14:paraId="787E6571"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равое деление '/' — первый операнд делится на второй. Матрицы должны быть совместны;</w:t>
      </w:r>
    </w:p>
    <w:p w14:paraId="240699E3"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левое деление '\' — второй операнд делится на первый. Матрицы должны быть совместны;</w:t>
      </w:r>
    </w:p>
    <w:p w14:paraId="2C4A5A6E"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элементное умножение '.*' — матрицы перемножаются поэлементно (не путать с матричным умножением). Матрицы должны иметь одинаковые размеры;</w:t>
      </w:r>
    </w:p>
    <w:p w14:paraId="3B7BF3F2"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элементное возведение в степень '.^' — каждый элемент матрицы возводится в степень (не путать с возведением в степень матрицы);</w:t>
      </w:r>
    </w:p>
    <w:p w14:paraId="1D4A576B"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элементное правое деление './' — элементы первой матрицы делятся на элементы второй (не путать с делением матриц). Матрицы должны быть одинаковых размеров;</w:t>
      </w:r>
    </w:p>
    <w:p w14:paraId="480868CE" w14:textId="77777777" w:rsidR="004F6FDD" w:rsidRPr="00097526" w:rsidRDefault="004F6FDD" w:rsidP="004F6FDD">
      <w:pPr>
        <w:numPr>
          <w:ilvl w:val="0"/>
          <w:numId w:val="8"/>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элементное левое деление '.\' — элементы второй матрицы делятся на элементы первой (не путать с делением матриц). Матрицы должны быть одинаковых размеров.</w:t>
      </w:r>
    </w:p>
    <w:p w14:paraId="05A984E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что во всех поэлементных операциях присутствует точка. К массивам также применимы логические операции, которые производятся исключительно поэлементно.</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6D647795" w14:textId="77777777" w:rsidTr="004F6FDD">
        <w:trPr>
          <w:tblCellSpacing w:w="15" w:type="dxa"/>
        </w:trPr>
        <w:tc>
          <w:tcPr>
            <w:tcW w:w="0" w:type="auto"/>
            <w:shd w:val="clear" w:color="auto" w:fill="4169E1"/>
            <w:vAlign w:val="center"/>
            <w:hideMark/>
          </w:tcPr>
          <w:p w14:paraId="535B3747"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Самостоятельно</w:t>
            </w:r>
          </w:p>
        </w:tc>
      </w:tr>
      <w:tr w:rsidR="00097526" w:rsidRPr="00097526" w14:paraId="4336A037" w14:textId="77777777" w:rsidTr="004F6FDD">
        <w:trPr>
          <w:tblCellSpacing w:w="15" w:type="dxa"/>
        </w:trPr>
        <w:tc>
          <w:tcPr>
            <w:tcW w:w="0" w:type="auto"/>
            <w:shd w:val="clear" w:color="auto" w:fill="F5F5F5"/>
            <w:vAlign w:val="center"/>
            <w:hideMark/>
          </w:tcPr>
          <w:p w14:paraId="424C7256"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йте матрицу с помощью функции rand() размером 4x4 и присвойте ей имя 'А'.</w:t>
            </w:r>
          </w:p>
          <w:p w14:paraId="09CB139A"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йте вектор 'v' из последней строки матрицы А. Помножьте вектор v на матрицу А и результат поставьте на место столбца 1 матрицы А (не забывайте о существовании операции транспонирования).</w:t>
            </w:r>
          </w:p>
          <w:p w14:paraId="4EBBC3ED"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множьте матрицу А на вектор v (не забывайте об условии «совместности»). Результат запишите во вторую строку матрицы А.</w:t>
            </w:r>
          </w:p>
          <w:p w14:paraId="145831CB"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йте единичную матрицу того же размера, что и А, и присвойте ей имя 'B'.</w:t>
            </w:r>
          </w:p>
          <w:p w14:paraId="167AF24B"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Умножьте матрицу А на B. Затем поэлементно умножьте матрицу А на B. Объясните полученные результаты.</w:t>
            </w:r>
          </w:p>
          <w:p w14:paraId="05ADEDE8"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матрице удалите последний столбец и последнюю строку так, чтобы ее размер стал равным 3x3.</w:t>
            </w:r>
          </w:p>
          <w:p w14:paraId="7C8C9BC5"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Заполните диагональные (и по главной, и по побочной) элементы нулями любым кажущимся для вас рациональным способом (не забывайте и о существовании редактора переменных).</w:t>
            </w:r>
          </w:p>
          <w:p w14:paraId="3940C123"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элементно возведите матрицу А в квадрат.</w:t>
            </w:r>
          </w:p>
          <w:p w14:paraId="043E3D33"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ставьте из ненулевых элементов матрицы А новую матрицу 2x2 по следующему правилу: первый столбец матрицы представлен ненулевыми элементами второго столбца, ненулевой элемент первого столбца должен встать на позицию (2,2), а ненулевой элемент третьего столбца на оставшуюся свободную позицию. Результат запишите в А.</w:t>
            </w:r>
          </w:p>
          <w:p w14:paraId="62BE8D11" w14:textId="77777777" w:rsidR="004F6FDD" w:rsidRPr="00097526" w:rsidRDefault="004F6FDD" w:rsidP="004F6FDD">
            <w:pPr>
              <w:numPr>
                <w:ilvl w:val="0"/>
                <w:numId w:val="9"/>
              </w:numPr>
              <w:spacing w:before="100" w:beforeAutospacing="1" w:after="24" w:line="240" w:lineRule="auto"/>
              <w:ind w:left="768"/>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озведите матрицу в степень куба.</w:t>
            </w:r>
          </w:p>
        </w:tc>
      </w:tr>
    </w:tbl>
    <w:p w14:paraId="21AD2C0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Примечание</w:t>
      </w:r>
      <w:r w:rsidRPr="00097526">
        <w:rPr>
          <w:rFonts w:ascii="Times New Roman" w:eastAsia="Times New Roman" w:hAnsi="Times New Roman" w:cs="Times New Roman"/>
          <w:sz w:val="28"/>
          <w:szCs w:val="28"/>
          <w:lang w:eastAsia="ru-RU"/>
        </w:rPr>
        <w:t>: в пункте 9 мы надеемся, что находчивый читатель догадался до следующей конструкции</w:t>
      </w:r>
    </w:p>
    <w:p w14:paraId="0B7FF94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A([1 3],2) A(2,[3 1])`]</w:t>
      </w:r>
    </w:p>
    <w:p w14:paraId="478A79E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вы поступили по-другому, то не переживайте, потому что в Scilab одна и та же задача может решаться многими способами, и на ранних порах важно достигли ли вы требуемого результата.</w:t>
      </w:r>
    </w:p>
    <w:p w14:paraId="267432DF" w14:textId="234BB4A0"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Функции для работы с матрицами</w:t>
      </w:r>
    </w:p>
    <w:p w14:paraId="52D04A3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ак как все объекты в Scilab являются представлением массивов данных, то большинство функций «заточены» на работу с объектами как с массивами. Для работы с векторами и матрицами существует большое количество внутренних функций и простое их перечисление так же не эффективно в рамках обучения работе в среде. Необходимо пробовать их на практике и учиться на результатах.</w:t>
      </w:r>
    </w:p>
    <w:p w14:paraId="1BBBD21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ем не менее, можно выделить ограниченный набор функций для работы с массивами, используемые так часто, что их заучивание является приоритетной целью. Именно этому мы посвятим данный раздел. Ниже в таблице перечислены функции, которые рекомендуется запомнить.</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2425"/>
        <w:gridCol w:w="3377"/>
        <w:gridCol w:w="3537"/>
      </w:tblGrid>
      <w:tr w:rsidR="00097526" w:rsidRPr="00097526" w14:paraId="0090DF94"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0F784382"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13C282B5"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Аргументы</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81D213D" w14:textId="77777777" w:rsidR="004F6FDD" w:rsidRPr="00097526" w:rsidRDefault="004F6FDD" w:rsidP="004F6FDD">
            <w:pPr>
              <w:spacing w:before="240" w:after="240" w:line="240" w:lineRule="auto"/>
              <w:jc w:val="center"/>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Назначение</w:t>
            </w:r>
          </w:p>
        </w:tc>
      </w:tr>
      <w:tr w:rsidR="00097526" w:rsidRPr="00097526" w14:paraId="5BCCD56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0DDF001"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size(V,[flag])</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D4D3BE4" w14:textId="77777777" w:rsidR="004F6FDD" w:rsidRPr="00097526" w:rsidRDefault="004F6FDD" w:rsidP="004F6FDD">
            <w:pPr>
              <w:spacing w:before="240" w:after="24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V — массив;</w:t>
            </w:r>
          </w:p>
          <w:p w14:paraId="46FF83D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flag — возможны следующие варианты: 'r' или 1 — возвращает число строк; 'c' или 2 — возвращает число столбцо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3721CEF"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Функция возвращает размеры массива в виде вектора, если не указаны флаги.</w:t>
            </w:r>
          </w:p>
        </w:tc>
      </w:tr>
      <w:tr w:rsidR="00097526" w:rsidRPr="00097526" w14:paraId="267FA837"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C232BA0"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length(V)</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C4D9235"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V — масси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6EEE979"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Функция возвращает число элементов в массиве</w:t>
            </w:r>
          </w:p>
        </w:tc>
      </w:tr>
      <w:tr w:rsidR="00097526" w:rsidRPr="00097526" w14:paraId="51CD819A"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A6516FB" w14:textId="77777777" w:rsidR="004F6FDD" w:rsidRPr="00097526" w:rsidRDefault="004F6FDD" w:rsidP="004F6FDD">
            <w:pPr>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b/>
                <w:bCs/>
                <w:sz w:val="28"/>
                <w:szCs w:val="28"/>
                <w:lang w:val="en-US" w:eastAsia="ru-RU"/>
              </w:rPr>
              <w:t>max(V,[flag])</w:t>
            </w:r>
          </w:p>
          <w:p w14:paraId="632F5C38" w14:textId="77777777" w:rsidR="004F6FDD" w:rsidRPr="00097526" w:rsidRDefault="004F6FDD" w:rsidP="004F6FDD">
            <w:pPr>
              <w:spacing w:before="120" w:after="12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b/>
                <w:bCs/>
                <w:sz w:val="28"/>
                <w:szCs w:val="28"/>
                <w:lang w:val="en-US" w:eastAsia="ru-RU"/>
              </w:rPr>
              <w:t>max(V1,V2,…,Vn)</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AF1C3A9"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V — масси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7EBF2C7"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Функция возвращает элемент с максимальным значением в указанном массиве или группе массивов (см. второй вариант вызова).</w:t>
            </w:r>
          </w:p>
        </w:tc>
      </w:tr>
      <w:tr w:rsidR="00097526" w:rsidRPr="00097526" w14:paraId="0DAD0B81"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3F1CB75"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min(V,[flag])</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E173186"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Аналогично функции </w:t>
            </w:r>
            <w:r w:rsidRPr="00097526">
              <w:rPr>
                <w:rFonts w:ascii="Times New Roman" w:eastAsia="Times New Roman" w:hAnsi="Times New Roman" w:cs="Times New Roman"/>
                <w:b/>
                <w:bCs/>
                <w:sz w:val="28"/>
                <w:szCs w:val="28"/>
                <w:lang w:eastAsia="ru-RU"/>
              </w:rPr>
              <w:t>max()</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AD3E2B4"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Функция возвращает элемент с минимальным значением в указанном массиве или группе массивов.</w:t>
            </w:r>
          </w:p>
        </w:tc>
      </w:tr>
    </w:tbl>
    <w:p w14:paraId="429F0DDC" w14:textId="531D2798"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Разреженная матрица</w:t>
      </w:r>
      <w:r w:rsidRPr="00097526">
        <w:rPr>
          <w:rFonts w:ascii="Times New Roman" w:eastAsia="Times New Roman" w:hAnsi="Times New Roman" w:cs="Times New Roman"/>
          <w:sz w:val="28"/>
          <w:szCs w:val="28"/>
          <w:lang w:eastAsia="ru-RU"/>
        </w:rPr>
        <w:t>[</w:t>
      </w:r>
      <w:hyperlink r:id="rId13" w:tooltip="Редактировать раздел " w:history="1"/>
      <w:r w:rsidRPr="00097526">
        <w:rPr>
          <w:rFonts w:ascii="Times New Roman" w:eastAsia="Times New Roman" w:hAnsi="Times New Roman" w:cs="Times New Roman"/>
          <w:sz w:val="28"/>
          <w:szCs w:val="28"/>
          <w:lang w:eastAsia="ru-RU"/>
        </w:rPr>
        <w:t>]</w:t>
      </w:r>
    </w:p>
    <w:p w14:paraId="6AE37B0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сложно догадаться, что общий объем памяти, необходимый для хранения матрицы, равен количеству элементов матрицы помноженному на объем памяти, который необходимо выделить для хранения типа данных, записываемого в эту матрицу. Такой способ хранения приемлем, когда каждый элемент несет в себе данные, однако, на практике имеют место быть особые виды матриц, называемые разреженными.</w:t>
      </w:r>
    </w:p>
    <w:p w14:paraId="33F387A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разреженных матрицах большая часть элементов несет нулевое значение, что делает обычное выделение памяти на всю матрицу не эффективным. В системе Scilab предусмотрено создание разреженных матриц, в котором хранение элементов оптимизировано: память выделяется только на ненулевые элементы. Создать разреженную матрицу можно с помощью функции</w:t>
      </w:r>
    </w:p>
    <w:p w14:paraId="20A899F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sparse([i1 j1;i2 j2;...],[n1,n2,...])</w:t>
      </w:r>
    </w:p>
    <w:p w14:paraId="7F267ED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качестве аргументов данной функции необходимо передать два вектора:</w:t>
      </w:r>
    </w:p>
    <w:p w14:paraId="02DC6169" w14:textId="77777777" w:rsidR="004F6FDD" w:rsidRPr="00097526" w:rsidRDefault="004F6FDD" w:rsidP="004F6FDD">
      <w:pPr>
        <w:numPr>
          <w:ilvl w:val="0"/>
          <w:numId w:val="10"/>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первом векторе необходимо перечислить адреса ненулевых элементов;</w:t>
      </w:r>
    </w:p>
    <w:p w14:paraId="5B91BD41" w14:textId="77777777" w:rsidR="004F6FDD" w:rsidRPr="00097526" w:rsidRDefault="004F6FDD" w:rsidP="004F6FDD">
      <w:pPr>
        <w:numPr>
          <w:ilvl w:val="0"/>
          <w:numId w:val="10"/>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втором векторе необходимо перечислить значения, которые будут записаны по данным адресам.</w:t>
      </w:r>
    </w:p>
    <w:p w14:paraId="011644B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i/>
          <w:iCs/>
          <w:sz w:val="28"/>
          <w:szCs w:val="28"/>
          <w:lang w:val="en-US" w:eastAsia="ru-RU"/>
        </w:rPr>
        <w:t xml:space="preserve">// </w:t>
      </w:r>
      <w:r w:rsidRPr="00097526">
        <w:rPr>
          <w:rFonts w:ascii="Times New Roman" w:eastAsia="Times New Roman" w:hAnsi="Times New Roman" w:cs="Times New Roman"/>
          <w:i/>
          <w:iCs/>
          <w:sz w:val="28"/>
          <w:szCs w:val="28"/>
          <w:lang w:eastAsia="ru-RU"/>
        </w:rPr>
        <w:t>Пример</w:t>
      </w:r>
    </w:p>
    <w:p w14:paraId="4E57637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 A=sparse([1 1;2 1;4 4;1 3],[25 26 31 32])</w:t>
      </w:r>
    </w:p>
    <w:p w14:paraId="098ED80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 =</w:t>
      </w:r>
    </w:p>
    <w:p w14:paraId="4802015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p>
    <w:p w14:paraId="0FF987E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   4)  </w:t>
      </w:r>
      <w:r w:rsidRPr="00097526">
        <w:rPr>
          <w:rFonts w:ascii="Times New Roman" w:eastAsia="Times New Roman" w:hAnsi="Times New Roman" w:cs="Times New Roman"/>
          <w:sz w:val="28"/>
          <w:szCs w:val="28"/>
          <w:lang w:val="en-US" w:eastAsia="ru-RU"/>
        </w:rPr>
        <w:t>sparse</w:t>
      </w: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matrix</w:t>
      </w:r>
    </w:p>
    <w:p w14:paraId="72DF459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p>
    <w:p w14:paraId="7A7E87A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1,   1)     25.</w:t>
      </w:r>
    </w:p>
    <w:p w14:paraId="6327EA9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1,   3)     32.</w:t>
      </w:r>
    </w:p>
    <w:p w14:paraId="0D5E73C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2,   1)     26.</w:t>
      </w:r>
    </w:p>
    <w:p w14:paraId="7B8B53A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4,   4)     31.</w:t>
      </w:r>
    </w:p>
    <w:p w14:paraId="2B14414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на особый формат представления разреженной матрицы. Разреженная матрица ничем не отличается, кроме способом выделения памяти, следовательно к этим матрицам применимы все операции рассмотренные ранее.</w:t>
      </w:r>
    </w:p>
    <w:p w14:paraId="4317EE2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i/>
          <w:iCs/>
          <w:sz w:val="28"/>
          <w:szCs w:val="28"/>
          <w:lang w:val="en-US" w:eastAsia="ru-RU"/>
        </w:rPr>
        <w:t>//</w:t>
      </w:r>
      <w:r w:rsidRPr="00097526">
        <w:rPr>
          <w:rFonts w:ascii="Times New Roman" w:eastAsia="Times New Roman" w:hAnsi="Times New Roman" w:cs="Times New Roman"/>
          <w:i/>
          <w:iCs/>
          <w:sz w:val="28"/>
          <w:szCs w:val="28"/>
          <w:lang w:eastAsia="ru-RU"/>
        </w:rPr>
        <w:t>Пример</w:t>
      </w:r>
    </w:p>
    <w:p w14:paraId="0818D12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B=zeros(4,4);</w:t>
      </w:r>
    </w:p>
    <w:p w14:paraId="3B1B628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A+B</w:t>
      </w:r>
    </w:p>
    <w:p w14:paraId="249F03A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035CAD4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5.    0.    32.    0.   </w:t>
      </w:r>
    </w:p>
    <w:p w14:paraId="15708E2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6.    0.    0.     0.   </w:t>
      </w:r>
    </w:p>
    <w:p w14:paraId="1A0A56B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0.     0.    0.     0.   </w:t>
      </w:r>
    </w:p>
    <w:p w14:paraId="19ACAD0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0.     0.    0.     31.</w:t>
      </w:r>
    </w:p>
    <w:p w14:paraId="1077A30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A(4,1)</w:t>
      </w:r>
    </w:p>
    <w:p w14:paraId="58B59B6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4A16CAA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1,    1) zero sparse matrix</w:t>
      </w:r>
    </w:p>
    <w:p w14:paraId="6769508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A(1,1)</w:t>
      </w:r>
    </w:p>
    <w:p w14:paraId="4E42CEB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ans  =</w:t>
      </w:r>
    </w:p>
    <w:p w14:paraId="7401187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1,    1) sparse matrix</w:t>
      </w:r>
    </w:p>
    <w:p w14:paraId="6915AE0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7FC33AE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1,    1)        25.</w:t>
      </w:r>
    </w:p>
    <w:p w14:paraId="7FB7BEB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ногда формат вывода разреженных матриц, используемый по умолчанию, не всегда удобен, поэтому специально для них используется функция </w:t>
      </w:r>
      <w:r w:rsidRPr="00097526">
        <w:rPr>
          <w:rFonts w:ascii="Times New Roman" w:eastAsia="Times New Roman" w:hAnsi="Times New Roman" w:cs="Times New Roman"/>
          <w:b/>
          <w:bCs/>
          <w:sz w:val="28"/>
          <w:szCs w:val="28"/>
          <w:lang w:eastAsia="ru-RU"/>
        </w:rPr>
        <w:t>full()</w:t>
      </w:r>
      <w:r w:rsidRPr="00097526">
        <w:rPr>
          <w:rFonts w:ascii="Times New Roman" w:eastAsia="Times New Roman" w:hAnsi="Times New Roman" w:cs="Times New Roman"/>
          <w:sz w:val="28"/>
          <w:szCs w:val="28"/>
          <w:lang w:eastAsia="ru-RU"/>
        </w:rPr>
        <w:t>.</w:t>
      </w:r>
    </w:p>
    <w:p w14:paraId="471CEDD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full(A)</w:t>
      </w:r>
    </w:p>
    <w:p w14:paraId="3BDE20B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5399AF6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5.    0.    32.    0.   </w:t>
      </w:r>
    </w:p>
    <w:p w14:paraId="49EAA84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6.    0.    0.     0.   </w:t>
      </w:r>
    </w:p>
    <w:p w14:paraId="4A45BB6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     0.    0.     0.   </w:t>
      </w:r>
    </w:p>
    <w:p w14:paraId="7033269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     0.    0.     31.</w:t>
      </w:r>
    </w:p>
    <w:p w14:paraId="755BAC2B" w14:textId="56DAB704" w:rsidR="004F6FDD" w:rsidRPr="00097526" w:rsidRDefault="004F6FDD" w:rsidP="004F6FDD">
      <w:pPr>
        <w:spacing w:before="72" w:after="0" w:line="240" w:lineRule="auto"/>
        <w:outlineLvl w:val="2"/>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Списки</w:t>
      </w:r>
    </w:p>
    <w:p w14:paraId="58E8D4A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Список в Scilab</w:t>
      </w:r>
      <w:r w:rsidRPr="00097526">
        <w:rPr>
          <w:rFonts w:ascii="Times New Roman" w:eastAsia="Times New Roman" w:hAnsi="Times New Roman" w:cs="Times New Roman"/>
          <w:sz w:val="28"/>
          <w:szCs w:val="28"/>
          <w:lang w:eastAsia="ru-RU"/>
        </w:rPr>
        <w:t> — это массив (или структура), состоящий из элементов разных типов данных.</w:t>
      </w:r>
    </w:p>
    <w:p w14:paraId="7732B4D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писок может быть создан вручную или с помощью одной из следующих функций:</w:t>
      </w:r>
    </w:p>
    <w:p w14:paraId="6F50F326" w14:textId="77777777" w:rsidR="004F6FDD" w:rsidRPr="00097526" w:rsidRDefault="004F6FDD" w:rsidP="004F6FDD">
      <w:pPr>
        <w:numPr>
          <w:ilvl w:val="0"/>
          <w:numId w:val="11"/>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list()</w:t>
      </w:r>
      <w:r w:rsidRPr="00097526">
        <w:rPr>
          <w:rFonts w:ascii="Times New Roman" w:eastAsia="Times New Roman" w:hAnsi="Times New Roman" w:cs="Times New Roman"/>
          <w:sz w:val="28"/>
          <w:szCs w:val="28"/>
          <w:lang w:eastAsia="ru-RU"/>
        </w:rPr>
        <w:t> — создает список, поля которого могут содержать произвольный тип данных;</w:t>
      </w:r>
    </w:p>
    <w:p w14:paraId="0F8CDEA3" w14:textId="77777777" w:rsidR="004F6FDD" w:rsidRPr="00097526" w:rsidRDefault="004F6FDD" w:rsidP="004F6FDD">
      <w:pPr>
        <w:numPr>
          <w:ilvl w:val="0"/>
          <w:numId w:val="11"/>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tlist()</w:t>
      </w:r>
      <w:r w:rsidRPr="00097526">
        <w:rPr>
          <w:rFonts w:ascii="Times New Roman" w:eastAsia="Times New Roman" w:hAnsi="Times New Roman" w:cs="Times New Roman"/>
          <w:sz w:val="28"/>
          <w:szCs w:val="28"/>
          <w:lang w:eastAsia="ru-RU"/>
        </w:rPr>
        <w:t> — создает </w:t>
      </w:r>
      <w:r w:rsidRPr="00097526">
        <w:rPr>
          <w:rFonts w:ascii="Times New Roman" w:eastAsia="Times New Roman" w:hAnsi="Times New Roman" w:cs="Times New Roman"/>
          <w:i/>
          <w:iCs/>
          <w:sz w:val="28"/>
          <w:szCs w:val="28"/>
          <w:lang w:eastAsia="ru-RU"/>
        </w:rPr>
        <w:t>типизованный список</w:t>
      </w:r>
      <w:r w:rsidRPr="00097526">
        <w:rPr>
          <w:rFonts w:ascii="Times New Roman" w:eastAsia="Times New Roman" w:hAnsi="Times New Roman" w:cs="Times New Roman"/>
          <w:sz w:val="28"/>
          <w:szCs w:val="28"/>
          <w:lang w:eastAsia="ru-RU"/>
        </w:rPr>
        <w:t>;</w:t>
      </w:r>
    </w:p>
    <w:p w14:paraId="2A45C0FF" w14:textId="77777777" w:rsidR="004F6FDD" w:rsidRPr="00097526" w:rsidRDefault="004F6FDD" w:rsidP="004F6FDD">
      <w:pPr>
        <w:numPr>
          <w:ilvl w:val="0"/>
          <w:numId w:val="11"/>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mlist()</w:t>
      </w:r>
      <w:r w:rsidRPr="00097526">
        <w:rPr>
          <w:rFonts w:ascii="Times New Roman" w:eastAsia="Times New Roman" w:hAnsi="Times New Roman" w:cs="Times New Roman"/>
          <w:sz w:val="28"/>
          <w:szCs w:val="28"/>
          <w:lang w:eastAsia="ru-RU"/>
        </w:rPr>
        <w:t> — создает матричноориентированный типизованный список.</w:t>
      </w:r>
    </w:p>
    <w:p w14:paraId="5109CFC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ипизованные списки используются главным образом для создания классов объектов в рамках объектно-ориентированного программирования.</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41FF95A6" w14:textId="77777777" w:rsidTr="004F6FDD">
        <w:trPr>
          <w:tblCellSpacing w:w="15" w:type="dxa"/>
        </w:trPr>
        <w:tc>
          <w:tcPr>
            <w:tcW w:w="0" w:type="auto"/>
            <w:shd w:val="clear" w:color="auto" w:fill="FFA500"/>
            <w:vAlign w:val="center"/>
            <w:hideMark/>
          </w:tcPr>
          <w:p w14:paraId="0075CB29"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Упражнение</w:t>
            </w:r>
          </w:p>
        </w:tc>
      </w:tr>
      <w:tr w:rsidR="00097526" w:rsidRPr="00097526" w14:paraId="7C42695D" w14:textId="77777777" w:rsidTr="004F6FDD">
        <w:trPr>
          <w:tblCellSpacing w:w="15" w:type="dxa"/>
        </w:trPr>
        <w:tc>
          <w:tcPr>
            <w:tcW w:w="0" w:type="auto"/>
            <w:shd w:val="clear" w:color="auto" w:fill="F5F5F5"/>
            <w:vAlign w:val="center"/>
            <w:hideMark/>
          </w:tcPr>
          <w:p w14:paraId="051CCC2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начала создадим простой список с помощью функции </w:t>
            </w:r>
            <w:r w:rsidRPr="00097526">
              <w:rPr>
                <w:rFonts w:ascii="Times New Roman" w:eastAsia="Times New Roman" w:hAnsi="Times New Roman" w:cs="Times New Roman"/>
                <w:b/>
                <w:bCs/>
                <w:sz w:val="28"/>
                <w:szCs w:val="28"/>
                <w:lang w:eastAsia="ru-RU"/>
              </w:rPr>
              <w:t>list()</w:t>
            </w:r>
            <w:r w:rsidRPr="00097526">
              <w:rPr>
                <w:rFonts w:ascii="Times New Roman" w:eastAsia="Times New Roman" w:hAnsi="Times New Roman" w:cs="Times New Roman"/>
                <w:sz w:val="28"/>
                <w:szCs w:val="28"/>
                <w:lang w:eastAsia="ru-RU"/>
              </w:rPr>
              <w:t>. Для этого достаточно вызвать функцию и в качестве аргументов перечислить объекты списка. При этом мы не ограничены типами объектов.</w:t>
            </w:r>
          </w:p>
          <w:p w14:paraId="3CD1117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lt=list(complex(12,6),[23 12],[1 2;3 4]);</w:t>
            </w:r>
          </w:p>
          <w:p w14:paraId="3B97000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Чтобы обратится к элементу списка, достаточно указать его индекс. Например, обратимся к первому элементу и к элементу (4,4) матрицы</w:t>
            </w:r>
          </w:p>
          <w:p w14:paraId="2AE80C0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lt(1),lt(3)($,$)</w:t>
            </w:r>
          </w:p>
          <w:p w14:paraId="2322C82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0864746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2. + 6.i  </w:t>
            </w:r>
          </w:p>
          <w:p w14:paraId="10D35CA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1796517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w:t>
            </w:r>
          </w:p>
          <w:p w14:paraId="7CBFA05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как происходит обращение к матрице, хранящейся в списке: сначала индекс списка, а затем индекс матрицы. Список может наращиваться с начала и с конца. Для наращивания с начала необходимо обратиться к нулевому элементу списка, после чего добавленный элемент станет первым, а все остальные сместятся на позицию вправо. Для добавления элемента в конец нужно обратится к элементу списка с индексом ($+1).</w:t>
            </w:r>
          </w:p>
          <w:p w14:paraId="5E77E5B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lt(0)=25;</w:t>
            </w:r>
          </w:p>
          <w:p w14:paraId="38B4F79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lt(1)</w:t>
            </w:r>
          </w:p>
          <w:p w14:paraId="118B790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2EAFEB1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5.  </w:t>
            </w:r>
          </w:p>
          <w:p w14:paraId="2DD9FB5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lt($+1)=24;</w:t>
            </w:r>
          </w:p>
          <w:p w14:paraId="1E8BFE5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lt($)</w:t>
            </w:r>
          </w:p>
          <w:p w14:paraId="7BAA13B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46C457A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4.</w:t>
            </w:r>
          </w:p>
          <w:p w14:paraId="7564B18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любой момент можно удалить элемент списка. Для этого нужно воспользоваться специальной функцией </w:t>
            </w:r>
            <w:r w:rsidRPr="00097526">
              <w:rPr>
                <w:rFonts w:ascii="Times New Roman" w:eastAsia="Times New Roman" w:hAnsi="Times New Roman" w:cs="Times New Roman"/>
                <w:b/>
                <w:bCs/>
                <w:sz w:val="28"/>
                <w:szCs w:val="28"/>
                <w:lang w:eastAsia="ru-RU"/>
              </w:rPr>
              <w:t>null()</w:t>
            </w:r>
            <w:r w:rsidRPr="00097526">
              <w:rPr>
                <w:rFonts w:ascii="Times New Roman" w:eastAsia="Times New Roman" w:hAnsi="Times New Roman" w:cs="Times New Roman"/>
                <w:sz w:val="28"/>
                <w:szCs w:val="28"/>
                <w:lang w:eastAsia="ru-RU"/>
              </w:rPr>
              <w:t>.</w:t>
            </w:r>
          </w:p>
          <w:p w14:paraId="32FCA4C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lt(3)=null()</w:t>
            </w:r>
          </w:p>
          <w:p w14:paraId="21491F8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lt  =</w:t>
            </w:r>
          </w:p>
          <w:p w14:paraId="0D4A9C3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lt(1)</w:t>
            </w:r>
          </w:p>
          <w:p w14:paraId="0256AEB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5.  </w:t>
            </w:r>
          </w:p>
          <w:p w14:paraId="527A3F3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36D7B71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lt(2)</w:t>
            </w:r>
          </w:p>
          <w:p w14:paraId="0C97A7E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12. + 6.i  </w:t>
            </w:r>
          </w:p>
          <w:p w14:paraId="311010E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5064F6D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lt(3)</w:t>
            </w:r>
          </w:p>
          <w:p w14:paraId="4C5E3AD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    2.  </w:t>
            </w:r>
          </w:p>
          <w:p w14:paraId="5603644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3.    4.  </w:t>
            </w:r>
          </w:p>
          <w:p w14:paraId="5B2AD76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15965B9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lt(4)</w:t>
            </w:r>
          </w:p>
          <w:p w14:paraId="444398A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4.</w:t>
            </w:r>
          </w:p>
          <w:p w14:paraId="7044036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о многом работа со списком схожа с работой над вектором. Список </w:t>
            </w:r>
            <w:r w:rsidRPr="00097526">
              <w:rPr>
                <w:rFonts w:ascii="Times New Roman" w:eastAsia="Times New Roman" w:hAnsi="Times New Roman" w:cs="Times New Roman"/>
                <w:b/>
                <w:bCs/>
                <w:sz w:val="28"/>
                <w:szCs w:val="28"/>
                <w:lang w:eastAsia="ru-RU"/>
              </w:rPr>
              <w:t>list()</w:t>
            </w:r>
            <w:r w:rsidRPr="00097526">
              <w:rPr>
                <w:rFonts w:ascii="Times New Roman" w:eastAsia="Times New Roman" w:hAnsi="Times New Roman" w:cs="Times New Roman"/>
                <w:sz w:val="28"/>
                <w:szCs w:val="28"/>
                <w:lang w:eastAsia="ru-RU"/>
              </w:rPr>
              <w:t> обычно используется, когда данные в нем обезличены. В остальных случаях удобно использовать типизованный список.</w:t>
            </w:r>
          </w:p>
        </w:tc>
      </w:tr>
    </w:tbl>
    <w:p w14:paraId="1AD11FC8" w14:textId="33B161CC"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Типизованный список</w:t>
      </w:r>
    </w:p>
    <w:p w14:paraId="63BCED0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ипизованные списки используются в среде главным образом для определения новых структур данных. Многие функции в Scilab перегружены с помощью типизованных списков. Также некоторые объекты в среде на самом деле являются типизованными списками, просто-напросто это скрыто от глаз пользователя.</w:t>
      </w:r>
    </w:p>
    <w:p w14:paraId="61DE40A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оренным отличием типизованного списка является то, что у него есть поля. Полем по сути является элемент списка, однако, каждому полю списка присваивается уникальный идентификатор или, говоря проще, имя.</w:t>
      </w:r>
    </w:p>
    <w:p w14:paraId="2662D3A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работы с типизованными списками служат следующие функции:</w:t>
      </w:r>
    </w:p>
    <w:p w14:paraId="385DB196" w14:textId="77777777" w:rsidR="004F6FDD" w:rsidRPr="00097526" w:rsidRDefault="004F6FDD" w:rsidP="004F6FDD">
      <w:pPr>
        <w:numPr>
          <w:ilvl w:val="0"/>
          <w:numId w:val="12"/>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tlist()</w:t>
      </w:r>
      <w:r w:rsidRPr="00097526">
        <w:rPr>
          <w:rFonts w:ascii="Times New Roman" w:eastAsia="Times New Roman" w:hAnsi="Times New Roman" w:cs="Times New Roman"/>
          <w:sz w:val="28"/>
          <w:szCs w:val="28"/>
          <w:lang w:eastAsia="ru-RU"/>
        </w:rPr>
        <w:t> — создает типизованный список.</w:t>
      </w:r>
    </w:p>
    <w:p w14:paraId="7D72A91F" w14:textId="77777777" w:rsidR="004F6FDD" w:rsidRPr="00097526" w:rsidRDefault="004F6FDD" w:rsidP="004F6FDD">
      <w:pPr>
        <w:numPr>
          <w:ilvl w:val="0"/>
          <w:numId w:val="12"/>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fieldnames()</w:t>
      </w:r>
      <w:r w:rsidRPr="00097526">
        <w:rPr>
          <w:rFonts w:ascii="Times New Roman" w:eastAsia="Times New Roman" w:hAnsi="Times New Roman" w:cs="Times New Roman"/>
          <w:sz w:val="28"/>
          <w:szCs w:val="28"/>
          <w:lang w:eastAsia="ru-RU"/>
        </w:rPr>
        <w:t> — позволяет вывести все поля типизованного списка.</w:t>
      </w:r>
    </w:p>
    <w:p w14:paraId="32CEFE1A" w14:textId="77777777" w:rsidR="004F6FDD" w:rsidRPr="00097526" w:rsidRDefault="004F6FDD" w:rsidP="004F6FDD">
      <w:pPr>
        <w:numPr>
          <w:ilvl w:val="0"/>
          <w:numId w:val="12"/>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definedfields()</w:t>
      </w:r>
      <w:r w:rsidRPr="00097526">
        <w:rPr>
          <w:rFonts w:ascii="Times New Roman" w:eastAsia="Times New Roman" w:hAnsi="Times New Roman" w:cs="Times New Roman"/>
          <w:sz w:val="28"/>
          <w:szCs w:val="28"/>
          <w:lang w:eastAsia="ru-RU"/>
        </w:rPr>
        <w:t> — позволяет вывести поля, в которых есть данные.</w:t>
      </w:r>
    </w:p>
    <w:p w14:paraId="49F6FE64" w14:textId="77777777" w:rsidR="004F6FDD" w:rsidRPr="00097526" w:rsidRDefault="004F6FDD" w:rsidP="004F6FDD">
      <w:pPr>
        <w:numPr>
          <w:ilvl w:val="0"/>
          <w:numId w:val="12"/>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setfield()</w:t>
      </w:r>
      <w:r w:rsidRPr="00097526">
        <w:rPr>
          <w:rFonts w:ascii="Times New Roman" w:eastAsia="Times New Roman" w:hAnsi="Times New Roman" w:cs="Times New Roman"/>
          <w:sz w:val="28"/>
          <w:szCs w:val="28"/>
          <w:lang w:eastAsia="ru-RU"/>
        </w:rPr>
        <w:t> — позволяет установить поле для типизованного списка.</w:t>
      </w:r>
    </w:p>
    <w:p w14:paraId="238A1F17" w14:textId="77777777" w:rsidR="004F6FDD" w:rsidRPr="00097526" w:rsidRDefault="004F6FDD" w:rsidP="004F6FDD">
      <w:pPr>
        <w:numPr>
          <w:ilvl w:val="0"/>
          <w:numId w:val="12"/>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getfield()</w:t>
      </w:r>
      <w:r w:rsidRPr="00097526">
        <w:rPr>
          <w:rFonts w:ascii="Times New Roman" w:eastAsia="Times New Roman" w:hAnsi="Times New Roman" w:cs="Times New Roman"/>
          <w:sz w:val="28"/>
          <w:szCs w:val="28"/>
          <w:lang w:eastAsia="ru-RU"/>
        </w:rPr>
        <w:t> — позволяет извлечь из поля данные.</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5BDF8B5F" w14:textId="77777777" w:rsidTr="004F6FDD">
        <w:trPr>
          <w:tblCellSpacing w:w="15" w:type="dxa"/>
        </w:trPr>
        <w:tc>
          <w:tcPr>
            <w:tcW w:w="0" w:type="auto"/>
            <w:shd w:val="clear" w:color="auto" w:fill="FFA500"/>
            <w:vAlign w:val="center"/>
            <w:hideMark/>
          </w:tcPr>
          <w:p w14:paraId="04D78A41"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Упражнение</w:t>
            </w:r>
          </w:p>
        </w:tc>
      </w:tr>
      <w:tr w:rsidR="00097526" w:rsidRPr="00097526" w14:paraId="5ADD8482" w14:textId="77777777" w:rsidTr="004F6FDD">
        <w:trPr>
          <w:tblCellSpacing w:w="15" w:type="dxa"/>
        </w:trPr>
        <w:tc>
          <w:tcPr>
            <w:tcW w:w="0" w:type="auto"/>
            <w:shd w:val="clear" w:color="auto" w:fill="F5F5F5"/>
            <w:vAlign w:val="center"/>
            <w:hideMark/>
          </w:tcPr>
          <w:p w14:paraId="29F2985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примера создадим типизованный список, который будет хранить информацию о некотором двигателе. Пусть у этого списка будет три поля: тип двигателя, маркировка, мощность и размерность мощности.</w:t>
            </w:r>
          </w:p>
          <w:p w14:paraId="5ACB6A3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tt=tlist(['Engine','type','power','dim'],'</w:t>
            </w:r>
            <w:r w:rsidRPr="00097526">
              <w:rPr>
                <w:rFonts w:ascii="Times New Roman" w:eastAsia="Times New Roman" w:hAnsi="Times New Roman" w:cs="Times New Roman"/>
                <w:sz w:val="28"/>
                <w:szCs w:val="28"/>
                <w:lang w:eastAsia="ru-RU"/>
              </w:rPr>
              <w:t>П</w:t>
            </w:r>
            <w:r w:rsidRPr="00097526">
              <w:rPr>
                <w:rFonts w:ascii="Times New Roman" w:eastAsia="Times New Roman" w:hAnsi="Times New Roman" w:cs="Times New Roman"/>
                <w:sz w:val="28"/>
                <w:szCs w:val="28"/>
                <w:lang w:val="en-US" w:eastAsia="ru-RU"/>
              </w:rPr>
              <w:t>61',5,'</w:t>
            </w:r>
            <w:r w:rsidRPr="00097526">
              <w:rPr>
                <w:rFonts w:ascii="Times New Roman" w:eastAsia="Times New Roman" w:hAnsi="Times New Roman" w:cs="Times New Roman"/>
                <w:sz w:val="28"/>
                <w:szCs w:val="28"/>
                <w:lang w:eastAsia="ru-RU"/>
              </w:rPr>
              <w:t>кВт</w:t>
            </w:r>
            <w:r w:rsidRPr="00097526">
              <w:rPr>
                <w:rFonts w:ascii="Times New Roman" w:eastAsia="Times New Roman" w:hAnsi="Times New Roman" w:cs="Times New Roman"/>
                <w:sz w:val="28"/>
                <w:szCs w:val="28"/>
                <w:lang w:val="en-US" w:eastAsia="ru-RU"/>
              </w:rPr>
              <w:t>')</w:t>
            </w:r>
          </w:p>
          <w:p w14:paraId="48B5CE2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tt  =</w:t>
            </w:r>
          </w:p>
          <w:p w14:paraId="01B2FE7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tt(1)</w:t>
            </w:r>
          </w:p>
          <w:p w14:paraId="4AD919E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Engine  type  power  dim  !</w:t>
            </w:r>
          </w:p>
          <w:p w14:paraId="05C4C59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tt(2)</w:t>
            </w:r>
          </w:p>
          <w:p w14:paraId="68DCDB3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П61   </w:t>
            </w:r>
          </w:p>
          <w:p w14:paraId="7BD2B10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tt(3)</w:t>
            </w:r>
          </w:p>
          <w:p w14:paraId="5CDD865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5.  </w:t>
            </w:r>
          </w:p>
          <w:p w14:paraId="3978D30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tt(4)</w:t>
            </w:r>
          </w:p>
          <w:p w14:paraId="6B44E90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кВт</w:t>
            </w:r>
          </w:p>
          <w:p w14:paraId="4DAC3C1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предыдущем вызове мы создали типизованный список с именем </w:t>
            </w:r>
            <w:r w:rsidRPr="00097526">
              <w:rPr>
                <w:rFonts w:ascii="Times New Roman" w:eastAsia="Times New Roman" w:hAnsi="Times New Roman" w:cs="Times New Roman"/>
                <w:i/>
                <w:iCs/>
                <w:sz w:val="28"/>
                <w:szCs w:val="28"/>
                <w:lang w:eastAsia="ru-RU"/>
              </w:rPr>
              <w:t>Engine</w:t>
            </w:r>
            <w:r w:rsidRPr="00097526">
              <w:rPr>
                <w:rFonts w:ascii="Times New Roman" w:eastAsia="Times New Roman" w:hAnsi="Times New Roman" w:cs="Times New Roman"/>
                <w:sz w:val="28"/>
                <w:szCs w:val="28"/>
                <w:lang w:eastAsia="ru-RU"/>
              </w:rPr>
              <w:t>. Именно наличие имени отличает этот вид списков от обычных list-списков. В самом вызове вы можете заметить, что первый аргумент является вектором, в котором вы должны последовательно передать имя списка и имена полей этого списка.</w:t>
            </w:r>
          </w:p>
          <w:p w14:paraId="638AC92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следующие аргументы являются необязательными и в них вы можете проинициализировать поля нового списка. В данном примере мы присвоили полю type строку 'П61', полю power — число 5 и полю dim — строку 'кВт'. Теперь, чтобы обратится к конкретному значению списка, вы должны знать имя поля в котором оно хранится и тип данных того, что в этом поле хранится. Например так</w:t>
            </w:r>
          </w:p>
          <w:p w14:paraId="5E54965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tt.type</w:t>
            </w:r>
          </w:p>
          <w:p w14:paraId="6E1977E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6218C38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П61</w:t>
            </w:r>
          </w:p>
          <w:p w14:paraId="6B114B3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последнем вызове мы сначала написали имя типизованного списка, к которому хотим обратиться, а затем через точку имя поля, к которому обращаемся.</w:t>
            </w:r>
          </w:p>
          <w:p w14:paraId="1180240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ипизованные списки наследует все приемы работы, присущие обычным list-спискам. Например,</w:t>
            </w:r>
          </w:p>
          <w:p w14:paraId="7BF3C5E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tt(2)                     </w:t>
            </w:r>
            <w:r w:rsidRPr="00097526">
              <w:rPr>
                <w:rFonts w:ascii="Times New Roman" w:eastAsia="Times New Roman" w:hAnsi="Times New Roman" w:cs="Times New Roman"/>
                <w:i/>
                <w:iCs/>
                <w:sz w:val="28"/>
                <w:szCs w:val="28"/>
                <w:lang w:eastAsia="ru-RU"/>
              </w:rPr>
              <w:t>// к любому элементу списка можно обратиться по индексу</w:t>
            </w:r>
          </w:p>
          <w:p w14:paraId="51FB740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369EED0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П61 </w:t>
            </w:r>
          </w:p>
          <w:p w14:paraId="09F755F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tt(1)                     </w:t>
            </w:r>
            <w:r w:rsidRPr="00097526">
              <w:rPr>
                <w:rFonts w:ascii="Times New Roman" w:eastAsia="Times New Roman" w:hAnsi="Times New Roman" w:cs="Times New Roman"/>
                <w:i/>
                <w:iCs/>
                <w:sz w:val="28"/>
                <w:szCs w:val="28"/>
                <w:lang w:eastAsia="ru-RU"/>
              </w:rPr>
              <w:t>// при этом обратите внимание, что смысловая часть начинается со второго индекса</w:t>
            </w:r>
          </w:p>
          <w:p w14:paraId="70A9E8A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                      </w:t>
            </w:r>
            <w:r w:rsidRPr="00097526">
              <w:rPr>
                <w:rFonts w:ascii="Times New Roman" w:eastAsia="Times New Roman" w:hAnsi="Times New Roman" w:cs="Times New Roman"/>
                <w:i/>
                <w:iCs/>
                <w:sz w:val="28"/>
                <w:szCs w:val="28"/>
                <w:lang w:eastAsia="ru-RU"/>
              </w:rPr>
              <w:t>// в первой позиции хранятся имя списка и имена его полей</w:t>
            </w:r>
          </w:p>
          <w:p w14:paraId="4150300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Engine  type  power  dim  !</w:t>
            </w:r>
          </w:p>
          <w:p w14:paraId="3C4F6E0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p>
          <w:p w14:paraId="4E3E166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tt(1)(1)                  </w:t>
            </w:r>
            <w:r w:rsidRPr="00097526">
              <w:rPr>
                <w:rFonts w:ascii="Times New Roman" w:eastAsia="Times New Roman" w:hAnsi="Times New Roman" w:cs="Times New Roman"/>
                <w:i/>
                <w:iCs/>
                <w:sz w:val="28"/>
                <w:szCs w:val="28"/>
                <w:lang w:eastAsia="ru-RU"/>
              </w:rPr>
              <w:t>// самый простой способ получить имя списка это обратится к вектору, записанному в первой позиции</w:t>
            </w:r>
          </w:p>
          <w:p w14:paraId="3EEE6F4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5C2F7B9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Engine  </w:t>
            </w:r>
          </w:p>
          <w:p w14:paraId="24A51B4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p>
          <w:p w14:paraId="6D157C2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tt(3)=null();             </w:t>
            </w:r>
            <w:r w:rsidRPr="00097526">
              <w:rPr>
                <w:rFonts w:ascii="Times New Roman" w:eastAsia="Times New Roman" w:hAnsi="Times New Roman" w:cs="Times New Roman"/>
                <w:i/>
                <w:iCs/>
                <w:sz w:val="28"/>
                <w:szCs w:val="28"/>
                <w:lang w:eastAsia="ru-RU"/>
              </w:rPr>
              <w:t>// как и в list-списках элементы удаляются функцией null()</w:t>
            </w:r>
          </w:p>
          <w:p w14:paraId="6C49489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i/>
                <w:iCs/>
                <w:sz w:val="28"/>
                <w:szCs w:val="28"/>
                <w:lang w:eastAsia="ru-RU"/>
              </w:rPr>
              <w:t>// при этом все элементы, стоявшие после удаляемого, сдвигаются к голове списка</w:t>
            </w:r>
          </w:p>
          <w:p w14:paraId="5273F53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definedfields(tt)</w:t>
            </w:r>
          </w:p>
          <w:p w14:paraId="4593501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3F75628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1.    2.    3.  </w:t>
            </w:r>
          </w:p>
          <w:p w14:paraId="1551571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6C85FD5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tt(3)</w:t>
            </w:r>
          </w:p>
          <w:p w14:paraId="6B54EE7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344D087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кВт</w:t>
            </w:r>
            <w:r w:rsidRPr="00097526">
              <w:rPr>
                <w:rFonts w:ascii="Times New Roman" w:eastAsia="Times New Roman" w:hAnsi="Times New Roman" w:cs="Times New Roman"/>
                <w:sz w:val="28"/>
                <w:szCs w:val="28"/>
                <w:lang w:val="en-US" w:eastAsia="ru-RU"/>
              </w:rPr>
              <w:t xml:space="preserve"> </w:t>
            </w:r>
          </w:p>
          <w:p w14:paraId="0A49E6B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p>
          <w:p w14:paraId="5023CFA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при этом удаление элемента (1) в типизованном списке не приводит к ошибке, а просто преобразует</w:t>
            </w:r>
          </w:p>
          <w:p w14:paraId="08E1C16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типизованный список в простой</w:t>
            </w:r>
          </w:p>
          <w:p w14:paraId="57C4C1A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typeof(tt)</w:t>
            </w:r>
          </w:p>
          <w:p w14:paraId="32457FC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ans</w:t>
            </w:r>
            <w:r w:rsidRPr="00097526">
              <w:rPr>
                <w:rFonts w:ascii="Times New Roman" w:eastAsia="Times New Roman" w:hAnsi="Times New Roman" w:cs="Times New Roman"/>
                <w:sz w:val="28"/>
                <w:szCs w:val="28"/>
                <w:lang w:eastAsia="ru-RU"/>
              </w:rPr>
              <w:t xml:space="preserve">  =</w:t>
            </w:r>
          </w:p>
          <w:p w14:paraId="2F43CEE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Engine</w:t>
            </w:r>
            <w:r w:rsidRPr="00097526">
              <w:rPr>
                <w:rFonts w:ascii="Times New Roman" w:eastAsia="Times New Roman" w:hAnsi="Times New Roman" w:cs="Times New Roman"/>
                <w:sz w:val="28"/>
                <w:szCs w:val="28"/>
                <w:lang w:eastAsia="ru-RU"/>
              </w:rPr>
              <w:t xml:space="preserve">   </w:t>
            </w:r>
          </w:p>
          <w:p w14:paraId="57657D6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tt(1)=null();</w:t>
            </w:r>
          </w:p>
          <w:p w14:paraId="6B890AE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typeof(tt)</w:t>
            </w:r>
          </w:p>
          <w:p w14:paraId="0373E6A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1064916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list</w:t>
            </w:r>
          </w:p>
          <w:p w14:paraId="7D2BC6A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 можете задаться вопросом: «зачем нужен типизованный список, если он отличается от обычного списка разве что именем?». Ответ на этот вопрос кроется в его названии «типизованный». Типизованные списки позволяют создавать пользовательские типы данных. На текущем этапе вероятнее всего это вам ни о чем не говорит, но вы все поймете, когда начнете писать программы в Scilab.</w:t>
            </w:r>
          </w:p>
          <w:p w14:paraId="13700BF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Мы пока опустим вопрос о пользовательских типах данных (с ним вы познакомитесь в главе </w:t>
            </w:r>
            <w:hyperlink r:id="rId14" w:tooltip="Scilab/Программирование" w:history="1">
              <w:r w:rsidRPr="00097526">
                <w:rPr>
                  <w:rFonts w:ascii="Times New Roman" w:eastAsia="Times New Roman" w:hAnsi="Times New Roman" w:cs="Times New Roman"/>
                  <w:sz w:val="28"/>
                  <w:szCs w:val="28"/>
                  <w:u w:val="single"/>
                  <w:lang w:eastAsia="ru-RU"/>
                </w:rPr>
                <w:t>Программирование</w:t>
              </w:r>
            </w:hyperlink>
            <w:r w:rsidRPr="00097526">
              <w:rPr>
                <w:rFonts w:ascii="Times New Roman" w:eastAsia="Times New Roman" w:hAnsi="Times New Roman" w:cs="Times New Roman"/>
                <w:sz w:val="28"/>
                <w:szCs w:val="28"/>
                <w:lang w:eastAsia="ru-RU"/>
              </w:rPr>
              <w:t>) и сосредоточимся на особенностях работы с типизованными списками. Хотя к элементам типизованного списка можно обращаться по индексам, в уме вы должны держать, что это следует делать только на уровне разработчика, а при непосредственном использовании пользователь все же будет использовать имена полей. Поля в типизованном списке по желанию можно добавлять. Например, к существующему списку добавим поле номинального напряжения и сразу же проинициализируем его</w:t>
            </w:r>
          </w:p>
          <w:p w14:paraId="4C88F2B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к сожалению функция setfield() не умеет назначать имена полям,</w:t>
            </w:r>
          </w:p>
          <w:p w14:paraId="3CD3BEA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поэтому мы это делаем вручную</w:t>
            </w:r>
          </w:p>
          <w:p w14:paraId="2245EFA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tt(1)($+1)='Voltage'; setfield(5,220,tt);</w:t>
            </w:r>
          </w:p>
          <w:p w14:paraId="70078B1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tt.Voltage</w:t>
            </w:r>
          </w:p>
          <w:p w14:paraId="6C70F99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ans  =</w:t>
            </w:r>
          </w:p>
          <w:p w14:paraId="452484F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20.</w:t>
            </w:r>
          </w:p>
          <w:p w14:paraId="250D4FC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fieldnames(tt)      </w:t>
            </w:r>
            <w:r w:rsidRPr="00097526">
              <w:rPr>
                <w:rFonts w:ascii="Times New Roman" w:eastAsia="Times New Roman" w:hAnsi="Times New Roman" w:cs="Times New Roman"/>
                <w:i/>
                <w:iCs/>
                <w:sz w:val="28"/>
                <w:szCs w:val="28"/>
                <w:lang w:eastAsia="ru-RU"/>
              </w:rPr>
              <w:t>// проверяем имена полей списка</w:t>
            </w:r>
          </w:p>
          <w:p w14:paraId="0ABAFFB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 xml:space="preserve">ans  = </w:t>
            </w:r>
          </w:p>
          <w:p w14:paraId="42F077E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type     !</w:t>
            </w:r>
          </w:p>
          <w:p w14:paraId="1E33C44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w:t>
            </w:r>
          </w:p>
          <w:p w14:paraId="42FD09C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power    !</w:t>
            </w:r>
          </w:p>
          <w:p w14:paraId="006D873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w:t>
            </w:r>
          </w:p>
          <w:p w14:paraId="04E913F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dim      !</w:t>
            </w:r>
          </w:p>
          <w:p w14:paraId="7CB07D9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w:t>
            </w:r>
          </w:p>
          <w:p w14:paraId="19CE12E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w:t>
            </w:r>
            <w:r w:rsidRPr="00097526">
              <w:rPr>
                <w:rFonts w:ascii="Times New Roman" w:eastAsia="Times New Roman" w:hAnsi="Times New Roman" w:cs="Times New Roman"/>
                <w:sz w:val="28"/>
                <w:szCs w:val="28"/>
                <w:lang w:val="en-US" w:eastAsia="ru-RU"/>
              </w:rPr>
              <w:t>Voltage</w:t>
            </w:r>
            <w:r w:rsidRPr="00097526">
              <w:rPr>
                <w:rFonts w:ascii="Times New Roman" w:eastAsia="Times New Roman" w:hAnsi="Times New Roman" w:cs="Times New Roman"/>
                <w:sz w:val="28"/>
                <w:szCs w:val="28"/>
                <w:lang w:eastAsia="ru-RU"/>
              </w:rPr>
              <w:t xml:space="preserve">  !</w:t>
            </w:r>
          </w:p>
          <w:p w14:paraId="11B7FFD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 наверное уже обратили внимание, что на операции извлечения из списка и присваивание значения элементу в списке наложены две функции </w:t>
            </w:r>
            <w:r w:rsidRPr="00097526">
              <w:rPr>
                <w:rFonts w:ascii="Times New Roman" w:eastAsia="Times New Roman" w:hAnsi="Times New Roman" w:cs="Times New Roman"/>
                <w:b/>
                <w:bCs/>
                <w:sz w:val="28"/>
                <w:szCs w:val="28"/>
                <w:lang w:eastAsia="ru-RU"/>
              </w:rPr>
              <w:t>getfield()</w:t>
            </w:r>
            <w:r w:rsidRPr="00097526">
              <w:rPr>
                <w:rFonts w:ascii="Times New Roman" w:eastAsia="Times New Roman" w:hAnsi="Times New Roman" w:cs="Times New Roman"/>
                <w:sz w:val="28"/>
                <w:szCs w:val="28"/>
                <w:lang w:eastAsia="ru-RU"/>
              </w:rPr>
              <w:t> и </w:t>
            </w:r>
            <w:r w:rsidRPr="00097526">
              <w:rPr>
                <w:rFonts w:ascii="Times New Roman" w:eastAsia="Times New Roman" w:hAnsi="Times New Roman" w:cs="Times New Roman"/>
                <w:b/>
                <w:bCs/>
                <w:sz w:val="28"/>
                <w:szCs w:val="28"/>
                <w:lang w:eastAsia="ru-RU"/>
              </w:rPr>
              <w:t>setfield()</w:t>
            </w:r>
            <w:r w:rsidRPr="00097526">
              <w:rPr>
                <w:rFonts w:ascii="Times New Roman" w:eastAsia="Times New Roman" w:hAnsi="Times New Roman" w:cs="Times New Roman"/>
                <w:sz w:val="28"/>
                <w:szCs w:val="28"/>
                <w:lang w:eastAsia="ru-RU"/>
              </w:rPr>
              <w:t> соответственно. Они могут использоваться во всех типах списков, но скорее всего они написаны больше для типизованных списков. Вообще говоря, они не приносят большого преимущества, но их желательно использовать в сценариях, чтобы создать единообразие обращения к спискам. Это увеличивает удобочитаемость кода.</w:t>
            </w:r>
          </w:p>
        </w:tc>
      </w:tr>
    </w:tbl>
    <w:p w14:paraId="7F31670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Кроме, условно говоря, tlist-списка, в Scilab есть еще одна разновидность типизованного списка — mlist-список. При обычной работе с этими списками пользователь не почувствует между ними разницы. Разница начинает проявляться при программировании пользовательских структур данных. Этот вопрос мы будем рассматривать чуть позже в главе </w:t>
      </w:r>
      <w:hyperlink r:id="rId15" w:tooltip="Scilab/Программирование" w:history="1">
        <w:r w:rsidRPr="00097526">
          <w:rPr>
            <w:rFonts w:ascii="Times New Roman" w:eastAsia="Times New Roman" w:hAnsi="Times New Roman" w:cs="Times New Roman"/>
            <w:sz w:val="28"/>
            <w:szCs w:val="28"/>
            <w:u w:val="single"/>
            <w:lang w:eastAsia="ru-RU"/>
          </w:rPr>
          <w:t>Программирование</w:t>
        </w:r>
      </w:hyperlink>
      <w:r w:rsidRPr="00097526">
        <w:rPr>
          <w:rFonts w:ascii="Times New Roman" w:eastAsia="Times New Roman" w:hAnsi="Times New Roman" w:cs="Times New Roman"/>
          <w:sz w:val="28"/>
          <w:szCs w:val="28"/>
          <w:lang w:eastAsia="ru-RU"/>
        </w:rPr>
        <w:t>.</w:t>
      </w:r>
    </w:p>
    <w:p w14:paraId="254AAF1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з этой части вы должны вынести, что типизованные списки являются надстройками над списками типа list и позволяют создавать пользовательские типы данных с уникальным именем в виде строки. Кроме того, к элементам типизованного списка можно обращаться по их уникальным именам, что позволяет писать удобные для пользователя интерфейсы.</w:t>
      </w:r>
    </w:p>
    <w:p w14:paraId="3D2CECA3" w14:textId="75CF4036" w:rsidR="004F6FDD" w:rsidRPr="00097526" w:rsidRDefault="004F6FDD" w:rsidP="004F6FDD">
      <w:pPr>
        <w:spacing w:before="72" w:after="0" w:line="240" w:lineRule="auto"/>
        <w:outlineLvl w:val="2"/>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Другие</w:t>
      </w:r>
    </w:p>
    <w:p w14:paraId="7F7F01C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Scilab присутствуют объекты, которые могут быть созданы только с помощью функций, а их внутренняя организация скрыта от пользователя под оболочкой. Такие объекты мы классифицировали как другие, и им посвящен данный раздел.</w:t>
      </w:r>
    </w:p>
    <w:p w14:paraId="467423F5" w14:textId="54F6C7EF"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Полином</w:t>
      </w:r>
    </w:p>
    <w:p w14:paraId="709440C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з алгебры вы знаете, что полиномом называется алгебраическое уравнение вида</w:t>
      </w:r>
    </w:p>
    <w:p w14:paraId="0286C74D" w14:textId="43B93AE4" w:rsidR="004F6FDD" w:rsidRPr="00097526" w:rsidRDefault="004F6FDD" w:rsidP="004F6FDD">
      <w:pPr>
        <w:spacing w:after="0" w:line="240" w:lineRule="auto"/>
        <w:jc w:val="center"/>
        <w:rPr>
          <w:rFonts w:ascii="Times New Roman" w:eastAsia="Times New Roman" w:hAnsi="Times New Roman" w:cs="Times New Roman"/>
          <w:sz w:val="28"/>
          <w:szCs w:val="28"/>
          <w:lang w:eastAsia="ru-RU"/>
        </w:rPr>
      </w:pPr>
      <w:r w:rsidRPr="00097526">
        <w:rPr>
          <w:rFonts w:ascii="Times New Roman" w:eastAsia="Times New Roman" w:hAnsi="Times New Roman" w:cs="Times New Roman"/>
          <w:vanish/>
          <w:sz w:val="28"/>
          <w:szCs w:val="28"/>
          <w:lang w:eastAsia="ru-RU"/>
        </w:rPr>
        <w:t>{\displaystyle a_{n}x^{n}+a_{n-1}x^{n-1}+...+a_{1}x+a_{0}=0,a_{n}\neq 0,n\geqslant 1.}</w:t>
      </w:r>
      <w:r w:rsidRPr="00097526">
        <w:rPr>
          <w:rFonts w:ascii="Times New Roman" w:eastAsia="Times New Roman" w:hAnsi="Times New Roman" w:cs="Times New Roman"/>
          <w:noProof/>
          <w:sz w:val="28"/>
          <w:szCs w:val="28"/>
          <w:lang w:eastAsia="ru-RU"/>
        </w:rPr>
        <mc:AlternateContent>
          <mc:Choice Requires="wps">
            <w:drawing>
              <wp:inline distT="0" distB="0" distL="0" distR="0" wp14:anchorId="5A06B024" wp14:editId="46DDBD70">
                <wp:extent cx="304800" cy="304800"/>
                <wp:effectExtent l="0" t="0" r="0" b="0"/>
                <wp:docPr id="8" name="Rectangle 8" descr="{\displaystyle a_{n}x^{n}+a_{n-1}x^{n-1}+...+a_{1}x+a_{0}=0,a_{n}\neq 0,n\geqslant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E653E7" id="Rectangle 8" o:spid="_x0000_s1026" alt="{\displaystyle a_{n}x^{n}+a_{n-1}x^{n-1}+...+a_{1}x+a_{0}=0,a_{n}\neq 0,n\geqslant 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" filled="f" stroked="f">
                <o:lock v:ext="edit" aspectratio="t"/>
                <w10:anchorlock/>
              </v:rect>
            </w:pict>
          </mc:Fallback>
        </mc:AlternateContent>
      </w:r>
    </w:p>
    <w:p w14:paraId="07988BC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олином в среде Scilab может быть определен как объект polynomial, с которым работают специальные функции, например функции поиска корней. Полином можно определить через функцию </w:t>
      </w:r>
      <w:r w:rsidRPr="00097526">
        <w:rPr>
          <w:rFonts w:ascii="Times New Roman" w:eastAsia="Times New Roman" w:hAnsi="Times New Roman" w:cs="Times New Roman"/>
          <w:b/>
          <w:bCs/>
          <w:sz w:val="28"/>
          <w:szCs w:val="28"/>
          <w:lang w:eastAsia="ru-RU"/>
        </w:rPr>
        <w:t>poly()</w:t>
      </w:r>
      <w:r w:rsidRPr="00097526">
        <w:rPr>
          <w:rFonts w:ascii="Times New Roman" w:eastAsia="Times New Roman" w:hAnsi="Times New Roman" w:cs="Times New Roman"/>
          <w:sz w:val="28"/>
          <w:szCs w:val="28"/>
          <w:lang w:eastAsia="ru-RU"/>
        </w:rPr>
        <w:t>.</w:t>
      </w:r>
    </w:p>
    <w:p w14:paraId="0235EFC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poly(a,vname,['flag'])</w:t>
      </w:r>
    </w:p>
    <w:p w14:paraId="6A3BE05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a — число или матрица (смысл зависит от используемого флага).</w:t>
      </w:r>
    </w:p>
    <w:p w14:paraId="161AA31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vname — имя символьной переменной в виде строки. В строке используется первые 4 символа.</w:t>
      </w:r>
    </w:p>
    <w:p w14:paraId="16EF440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flag'] — флаг, определяющий принцип расстановки коэффициентов полинома.</w:t>
      </w:r>
    </w:p>
    <w:p w14:paraId="7411B3D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Возможны варианты:</w:t>
      </w:r>
    </w:p>
    <w:p w14:paraId="662DC74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r' или 'roots' — коэффициенты формируются относительно корней полинома, представленных в 'a';</w:t>
      </w:r>
    </w:p>
    <w:p w14:paraId="0543C0C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c' или 'coeff' — коэффициенты формируются из значений, представленных в 'a'.</w:t>
      </w:r>
    </w:p>
    <w:p w14:paraId="1348143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работы с полиномами существует несколько функций:</w:t>
      </w:r>
    </w:p>
    <w:p w14:paraId="4F3BA3F2" w14:textId="77777777" w:rsidR="004F6FDD" w:rsidRPr="00097526" w:rsidRDefault="004F6FDD" w:rsidP="004F6FDD">
      <w:pPr>
        <w:numPr>
          <w:ilvl w:val="0"/>
          <w:numId w:val="13"/>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varn()</w:t>
      </w:r>
      <w:r w:rsidRPr="00097526">
        <w:rPr>
          <w:rFonts w:ascii="Times New Roman" w:eastAsia="Times New Roman" w:hAnsi="Times New Roman" w:cs="Times New Roman"/>
          <w:sz w:val="28"/>
          <w:szCs w:val="28"/>
          <w:lang w:eastAsia="ru-RU"/>
        </w:rPr>
        <w:t> — позволяет поменять или узнать символичесуцю переменную у указанного полинома;</w:t>
      </w:r>
    </w:p>
    <w:p w14:paraId="3E0D5654" w14:textId="77777777" w:rsidR="004F6FDD" w:rsidRPr="00097526" w:rsidRDefault="004F6FDD" w:rsidP="004F6FDD">
      <w:pPr>
        <w:numPr>
          <w:ilvl w:val="0"/>
          <w:numId w:val="13"/>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coeff()</w:t>
      </w:r>
      <w:r w:rsidRPr="00097526">
        <w:rPr>
          <w:rFonts w:ascii="Times New Roman" w:eastAsia="Times New Roman" w:hAnsi="Times New Roman" w:cs="Times New Roman"/>
          <w:sz w:val="28"/>
          <w:szCs w:val="28"/>
          <w:lang w:eastAsia="ru-RU"/>
        </w:rPr>
        <w:t> — позволяет выписать коэффициенты полинома. Коэффициенты выписываются, начиная с младшей степени при символической переменной, и записываются в вектор-строку.</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72A4451C" w14:textId="77777777" w:rsidTr="004F6FDD">
        <w:trPr>
          <w:tblCellSpacing w:w="15" w:type="dxa"/>
        </w:trPr>
        <w:tc>
          <w:tcPr>
            <w:tcW w:w="0" w:type="auto"/>
            <w:shd w:val="clear" w:color="auto" w:fill="FFA500"/>
            <w:vAlign w:val="center"/>
            <w:hideMark/>
          </w:tcPr>
          <w:p w14:paraId="20B59F12"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Упражнение</w:t>
            </w:r>
          </w:p>
        </w:tc>
      </w:tr>
      <w:tr w:rsidR="00097526" w:rsidRPr="00097526" w14:paraId="6F46A1C3" w14:textId="77777777" w:rsidTr="004F6FDD">
        <w:trPr>
          <w:tblCellSpacing w:w="15" w:type="dxa"/>
        </w:trPr>
        <w:tc>
          <w:tcPr>
            <w:tcW w:w="0" w:type="auto"/>
            <w:shd w:val="clear" w:color="auto" w:fill="F5F5F5"/>
            <w:vAlign w:val="center"/>
            <w:hideMark/>
          </w:tcPr>
          <w:p w14:paraId="22FC3FA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ведем полином второго порядка, который мы разрешали ранее в разделе «</w:t>
            </w:r>
            <w:hyperlink r:id="rId16" w:anchor="%D0%A0%D0%B0%D0%B1%D0%BE%D1%82%D0%B0_%D1%81_%D1%81%D0%B5%D1%81%D1%81%D0%B8%D0%B5%D0%B9" w:tooltip="Scilab" w:history="1">
              <w:r w:rsidRPr="00097526">
                <w:rPr>
                  <w:rFonts w:ascii="Times New Roman" w:eastAsia="Times New Roman" w:hAnsi="Times New Roman" w:cs="Times New Roman"/>
                  <w:sz w:val="28"/>
                  <w:szCs w:val="28"/>
                  <w:u w:val="single"/>
                  <w:lang w:eastAsia="ru-RU"/>
                </w:rPr>
                <w:t>Работа с сессией</w:t>
              </w:r>
            </w:hyperlink>
            <w:r w:rsidRPr="00097526">
              <w:rPr>
                <w:rFonts w:ascii="Times New Roman" w:eastAsia="Times New Roman" w:hAnsi="Times New Roman" w:cs="Times New Roman"/>
                <w:sz w:val="28"/>
                <w:szCs w:val="28"/>
                <w:lang w:eastAsia="ru-RU"/>
              </w:rPr>
              <w:t>». Напомним, что его коэффициенты −10, 4, 2.</w:t>
            </w:r>
          </w:p>
          <w:p w14:paraId="4221D21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p=poly([-10 4 2],'x','c')</w:t>
            </w:r>
          </w:p>
          <w:p w14:paraId="2685849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p  =</w:t>
            </w:r>
          </w:p>
          <w:p w14:paraId="6B3C4C3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 xml:space="preserve">2  </w:t>
            </w:r>
          </w:p>
          <w:p w14:paraId="03452FD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 10 + 4x + 2x</w:t>
            </w:r>
          </w:p>
          <w:p w14:paraId="10489B1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еперь попробуем поменять символьную переменную на 's'.</w:t>
            </w:r>
          </w:p>
          <w:p w14:paraId="4C72178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p=varn(p,'s')</w:t>
            </w:r>
          </w:p>
          <w:p w14:paraId="4FFE391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p  =</w:t>
            </w:r>
          </w:p>
          <w:p w14:paraId="66E0078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  </w:t>
            </w:r>
          </w:p>
          <w:p w14:paraId="3B8DDBC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 10 + 4s + 2s</w:t>
            </w:r>
          </w:p>
          <w:p w14:paraId="4C342B7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ля поиска корней полинома в Scilab существует функция roots(). Применим ее на данном полиноме.</w:t>
            </w:r>
          </w:p>
          <w:p w14:paraId="08736DF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R=roots(p)</w:t>
            </w:r>
          </w:p>
          <w:p w14:paraId="4F4E3D0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R  =</w:t>
            </w:r>
          </w:p>
          <w:p w14:paraId="0787F40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 3.4494897  </w:t>
            </w:r>
          </w:p>
          <w:p w14:paraId="05A9C37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4494897</w:t>
            </w:r>
          </w:p>
          <w:p w14:paraId="5CBD00B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бы вы знали об этой функции и об объекте polynomial раньше, то упражнение по работе с командным окном показалось бы вам по меньшей мере странным, так как вы добились того же результата всего в две строки. Теперь относительно этих корней сгенерируем тот же полином</w:t>
            </w:r>
          </w:p>
          <w:p w14:paraId="59D1BE8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poly(R,'x','r')</w:t>
            </w:r>
          </w:p>
          <w:p w14:paraId="5E863A0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5E6CC5E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  </w:t>
            </w:r>
          </w:p>
          <w:p w14:paraId="0DF0307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 5 + 2x + x</w:t>
            </w:r>
          </w:p>
          <w:p w14:paraId="527F218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на то, что Scilab учел кратность.</w:t>
            </w:r>
          </w:p>
          <w:p w14:paraId="72357CD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2*ans</w:t>
            </w:r>
          </w:p>
          <w:p w14:paraId="09037E0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6605B8D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  </w:t>
            </w:r>
          </w:p>
          <w:p w14:paraId="0491E19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 10 + 4x + 2x   </w:t>
            </w:r>
          </w:p>
          <w:p w14:paraId="6B87EF2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coeff(ans)</w:t>
            </w:r>
          </w:p>
          <w:p w14:paraId="58EEF68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ans  =</w:t>
            </w:r>
          </w:p>
          <w:p w14:paraId="62744B9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 10.    4.    2.</w:t>
            </w:r>
          </w:p>
          <w:p w14:paraId="2285DD8B" w14:textId="77777777" w:rsidR="004F6FDD" w:rsidRPr="00097526" w:rsidRDefault="004F6FDD" w:rsidP="004F6FDD">
            <w:pPr>
              <w:spacing w:before="120" w:after="12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t>В качестве первого аргумента вы можете передавать матрицу, однако генерировать полином можно будет только с флагом 'r'. Например</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так</w:t>
            </w:r>
          </w:p>
          <w:p w14:paraId="0490DB9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A=[1 2 3; 4 5 6]</w:t>
            </w:r>
          </w:p>
          <w:p w14:paraId="4445DFC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  =</w:t>
            </w:r>
          </w:p>
          <w:p w14:paraId="47A631D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1.    2.    3.  </w:t>
            </w:r>
          </w:p>
          <w:p w14:paraId="4DD3554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4.    5.    6.  </w:t>
            </w:r>
          </w:p>
          <w:p w14:paraId="3F7A8F6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5BDB643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poly(A,'x','r')</w:t>
            </w:r>
          </w:p>
          <w:p w14:paraId="0AA1568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6A8013E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      3      4     5   6  </w:t>
            </w:r>
          </w:p>
          <w:p w14:paraId="4E88C05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720 - 1764x + 1624x - 735x + 175x - 21x + x</w:t>
            </w:r>
          </w:p>
        </w:tc>
      </w:tr>
    </w:tbl>
    <w:p w14:paraId="03B8BAD7"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 также легко можете вычислить значение полинома от любого значения аргумента с помощью функции </w:t>
      </w:r>
      <w:r w:rsidRPr="00097526">
        <w:rPr>
          <w:rFonts w:ascii="Times New Roman" w:eastAsia="Times New Roman" w:hAnsi="Times New Roman" w:cs="Times New Roman"/>
          <w:b/>
          <w:bCs/>
          <w:sz w:val="28"/>
          <w:szCs w:val="28"/>
          <w:lang w:eastAsia="ru-RU"/>
        </w:rPr>
        <w:t>horner()</w:t>
      </w:r>
      <w:hyperlink r:id="rId17" w:anchor="cite_note-1" w:history="1">
        <w:r w:rsidRPr="00097526">
          <w:rPr>
            <w:rFonts w:ascii="Times New Roman" w:eastAsia="Times New Roman" w:hAnsi="Times New Roman" w:cs="Times New Roman"/>
            <w:sz w:val="28"/>
            <w:szCs w:val="28"/>
            <w:u w:val="single"/>
            <w:vertAlign w:val="superscript"/>
            <w:lang w:eastAsia="ru-RU"/>
          </w:rPr>
          <w:t>[1]</w:t>
        </w:r>
      </w:hyperlink>
      <w:r w:rsidRPr="00097526">
        <w:rPr>
          <w:rFonts w:ascii="Times New Roman" w:eastAsia="Times New Roman" w:hAnsi="Times New Roman" w:cs="Times New Roman"/>
          <w:sz w:val="28"/>
          <w:szCs w:val="28"/>
          <w:lang w:eastAsia="ru-RU"/>
        </w:rPr>
        <w:t>. Для этого функции необходимо передать два аргумента: имя полинома и массив значений аргумента. Например, для полинома, использовавшегося в начале упражнения,</w:t>
      </w:r>
    </w:p>
    <w:p w14:paraId="60E48D7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horner(p,8)</w:t>
      </w:r>
    </w:p>
    <w:p w14:paraId="3B13F36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076CD8B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50.  </w:t>
      </w:r>
    </w:p>
    <w:p w14:paraId="75C1827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w:t>
      </w:r>
      <w:r w:rsidRPr="00097526">
        <w:rPr>
          <w:rFonts w:ascii="Times New Roman" w:eastAsia="Times New Roman" w:hAnsi="Times New Roman" w:cs="Times New Roman"/>
          <w:sz w:val="28"/>
          <w:szCs w:val="28"/>
          <w:lang w:val="en-US" w:eastAsia="ru-RU"/>
        </w:rPr>
        <w:t>horner</w:t>
      </w:r>
      <w:r w:rsidRPr="00097526">
        <w:rPr>
          <w:rFonts w:ascii="Times New Roman" w:eastAsia="Times New Roman" w:hAnsi="Times New Roman" w:cs="Times New Roman"/>
          <w:sz w:val="28"/>
          <w:szCs w:val="28"/>
          <w:lang w:eastAsia="ru-RU"/>
        </w:rPr>
        <w:t>(</w:t>
      </w:r>
      <w:r w:rsidRPr="00097526">
        <w:rPr>
          <w:rFonts w:ascii="Times New Roman" w:eastAsia="Times New Roman" w:hAnsi="Times New Roman" w:cs="Times New Roman"/>
          <w:sz w:val="28"/>
          <w:szCs w:val="28"/>
          <w:lang w:val="en-US" w:eastAsia="ru-RU"/>
        </w:rPr>
        <w:t>p</w:t>
      </w:r>
      <w:r w:rsidRPr="00097526">
        <w:rPr>
          <w:rFonts w:ascii="Times New Roman" w:eastAsia="Times New Roman" w:hAnsi="Times New Roman" w:cs="Times New Roman"/>
          <w:sz w:val="28"/>
          <w:szCs w:val="28"/>
          <w:lang w:eastAsia="ru-RU"/>
        </w:rPr>
        <w:t>,[2.6 5 4])</w:t>
      </w:r>
    </w:p>
    <w:p w14:paraId="1BB8229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ans</w:t>
      </w:r>
      <w:r w:rsidRPr="00097526">
        <w:rPr>
          <w:rFonts w:ascii="Times New Roman" w:eastAsia="Times New Roman" w:hAnsi="Times New Roman" w:cs="Times New Roman"/>
          <w:sz w:val="28"/>
          <w:szCs w:val="28"/>
          <w:lang w:eastAsia="ru-RU"/>
        </w:rPr>
        <w:t xml:space="preserve">  =</w:t>
      </w:r>
    </w:p>
    <w:p w14:paraId="02130C3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3.92    60.    38.</w:t>
      </w:r>
    </w:p>
    <w:p w14:paraId="2FC75C6A" w14:textId="50CC1C52"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 xml:space="preserve">Объект </w:t>
      </w:r>
      <w:r w:rsidRPr="00097526">
        <w:rPr>
          <w:rFonts w:ascii="Times New Roman" w:eastAsia="Times New Roman" w:hAnsi="Times New Roman" w:cs="Times New Roman"/>
          <w:b/>
          <w:bCs/>
          <w:sz w:val="28"/>
          <w:szCs w:val="28"/>
          <w:lang w:val="en-US" w:eastAsia="ru-RU"/>
        </w:rPr>
        <w:t>rational</w:t>
      </w:r>
    </w:p>
    <w:p w14:paraId="0E31133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ще одним объектом, который является скорее производным от объекта polinomial, является rational. Объект rational (от «рациональное число») образуется делением одного полинома на другой, при этом этот объект имеет свой внутренний идентификатор и инициируется именно как rational.</w:t>
      </w:r>
    </w:p>
    <w:p w14:paraId="0BBB2B7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r=poly([1 2 3],'x','c')/poly([4 5 6],'x','c')</w:t>
      </w:r>
    </w:p>
    <w:p w14:paraId="267FC2E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r  =</w:t>
      </w:r>
    </w:p>
    <w:p w14:paraId="0E64309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34A8FE8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  </w:t>
      </w:r>
    </w:p>
    <w:p w14:paraId="523A3E1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1 + 2x + 3x   </w:t>
      </w:r>
    </w:p>
    <w:p w14:paraId="1F6BD9A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   </w:t>
      </w:r>
    </w:p>
    <w:p w14:paraId="0789E6D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  </w:t>
      </w:r>
    </w:p>
    <w:p w14:paraId="506878C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4 + 5x + 6x   </w:t>
      </w:r>
    </w:p>
    <w:p w14:paraId="52EF360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3DF77C8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typeof(r)</w:t>
      </w:r>
    </w:p>
    <w:p w14:paraId="5A725CA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ans  =</w:t>
      </w:r>
    </w:p>
    <w:p w14:paraId="70586EC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rational</w:t>
      </w:r>
    </w:p>
    <w:p w14:paraId="0B9F4794"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ъект rational полностью наследует все функции полинома, например, для него также применима функция </w:t>
      </w:r>
      <w:r w:rsidRPr="00097526">
        <w:rPr>
          <w:rFonts w:ascii="Times New Roman" w:eastAsia="Times New Roman" w:hAnsi="Times New Roman" w:cs="Times New Roman"/>
          <w:b/>
          <w:bCs/>
          <w:sz w:val="28"/>
          <w:szCs w:val="28"/>
          <w:lang w:eastAsia="ru-RU"/>
        </w:rPr>
        <w:t>horner()</w:t>
      </w:r>
      <w:r w:rsidRPr="00097526">
        <w:rPr>
          <w:rFonts w:ascii="Times New Roman" w:eastAsia="Times New Roman" w:hAnsi="Times New Roman" w:cs="Times New Roman"/>
          <w:sz w:val="28"/>
          <w:szCs w:val="28"/>
          <w:lang w:eastAsia="ru-RU"/>
        </w:rPr>
        <w:t>.</w:t>
      </w:r>
    </w:p>
    <w:p w14:paraId="7889A68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horner(r,5)</w:t>
      </w:r>
    </w:p>
    <w:p w14:paraId="53C7220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1971200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0.4804469</w:t>
      </w:r>
    </w:p>
    <w:p w14:paraId="23E5F92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углубиться во внутреннее устройство, то вы можете увидеть, что и rational, и полином являются типизованными списками. Объявить объект rational можно также через специальную функцию </w:t>
      </w:r>
      <w:r w:rsidRPr="00097526">
        <w:rPr>
          <w:rFonts w:ascii="Times New Roman" w:eastAsia="Times New Roman" w:hAnsi="Times New Roman" w:cs="Times New Roman"/>
          <w:b/>
          <w:bCs/>
          <w:sz w:val="28"/>
          <w:szCs w:val="28"/>
          <w:lang w:eastAsia="ru-RU"/>
        </w:rPr>
        <w:t>rlist</w:t>
      </w:r>
      <w:r w:rsidRPr="00097526">
        <w:rPr>
          <w:rFonts w:ascii="Times New Roman" w:eastAsia="Times New Roman" w:hAnsi="Times New Roman" w:cs="Times New Roman"/>
          <w:sz w:val="28"/>
          <w:szCs w:val="28"/>
          <w:lang w:eastAsia="ru-RU"/>
        </w:rPr>
        <w:t>, которая на самом деле является макросом, использующим </w:t>
      </w:r>
      <w:r w:rsidRPr="00097526">
        <w:rPr>
          <w:rFonts w:ascii="Times New Roman" w:eastAsia="Times New Roman" w:hAnsi="Times New Roman" w:cs="Times New Roman"/>
          <w:b/>
          <w:bCs/>
          <w:sz w:val="28"/>
          <w:szCs w:val="28"/>
          <w:lang w:eastAsia="ru-RU"/>
        </w:rPr>
        <w:t>tlist()</w:t>
      </w:r>
      <w:r w:rsidRPr="00097526">
        <w:rPr>
          <w:rFonts w:ascii="Times New Roman" w:eastAsia="Times New Roman" w:hAnsi="Times New Roman" w:cs="Times New Roman"/>
          <w:sz w:val="28"/>
          <w:szCs w:val="28"/>
          <w:lang w:eastAsia="ru-RU"/>
        </w:rPr>
        <w:t>.</w:t>
      </w:r>
    </w:p>
    <w:p w14:paraId="4893C30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rlist() ожидает в качестве аргументов числитель и знаменатель</w:t>
      </w:r>
    </w:p>
    <w:p w14:paraId="67AEB5E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rlist(5*s^2+s,2*s*s)</w:t>
      </w:r>
    </w:p>
    <w:p w14:paraId="3485DD4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0E87A02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 xml:space="preserve">2  </w:t>
      </w:r>
    </w:p>
    <w:p w14:paraId="0417AF1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s + 5s   </w:t>
      </w:r>
    </w:p>
    <w:p w14:paraId="1BA4E4A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   </w:t>
      </w:r>
    </w:p>
    <w:p w14:paraId="1FE5296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    </w:t>
      </w:r>
    </w:p>
    <w:p w14:paraId="3571E72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s</w:t>
      </w:r>
    </w:p>
    <w:p w14:paraId="6DBD8660"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ъекты rational могут использоваться в теории систем, для объявления передаточных функций.</w:t>
      </w:r>
    </w:p>
    <w:p w14:paraId="1AD90E75" w14:textId="4536E97B"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Математическая функция</w:t>
      </w:r>
      <w:hyperlink r:id="rId18" w:tooltip="Редактировать раздел " w:history="1"/>
    </w:p>
    <w:p w14:paraId="140C627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Scilab есть предопределенные математические функции, такие как тригонометрические, экспонента и другие. Но что, если вам необходимо определить собственную функцию? Далее мы будем отличать математические функции и программируемые функции. Разница между ними заключается в том, что программируемые функции призваны реализовывать некоторый алгоритм, в то время как математическая функция отражает связь между множеством аргументов и множеством значений функции.</w:t>
      </w:r>
    </w:p>
    <w:p w14:paraId="3A2A3F6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тметим, что математическую функцию можно объявить через программирование, но так как обычно ее тело состоит из одной строчки, то рациональнее всего объявлять ее через специальную функцию </w:t>
      </w:r>
      <w:r w:rsidRPr="00097526">
        <w:rPr>
          <w:rFonts w:ascii="Times New Roman" w:eastAsia="Times New Roman" w:hAnsi="Times New Roman" w:cs="Times New Roman"/>
          <w:b/>
          <w:bCs/>
          <w:sz w:val="28"/>
          <w:szCs w:val="28"/>
          <w:lang w:eastAsia="ru-RU"/>
        </w:rPr>
        <w:t>deff()</w:t>
      </w:r>
      <w:r w:rsidRPr="00097526">
        <w:rPr>
          <w:rFonts w:ascii="Times New Roman" w:eastAsia="Times New Roman" w:hAnsi="Times New Roman" w:cs="Times New Roman"/>
          <w:sz w:val="28"/>
          <w:szCs w:val="28"/>
          <w:lang w:eastAsia="ru-RU"/>
        </w:rPr>
        <w:t>. Общий синтаксис имеет вид</w:t>
      </w:r>
    </w:p>
    <w:p w14:paraId="01CF39E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deff('[Y1,Y2...]=Fname(X1,X2,...)',['Y1=выражение_1';'Y2=выражение_2;...'])</w:t>
      </w:r>
    </w:p>
    <w:p w14:paraId="05ECDA1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Y1,Y2...] — вектор возвращаемых переменных (имена назначаете сами)</w:t>
      </w:r>
    </w:p>
    <w:p w14:paraId="6A784EC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Fname — имя функции, которое вы назначаете сами</w:t>
      </w:r>
    </w:p>
    <w:p w14:paraId="2473C4C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X1,X2,...) — список из аргументов функции</w:t>
      </w:r>
    </w:p>
    <w:p w14:paraId="0851380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xml:space="preserve">// 'Y1=выражение_1;Y2=выражение_2;...' — для каждой выходной переменной должно быть определено выражение, </w:t>
      </w:r>
    </w:p>
    <w:p w14:paraId="2EDF125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которое может зависеть от аргументов, а может и не зависеть.</w:t>
      </w:r>
    </w:p>
    <w:p w14:paraId="3ECED35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анная конструкция поначалу кажется сложной и неизбежны ошибки при ее вводе. Главное не забывать, что аргументы для функции deff() вы передаете в виде строк, которые затем разбиваются на лексемы и из которых среда строит программируемую функцию.</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097526" w:rsidRPr="00097526" w14:paraId="18C3CC4A" w14:textId="77777777" w:rsidTr="004F6FDD">
        <w:trPr>
          <w:tblCellSpacing w:w="15" w:type="dxa"/>
        </w:trPr>
        <w:tc>
          <w:tcPr>
            <w:tcW w:w="0" w:type="auto"/>
            <w:shd w:val="clear" w:color="auto" w:fill="FFA500"/>
            <w:vAlign w:val="center"/>
            <w:hideMark/>
          </w:tcPr>
          <w:p w14:paraId="1F8DAA1D" w14:textId="77777777" w:rsidR="004F6FDD" w:rsidRPr="00097526" w:rsidRDefault="004F6FDD" w:rsidP="004F6FDD">
            <w:pPr>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Упражнение</w:t>
            </w:r>
          </w:p>
        </w:tc>
      </w:tr>
      <w:tr w:rsidR="00097526" w:rsidRPr="00097526" w14:paraId="6FA7283A" w14:textId="77777777" w:rsidTr="004F6FDD">
        <w:trPr>
          <w:tblCellSpacing w:w="15" w:type="dxa"/>
        </w:trPr>
        <w:tc>
          <w:tcPr>
            <w:tcW w:w="0" w:type="auto"/>
            <w:shd w:val="clear" w:color="auto" w:fill="F5F5F5"/>
            <w:vAlign w:val="center"/>
            <w:hideMark/>
          </w:tcPr>
          <w:p w14:paraId="2A80FDB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ъявим квадратичную функцию следующим образом</w:t>
            </w:r>
          </w:p>
          <w:p w14:paraId="319300B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deff('y=f(x)','y=x^2')</w:t>
            </w:r>
          </w:p>
          <w:p w14:paraId="6F9064FE"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Убедимся в том, что мы объявили функцию</w:t>
            </w:r>
          </w:p>
          <w:p w14:paraId="117F5AA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whos -name 'f'</w:t>
            </w:r>
          </w:p>
          <w:p w14:paraId="5DC5DEE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Name                     Type           Size           Bytes        </w:t>
            </w:r>
          </w:p>
          <w:p w14:paraId="0B0652F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w:t>
            </w:r>
          </w:p>
          <w:p w14:paraId="0CAA776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f                        </w:t>
            </w:r>
            <w:r w:rsidRPr="00097526">
              <w:rPr>
                <w:rFonts w:ascii="Times New Roman" w:eastAsia="Times New Roman" w:hAnsi="Times New Roman" w:cs="Times New Roman"/>
                <w:b/>
                <w:bCs/>
                <w:sz w:val="28"/>
                <w:szCs w:val="28"/>
                <w:lang w:val="en-US" w:eastAsia="ru-RU"/>
              </w:rPr>
              <w:t>function</w:t>
            </w:r>
            <w:r w:rsidRPr="00097526">
              <w:rPr>
                <w:rFonts w:ascii="Times New Roman" w:eastAsia="Times New Roman" w:hAnsi="Times New Roman" w:cs="Times New Roman"/>
                <w:sz w:val="28"/>
                <w:szCs w:val="28"/>
                <w:lang w:val="en-US" w:eastAsia="ru-RU"/>
              </w:rPr>
              <w:t xml:space="preserve">                      192          </w:t>
            </w:r>
          </w:p>
          <w:p w14:paraId="02B436F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fft                      fptr                          40           </w:t>
            </w:r>
          </w:p>
          <w:p w14:paraId="56AD553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fileiolib                library                       624          </w:t>
            </w:r>
          </w:p>
          <w:p w14:paraId="52AAA3E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functionslib             library                       752</w:t>
            </w:r>
          </w:p>
          <w:p w14:paraId="775FAB7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тметим, что наша функция хранится в памяти в компилированном или бинарном виде, так как по умочанию был применен флаг 'c'. Компилированные функции работают быстрее, однако после компиляции они привязываются к операционной системе, в которой работает Scilab. В большинстве случаев вам не нужно задумываться над тем «компилировать функцию или нет?». О компиляции функций мы поговорим, когда будем учиться писать библиотеки функций, а сейчас попробуем вызвать функцию</w:t>
            </w:r>
          </w:p>
          <w:p w14:paraId="2C42C5E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f(25)</w:t>
            </w:r>
          </w:p>
          <w:p w14:paraId="18B02E7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39F3D13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625.</w:t>
            </w:r>
          </w:p>
          <w:p w14:paraId="59AD1A9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чевидно, что функция работает правильно. Отметим, что deff() еще и интегрирует функцию в среду, в связи с чем вы можете передавать в качестве аргументов векторы. Например так</w:t>
            </w:r>
          </w:p>
          <w:p w14:paraId="60E2123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f([2 3 4 5])</w:t>
            </w:r>
          </w:p>
          <w:p w14:paraId="5BE2598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159209D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4.    9.    16.    25.</w:t>
            </w:r>
          </w:p>
          <w:p w14:paraId="1E90E0A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Усложним функцию следующим образом</w:t>
            </w:r>
          </w:p>
          <w:p w14:paraId="3707A5E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deff('[x y]=f(z,u)',['x=z^2-u';'y=u^3'])</w:t>
            </w:r>
          </w:p>
          <w:p w14:paraId="3B73BDE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i/>
                <w:iCs/>
                <w:sz w:val="28"/>
                <w:szCs w:val="28"/>
                <w:lang w:eastAsia="ru-RU"/>
              </w:rPr>
              <w:t>// Примечание: в версии для Linux может возникнуть ошибка 37. Чтобы ее присечь, необходимо обязательно разделять элементы вектора запятой, т.е. [x,y].</w:t>
            </w:r>
          </w:p>
          <w:p w14:paraId="6249D302"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Созданная функция переопределится, о чем вам скажет предупреждающее сообщение. Если вы не хотите постоянно видеть это предупреждение, то воспользуйтесь функцией </w:t>
            </w:r>
            <w:r w:rsidRPr="00097526">
              <w:rPr>
                <w:rFonts w:ascii="Times New Roman" w:eastAsia="Times New Roman" w:hAnsi="Times New Roman" w:cs="Times New Roman"/>
                <w:b/>
                <w:bCs/>
                <w:sz w:val="28"/>
                <w:szCs w:val="28"/>
                <w:lang w:eastAsia="ru-RU"/>
              </w:rPr>
              <w:t>funcprot(0)</w:t>
            </w:r>
            <w:r w:rsidRPr="00097526">
              <w:rPr>
                <w:rFonts w:ascii="Times New Roman" w:eastAsia="Times New Roman" w:hAnsi="Times New Roman" w:cs="Times New Roman"/>
                <w:sz w:val="28"/>
                <w:szCs w:val="28"/>
                <w:lang w:eastAsia="ru-RU"/>
              </w:rPr>
              <w:t>.</w:t>
            </w:r>
          </w:p>
          <w:p w14:paraId="4530F07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Этой строкой мы создали сложную функцию, которая принимает уже два обязательных аргумента и возвращает вектор результатов. Функция сложная потому, что ее тело состоит уже из двух строк. Обратите внимание, что тело сложной функции должно передаваться </w:t>
            </w:r>
            <w:r w:rsidRPr="00097526">
              <w:rPr>
                <w:rFonts w:ascii="Times New Roman" w:eastAsia="Times New Roman" w:hAnsi="Times New Roman" w:cs="Times New Roman"/>
                <w:b/>
                <w:bCs/>
                <w:sz w:val="28"/>
                <w:szCs w:val="28"/>
                <w:lang w:eastAsia="ru-RU"/>
              </w:rPr>
              <w:t>deff()</w:t>
            </w:r>
            <w:r w:rsidRPr="00097526">
              <w:rPr>
                <w:rFonts w:ascii="Times New Roman" w:eastAsia="Times New Roman" w:hAnsi="Times New Roman" w:cs="Times New Roman"/>
                <w:sz w:val="28"/>
                <w:szCs w:val="28"/>
                <w:lang w:eastAsia="ru-RU"/>
              </w:rPr>
              <w:t> вектором-столбцом, каждая строка которого является инструкцией, записываемой строковым типом данных.</w:t>
            </w:r>
          </w:p>
          <w:p w14:paraId="0186891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ызовем нашу функцию</w:t>
            </w:r>
          </w:p>
          <w:p w14:paraId="2145C1C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f(2,2)</w:t>
            </w:r>
          </w:p>
          <w:p w14:paraId="0C2785E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63498E8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w:t>
            </w:r>
          </w:p>
          <w:p w14:paraId="17EDC6C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чевидно, что мы получили не то, что хотели, ведь функция должна была вернуть вектор. К сожалению, в данном случае </w:t>
            </w:r>
            <w:r w:rsidRPr="00097526">
              <w:rPr>
                <w:rFonts w:ascii="Times New Roman" w:eastAsia="Times New Roman" w:hAnsi="Times New Roman" w:cs="Times New Roman"/>
                <w:i/>
                <w:iCs/>
                <w:sz w:val="28"/>
                <w:szCs w:val="28"/>
                <w:lang w:eastAsia="ru-RU"/>
              </w:rPr>
              <w:t>ans</w:t>
            </w:r>
            <w:r w:rsidRPr="00097526">
              <w:rPr>
                <w:rFonts w:ascii="Times New Roman" w:eastAsia="Times New Roman" w:hAnsi="Times New Roman" w:cs="Times New Roman"/>
                <w:sz w:val="28"/>
                <w:szCs w:val="28"/>
                <w:lang w:eastAsia="ru-RU"/>
              </w:rPr>
              <w:t> не переопределилась автоматически системой в вектор и был записан только результат расчета переменной x, потому что при объявлении в </w:t>
            </w:r>
            <w:r w:rsidRPr="00097526">
              <w:rPr>
                <w:rFonts w:ascii="Times New Roman" w:eastAsia="Times New Roman" w:hAnsi="Times New Roman" w:cs="Times New Roman"/>
                <w:b/>
                <w:bCs/>
                <w:sz w:val="28"/>
                <w:szCs w:val="28"/>
                <w:lang w:eastAsia="ru-RU"/>
              </w:rPr>
              <w:t>deff()</w:t>
            </w:r>
            <w:r w:rsidRPr="00097526">
              <w:rPr>
                <w:rFonts w:ascii="Times New Roman" w:eastAsia="Times New Roman" w:hAnsi="Times New Roman" w:cs="Times New Roman"/>
                <w:sz w:val="28"/>
                <w:szCs w:val="28"/>
                <w:lang w:eastAsia="ru-RU"/>
              </w:rPr>
              <w:t> мы ее записали первой. Чтобы получить ответ целиком, мы должны слева от вызова явно показать вектор. В этом случае мы должны объявить некоторые переменные, в которые будет записываться результат, либо воспользоваться переменной </w:t>
            </w:r>
            <w:r w:rsidRPr="00097526">
              <w:rPr>
                <w:rFonts w:ascii="Times New Roman" w:eastAsia="Times New Roman" w:hAnsi="Times New Roman" w:cs="Times New Roman"/>
                <w:i/>
                <w:iCs/>
                <w:sz w:val="28"/>
                <w:szCs w:val="28"/>
                <w:lang w:eastAsia="ru-RU"/>
              </w:rPr>
              <w:t>ans</w:t>
            </w:r>
            <w:r w:rsidRPr="00097526">
              <w:rPr>
                <w:rFonts w:ascii="Times New Roman" w:eastAsia="Times New Roman" w:hAnsi="Times New Roman" w:cs="Times New Roman"/>
                <w:sz w:val="28"/>
                <w:szCs w:val="28"/>
                <w:lang w:eastAsia="ru-RU"/>
              </w:rPr>
              <w:t> вот так</w:t>
            </w:r>
          </w:p>
          <w:p w14:paraId="17F0319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ans ans]=f(2,2)</w:t>
            </w:r>
          </w:p>
          <w:p w14:paraId="74AA36A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40FFA09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2.  </w:t>
            </w:r>
          </w:p>
          <w:p w14:paraId="29C0F83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ns  =</w:t>
            </w:r>
          </w:p>
          <w:p w14:paraId="6AFECEE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8.</w:t>
            </w:r>
          </w:p>
          <w:p w14:paraId="4C55A42E"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этом случае в </w:t>
            </w:r>
            <w:r w:rsidRPr="00097526">
              <w:rPr>
                <w:rFonts w:ascii="Times New Roman" w:eastAsia="Times New Roman" w:hAnsi="Times New Roman" w:cs="Times New Roman"/>
                <w:i/>
                <w:iCs/>
                <w:sz w:val="28"/>
                <w:szCs w:val="28"/>
                <w:lang w:eastAsia="ru-RU"/>
              </w:rPr>
              <w:t>ans</w:t>
            </w:r>
            <w:r w:rsidRPr="00097526">
              <w:rPr>
                <w:rFonts w:ascii="Times New Roman" w:eastAsia="Times New Roman" w:hAnsi="Times New Roman" w:cs="Times New Roman"/>
                <w:sz w:val="28"/>
                <w:szCs w:val="28"/>
                <w:lang w:eastAsia="ru-RU"/>
              </w:rPr>
              <w:t> сначала запишется результат первой инструкции, а затем результат второй инструкции. Такой способ записи результата приемлем, если мы хотим просто посмотреть результат расчета, но сам результат не планируем никак использовать. Запишем результат расчета в вектор следующим образом</w:t>
            </w:r>
          </w:p>
          <w:p w14:paraId="0C884E3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1),a(2)]=f(2,2);</w:t>
            </w:r>
          </w:p>
          <w:p w14:paraId="642D046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a</w:t>
            </w:r>
          </w:p>
          <w:p w14:paraId="2E0E78E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  =</w:t>
            </w:r>
          </w:p>
          <w:p w14:paraId="7C41D49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2.  </w:t>
            </w:r>
          </w:p>
          <w:p w14:paraId="0485A36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8.</w:t>
            </w:r>
          </w:p>
          <w:p w14:paraId="15DAC50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се аргументы нашей сложной функции являются обязательными и нельзя вызвать функцию, не передав их все. Например, попробуйте сделать такой вызов</w:t>
            </w:r>
          </w:p>
          <w:p w14:paraId="04C5FEE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f(3)</w:t>
            </w:r>
          </w:p>
          <w:p w14:paraId="3AD1B25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error 4 </w:t>
            </w:r>
          </w:p>
          <w:p w14:paraId="19B2E70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известная переменная: u</w:t>
            </w:r>
          </w:p>
          <w:p w14:paraId="7F55DF5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at line       2 of </w:t>
            </w:r>
            <w:r w:rsidRPr="00097526">
              <w:rPr>
                <w:rFonts w:ascii="Times New Roman" w:eastAsia="Times New Roman" w:hAnsi="Times New Roman" w:cs="Times New Roman"/>
                <w:b/>
                <w:bCs/>
                <w:sz w:val="28"/>
                <w:szCs w:val="28"/>
                <w:lang w:eastAsia="ru-RU"/>
              </w:rPr>
              <w:t>function</w:t>
            </w:r>
            <w:r w:rsidRPr="00097526">
              <w:rPr>
                <w:rFonts w:ascii="Times New Roman" w:eastAsia="Times New Roman" w:hAnsi="Times New Roman" w:cs="Times New Roman"/>
                <w:sz w:val="28"/>
                <w:szCs w:val="28"/>
                <w:lang w:eastAsia="ru-RU"/>
              </w:rPr>
              <w:t xml:space="preserve"> f called by :  </w:t>
            </w:r>
          </w:p>
          <w:p w14:paraId="1C65163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f(3)</w:t>
            </w:r>
          </w:p>
          <w:p w14:paraId="6D123C7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дальнейшем мы научимся обходить это ограничение, перегружая функцию.</w:t>
            </w:r>
          </w:p>
        </w:tc>
      </w:tr>
    </w:tbl>
    <w:p w14:paraId="7ABF287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братите внимание на функцию </w:t>
      </w:r>
      <w:r w:rsidRPr="00097526">
        <w:rPr>
          <w:rFonts w:ascii="Times New Roman" w:eastAsia="Times New Roman" w:hAnsi="Times New Roman" w:cs="Times New Roman"/>
          <w:b/>
          <w:bCs/>
          <w:sz w:val="28"/>
          <w:szCs w:val="28"/>
          <w:lang w:eastAsia="ru-RU"/>
        </w:rPr>
        <w:t>funcprot()</w:t>
      </w:r>
      <w:r w:rsidRPr="00097526">
        <w:rPr>
          <w:rFonts w:ascii="Times New Roman" w:eastAsia="Times New Roman" w:hAnsi="Times New Roman" w:cs="Times New Roman"/>
          <w:sz w:val="28"/>
          <w:szCs w:val="28"/>
          <w:lang w:eastAsia="ru-RU"/>
        </w:rPr>
        <w:t> (от </w:t>
      </w:r>
      <w:hyperlink r:id="rId19" w:tooltip="w:Английский язык" w:history="1">
        <w:r w:rsidRPr="00097526">
          <w:rPr>
            <w:rFonts w:ascii="Times New Roman" w:eastAsia="Times New Roman" w:hAnsi="Times New Roman" w:cs="Times New Roman"/>
            <w:sz w:val="28"/>
            <w:szCs w:val="28"/>
            <w:u w:val="single"/>
            <w:lang w:eastAsia="ru-RU"/>
          </w:rPr>
          <w:t>англ.</w:t>
        </w:r>
      </w:hyperlink>
      <w:r w:rsidRPr="00097526">
        <w:rPr>
          <w:rFonts w:ascii="Times New Roman" w:eastAsia="Times New Roman" w:hAnsi="Times New Roman" w:cs="Times New Roman"/>
          <w:sz w:val="28"/>
          <w:szCs w:val="28"/>
          <w:lang w:eastAsia="ru-RU"/>
        </w:rPr>
        <w:t> </w:t>
      </w:r>
      <w:r w:rsidRPr="00097526">
        <w:rPr>
          <w:rFonts w:ascii="Times New Roman" w:eastAsia="Times New Roman" w:hAnsi="Times New Roman" w:cs="Times New Roman"/>
          <w:i/>
          <w:iCs/>
          <w:sz w:val="28"/>
          <w:szCs w:val="28"/>
          <w:lang w:val="en" w:eastAsia="ru-RU"/>
        </w:rPr>
        <w:t>function</w:t>
      </w:r>
      <w:r w:rsidRPr="00097526">
        <w:rPr>
          <w:rFonts w:ascii="Times New Roman" w:eastAsia="Times New Roman" w:hAnsi="Times New Roman" w:cs="Times New Roman"/>
          <w:i/>
          <w:iCs/>
          <w:sz w:val="28"/>
          <w:szCs w:val="28"/>
          <w:lang w:eastAsia="ru-RU"/>
        </w:rPr>
        <w:t xml:space="preserve"> </w:t>
      </w:r>
      <w:r w:rsidRPr="00097526">
        <w:rPr>
          <w:rFonts w:ascii="Times New Roman" w:eastAsia="Times New Roman" w:hAnsi="Times New Roman" w:cs="Times New Roman"/>
          <w:i/>
          <w:iCs/>
          <w:sz w:val="28"/>
          <w:szCs w:val="28"/>
          <w:lang w:val="en" w:eastAsia="ru-RU"/>
        </w:rPr>
        <w:t>protection</w:t>
      </w:r>
      <w:r w:rsidRPr="00097526">
        <w:rPr>
          <w:rFonts w:ascii="Times New Roman" w:eastAsia="Times New Roman" w:hAnsi="Times New Roman" w:cs="Times New Roman"/>
          <w:sz w:val="28"/>
          <w:szCs w:val="28"/>
          <w:lang w:eastAsia="ru-RU"/>
        </w:rPr>
        <w:t>). С помощью </w:t>
      </w:r>
      <w:r w:rsidRPr="00097526">
        <w:rPr>
          <w:rFonts w:ascii="Times New Roman" w:eastAsia="Times New Roman" w:hAnsi="Times New Roman" w:cs="Times New Roman"/>
          <w:b/>
          <w:bCs/>
          <w:sz w:val="28"/>
          <w:szCs w:val="28"/>
          <w:lang w:eastAsia="ru-RU"/>
        </w:rPr>
        <w:t>funcprot()</w:t>
      </w:r>
      <w:r w:rsidRPr="00097526">
        <w:rPr>
          <w:rFonts w:ascii="Times New Roman" w:eastAsia="Times New Roman" w:hAnsi="Times New Roman" w:cs="Times New Roman"/>
          <w:sz w:val="28"/>
          <w:szCs w:val="28"/>
          <w:lang w:eastAsia="ru-RU"/>
        </w:rPr>
        <w:t> вы можете защитить ваши функции от случайного их переопределения. Функция принимает один целочисленный аргумент:</w:t>
      </w:r>
    </w:p>
    <w:p w14:paraId="12812126" w14:textId="77777777" w:rsidR="004F6FDD" w:rsidRPr="00097526" w:rsidRDefault="004F6FDD" w:rsidP="004F6FDD">
      <w:pPr>
        <w:numPr>
          <w:ilvl w:val="0"/>
          <w:numId w:val="14"/>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0 — отключение механизма защиты;</w:t>
      </w:r>
    </w:p>
    <w:p w14:paraId="7EE16B45" w14:textId="77777777" w:rsidR="004F6FDD" w:rsidRPr="00097526" w:rsidRDefault="004F6FDD" w:rsidP="004F6FDD">
      <w:pPr>
        <w:numPr>
          <w:ilvl w:val="0"/>
          <w:numId w:val="14"/>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 — формирование предупреждения (используется по умолчанию);</w:t>
      </w:r>
    </w:p>
    <w:p w14:paraId="28DD2650" w14:textId="77777777" w:rsidR="004F6FDD" w:rsidRPr="00097526" w:rsidRDefault="004F6FDD" w:rsidP="004F6FDD">
      <w:pPr>
        <w:numPr>
          <w:ilvl w:val="0"/>
          <w:numId w:val="14"/>
        </w:numPr>
        <w:spacing w:before="100" w:beforeAutospacing="1" w:after="24" w:line="240" w:lineRule="auto"/>
        <w:ind w:left="384"/>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 — формирует ошибку при попытке переопределения существующей функции.</w:t>
      </w:r>
    </w:p>
    <w:p w14:paraId="4713826F"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ообще говоря, при определении функции через </w:t>
      </w:r>
      <w:r w:rsidRPr="00097526">
        <w:rPr>
          <w:rFonts w:ascii="Times New Roman" w:eastAsia="Times New Roman" w:hAnsi="Times New Roman" w:cs="Times New Roman"/>
          <w:b/>
          <w:bCs/>
          <w:sz w:val="28"/>
          <w:szCs w:val="28"/>
          <w:lang w:eastAsia="ru-RU"/>
        </w:rPr>
        <w:t>deff()</w:t>
      </w:r>
      <w:r w:rsidRPr="00097526">
        <w:rPr>
          <w:rFonts w:ascii="Times New Roman" w:eastAsia="Times New Roman" w:hAnsi="Times New Roman" w:cs="Times New Roman"/>
          <w:sz w:val="28"/>
          <w:szCs w:val="28"/>
          <w:lang w:eastAsia="ru-RU"/>
        </w:rPr>
        <w:t> она может иметь сколь угодно много инструкций, которые необходимо записывать в вектор, как это было показано в упражнении. Однако, запись становится неудобочитаемой и в этом случае целесообразнее использовать уже вторую конструкцию </w:t>
      </w:r>
      <w:r w:rsidRPr="00097526">
        <w:rPr>
          <w:rFonts w:ascii="Times New Roman" w:eastAsia="Times New Roman" w:hAnsi="Times New Roman" w:cs="Times New Roman"/>
          <w:b/>
          <w:bCs/>
          <w:sz w:val="28"/>
          <w:szCs w:val="28"/>
          <w:lang w:eastAsia="ru-RU"/>
        </w:rPr>
        <w:t>function…endfunction</w:t>
      </w:r>
      <w:r w:rsidRPr="00097526">
        <w:rPr>
          <w:rFonts w:ascii="Times New Roman" w:eastAsia="Times New Roman" w:hAnsi="Times New Roman" w:cs="Times New Roman"/>
          <w:sz w:val="28"/>
          <w:szCs w:val="28"/>
          <w:lang w:eastAsia="ru-RU"/>
        </w:rPr>
        <w:t>, а также пользоваться редактором </w:t>
      </w:r>
      <w:r w:rsidRPr="00097526">
        <w:rPr>
          <w:rFonts w:ascii="Times New Roman" w:eastAsia="Times New Roman" w:hAnsi="Times New Roman" w:cs="Times New Roman"/>
          <w:i/>
          <w:iCs/>
          <w:sz w:val="28"/>
          <w:szCs w:val="28"/>
          <w:lang w:eastAsia="ru-RU"/>
        </w:rPr>
        <w:t>scinotes</w:t>
      </w:r>
      <w:r w:rsidRPr="00097526">
        <w:rPr>
          <w:rFonts w:ascii="Times New Roman" w:eastAsia="Times New Roman" w:hAnsi="Times New Roman" w:cs="Times New Roman"/>
          <w:sz w:val="28"/>
          <w:szCs w:val="28"/>
          <w:lang w:eastAsia="ru-RU"/>
        </w:rPr>
        <w:t>, о котором мы будем говорить дальше. Общий синтаксис выглядит так</w:t>
      </w:r>
    </w:p>
    <w:p w14:paraId="527FBF1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function</w:t>
      </w:r>
      <w:r w:rsidRPr="00097526">
        <w:rPr>
          <w:rFonts w:ascii="Times New Roman" w:eastAsia="Times New Roman" w:hAnsi="Times New Roman" w:cs="Times New Roman"/>
          <w:sz w:val="28"/>
          <w:szCs w:val="28"/>
          <w:lang w:eastAsia="ru-RU"/>
        </w:rPr>
        <w:t xml:space="preserve"> &lt;выходные переменные&gt;=имя_функции(аргументы)</w:t>
      </w:r>
    </w:p>
    <w:p w14:paraId="09D24B8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w:t>
      </w:r>
    </w:p>
    <w:p w14:paraId="63A8CED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нструкции</w:t>
      </w:r>
    </w:p>
    <w:p w14:paraId="5E13E28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w:t>
      </w:r>
    </w:p>
    <w:p w14:paraId="3BE709E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b/>
          <w:bCs/>
          <w:sz w:val="28"/>
          <w:szCs w:val="28"/>
          <w:lang w:eastAsia="ru-RU"/>
        </w:rPr>
        <w:t>endfunction</w:t>
      </w:r>
    </w:p>
    <w:p w14:paraId="29738BC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анная конструкция, как правило, используется для написания пользовательских программируемых функций, однако, в зависимости от предпочтений пользователя, она может использовать и вместо функции </w:t>
      </w:r>
      <w:r w:rsidRPr="00097526">
        <w:rPr>
          <w:rFonts w:ascii="Times New Roman" w:eastAsia="Times New Roman" w:hAnsi="Times New Roman" w:cs="Times New Roman"/>
          <w:b/>
          <w:bCs/>
          <w:sz w:val="28"/>
          <w:szCs w:val="28"/>
          <w:lang w:eastAsia="ru-RU"/>
        </w:rPr>
        <w:t>deff()</w:t>
      </w:r>
      <w:r w:rsidRPr="00097526">
        <w:rPr>
          <w:rFonts w:ascii="Times New Roman" w:eastAsia="Times New Roman" w:hAnsi="Times New Roman" w:cs="Times New Roman"/>
          <w:sz w:val="28"/>
          <w:szCs w:val="28"/>
          <w:lang w:eastAsia="ru-RU"/>
        </w:rPr>
        <w:t>. Использовать эту конструкцию можно в интерпретаторе, который воспринимает ее по особому. Сначала необходимо ввести первую строку с ключевым словом </w:t>
      </w:r>
      <w:r w:rsidRPr="00097526">
        <w:rPr>
          <w:rFonts w:ascii="Times New Roman" w:eastAsia="Times New Roman" w:hAnsi="Times New Roman" w:cs="Times New Roman"/>
          <w:i/>
          <w:iCs/>
          <w:sz w:val="28"/>
          <w:szCs w:val="28"/>
          <w:lang w:eastAsia="ru-RU"/>
        </w:rPr>
        <w:t>function</w:t>
      </w:r>
      <w:r w:rsidRPr="00097526">
        <w:rPr>
          <w:rFonts w:ascii="Times New Roman" w:eastAsia="Times New Roman" w:hAnsi="Times New Roman" w:cs="Times New Roman"/>
          <w:sz w:val="28"/>
          <w:szCs w:val="28"/>
          <w:lang w:eastAsia="ru-RU"/>
        </w:rPr>
        <w:t>, именем функции, аргументами и выходными переменными. Далее вы можете нажать &lt;Enter&gt; и интерпретатор будет воспринимать все, что вы вводите, как инструкции для данной функции до тех пор, пока вы не введете ключевое слово </w:t>
      </w:r>
      <w:r w:rsidRPr="00097526">
        <w:rPr>
          <w:rFonts w:ascii="Times New Roman" w:eastAsia="Times New Roman" w:hAnsi="Times New Roman" w:cs="Times New Roman"/>
          <w:i/>
          <w:iCs/>
          <w:sz w:val="28"/>
          <w:szCs w:val="28"/>
          <w:lang w:eastAsia="ru-RU"/>
        </w:rPr>
        <w:t>endfunction</w:t>
      </w:r>
      <w:r w:rsidRPr="00097526">
        <w:rPr>
          <w:rFonts w:ascii="Times New Roman" w:eastAsia="Times New Roman" w:hAnsi="Times New Roman" w:cs="Times New Roman"/>
          <w:sz w:val="28"/>
          <w:szCs w:val="28"/>
          <w:lang w:eastAsia="ru-RU"/>
        </w:rPr>
        <w:t>. Если вы не допустили синтаксических ошибок в теле функции, то она будет готова к использованию, в противном случае интерпретатор выведет вам ошибку и объявлять придется заново. Именно поэтому при написании больших функции следует пользоваться исключительно </w:t>
      </w:r>
      <w:r w:rsidRPr="00097526">
        <w:rPr>
          <w:rFonts w:ascii="Times New Roman" w:eastAsia="Times New Roman" w:hAnsi="Times New Roman" w:cs="Times New Roman"/>
          <w:i/>
          <w:iCs/>
          <w:sz w:val="28"/>
          <w:szCs w:val="28"/>
          <w:lang w:eastAsia="ru-RU"/>
        </w:rPr>
        <w:t>scinotes</w:t>
      </w:r>
      <w:r w:rsidRPr="00097526">
        <w:rPr>
          <w:rFonts w:ascii="Times New Roman" w:eastAsia="Times New Roman" w:hAnsi="Times New Roman" w:cs="Times New Roman"/>
          <w:sz w:val="28"/>
          <w:szCs w:val="28"/>
          <w:lang w:eastAsia="ru-RU"/>
        </w:rPr>
        <w:t>.</w:t>
      </w:r>
    </w:p>
    <w:p w14:paraId="50C544B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рамках данного раздела покажем как можно объявить функцию f через конструкцию </w:t>
      </w:r>
      <w:r w:rsidRPr="00097526">
        <w:rPr>
          <w:rFonts w:ascii="Times New Roman" w:eastAsia="Times New Roman" w:hAnsi="Times New Roman" w:cs="Times New Roman"/>
          <w:b/>
          <w:bCs/>
          <w:sz w:val="28"/>
          <w:szCs w:val="28"/>
          <w:lang w:eastAsia="ru-RU"/>
        </w:rPr>
        <w:t>function…endfunction</w:t>
      </w:r>
      <w:r w:rsidRPr="00097526">
        <w:rPr>
          <w:rFonts w:ascii="Times New Roman" w:eastAsia="Times New Roman" w:hAnsi="Times New Roman" w:cs="Times New Roman"/>
          <w:sz w:val="28"/>
          <w:szCs w:val="28"/>
          <w:lang w:eastAsia="ru-RU"/>
        </w:rPr>
        <w:t>.</w:t>
      </w:r>
    </w:p>
    <w:p w14:paraId="3AEA76B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w:t>
      </w:r>
      <w:r w:rsidRPr="00097526">
        <w:rPr>
          <w:rFonts w:ascii="Times New Roman" w:eastAsia="Times New Roman" w:hAnsi="Times New Roman" w:cs="Times New Roman"/>
          <w:b/>
          <w:bCs/>
          <w:sz w:val="28"/>
          <w:szCs w:val="28"/>
          <w:lang w:val="en-US" w:eastAsia="ru-RU"/>
        </w:rPr>
        <w:t>function</w:t>
      </w:r>
      <w:r w:rsidRPr="00097526">
        <w:rPr>
          <w:rFonts w:ascii="Times New Roman" w:eastAsia="Times New Roman" w:hAnsi="Times New Roman" w:cs="Times New Roman"/>
          <w:sz w:val="28"/>
          <w:szCs w:val="28"/>
          <w:lang w:val="en-US" w:eastAsia="ru-RU"/>
        </w:rPr>
        <w:t xml:space="preserve"> x=f(z)</w:t>
      </w:r>
    </w:p>
    <w:p w14:paraId="4FD896C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x=z^2</w:t>
      </w:r>
    </w:p>
    <w:p w14:paraId="431D43C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w:t>
      </w:r>
      <w:r w:rsidRPr="00097526">
        <w:rPr>
          <w:rFonts w:ascii="Times New Roman" w:eastAsia="Times New Roman" w:hAnsi="Times New Roman" w:cs="Times New Roman"/>
          <w:b/>
          <w:bCs/>
          <w:sz w:val="28"/>
          <w:szCs w:val="28"/>
          <w:lang w:eastAsia="ru-RU"/>
        </w:rPr>
        <w:t>endfunction</w:t>
      </w:r>
    </w:p>
    <w:p w14:paraId="54BD3FC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7B45322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f(4)</w:t>
      </w:r>
    </w:p>
    <w:p w14:paraId="28A2C39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07371AC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6.</w:t>
      </w:r>
    </w:p>
    <w:p w14:paraId="680C1039" w14:textId="16F68646" w:rsidR="004F6FDD" w:rsidRPr="00097526" w:rsidRDefault="004F6FDD" w:rsidP="004F6FDD">
      <w:pPr>
        <w:spacing w:before="72" w:after="0" w:line="240" w:lineRule="auto"/>
        <w:outlineLvl w:val="3"/>
        <w:rPr>
          <w:rFonts w:ascii="Times New Roman" w:eastAsia="Times New Roman" w:hAnsi="Times New Roman" w:cs="Times New Roman"/>
          <w:b/>
          <w:bCs/>
          <w:sz w:val="28"/>
          <w:szCs w:val="28"/>
          <w:lang w:eastAsia="ru-RU"/>
        </w:rPr>
      </w:pPr>
      <w:r w:rsidRPr="00097526">
        <w:rPr>
          <w:rFonts w:ascii="Times New Roman" w:eastAsia="Times New Roman" w:hAnsi="Times New Roman" w:cs="Times New Roman"/>
          <w:b/>
          <w:bCs/>
          <w:sz w:val="28"/>
          <w:szCs w:val="28"/>
          <w:lang w:eastAsia="ru-RU"/>
        </w:rPr>
        <w:t>И еще структуры</w:t>
      </w:r>
      <w:r w:rsidRPr="00097526">
        <w:rPr>
          <w:rFonts w:ascii="Times New Roman" w:eastAsia="Times New Roman" w:hAnsi="Times New Roman" w:cs="Times New Roman"/>
          <w:sz w:val="28"/>
          <w:szCs w:val="28"/>
          <w:lang w:eastAsia="ru-RU"/>
        </w:rPr>
        <w:t>[</w:t>
      </w:r>
      <w:hyperlink r:id="rId20" w:tooltip="Редактировать раздел " w:history="1"/>
      <w:r w:rsidRPr="00097526">
        <w:rPr>
          <w:rFonts w:ascii="Times New Roman" w:eastAsia="Times New Roman" w:hAnsi="Times New Roman" w:cs="Times New Roman"/>
          <w:sz w:val="28"/>
          <w:szCs w:val="28"/>
          <w:lang w:eastAsia="ru-RU"/>
        </w:rPr>
        <w:t>]</w:t>
      </w:r>
    </w:p>
    <w:p w14:paraId="31D74E2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Scilab реализовано два особых типа структурных данных, которые созданы скорее для переносимости ваших сценариев из одной среды в другую. Если вас не заботит переносимость ваших будущих кодов, то вы вообще ими можете не пользоваться, так как в Scilab все замечательно работает и со списками.</w:t>
      </w:r>
    </w:p>
    <w:p w14:paraId="2BDEC44E" w14:textId="77777777" w:rsidR="004F6FDD" w:rsidRPr="00097526" w:rsidRDefault="004F6FDD" w:rsidP="004F6FDD">
      <w:pPr>
        <w:spacing w:before="120" w:after="12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t>Первый особый тип данных это </w:t>
      </w:r>
      <w:r w:rsidRPr="00097526">
        <w:rPr>
          <w:rFonts w:ascii="Times New Roman" w:eastAsia="Times New Roman" w:hAnsi="Times New Roman" w:cs="Times New Roman"/>
          <w:b/>
          <w:bCs/>
          <w:sz w:val="28"/>
          <w:szCs w:val="28"/>
          <w:lang w:eastAsia="ru-RU"/>
        </w:rPr>
        <w:t>Struct</w:t>
      </w:r>
      <w:r w:rsidRPr="00097526">
        <w:rPr>
          <w:rFonts w:ascii="Times New Roman" w:eastAsia="Times New Roman" w:hAnsi="Times New Roman" w:cs="Times New Roman"/>
          <w:sz w:val="28"/>
          <w:szCs w:val="28"/>
          <w:lang w:eastAsia="ru-RU"/>
        </w:rPr>
        <w:t> (структура), который был введен для переносимости сценариев между Scilab и двумя другими математическими пакетами MATLAB и Octave. Внешне Struct очень похож на типизованный список. В отличие от типизованного списка, который хранит имя в себе, именем структуры является переменная, в которую вы эту структуру записываете. В остальном структура похожа на обычный список, в котором есть имена полей и значения им присвоенные. Например</w:t>
      </w:r>
      <w:r w:rsidRPr="00097526">
        <w:rPr>
          <w:rFonts w:ascii="Times New Roman" w:eastAsia="Times New Roman" w:hAnsi="Times New Roman" w:cs="Times New Roman"/>
          <w:sz w:val="28"/>
          <w:szCs w:val="28"/>
          <w:lang w:val="en-US" w:eastAsia="ru-RU"/>
        </w:rPr>
        <w:t>,</w:t>
      </w:r>
    </w:p>
    <w:p w14:paraId="1C1DA16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s=struct("firstname","</w:t>
      </w:r>
      <w:r w:rsidRPr="00097526">
        <w:rPr>
          <w:rFonts w:ascii="Times New Roman" w:eastAsia="Times New Roman" w:hAnsi="Times New Roman" w:cs="Times New Roman"/>
          <w:sz w:val="28"/>
          <w:szCs w:val="28"/>
          <w:lang w:eastAsia="ru-RU"/>
        </w:rPr>
        <w:t>Валерий</w:t>
      </w:r>
      <w:r w:rsidRPr="00097526">
        <w:rPr>
          <w:rFonts w:ascii="Times New Roman" w:eastAsia="Times New Roman" w:hAnsi="Times New Roman" w:cs="Times New Roman"/>
          <w:sz w:val="28"/>
          <w:szCs w:val="28"/>
          <w:lang w:val="en-US" w:eastAsia="ru-RU"/>
        </w:rPr>
        <w:t>","Age",23)</w:t>
      </w:r>
    </w:p>
    <w:p w14:paraId="37C5C7A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s  =</w:t>
      </w:r>
    </w:p>
    <w:p w14:paraId="398A413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firstname: "</w:t>
      </w:r>
      <w:r w:rsidRPr="00097526">
        <w:rPr>
          <w:rFonts w:ascii="Times New Roman" w:eastAsia="Times New Roman" w:hAnsi="Times New Roman" w:cs="Times New Roman"/>
          <w:sz w:val="28"/>
          <w:szCs w:val="28"/>
          <w:lang w:eastAsia="ru-RU"/>
        </w:rPr>
        <w:t>Валерий</w:t>
      </w:r>
      <w:r w:rsidRPr="00097526">
        <w:rPr>
          <w:rFonts w:ascii="Times New Roman" w:eastAsia="Times New Roman" w:hAnsi="Times New Roman" w:cs="Times New Roman"/>
          <w:sz w:val="28"/>
          <w:szCs w:val="28"/>
          <w:lang w:val="en-US" w:eastAsia="ru-RU"/>
        </w:rPr>
        <w:t>"</w:t>
      </w:r>
    </w:p>
    <w:p w14:paraId="07F3CC9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ge: 23</w:t>
      </w:r>
    </w:p>
    <w:p w14:paraId="2EFD9EB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s.firstname</w:t>
      </w:r>
    </w:p>
    <w:p w14:paraId="52BFB49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1F7FEF5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Валерий</w:t>
      </w:r>
    </w:p>
    <w:p w14:paraId="0A0D47A1"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При объявлении структуры на нечетным позициях в аргументах всегда стоят имена полей, а на четных — присваиваемые значения. В отличии от списков Scilab, у структур сразу удобочитаемый для пользователя формат вывода, когда как в Scilab формат нужно назначать перегрузкой.</w:t>
      </w:r>
    </w:p>
    <w:p w14:paraId="3A81A45C"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Неудобства структуры проявляют себя при программировании. Новые поля создаются за один ход</w:t>
      </w:r>
    </w:p>
    <w:p w14:paraId="1A8B321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gt;s.address = '</w:t>
      </w:r>
      <w:r w:rsidRPr="00097526">
        <w:rPr>
          <w:rFonts w:ascii="Times New Roman" w:eastAsia="Times New Roman" w:hAnsi="Times New Roman" w:cs="Times New Roman"/>
          <w:sz w:val="28"/>
          <w:szCs w:val="28"/>
          <w:lang w:eastAsia="ru-RU"/>
        </w:rPr>
        <w:t>пр</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Ленина</w:t>
      </w:r>
      <w:r w:rsidRPr="00097526">
        <w:rPr>
          <w:rFonts w:ascii="Times New Roman" w:eastAsia="Times New Roman" w:hAnsi="Times New Roman" w:cs="Times New Roman"/>
          <w:sz w:val="28"/>
          <w:szCs w:val="28"/>
          <w:lang w:val="en-US" w:eastAsia="ru-RU"/>
        </w:rPr>
        <w:t xml:space="preserve"> 55-6'</w:t>
      </w:r>
    </w:p>
    <w:p w14:paraId="690D7FE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s  =</w:t>
      </w:r>
    </w:p>
    <w:p w14:paraId="45F1DD0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firstname: "</w:t>
      </w:r>
      <w:r w:rsidRPr="00097526">
        <w:rPr>
          <w:rFonts w:ascii="Times New Roman" w:eastAsia="Times New Roman" w:hAnsi="Times New Roman" w:cs="Times New Roman"/>
          <w:sz w:val="28"/>
          <w:szCs w:val="28"/>
          <w:lang w:eastAsia="ru-RU"/>
        </w:rPr>
        <w:t>Валерий</w:t>
      </w:r>
      <w:r w:rsidRPr="00097526">
        <w:rPr>
          <w:rFonts w:ascii="Times New Roman" w:eastAsia="Times New Roman" w:hAnsi="Times New Roman" w:cs="Times New Roman"/>
          <w:sz w:val="28"/>
          <w:szCs w:val="28"/>
          <w:lang w:val="en-US" w:eastAsia="ru-RU"/>
        </w:rPr>
        <w:t>"</w:t>
      </w:r>
    </w:p>
    <w:p w14:paraId="6AB909E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ge: 23</w:t>
      </w:r>
    </w:p>
    <w:p w14:paraId="57BE54E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address: "</w:t>
      </w:r>
      <w:r w:rsidRPr="00097526">
        <w:rPr>
          <w:rFonts w:ascii="Times New Roman" w:eastAsia="Times New Roman" w:hAnsi="Times New Roman" w:cs="Times New Roman"/>
          <w:sz w:val="28"/>
          <w:szCs w:val="28"/>
          <w:lang w:eastAsia="ru-RU"/>
        </w:rPr>
        <w:t>пр</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Ленина 55-6"</w:t>
      </w:r>
    </w:p>
    <w:p w14:paraId="3BCD497D"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Однако, этот факт заставляет вас постоянно держать внимание на именах. Вот такая типичная ошибка может произойти при обращении к нашей структуре</w:t>
      </w:r>
    </w:p>
    <w:p w14:paraId="4D89132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s.age=[]                     </w:t>
      </w:r>
      <w:r w:rsidRPr="00097526">
        <w:rPr>
          <w:rFonts w:ascii="Times New Roman" w:eastAsia="Times New Roman" w:hAnsi="Times New Roman" w:cs="Times New Roman"/>
          <w:i/>
          <w:iCs/>
          <w:sz w:val="28"/>
          <w:szCs w:val="28"/>
          <w:lang w:eastAsia="ru-RU"/>
        </w:rPr>
        <w:t xml:space="preserve">// забыв, что имя поля Age пишется с прописной буквы, мы создали еще одно поле </w:t>
      </w:r>
    </w:p>
    <w:p w14:paraId="1EAFC73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s  =</w:t>
      </w:r>
    </w:p>
    <w:p w14:paraId="587A1D8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firstname: "</w:t>
      </w:r>
      <w:r w:rsidRPr="00097526">
        <w:rPr>
          <w:rFonts w:ascii="Times New Roman" w:eastAsia="Times New Roman" w:hAnsi="Times New Roman" w:cs="Times New Roman"/>
          <w:sz w:val="28"/>
          <w:szCs w:val="28"/>
          <w:lang w:eastAsia="ru-RU"/>
        </w:rPr>
        <w:t>Валерий</w:t>
      </w:r>
      <w:r w:rsidRPr="00097526">
        <w:rPr>
          <w:rFonts w:ascii="Times New Roman" w:eastAsia="Times New Roman" w:hAnsi="Times New Roman" w:cs="Times New Roman"/>
          <w:sz w:val="28"/>
          <w:szCs w:val="28"/>
          <w:lang w:val="en-US" w:eastAsia="ru-RU"/>
        </w:rPr>
        <w:t>"</w:t>
      </w:r>
    </w:p>
    <w:p w14:paraId="5FCAFB9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ge: 23</w:t>
      </w:r>
    </w:p>
    <w:p w14:paraId="092290E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address: "</w:t>
      </w:r>
      <w:r w:rsidRPr="00097526">
        <w:rPr>
          <w:rFonts w:ascii="Times New Roman" w:eastAsia="Times New Roman" w:hAnsi="Times New Roman" w:cs="Times New Roman"/>
          <w:sz w:val="28"/>
          <w:szCs w:val="28"/>
          <w:lang w:eastAsia="ru-RU"/>
        </w:rPr>
        <w:t>пр</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Ленина 55-6"</w:t>
      </w:r>
    </w:p>
    <w:p w14:paraId="0E1D6E25"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ge: [0x0 constant]</w:t>
      </w:r>
    </w:p>
    <w:p w14:paraId="1A1749D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s.age=null()                 </w:t>
      </w:r>
      <w:r w:rsidRPr="00097526">
        <w:rPr>
          <w:rFonts w:ascii="Times New Roman" w:eastAsia="Times New Roman" w:hAnsi="Times New Roman" w:cs="Times New Roman"/>
          <w:i/>
          <w:iCs/>
          <w:sz w:val="28"/>
          <w:szCs w:val="28"/>
          <w:lang w:eastAsia="ru-RU"/>
        </w:rPr>
        <w:t>// однако, в Scilab структуры реализуются mlist-списками, поэтому мы можем применять null()</w:t>
      </w:r>
    </w:p>
    <w:p w14:paraId="0A77E8F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eastAsia="ru-RU"/>
        </w:rPr>
        <w:t xml:space="preserve"> </w:t>
      </w:r>
      <w:r w:rsidRPr="00097526">
        <w:rPr>
          <w:rFonts w:ascii="Times New Roman" w:eastAsia="Times New Roman" w:hAnsi="Times New Roman" w:cs="Times New Roman"/>
          <w:sz w:val="28"/>
          <w:szCs w:val="28"/>
          <w:lang w:val="en-US" w:eastAsia="ru-RU"/>
        </w:rPr>
        <w:t>s  =</w:t>
      </w:r>
    </w:p>
    <w:p w14:paraId="3530FFE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firstname: "</w:t>
      </w:r>
      <w:r w:rsidRPr="00097526">
        <w:rPr>
          <w:rFonts w:ascii="Times New Roman" w:eastAsia="Times New Roman" w:hAnsi="Times New Roman" w:cs="Times New Roman"/>
          <w:sz w:val="28"/>
          <w:szCs w:val="28"/>
          <w:lang w:eastAsia="ru-RU"/>
        </w:rPr>
        <w:t>Валерий</w:t>
      </w:r>
      <w:r w:rsidRPr="00097526">
        <w:rPr>
          <w:rFonts w:ascii="Times New Roman" w:eastAsia="Times New Roman" w:hAnsi="Times New Roman" w:cs="Times New Roman"/>
          <w:sz w:val="28"/>
          <w:szCs w:val="28"/>
          <w:lang w:val="en-US" w:eastAsia="ru-RU"/>
        </w:rPr>
        <w:t>"</w:t>
      </w:r>
    </w:p>
    <w:p w14:paraId="33D544C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val="en-US" w:eastAsia="ru-RU"/>
        </w:rPr>
      </w:pPr>
      <w:r w:rsidRPr="00097526">
        <w:rPr>
          <w:rFonts w:ascii="Times New Roman" w:eastAsia="Times New Roman" w:hAnsi="Times New Roman" w:cs="Times New Roman"/>
          <w:sz w:val="28"/>
          <w:szCs w:val="28"/>
          <w:lang w:val="en-US" w:eastAsia="ru-RU"/>
        </w:rPr>
        <w:t xml:space="preserve">   Age: 23</w:t>
      </w:r>
    </w:p>
    <w:p w14:paraId="17BBC78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val="en-US" w:eastAsia="ru-RU"/>
        </w:rPr>
        <w:t xml:space="preserve">   address: "</w:t>
      </w:r>
      <w:r w:rsidRPr="00097526">
        <w:rPr>
          <w:rFonts w:ascii="Times New Roman" w:eastAsia="Times New Roman" w:hAnsi="Times New Roman" w:cs="Times New Roman"/>
          <w:sz w:val="28"/>
          <w:szCs w:val="28"/>
          <w:lang w:eastAsia="ru-RU"/>
        </w:rPr>
        <w:t>пр</w:t>
      </w:r>
      <w:r w:rsidRPr="00097526">
        <w:rPr>
          <w:rFonts w:ascii="Times New Roman" w:eastAsia="Times New Roman" w:hAnsi="Times New Roman" w:cs="Times New Roman"/>
          <w:sz w:val="28"/>
          <w:szCs w:val="28"/>
          <w:lang w:val="en-US" w:eastAsia="ru-RU"/>
        </w:rPr>
        <w:t xml:space="preserve">. </w:t>
      </w:r>
      <w:r w:rsidRPr="00097526">
        <w:rPr>
          <w:rFonts w:ascii="Times New Roman" w:eastAsia="Times New Roman" w:hAnsi="Times New Roman" w:cs="Times New Roman"/>
          <w:sz w:val="28"/>
          <w:szCs w:val="28"/>
          <w:lang w:eastAsia="ru-RU"/>
        </w:rPr>
        <w:t>Ленина 55-6"</w:t>
      </w:r>
    </w:p>
    <w:p w14:paraId="19E17176"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акже в структурах нельзя обращаться к полям по индексам. Если структуры хранят в себе данные, например работников, и работников несколько, то единственный способ их как-то объединить это записать их в вектор. В Scilab эту же операцию удобно выполнять с помощью mlist-списков, которые могут быть перегружены вашими собственными операциями.</w:t>
      </w:r>
    </w:p>
    <w:p w14:paraId="78CA8E49"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Другой тип структурных данных это </w:t>
      </w:r>
      <w:r w:rsidRPr="00097526">
        <w:rPr>
          <w:rFonts w:ascii="Times New Roman" w:eastAsia="Times New Roman" w:hAnsi="Times New Roman" w:cs="Times New Roman"/>
          <w:b/>
          <w:bCs/>
          <w:sz w:val="28"/>
          <w:szCs w:val="28"/>
          <w:lang w:eastAsia="ru-RU"/>
        </w:rPr>
        <w:t>cell</w:t>
      </w:r>
      <w:r w:rsidRPr="00097526">
        <w:rPr>
          <w:rFonts w:ascii="Times New Roman" w:eastAsia="Times New Roman" w:hAnsi="Times New Roman" w:cs="Times New Roman"/>
          <w:sz w:val="28"/>
          <w:szCs w:val="28"/>
          <w:lang w:eastAsia="ru-RU"/>
        </w:rPr>
        <w:t> (ячейка). Этот тип данных частично совместим с MATLAB и Octave. Cell сочетает в себе особенности списка и матрицы. Как вы помните, в матрицах можно хранить данные только одного типа данных, но в cell это ограничение не действует. Таким образом cell — это матрица, которая способна хранить данные разных типов.</w:t>
      </w:r>
    </w:p>
    <w:p w14:paraId="0DC17F3B"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Чтобы создать cell нужно вызвать одноименную функцию</w:t>
      </w:r>
    </w:p>
    <w:p w14:paraId="533AC5E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c = cell(2,3)            </w:t>
      </w:r>
      <w:r w:rsidRPr="00097526">
        <w:rPr>
          <w:rFonts w:ascii="Times New Roman" w:eastAsia="Times New Roman" w:hAnsi="Times New Roman" w:cs="Times New Roman"/>
          <w:i/>
          <w:iCs/>
          <w:sz w:val="28"/>
          <w:szCs w:val="28"/>
          <w:lang w:eastAsia="ru-RU"/>
        </w:rPr>
        <w:t>// мы создаем cell-матрицу 2x3</w:t>
      </w:r>
    </w:p>
    <w:p w14:paraId="10C66BE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c  =</w:t>
      </w:r>
    </w:p>
    <w:p w14:paraId="27277AD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  {}  !</w:t>
      </w:r>
    </w:p>
    <w:p w14:paraId="309FEA0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w:t>
      </w:r>
    </w:p>
    <w:p w14:paraId="01E23F0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  {}  !</w:t>
      </w:r>
    </w:p>
    <w:p w14:paraId="5F97B3C5"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В отличие от массивов, к элементу cell нельзя обратиться по индексам для заполнения, как мы это знаем. Чтобы заполнить позицию в cell-матрице, нужно воспользоваться специальным служебным словом</w:t>
      </w:r>
    </w:p>
    <w:p w14:paraId="59D8856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c(1,3).entries = 'Сюда запишем строку';..</w:t>
      </w:r>
    </w:p>
    <w:p w14:paraId="628396E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c(2,2).entries = 12</w:t>
      </w:r>
    </w:p>
    <w:p w14:paraId="6D41738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c  = </w:t>
      </w:r>
    </w:p>
    <w:p w14:paraId="02FB2C0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  "Сюда запишем строку"  !</w:t>
      </w:r>
    </w:p>
    <w:p w14:paraId="78D43AB0"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w:t>
      </w:r>
    </w:p>
    <w:p w14:paraId="00DC7CB6"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12  {}                                      !</w:t>
      </w:r>
    </w:p>
    <w:p w14:paraId="25A90598"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ндексы в cell сами по себе используются исключительно для извлечения по всем правилам как в матрицах</w:t>
      </w:r>
    </w:p>
    <w:p w14:paraId="604869E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c(2,2)</w:t>
      </w:r>
    </w:p>
    <w:p w14:paraId="551334B8"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5CDA53C1"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12  </w:t>
      </w:r>
    </w:p>
    <w:p w14:paraId="3ECBF5F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gt;c(1,:)                            </w:t>
      </w:r>
      <w:r w:rsidRPr="00097526">
        <w:rPr>
          <w:rFonts w:ascii="Times New Roman" w:eastAsia="Times New Roman" w:hAnsi="Times New Roman" w:cs="Times New Roman"/>
          <w:i/>
          <w:iCs/>
          <w:sz w:val="28"/>
          <w:szCs w:val="28"/>
          <w:lang w:eastAsia="ru-RU"/>
        </w:rPr>
        <w:t>// результатом выделения является также cell-матрица</w:t>
      </w:r>
    </w:p>
    <w:p w14:paraId="31A70EC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ans  =</w:t>
      </w:r>
    </w:p>
    <w:p w14:paraId="70EF5F54"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  "Сюда запишем строку"  !</w:t>
      </w:r>
    </w:p>
    <w:p w14:paraId="2A2914B3"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Из cell можно создавать гиперматрицы, как это было с помощью функции </w:t>
      </w:r>
      <w:r w:rsidRPr="00097526">
        <w:rPr>
          <w:rFonts w:ascii="Times New Roman" w:eastAsia="Times New Roman" w:hAnsi="Times New Roman" w:cs="Times New Roman"/>
          <w:b/>
          <w:bCs/>
          <w:sz w:val="28"/>
          <w:szCs w:val="28"/>
          <w:lang w:eastAsia="ru-RU"/>
        </w:rPr>
        <w:t>hypermat()</w:t>
      </w:r>
      <w:r w:rsidRPr="00097526">
        <w:rPr>
          <w:rFonts w:ascii="Times New Roman" w:eastAsia="Times New Roman" w:hAnsi="Times New Roman" w:cs="Times New Roman"/>
          <w:sz w:val="28"/>
          <w:szCs w:val="28"/>
          <w:lang w:eastAsia="ru-RU"/>
        </w:rPr>
        <w:t>, но, в отличие от простой гиперматрицы, cell-гиперматрицы будут способны хранить данные разных типов.</w:t>
      </w:r>
    </w:p>
    <w:p w14:paraId="050BE22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gt;c = cell(2,2,2)</w:t>
      </w:r>
    </w:p>
    <w:p w14:paraId="33F0DFAB"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c  =</w:t>
      </w:r>
    </w:p>
    <w:p w14:paraId="3AC17E9C"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1)</w:t>
      </w:r>
    </w:p>
    <w:p w14:paraId="2C22F832"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5498619E"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  !</w:t>
      </w:r>
    </w:p>
    <w:p w14:paraId="74E5C0DD"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w:t>
      </w:r>
    </w:p>
    <w:p w14:paraId="2D24CFA7"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  !</w:t>
      </w:r>
    </w:p>
    <w:p w14:paraId="783F0CC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2)</w:t>
      </w:r>
    </w:p>
    <w:p w14:paraId="25D97F8A"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xml:space="preserve"> </w:t>
      </w:r>
    </w:p>
    <w:p w14:paraId="23FE9DC9"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  !</w:t>
      </w:r>
    </w:p>
    <w:p w14:paraId="79F7FAE3"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w:t>
      </w:r>
    </w:p>
    <w:p w14:paraId="3960D29F" w14:textId="77777777" w:rsidR="004F6FDD" w:rsidRPr="00097526"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  {}  !</w:t>
      </w:r>
    </w:p>
    <w:p w14:paraId="527CF6D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Таким образом, cell удобно использовать, когда вы «меньшей кровью» хотите получить объект, обладающий свойствами матриц и list-списков.</w:t>
      </w:r>
    </w:p>
    <w:p w14:paraId="1F16E1EA" w14:textId="77777777" w:rsidR="004F6FDD" w:rsidRPr="00097526" w:rsidRDefault="004F6FDD" w:rsidP="004F6FDD">
      <w:pPr>
        <w:spacing w:before="120" w:after="120" w:line="240" w:lineRule="auto"/>
        <w:rPr>
          <w:rFonts w:ascii="Times New Roman" w:eastAsia="Times New Roman" w:hAnsi="Times New Roman" w:cs="Times New Roman"/>
          <w:sz w:val="28"/>
          <w:szCs w:val="28"/>
          <w:lang w:eastAsia="ru-RU"/>
        </w:rPr>
      </w:pPr>
      <w:r w:rsidRPr="00097526">
        <w:rPr>
          <w:rFonts w:ascii="Times New Roman" w:eastAsia="Times New Roman" w:hAnsi="Times New Roman" w:cs="Times New Roman"/>
          <w:sz w:val="28"/>
          <w:szCs w:val="28"/>
          <w:lang w:eastAsia="ru-RU"/>
        </w:rPr>
        <w:t>Если вы предполагаете более сложные действия над собственными объектами и не предполагаете переносимость, лучше всего все же пользоваться типизованными списками Scilab.</w:t>
      </w:r>
    </w:p>
    <w:p w14:paraId="1AE2E6B2" w14:textId="0DB900F3" w:rsidR="004F6FDD" w:rsidRPr="00097526" w:rsidRDefault="004F6FDD" w:rsidP="004F6FDD">
      <w:pPr>
        <w:rPr>
          <w:rFonts w:ascii="Times New Roman" w:hAnsi="Times New Roman" w:cs="Times New Roman"/>
          <w:sz w:val="28"/>
          <w:szCs w:val="28"/>
        </w:rPr>
      </w:pPr>
    </w:p>
    <w:p w14:paraId="0D662C4B" w14:textId="2EB3EDF4" w:rsidR="004F6FDD" w:rsidRPr="00097526" w:rsidRDefault="004F6FDD" w:rsidP="004F6FDD">
      <w:pPr>
        <w:rPr>
          <w:rFonts w:ascii="Times New Roman" w:hAnsi="Times New Roman" w:cs="Times New Roman"/>
          <w:sz w:val="28"/>
          <w:szCs w:val="28"/>
        </w:rPr>
      </w:pPr>
      <w:r w:rsidRPr="00097526">
        <w:rPr>
          <w:rFonts w:ascii="Times New Roman" w:hAnsi="Times New Roman" w:cs="Times New Roman"/>
          <w:sz w:val="28"/>
          <w:szCs w:val="28"/>
        </w:rPr>
        <w:t xml:space="preserve">Источник: </w:t>
      </w:r>
      <w:hyperlink r:id="rId21" w:history="1">
        <w:r w:rsidRPr="00097526">
          <w:rPr>
            <w:rStyle w:val="a3"/>
            <w:rFonts w:ascii="Times New Roman" w:hAnsi="Times New Roman" w:cs="Times New Roman"/>
            <w:color w:val="auto"/>
            <w:sz w:val="28"/>
            <w:szCs w:val="28"/>
          </w:rPr>
          <w:t>https://ru.wikibooks.org/wiki/Scilab/Объекты</w:t>
        </w:r>
      </w:hyperlink>
    </w:p>
    <w:p w14:paraId="47BC6783" w14:textId="77777777" w:rsidR="004F6FDD" w:rsidRPr="00097526" w:rsidRDefault="004F6FDD" w:rsidP="004F6FDD">
      <w:pPr>
        <w:rPr>
          <w:rFonts w:ascii="Times New Roman" w:hAnsi="Times New Roman" w:cs="Times New Roman"/>
          <w:sz w:val="28"/>
          <w:szCs w:val="28"/>
        </w:rPr>
      </w:pPr>
    </w:p>
    <w:sectPr w:rsidR="004F6FDD" w:rsidRPr="00097526">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6739"/>
    <w:multiLevelType w:val="multilevel"/>
    <w:tmpl w:val="5F7A2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391DE0"/>
    <w:multiLevelType w:val="multilevel"/>
    <w:tmpl w:val="9BFEE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CF6E8F"/>
    <w:multiLevelType w:val="multilevel"/>
    <w:tmpl w:val="66C0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4E7FBB"/>
    <w:multiLevelType w:val="multilevel"/>
    <w:tmpl w:val="F00CB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4A67B4"/>
    <w:multiLevelType w:val="multilevel"/>
    <w:tmpl w:val="4F66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700F3B"/>
    <w:multiLevelType w:val="multilevel"/>
    <w:tmpl w:val="DA8A8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F0751D"/>
    <w:multiLevelType w:val="multilevel"/>
    <w:tmpl w:val="468E2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493454"/>
    <w:multiLevelType w:val="multilevel"/>
    <w:tmpl w:val="81089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F309EE"/>
    <w:multiLevelType w:val="multilevel"/>
    <w:tmpl w:val="67521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6B3974"/>
    <w:multiLevelType w:val="multilevel"/>
    <w:tmpl w:val="92DA6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102077"/>
    <w:multiLevelType w:val="multilevel"/>
    <w:tmpl w:val="7B1A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D17FA1"/>
    <w:multiLevelType w:val="multilevel"/>
    <w:tmpl w:val="39D0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4F43DE"/>
    <w:multiLevelType w:val="multilevel"/>
    <w:tmpl w:val="CDF83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28631A"/>
    <w:multiLevelType w:val="multilevel"/>
    <w:tmpl w:val="49EE9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8"/>
  </w:num>
  <w:num w:numId="4">
    <w:abstractNumId w:val="1"/>
  </w:num>
  <w:num w:numId="5">
    <w:abstractNumId w:val="11"/>
  </w:num>
  <w:num w:numId="6">
    <w:abstractNumId w:val="9"/>
  </w:num>
  <w:num w:numId="7">
    <w:abstractNumId w:val="7"/>
  </w:num>
  <w:num w:numId="8">
    <w:abstractNumId w:val="12"/>
  </w:num>
  <w:num w:numId="9">
    <w:abstractNumId w:val="13"/>
  </w:num>
  <w:num w:numId="10">
    <w:abstractNumId w:val="3"/>
  </w:num>
  <w:num w:numId="11">
    <w:abstractNumId w:val="5"/>
  </w:num>
  <w:num w:numId="12">
    <w:abstractNumId w:val="10"/>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sTCxMDKxNDA3NzBV0lEKTi0uzszPAykwrAUAK5WbUiwAAAA="/>
  </w:docVars>
  <w:rsids>
    <w:rsidRoot w:val="00D719F7"/>
    <w:rsid w:val="00097526"/>
    <w:rsid w:val="002C15BA"/>
    <w:rsid w:val="004F6FDD"/>
    <w:rsid w:val="00D34903"/>
    <w:rsid w:val="00D719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8E3CA29"/>
  <w15:chartTrackingRefBased/>
  <w15:docId w15:val="{BD329DE4-E16B-407D-87D4-E9639C41F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4F6F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2">
    <w:name w:val="heading 2"/>
    <w:basedOn w:val="a"/>
    <w:link w:val="20"/>
    <w:uiPriority w:val="9"/>
    <w:qFormat/>
    <w:rsid w:val="004F6FDD"/>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3">
    <w:name w:val="heading 3"/>
    <w:basedOn w:val="a"/>
    <w:link w:val="30"/>
    <w:uiPriority w:val="9"/>
    <w:qFormat/>
    <w:rsid w:val="004F6FDD"/>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4">
    <w:name w:val="heading 4"/>
    <w:basedOn w:val="a"/>
    <w:link w:val="40"/>
    <w:uiPriority w:val="9"/>
    <w:qFormat/>
    <w:rsid w:val="004F6FDD"/>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F6FDD"/>
    <w:rPr>
      <w:rFonts w:ascii="Times New Roman" w:eastAsia="Times New Roman" w:hAnsi="Times New Roman" w:cs="Times New Roman"/>
      <w:b/>
      <w:bCs/>
      <w:kern w:val="36"/>
      <w:sz w:val="48"/>
      <w:szCs w:val="48"/>
      <w:lang w:eastAsia="ru-RU"/>
    </w:rPr>
  </w:style>
  <w:style w:type="character" w:customStyle="1" w:styleId="20">
    <w:name w:val="Заголовок 2 Знак"/>
    <w:basedOn w:val="a0"/>
    <w:link w:val="2"/>
    <w:uiPriority w:val="9"/>
    <w:rsid w:val="004F6FDD"/>
    <w:rPr>
      <w:rFonts w:ascii="Times New Roman" w:eastAsia="Times New Roman" w:hAnsi="Times New Roman" w:cs="Times New Roman"/>
      <w:b/>
      <w:bCs/>
      <w:sz w:val="36"/>
      <w:szCs w:val="36"/>
      <w:lang w:eastAsia="ru-RU"/>
    </w:rPr>
  </w:style>
  <w:style w:type="character" w:customStyle="1" w:styleId="30">
    <w:name w:val="Заголовок 3 Знак"/>
    <w:basedOn w:val="a0"/>
    <w:link w:val="3"/>
    <w:uiPriority w:val="9"/>
    <w:rsid w:val="004F6FDD"/>
    <w:rPr>
      <w:rFonts w:ascii="Times New Roman" w:eastAsia="Times New Roman" w:hAnsi="Times New Roman" w:cs="Times New Roman"/>
      <w:b/>
      <w:bCs/>
      <w:sz w:val="27"/>
      <w:szCs w:val="27"/>
      <w:lang w:eastAsia="ru-RU"/>
    </w:rPr>
  </w:style>
  <w:style w:type="character" w:customStyle="1" w:styleId="40">
    <w:name w:val="Заголовок 4 Знак"/>
    <w:basedOn w:val="a0"/>
    <w:link w:val="4"/>
    <w:uiPriority w:val="9"/>
    <w:rsid w:val="004F6FDD"/>
    <w:rPr>
      <w:rFonts w:ascii="Times New Roman" w:eastAsia="Times New Roman" w:hAnsi="Times New Roman" w:cs="Times New Roman"/>
      <w:b/>
      <w:bCs/>
      <w:sz w:val="24"/>
      <w:szCs w:val="24"/>
      <w:lang w:eastAsia="ru-RU"/>
    </w:rPr>
  </w:style>
  <w:style w:type="paragraph" w:customStyle="1" w:styleId="msonormal0">
    <w:name w:val="msonormal"/>
    <w:basedOn w:val="a"/>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ubpages">
    <w:name w:val="subpages"/>
    <w:basedOn w:val="a0"/>
    <w:rsid w:val="004F6FDD"/>
  </w:style>
  <w:style w:type="character" w:styleId="a3">
    <w:name w:val="Hyperlink"/>
    <w:basedOn w:val="a0"/>
    <w:uiPriority w:val="99"/>
    <w:unhideWhenUsed/>
    <w:rsid w:val="004F6FDD"/>
    <w:rPr>
      <w:color w:val="0000FF"/>
      <w:u w:val="single"/>
    </w:rPr>
  </w:style>
  <w:style w:type="character" w:styleId="a4">
    <w:name w:val="FollowedHyperlink"/>
    <w:basedOn w:val="a0"/>
    <w:uiPriority w:val="99"/>
    <w:semiHidden/>
    <w:unhideWhenUsed/>
    <w:rsid w:val="004F6FDD"/>
    <w:rPr>
      <w:color w:val="800080"/>
      <w:u w:val="single"/>
    </w:rPr>
  </w:style>
  <w:style w:type="paragraph" w:styleId="a5">
    <w:name w:val="Normal (Web)"/>
    <w:basedOn w:val="a"/>
    <w:uiPriority w:val="99"/>
    <w:semiHidden/>
    <w:unhideWhenUsed/>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octogglespan">
    <w:name w:val="toctogglespan"/>
    <w:basedOn w:val="a0"/>
    <w:rsid w:val="004F6FDD"/>
  </w:style>
  <w:style w:type="paragraph" w:customStyle="1" w:styleId="toclevel-1">
    <w:name w:val="toclevel-1"/>
    <w:basedOn w:val="a"/>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ocnumber">
    <w:name w:val="tocnumber"/>
    <w:basedOn w:val="a0"/>
    <w:rsid w:val="004F6FDD"/>
  </w:style>
  <w:style w:type="character" w:customStyle="1" w:styleId="toctext">
    <w:name w:val="toctext"/>
    <w:basedOn w:val="a0"/>
    <w:rsid w:val="004F6FDD"/>
  </w:style>
  <w:style w:type="paragraph" w:customStyle="1" w:styleId="toclevel-2">
    <w:name w:val="toclevel-2"/>
    <w:basedOn w:val="a"/>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mw-headline">
    <w:name w:val="mw-headline"/>
    <w:basedOn w:val="a0"/>
    <w:rsid w:val="004F6FDD"/>
  </w:style>
  <w:style w:type="character" w:customStyle="1" w:styleId="mw-editsection">
    <w:name w:val="mw-editsection"/>
    <w:basedOn w:val="a0"/>
    <w:rsid w:val="004F6FDD"/>
  </w:style>
  <w:style w:type="character" w:customStyle="1" w:styleId="mw-editsection-bracket">
    <w:name w:val="mw-editsection-bracket"/>
    <w:basedOn w:val="a0"/>
    <w:rsid w:val="004F6FDD"/>
  </w:style>
  <w:style w:type="paragraph" w:styleId="HTML">
    <w:name w:val="HTML Preformatted"/>
    <w:basedOn w:val="a"/>
    <w:link w:val="HTML0"/>
    <w:uiPriority w:val="99"/>
    <w:semiHidden/>
    <w:unhideWhenUsed/>
    <w:rsid w:val="004F6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4F6FDD"/>
    <w:rPr>
      <w:rFonts w:ascii="Courier New" w:eastAsia="Times New Roman" w:hAnsi="Courier New" w:cs="Courier New"/>
      <w:sz w:val="20"/>
      <w:szCs w:val="20"/>
      <w:lang w:eastAsia="ru-RU"/>
    </w:rPr>
  </w:style>
  <w:style w:type="character" w:customStyle="1" w:styleId="o">
    <w:name w:val="o"/>
    <w:basedOn w:val="a0"/>
    <w:rsid w:val="004F6FDD"/>
  </w:style>
  <w:style w:type="character" w:customStyle="1" w:styleId="n">
    <w:name w:val="n"/>
    <w:basedOn w:val="a0"/>
    <w:rsid w:val="004F6FDD"/>
  </w:style>
  <w:style w:type="character" w:customStyle="1" w:styleId="p">
    <w:name w:val="p"/>
    <w:basedOn w:val="a0"/>
    <w:rsid w:val="004F6FDD"/>
  </w:style>
  <w:style w:type="character" w:customStyle="1" w:styleId="mi">
    <w:name w:val="mi"/>
    <w:basedOn w:val="a0"/>
    <w:rsid w:val="004F6FDD"/>
  </w:style>
  <w:style w:type="character" w:customStyle="1" w:styleId="mf">
    <w:name w:val="mf"/>
    <w:basedOn w:val="a0"/>
    <w:rsid w:val="004F6FDD"/>
  </w:style>
  <w:style w:type="character" w:customStyle="1" w:styleId="no">
    <w:name w:val="no"/>
    <w:basedOn w:val="a0"/>
    <w:rsid w:val="004F6FDD"/>
  </w:style>
  <w:style w:type="character" w:customStyle="1" w:styleId="nb">
    <w:name w:val="nb"/>
    <w:basedOn w:val="a0"/>
    <w:rsid w:val="004F6FDD"/>
  </w:style>
  <w:style w:type="character" w:customStyle="1" w:styleId="s">
    <w:name w:val="s"/>
    <w:basedOn w:val="a0"/>
    <w:rsid w:val="004F6FDD"/>
  </w:style>
  <w:style w:type="character" w:customStyle="1" w:styleId="k">
    <w:name w:val="k"/>
    <w:basedOn w:val="a0"/>
    <w:rsid w:val="004F6FDD"/>
  </w:style>
  <w:style w:type="character" w:customStyle="1" w:styleId="mwe-math-element">
    <w:name w:val="mwe-math-element"/>
    <w:basedOn w:val="a0"/>
    <w:rsid w:val="004F6FDD"/>
  </w:style>
  <w:style w:type="character" w:customStyle="1" w:styleId="mwe-math-mathml-inline">
    <w:name w:val="mwe-math-mathml-inline"/>
    <w:basedOn w:val="a0"/>
    <w:rsid w:val="004F6FDD"/>
  </w:style>
  <w:style w:type="character" w:customStyle="1" w:styleId="c1">
    <w:name w:val="c1"/>
    <w:basedOn w:val="a0"/>
    <w:rsid w:val="004F6FDD"/>
  </w:style>
  <w:style w:type="character" w:customStyle="1" w:styleId="w">
    <w:name w:val="w"/>
    <w:basedOn w:val="a0"/>
    <w:rsid w:val="004F6FDD"/>
  </w:style>
  <w:style w:type="character" w:customStyle="1" w:styleId="nf">
    <w:name w:val="nf"/>
    <w:basedOn w:val="a0"/>
    <w:rsid w:val="004F6FDD"/>
  </w:style>
  <w:style w:type="character" w:styleId="a6">
    <w:name w:val="Unresolved Mention"/>
    <w:basedOn w:val="a0"/>
    <w:uiPriority w:val="99"/>
    <w:semiHidden/>
    <w:unhideWhenUsed/>
    <w:rsid w:val="004F6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509620">
      <w:bodyDiv w:val="1"/>
      <w:marLeft w:val="0"/>
      <w:marRight w:val="0"/>
      <w:marTop w:val="0"/>
      <w:marBottom w:val="0"/>
      <w:divBdr>
        <w:top w:val="none" w:sz="0" w:space="0" w:color="auto"/>
        <w:left w:val="none" w:sz="0" w:space="0" w:color="auto"/>
        <w:bottom w:val="none" w:sz="0" w:space="0" w:color="auto"/>
        <w:right w:val="none" w:sz="0" w:space="0" w:color="auto"/>
      </w:divBdr>
      <w:divsChild>
        <w:div w:id="1027678971">
          <w:marLeft w:val="0"/>
          <w:marRight w:val="0"/>
          <w:marTop w:val="0"/>
          <w:marBottom w:val="0"/>
          <w:divBdr>
            <w:top w:val="none" w:sz="0" w:space="0" w:color="auto"/>
            <w:left w:val="none" w:sz="0" w:space="0" w:color="auto"/>
            <w:bottom w:val="none" w:sz="0" w:space="0" w:color="auto"/>
            <w:right w:val="none" w:sz="0" w:space="0" w:color="auto"/>
          </w:divBdr>
          <w:divsChild>
            <w:div w:id="1557011212">
              <w:marLeft w:val="0"/>
              <w:marRight w:val="0"/>
              <w:marTop w:val="0"/>
              <w:marBottom w:val="0"/>
              <w:divBdr>
                <w:top w:val="none" w:sz="0" w:space="0" w:color="auto"/>
                <w:left w:val="none" w:sz="0" w:space="0" w:color="auto"/>
                <w:bottom w:val="none" w:sz="0" w:space="0" w:color="auto"/>
                <w:right w:val="none" w:sz="0" w:space="0" w:color="auto"/>
              </w:divBdr>
            </w:div>
            <w:div w:id="960188263">
              <w:marLeft w:val="240"/>
              <w:marRight w:val="0"/>
              <w:marTop w:val="0"/>
              <w:marBottom w:val="336"/>
              <w:divBdr>
                <w:top w:val="none" w:sz="0" w:space="0" w:color="auto"/>
                <w:left w:val="none" w:sz="0" w:space="0" w:color="auto"/>
                <w:bottom w:val="none" w:sz="0" w:space="0" w:color="auto"/>
                <w:right w:val="none" w:sz="0" w:space="0" w:color="auto"/>
              </w:divBdr>
            </w:div>
            <w:div w:id="225340235">
              <w:marLeft w:val="0"/>
              <w:marRight w:val="0"/>
              <w:marTop w:val="0"/>
              <w:marBottom w:val="0"/>
              <w:divBdr>
                <w:top w:val="none" w:sz="0" w:space="0" w:color="auto"/>
                <w:left w:val="none" w:sz="0" w:space="0" w:color="auto"/>
                <w:bottom w:val="none" w:sz="0" w:space="0" w:color="auto"/>
                <w:right w:val="none" w:sz="0" w:space="0" w:color="auto"/>
              </w:divBdr>
              <w:divsChild>
                <w:div w:id="694235630">
                  <w:marLeft w:val="0"/>
                  <w:marRight w:val="0"/>
                  <w:marTop w:val="0"/>
                  <w:marBottom w:val="0"/>
                  <w:divBdr>
                    <w:top w:val="none" w:sz="0" w:space="0" w:color="auto"/>
                    <w:left w:val="none" w:sz="0" w:space="0" w:color="auto"/>
                    <w:bottom w:val="none" w:sz="0" w:space="0" w:color="auto"/>
                    <w:right w:val="none" w:sz="0" w:space="0" w:color="auto"/>
                  </w:divBdr>
                  <w:divsChild>
                    <w:div w:id="999119925">
                      <w:marLeft w:val="0"/>
                      <w:marRight w:val="0"/>
                      <w:marTop w:val="0"/>
                      <w:marBottom w:val="0"/>
                      <w:divBdr>
                        <w:top w:val="single" w:sz="6" w:space="5" w:color="A2A9B1"/>
                        <w:left w:val="single" w:sz="6" w:space="5" w:color="A2A9B1"/>
                        <w:bottom w:val="single" w:sz="6" w:space="5" w:color="A2A9B1"/>
                        <w:right w:val="single" w:sz="6" w:space="5" w:color="A2A9B1"/>
                      </w:divBdr>
                    </w:div>
                    <w:div w:id="250357616">
                      <w:marLeft w:val="0"/>
                      <w:marRight w:val="0"/>
                      <w:marTop w:val="0"/>
                      <w:marBottom w:val="0"/>
                      <w:divBdr>
                        <w:top w:val="none" w:sz="0" w:space="0" w:color="auto"/>
                        <w:left w:val="none" w:sz="0" w:space="0" w:color="auto"/>
                        <w:bottom w:val="none" w:sz="0" w:space="0" w:color="auto"/>
                        <w:right w:val="none" w:sz="0" w:space="0" w:color="auto"/>
                      </w:divBdr>
                    </w:div>
                    <w:div w:id="1953246763">
                      <w:marLeft w:val="0"/>
                      <w:marRight w:val="0"/>
                      <w:marTop w:val="0"/>
                      <w:marBottom w:val="0"/>
                      <w:divBdr>
                        <w:top w:val="none" w:sz="0" w:space="0" w:color="auto"/>
                        <w:left w:val="none" w:sz="0" w:space="0" w:color="auto"/>
                        <w:bottom w:val="none" w:sz="0" w:space="0" w:color="auto"/>
                        <w:right w:val="none" w:sz="0" w:space="0" w:color="auto"/>
                      </w:divBdr>
                    </w:div>
                    <w:div w:id="809131589">
                      <w:marLeft w:val="0"/>
                      <w:marRight w:val="0"/>
                      <w:marTop w:val="0"/>
                      <w:marBottom w:val="0"/>
                      <w:divBdr>
                        <w:top w:val="none" w:sz="0" w:space="0" w:color="auto"/>
                        <w:left w:val="none" w:sz="0" w:space="0" w:color="auto"/>
                        <w:bottom w:val="none" w:sz="0" w:space="0" w:color="auto"/>
                        <w:right w:val="none" w:sz="0" w:space="0" w:color="auto"/>
                      </w:divBdr>
                    </w:div>
                    <w:div w:id="872036567">
                      <w:marLeft w:val="0"/>
                      <w:marRight w:val="0"/>
                      <w:marTop w:val="0"/>
                      <w:marBottom w:val="0"/>
                      <w:divBdr>
                        <w:top w:val="none" w:sz="0" w:space="0" w:color="auto"/>
                        <w:left w:val="none" w:sz="0" w:space="0" w:color="auto"/>
                        <w:bottom w:val="none" w:sz="0" w:space="0" w:color="auto"/>
                        <w:right w:val="none" w:sz="0" w:space="0" w:color="auto"/>
                      </w:divBdr>
                    </w:div>
                    <w:div w:id="483353291">
                      <w:marLeft w:val="0"/>
                      <w:marRight w:val="0"/>
                      <w:marTop w:val="0"/>
                      <w:marBottom w:val="0"/>
                      <w:divBdr>
                        <w:top w:val="none" w:sz="0" w:space="0" w:color="auto"/>
                        <w:left w:val="none" w:sz="0" w:space="0" w:color="auto"/>
                        <w:bottom w:val="none" w:sz="0" w:space="0" w:color="auto"/>
                        <w:right w:val="none" w:sz="0" w:space="0" w:color="auto"/>
                      </w:divBdr>
                    </w:div>
                    <w:div w:id="665674058">
                      <w:marLeft w:val="0"/>
                      <w:marRight w:val="0"/>
                      <w:marTop w:val="0"/>
                      <w:marBottom w:val="0"/>
                      <w:divBdr>
                        <w:top w:val="none" w:sz="0" w:space="0" w:color="auto"/>
                        <w:left w:val="none" w:sz="0" w:space="0" w:color="auto"/>
                        <w:bottom w:val="none" w:sz="0" w:space="0" w:color="auto"/>
                        <w:right w:val="none" w:sz="0" w:space="0" w:color="auto"/>
                      </w:divBdr>
                    </w:div>
                    <w:div w:id="1731076375">
                      <w:marLeft w:val="0"/>
                      <w:marRight w:val="0"/>
                      <w:marTop w:val="0"/>
                      <w:marBottom w:val="0"/>
                      <w:divBdr>
                        <w:top w:val="none" w:sz="0" w:space="0" w:color="auto"/>
                        <w:left w:val="none" w:sz="0" w:space="0" w:color="auto"/>
                        <w:bottom w:val="none" w:sz="0" w:space="0" w:color="auto"/>
                        <w:right w:val="none" w:sz="0" w:space="0" w:color="auto"/>
                      </w:divBdr>
                    </w:div>
                    <w:div w:id="612131477">
                      <w:marLeft w:val="0"/>
                      <w:marRight w:val="0"/>
                      <w:marTop w:val="0"/>
                      <w:marBottom w:val="0"/>
                      <w:divBdr>
                        <w:top w:val="none" w:sz="0" w:space="0" w:color="auto"/>
                        <w:left w:val="none" w:sz="0" w:space="0" w:color="auto"/>
                        <w:bottom w:val="none" w:sz="0" w:space="0" w:color="auto"/>
                        <w:right w:val="none" w:sz="0" w:space="0" w:color="auto"/>
                      </w:divBdr>
                    </w:div>
                    <w:div w:id="170265768">
                      <w:marLeft w:val="0"/>
                      <w:marRight w:val="0"/>
                      <w:marTop w:val="0"/>
                      <w:marBottom w:val="0"/>
                      <w:divBdr>
                        <w:top w:val="none" w:sz="0" w:space="0" w:color="auto"/>
                        <w:left w:val="none" w:sz="0" w:space="0" w:color="auto"/>
                        <w:bottom w:val="none" w:sz="0" w:space="0" w:color="auto"/>
                        <w:right w:val="none" w:sz="0" w:space="0" w:color="auto"/>
                      </w:divBdr>
                    </w:div>
                    <w:div w:id="106782088">
                      <w:marLeft w:val="0"/>
                      <w:marRight w:val="0"/>
                      <w:marTop w:val="0"/>
                      <w:marBottom w:val="0"/>
                      <w:divBdr>
                        <w:top w:val="none" w:sz="0" w:space="0" w:color="auto"/>
                        <w:left w:val="none" w:sz="0" w:space="0" w:color="auto"/>
                        <w:bottom w:val="none" w:sz="0" w:space="0" w:color="auto"/>
                        <w:right w:val="none" w:sz="0" w:space="0" w:color="auto"/>
                      </w:divBdr>
                    </w:div>
                    <w:div w:id="1219511118">
                      <w:marLeft w:val="0"/>
                      <w:marRight w:val="0"/>
                      <w:marTop w:val="0"/>
                      <w:marBottom w:val="0"/>
                      <w:divBdr>
                        <w:top w:val="none" w:sz="0" w:space="0" w:color="auto"/>
                        <w:left w:val="none" w:sz="0" w:space="0" w:color="auto"/>
                        <w:bottom w:val="none" w:sz="0" w:space="0" w:color="auto"/>
                        <w:right w:val="none" w:sz="0" w:space="0" w:color="auto"/>
                      </w:divBdr>
                    </w:div>
                    <w:div w:id="744691792">
                      <w:marLeft w:val="0"/>
                      <w:marRight w:val="0"/>
                      <w:marTop w:val="0"/>
                      <w:marBottom w:val="0"/>
                      <w:divBdr>
                        <w:top w:val="none" w:sz="0" w:space="0" w:color="auto"/>
                        <w:left w:val="none" w:sz="0" w:space="0" w:color="auto"/>
                        <w:bottom w:val="none" w:sz="0" w:space="0" w:color="auto"/>
                        <w:right w:val="none" w:sz="0" w:space="0" w:color="auto"/>
                      </w:divBdr>
                    </w:div>
                    <w:div w:id="936670192">
                      <w:marLeft w:val="0"/>
                      <w:marRight w:val="0"/>
                      <w:marTop w:val="0"/>
                      <w:marBottom w:val="0"/>
                      <w:divBdr>
                        <w:top w:val="none" w:sz="0" w:space="0" w:color="auto"/>
                        <w:left w:val="none" w:sz="0" w:space="0" w:color="auto"/>
                        <w:bottom w:val="none" w:sz="0" w:space="0" w:color="auto"/>
                        <w:right w:val="none" w:sz="0" w:space="0" w:color="auto"/>
                      </w:divBdr>
                    </w:div>
                    <w:div w:id="1501501290">
                      <w:marLeft w:val="0"/>
                      <w:marRight w:val="0"/>
                      <w:marTop w:val="0"/>
                      <w:marBottom w:val="0"/>
                      <w:divBdr>
                        <w:top w:val="none" w:sz="0" w:space="0" w:color="auto"/>
                        <w:left w:val="none" w:sz="0" w:space="0" w:color="auto"/>
                        <w:bottom w:val="none" w:sz="0" w:space="0" w:color="auto"/>
                        <w:right w:val="none" w:sz="0" w:space="0" w:color="auto"/>
                      </w:divBdr>
                    </w:div>
                    <w:div w:id="1513106398">
                      <w:marLeft w:val="0"/>
                      <w:marRight w:val="0"/>
                      <w:marTop w:val="0"/>
                      <w:marBottom w:val="0"/>
                      <w:divBdr>
                        <w:top w:val="none" w:sz="0" w:space="0" w:color="auto"/>
                        <w:left w:val="none" w:sz="0" w:space="0" w:color="auto"/>
                        <w:bottom w:val="none" w:sz="0" w:space="0" w:color="auto"/>
                        <w:right w:val="none" w:sz="0" w:space="0" w:color="auto"/>
                      </w:divBdr>
                    </w:div>
                    <w:div w:id="1936549612">
                      <w:marLeft w:val="0"/>
                      <w:marRight w:val="0"/>
                      <w:marTop w:val="0"/>
                      <w:marBottom w:val="0"/>
                      <w:divBdr>
                        <w:top w:val="none" w:sz="0" w:space="0" w:color="auto"/>
                        <w:left w:val="none" w:sz="0" w:space="0" w:color="auto"/>
                        <w:bottom w:val="none" w:sz="0" w:space="0" w:color="auto"/>
                        <w:right w:val="none" w:sz="0" w:space="0" w:color="auto"/>
                      </w:divBdr>
                    </w:div>
                    <w:div w:id="328411098">
                      <w:marLeft w:val="0"/>
                      <w:marRight w:val="0"/>
                      <w:marTop w:val="0"/>
                      <w:marBottom w:val="0"/>
                      <w:divBdr>
                        <w:top w:val="none" w:sz="0" w:space="0" w:color="auto"/>
                        <w:left w:val="none" w:sz="0" w:space="0" w:color="auto"/>
                        <w:bottom w:val="none" w:sz="0" w:space="0" w:color="auto"/>
                        <w:right w:val="none" w:sz="0" w:space="0" w:color="auto"/>
                      </w:divBdr>
                    </w:div>
                    <w:div w:id="1633829227">
                      <w:marLeft w:val="0"/>
                      <w:marRight w:val="0"/>
                      <w:marTop w:val="0"/>
                      <w:marBottom w:val="0"/>
                      <w:divBdr>
                        <w:top w:val="none" w:sz="0" w:space="0" w:color="auto"/>
                        <w:left w:val="none" w:sz="0" w:space="0" w:color="auto"/>
                        <w:bottom w:val="none" w:sz="0" w:space="0" w:color="auto"/>
                        <w:right w:val="none" w:sz="0" w:space="0" w:color="auto"/>
                      </w:divBdr>
                    </w:div>
                    <w:div w:id="1844590602">
                      <w:marLeft w:val="0"/>
                      <w:marRight w:val="0"/>
                      <w:marTop w:val="0"/>
                      <w:marBottom w:val="0"/>
                      <w:divBdr>
                        <w:top w:val="none" w:sz="0" w:space="0" w:color="auto"/>
                        <w:left w:val="none" w:sz="0" w:space="0" w:color="auto"/>
                        <w:bottom w:val="none" w:sz="0" w:space="0" w:color="auto"/>
                        <w:right w:val="none" w:sz="0" w:space="0" w:color="auto"/>
                      </w:divBdr>
                    </w:div>
                    <w:div w:id="1682511027">
                      <w:marLeft w:val="0"/>
                      <w:marRight w:val="0"/>
                      <w:marTop w:val="0"/>
                      <w:marBottom w:val="0"/>
                      <w:divBdr>
                        <w:top w:val="none" w:sz="0" w:space="0" w:color="auto"/>
                        <w:left w:val="none" w:sz="0" w:space="0" w:color="auto"/>
                        <w:bottom w:val="none" w:sz="0" w:space="0" w:color="auto"/>
                        <w:right w:val="none" w:sz="0" w:space="0" w:color="auto"/>
                      </w:divBdr>
                    </w:div>
                    <w:div w:id="673652375">
                      <w:marLeft w:val="0"/>
                      <w:marRight w:val="0"/>
                      <w:marTop w:val="0"/>
                      <w:marBottom w:val="0"/>
                      <w:divBdr>
                        <w:top w:val="none" w:sz="0" w:space="0" w:color="auto"/>
                        <w:left w:val="none" w:sz="0" w:space="0" w:color="auto"/>
                        <w:bottom w:val="none" w:sz="0" w:space="0" w:color="auto"/>
                        <w:right w:val="none" w:sz="0" w:space="0" w:color="auto"/>
                      </w:divBdr>
                    </w:div>
                    <w:div w:id="585305818">
                      <w:marLeft w:val="0"/>
                      <w:marRight w:val="0"/>
                      <w:marTop w:val="0"/>
                      <w:marBottom w:val="0"/>
                      <w:divBdr>
                        <w:top w:val="none" w:sz="0" w:space="0" w:color="auto"/>
                        <w:left w:val="none" w:sz="0" w:space="0" w:color="auto"/>
                        <w:bottom w:val="none" w:sz="0" w:space="0" w:color="auto"/>
                        <w:right w:val="none" w:sz="0" w:space="0" w:color="auto"/>
                      </w:divBdr>
                    </w:div>
                    <w:div w:id="1179615209">
                      <w:marLeft w:val="0"/>
                      <w:marRight w:val="0"/>
                      <w:marTop w:val="0"/>
                      <w:marBottom w:val="0"/>
                      <w:divBdr>
                        <w:top w:val="none" w:sz="0" w:space="0" w:color="auto"/>
                        <w:left w:val="none" w:sz="0" w:space="0" w:color="auto"/>
                        <w:bottom w:val="none" w:sz="0" w:space="0" w:color="auto"/>
                        <w:right w:val="none" w:sz="0" w:space="0" w:color="auto"/>
                      </w:divBdr>
                    </w:div>
                    <w:div w:id="750735554">
                      <w:marLeft w:val="0"/>
                      <w:marRight w:val="0"/>
                      <w:marTop w:val="0"/>
                      <w:marBottom w:val="0"/>
                      <w:divBdr>
                        <w:top w:val="none" w:sz="0" w:space="0" w:color="auto"/>
                        <w:left w:val="none" w:sz="0" w:space="0" w:color="auto"/>
                        <w:bottom w:val="none" w:sz="0" w:space="0" w:color="auto"/>
                        <w:right w:val="none" w:sz="0" w:space="0" w:color="auto"/>
                      </w:divBdr>
                    </w:div>
                    <w:div w:id="1078477134">
                      <w:marLeft w:val="0"/>
                      <w:marRight w:val="0"/>
                      <w:marTop w:val="0"/>
                      <w:marBottom w:val="0"/>
                      <w:divBdr>
                        <w:top w:val="none" w:sz="0" w:space="0" w:color="auto"/>
                        <w:left w:val="none" w:sz="0" w:space="0" w:color="auto"/>
                        <w:bottom w:val="none" w:sz="0" w:space="0" w:color="auto"/>
                        <w:right w:val="none" w:sz="0" w:space="0" w:color="auto"/>
                      </w:divBdr>
                    </w:div>
                    <w:div w:id="1826360874">
                      <w:marLeft w:val="0"/>
                      <w:marRight w:val="0"/>
                      <w:marTop w:val="0"/>
                      <w:marBottom w:val="0"/>
                      <w:divBdr>
                        <w:top w:val="none" w:sz="0" w:space="0" w:color="auto"/>
                        <w:left w:val="none" w:sz="0" w:space="0" w:color="auto"/>
                        <w:bottom w:val="none" w:sz="0" w:space="0" w:color="auto"/>
                        <w:right w:val="none" w:sz="0" w:space="0" w:color="auto"/>
                      </w:divBdr>
                    </w:div>
                    <w:div w:id="2104646916">
                      <w:marLeft w:val="0"/>
                      <w:marRight w:val="0"/>
                      <w:marTop w:val="0"/>
                      <w:marBottom w:val="0"/>
                      <w:divBdr>
                        <w:top w:val="none" w:sz="0" w:space="0" w:color="auto"/>
                        <w:left w:val="none" w:sz="0" w:space="0" w:color="auto"/>
                        <w:bottom w:val="none" w:sz="0" w:space="0" w:color="auto"/>
                        <w:right w:val="none" w:sz="0" w:space="0" w:color="auto"/>
                      </w:divBdr>
                    </w:div>
                    <w:div w:id="1982688843">
                      <w:marLeft w:val="0"/>
                      <w:marRight w:val="0"/>
                      <w:marTop w:val="0"/>
                      <w:marBottom w:val="0"/>
                      <w:divBdr>
                        <w:top w:val="none" w:sz="0" w:space="0" w:color="auto"/>
                        <w:left w:val="none" w:sz="0" w:space="0" w:color="auto"/>
                        <w:bottom w:val="none" w:sz="0" w:space="0" w:color="auto"/>
                        <w:right w:val="none" w:sz="0" w:space="0" w:color="auto"/>
                      </w:divBdr>
                    </w:div>
                    <w:div w:id="1384527997">
                      <w:marLeft w:val="0"/>
                      <w:marRight w:val="0"/>
                      <w:marTop w:val="0"/>
                      <w:marBottom w:val="0"/>
                      <w:divBdr>
                        <w:top w:val="none" w:sz="0" w:space="0" w:color="auto"/>
                        <w:left w:val="none" w:sz="0" w:space="0" w:color="auto"/>
                        <w:bottom w:val="none" w:sz="0" w:space="0" w:color="auto"/>
                        <w:right w:val="none" w:sz="0" w:space="0" w:color="auto"/>
                      </w:divBdr>
                    </w:div>
                    <w:div w:id="775321286">
                      <w:marLeft w:val="0"/>
                      <w:marRight w:val="0"/>
                      <w:marTop w:val="0"/>
                      <w:marBottom w:val="0"/>
                      <w:divBdr>
                        <w:top w:val="none" w:sz="0" w:space="0" w:color="auto"/>
                        <w:left w:val="none" w:sz="0" w:space="0" w:color="auto"/>
                        <w:bottom w:val="none" w:sz="0" w:space="0" w:color="auto"/>
                        <w:right w:val="none" w:sz="0" w:space="0" w:color="auto"/>
                      </w:divBdr>
                    </w:div>
                    <w:div w:id="780683779">
                      <w:marLeft w:val="0"/>
                      <w:marRight w:val="0"/>
                      <w:marTop w:val="0"/>
                      <w:marBottom w:val="0"/>
                      <w:divBdr>
                        <w:top w:val="none" w:sz="0" w:space="0" w:color="auto"/>
                        <w:left w:val="none" w:sz="0" w:space="0" w:color="auto"/>
                        <w:bottom w:val="none" w:sz="0" w:space="0" w:color="auto"/>
                        <w:right w:val="none" w:sz="0" w:space="0" w:color="auto"/>
                      </w:divBdr>
                    </w:div>
                    <w:div w:id="1958677171">
                      <w:marLeft w:val="0"/>
                      <w:marRight w:val="0"/>
                      <w:marTop w:val="0"/>
                      <w:marBottom w:val="0"/>
                      <w:divBdr>
                        <w:top w:val="none" w:sz="0" w:space="0" w:color="auto"/>
                        <w:left w:val="none" w:sz="0" w:space="0" w:color="auto"/>
                        <w:bottom w:val="none" w:sz="0" w:space="0" w:color="auto"/>
                        <w:right w:val="none" w:sz="0" w:space="0" w:color="auto"/>
                      </w:divBdr>
                    </w:div>
                    <w:div w:id="139738713">
                      <w:marLeft w:val="0"/>
                      <w:marRight w:val="0"/>
                      <w:marTop w:val="0"/>
                      <w:marBottom w:val="0"/>
                      <w:divBdr>
                        <w:top w:val="none" w:sz="0" w:space="0" w:color="auto"/>
                        <w:left w:val="none" w:sz="0" w:space="0" w:color="auto"/>
                        <w:bottom w:val="none" w:sz="0" w:space="0" w:color="auto"/>
                        <w:right w:val="none" w:sz="0" w:space="0" w:color="auto"/>
                      </w:divBdr>
                    </w:div>
                    <w:div w:id="2056082978">
                      <w:marLeft w:val="0"/>
                      <w:marRight w:val="0"/>
                      <w:marTop w:val="0"/>
                      <w:marBottom w:val="0"/>
                      <w:divBdr>
                        <w:top w:val="none" w:sz="0" w:space="0" w:color="auto"/>
                        <w:left w:val="none" w:sz="0" w:space="0" w:color="auto"/>
                        <w:bottom w:val="none" w:sz="0" w:space="0" w:color="auto"/>
                        <w:right w:val="none" w:sz="0" w:space="0" w:color="auto"/>
                      </w:divBdr>
                    </w:div>
                    <w:div w:id="1965380607">
                      <w:blockQuote w:val="1"/>
                      <w:marLeft w:val="1258"/>
                      <w:marRight w:val="0"/>
                      <w:marTop w:val="168"/>
                      <w:marBottom w:val="168"/>
                      <w:divBdr>
                        <w:top w:val="none" w:sz="0" w:space="0" w:color="auto"/>
                        <w:left w:val="none" w:sz="0" w:space="0" w:color="auto"/>
                        <w:bottom w:val="none" w:sz="0" w:space="0" w:color="auto"/>
                        <w:right w:val="none" w:sz="0" w:space="0" w:color="auto"/>
                      </w:divBdr>
                    </w:div>
                    <w:div w:id="2093625617">
                      <w:marLeft w:val="0"/>
                      <w:marRight w:val="0"/>
                      <w:marTop w:val="0"/>
                      <w:marBottom w:val="0"/>
                      <w:divBdr>
                        <w:top w:val="none" w:sz="0" w:space="0" w:color="auto"/>
                        <w:left w:val="none" w:sz="0" w:space="0" w:color="auto"/>
                        <w:bottom w:val="none" w:sz="0" w:space="0" w:color="auto"/>
                        <w:right w:val="none" w:sz="0" w:space="0" w:color="auto"/>
                      </w:divBdr>
                    </w:div>
                    <w:div w:id="1776096923">
                      <w:marLeft w:val="0"/>
                      <w:marRight w:val="0"/>
                      <w:marTop w:val="0"/>
                      <w:marBottom w:val="0"/>
                      <w:divBdr>
                        <w:top w:val="none" w:sz="0" w:space="0" w:color="auto"/>
                        <w:left w:val="none" w:sz="0" w:space="0" w:color="auto"/>
                        <w:bottom w:val="none" w:sz="0" w:space="0" w:color="auto"/>
                        <w:right w:val="none" w:sz="0" w:space="0" w:color="auto"/>
                      </w:divBdr>
                    </w:div>
                    <w:div w:id="1492984875">
                      <w:marLeft w:val="0"/>
                      <w:marRight w:val="0"/>
                      <w:marTop w:val="0"/>
                      <w:marBottom w:val="0"/>
                      <w:divBdr>
                        <w:top w:val="none" w:sz="0" w:space="0" w:color="auto"/>
                        <w:left w:val="none" w:sz="0" w:space="0" w:color="auto"/>
                        <w:bottom w:val="none" w:sz="0" w:space="0" w:color="auto"/>
                        <w:right w:val="none" w:sz="0" w:space="0" w:color="auto"/>
                      </w:divBdr>
                    </w:div>
                    <w:div w:id="187565089">
                      <w:marLeft w:val="0"/>
                      <w:marRight w:val="0"/>
                      <w:marTop w:val="0"/>
                      <w:marBottom w:val="0"/>
                      <w:divBdr>
                        <w:top w:val="none" w:sz="0" w:space="0" w:color="auto"/>
                        <w:left w:val="none" w:sz="0" w:space="0" w:color="auto"/>
                        <w:bottom w:val="none" w:sz="0" w:space="0" w:color="auto"/>
                        <w:right w:val="none" w:sz="0" w:space="0" w:color="auto"/>
                      </w:divBdr>
                    </w:div>
                    <w:div w:id="1712879800">
                      <w:marLeft w:val="0"/>
                      <w:marRight w:val="0"/>
                      <w:marTop w:val="0"/>
                      <w:marBottom w:val="0"/>
                      <w:divBdr>
                        <w:top w:val="none" w:sz="0" w:space="0" w:color="auto"/>
                        <w:left w:val="none" w:sz="0" w:space="0" w:color="auto"/>
                        <w:bottom w:val="none" w:sz="0" w:space="0" w:color="auto"/>
                        <w:right w:val="none" w:sz="0" w:space="0" w:color="auto"/>
                      </w:divBdr>
                    </w:div>
                    <w:div w:id="1369723056">
                      <w:marLeft w:val="0"/>
                      <w:marRight w:val="0"/>
                      <w:marTop w:val="0"/>
                      <w:marBottom w:val="0"/>
                      <w:divBdr>
                        <w:top w:val="none" w:sz="0" w:space="0" w:color="auto"/>
                        <w:left w:val="none" w:sz="0" w:space="0" w:color="auto"/>
                        <w:bottom w:val="none" w:sz="0" w:space="0" w:color="auto"/>
                        <w:right w:val="none" w:sz="0" w:space="0" w:color="auto"/>
                      </w:divBdr>
                    </w:div>
                    <w:div w:id="286086027">
                      <w:marLeft w:val="0"/>
                      <w:marRight w:val="0"/>
                      <w:marTop w:val="0"/>
                      <w:marBottom w:val="0"/>
                      <w:divBdr>
                        <w:top w:val="none" w:sz="0" w:space="0" w:color="auto"/>
                        <w:left w:val="none" w:sz="0" w:space="0" w:color="auto"/>
                        <w:bottom w:val="none" w:sz="0" w:space="0" w:color="auto"/>
                        <w:right w:val="none" w:sz="0" w:space="0" w:color="auto"/>
                      </w:divBdr>
                    </w:div>
                    <w:div w:id="1131482647">
                      <w:blockQuote w:val="1"/>
                      <w:marLeft w:val="1258"/>
                      <w:marRight w:val="0"/>
                      <w:marTop w:val="168"/>
                      <w:marBottom w:val="168"/>
                      <w:divBdr>
                        <w:top w:val="none" w:sz="0" w:space="0" w:color="auto"/>
                        <w:left w:val="none" w:sz="0" w:space="0" w:color="auto"/>
                        <w:bottom w:val="none" w:sz="0" w:space="0" w:color="auto"/>
                        <w:right w:val="none" w:sz="0" w:space="0" w:color="auto"/>
                      </w:divBdr>
                    </w:div>
                    <w:div w:id="517936007">
                      <w:marLeft w:val="0"/>
                      <w:marRight w:val="0"/>
                      <w:marTop w:val="0"/>
                      <w:marBottom w:val="0"/>
                      <w:divBdr>
                        <w:top w:val="none" w:sz="0" w:space="0" w:color="auto"/>
                        <w:left w:val="none" w:sz="0" w:space="0" w:color="auto"/>
                        <w:bottom w:val="none" w:sz="0" w:space="0" w:color="auto"/>
                        <w:right w:val="none" w:sz="0" w:space="0" w:color="auto"/>
                      </w:divBdr>
                    </w:div>
                    <w:div w:id="923808179">
                      <w:marLeft w:val="0"/>
                      <w:marRight w:val="0"/>
                      <w:marTop w:val="0"/>
                      <w:marBottom w:val="0"/>
                      <w:divBdr>
                        <w:top w:val="none" w:sz="0" w:space="0" w:color="auto"/>
                        <w:left w:val="none" w:sz="0" w:space="0" w:color="auto"/>
                        <w:bottom w:val="none" w:sz="0" w:space="0" w:color="auto"/>
                        <w:right w:val="none" w:sz="0" w:space="0" w:color="auto"/>
                      </w:divBdr>
                    </w:div>
                    <w:div w:id="992757283">
                      <w:marLeft w:val="0"/>
                      <w:marRight w:val="0"/>
                      <w:marTop w:val="0"/>
                      <w:marBottom w:val="0"/>
                      <w:divBdr>
                        <w:top w:val="none" w:sz="0" w:space="0" w:color="auto"/>
                        <w:left w:val="none" w:sz="0" w:space="0" w:color="auto"/>
                        <w:bottom w:val="none" w:sz="0" w:space="0" w:color="auto"/>
                        <w:right w:val="none" w:sz="0" w:space="0" w:color="auto"/>
                      </w:divBdr>
                    </w:div>
                    <w:div w:id="1326056162">
                      <w:marLeft w:val="0"/>
                      <w:marRight w:val="0"/>
                      <w:marTop w:val="0"/>
                      <w:marBottom w:val="0"/>
                      <w:divBdr>
                        <w:top w:val="none" w:sz="0" w:space="0" w:color="auto"/>
                        <w:left w:val="none" w:sz="0" w:space="0" w:color="auto"/>
                        <w:bottom w:val="none" w:sz="0" w:space="0" w:color="auto"/>
                        <w:right w:val="none" w:sz="0" w:space="0" w:color="auto"/>
                      </w:divBdr>
                    </w:div>
                    <w:div w:id="723723423">
                      <w:marLeft w:val="0"/>
                      <w:marRight w:val="0"/>
                      <w:marTop w:val="0"/>
                      <w:marBottom w:val="0"/>
                      <w:divBdr>
                        <w:top w:val="none" w:sz="0" w:space="0" w:color="auto"/>
                        <w:left w:val="none" w:sz="0" w:space="0" w:color="auto"/>
                        <w:bottom w:val="none" w:sz="0" w:space="0" w:color="auto"/>
                        <w:right w:val="none" w:sz="0" w:space="0" w:color="auto"/>
                      </w:divBdr>
                    </w:div>
                    <w:div w:id="1877498562">
                      <w:marLeft w:val="0"/>
                      <w:marRight w:val="0"/>
                      <w:marTop w:val="0"/>
                      <w:marBottom w:val="0"/>
                      <w:divBdr>
                        <w:top w:val="none" w:sz="0" w:space="0" w:color="auto"/>
                        <w:left w:val="none" w:sz="0" w:space="0" w:color="auto"/>
                        <w:bottom w:val="none" w:sz="0" w:space="0" w:color="auto"/>
                        <w:right w:val="none" w:sz="0" w:space="0" w:color="auto"/>
                      </w:divBdr>
                    </w:div>
                    <w:div w:id="1674334973">
                      <w:marLeft w:val="0"/>
                      <w:marRight w:val="0"/>
                      <w:marTop w:val="0"/>
                      <w:marBottom w:val="0"/>
                      <w:divBdr>
                        <w:top w:val="none" w:sz="0" w:space="0" w:color="auto"/>
                        <w:left w:val="none" w:sz="0" w:space="0" w:color="auto"/>
                        <w:bottom w:val="none" w:sz="0" w:space="0" w:color="auto"/>
                        <w:right w:val="none" w:sz="0" w:space="0" w:color="auto"/>
                      </w:divBdr>
                    </w:div>
                    <w:div w:id="1320305859">
                      <w:marLeft w:val="0"/>
                      <w:marRight w:val="0"/>
                      <w:marTop w:val="0"/>
                      <w:marBottom w:val="0"/>
                      <w:divBdr>
                        <w:top w:val="none" w:sz="0" w:space="0" w:color="auto"/>
                        <w:left w:val="none" w:sz="0" w:space="0" w:color="auto"/>
                        <w:bottom w:val="none" w:sz="0" w:space="0" w:color="auto"/>
                        <w:right w:val="none" w:sz="0" w:space="0" w:color="auto"/>
                      </w:divBdr>
                    </w:div>
                    <w:div w:id="115494118">
                      <w:marLeft w:val="0"/>
                      <w:marRight w:val="0"/>
                      <w:marTop w:val="0"/>
                      <w:marBottom w:val="0"/>
                      <w:divBdr>
                        <w:top w:val="none" w:sz="0" w:space="0" w:color="auto"/>
                        <w:left w:val="none" w:sz="0" w:space="0" w:color="auto"/>
                        <w:bottom w:val="none" w:sz="0" w:space="0" w:color="auto"/>
                        <w:right w:val="none" w:sz="0" w:space="0" w:color="auto"/>
                      </w:divBdr>
                    </w:div>
                    <w:div w:id="602615025">
                      <w:marLeft w:val="0"/>
                      <w:marRight w:val="0"/>
                      <w:marTop w:val="0"/>
                      <w:marBottom w:val="0"/>
                      <w:divBdr>
                        <w:top w:val="none" w:sz="0" w:space="0" w:color="auto"/>
                        <w:left w:val="none" w:sz="0" w:space="0" w:color="auto"/>
                        <w:bottom w:val="none" w:sz="0" w:space="0" w:color="auto"/>
                        <w:right w:val="none" w:sz="0" w:space="0" w:color="auto"/>
                      </w:divBdr>
                    </w:div>
                    <w:div w:id="617372906">
                      <w:marLeft w:val="0"/>
                      <w:marRight w:val="0"/>
                      <w:marTop w:val="0"/>
                      <w:marBottom w:val="0"/>
                      <w:divBdr>
                        <w:top w:val="none" w:sz="0" w:space="0" w:color="auto"/>
                        <w:left w:val="none" w:sz="0" w:space="0" w:color="auto"/>
                        <w:bottom w:val="none" w:sz="0" w:space="0" w:color="auto"/>
                        <w:right w:val="none" w:sz="0" w:space="0" w:color="auto"/>
                      </w:divBdr>
                    </w:div>
                    <w:div w:id="237132828">
                      <w:marLeft w:val="0"/>
                      <w:marRight w:val="0"/>
                      <w:marTop w:val="0"/>
                      <w:marBottom w:val="0"/>
                      <w:divBdr>
                        <w:top w:val="none" w:sz="0" w:space="0" w:color="auto"/>
                        <w:left w:val="none" w:sz="0" w:space="0" w:color="auto"/>
                        <w:bottom w:val="none" w:sz="0" w:space="0" w:color="auto"/>
                        <w:right w:val="none" w:sz="0" w:space="0" w:color="auto"/>
                      </w:divBdr>
                    </w:div>
                    <w:div w:id="416943229">
                      <w:marLeft w:val="0"/>
                      <w:marRight w:val="0"/>
                      <w:marTop w:val="0"/>
                      <w:marBottom w:val="0"/>
                      <w:divBdr>
                        <w:top w:val="none" w:sz="0" w:space="0" w:color="auto"/>
                        <w:left w:val="none" w:sz="0" w:space="0" w:color="auto"/>
                        <w:bottom w:val="none" w:sz="0" w:space="0" w:color="auto"/>
                        <w:right w:val="none" w:sz="0" w:space="0" w:color="auto"/>
                      </w:divBdr>
                    </w:div>
                    <w:div w:id="368575611">
                      <w:marLeft w:val="0"/>
                      <w:marRight w:val="0"/>
                      <w:marTop w:val="0"/>
                      <w:marBottom w:val="0"/>
                      <w:divBdr>
                        <w:top w:val="none" w:sz="0" w:space="0" w:color="auto"/>
                        <w:left w:val="none" w:sz="0" w:space="0" w:color="auto"/>
                        <w:bottom w:val="none" w:sz="0" w:space="0" w:color="auto"/>
                        <w:right w:val="none" w:sz="0" w:space="0" w:color="auto"/>
                      </w:divBdr>
                    </w:div>
                    <w:div w:id="2061900724">
                      <w:marLeft w:val="0"/>
                      <w:marRight w:val="0"/>
                      <w:marTop w:val="0"/>
                      <w:marBottom w:val="0"/>
                      <w:divBdr>
                        <w:top w:val="none" w:sz="0" w:space="0" w:color="auto"/>
                        <w:left w:val="none" w:sz="0" w:space="0" w:color="auto"/>
                        <w:bottom w:val="none" w:sz="0" w:space="0" w:color="auto"/>
                        <w:right w:val="none" w:sz="0" w:space="0" w:color="auto"/>
                      </w:divBdr>
                    </w:div>
                    <w:div w:id="248468089">
                      <w:marLeft w:val="0"/>
                      <w:marRight w:val="0"/>
                      <w:marTop w:val="0"/>
                      <w:marBottom w:val="0"/>
                      <w:divBdr>
                        <w:top w:val="none" w:sz="0" w:space="0" w:color="auto"/>
                        <w:left w:val="none" w:sz="0" w:space="0" w:color="auto"/>
                        <w:bottom w:val="none" w:sz="0" w:space="0" w:color="auto"/>
                        <w:right w:val="none" w:sz="0" w:space="0" w:color="auto"/>
                      </w:divBdr>
                    </w:div>
                    <w:div w:id="85076845">
                      <w:marLeft w:val="0"/>
                      <w:marRight w:val="0"/>
                      <w:marTop w:val="0"/>
                      <w:marBottom w:val="0"/>
                      <w:divBdr>
                        <w:top w:val="none" w:sz="0" w:space="0" w:color="auto"/>
                        <w:left w:val="none" w:sz="0" w:space="0" w:color="auto"/>
                        <w:bottom w:val="none" w:sz="0" w:space="0" w:color="auto"/>
                        <w:right w:val="none" w:sz="0" w:space="0" w:color="auto"/>
                      </w:divBdr>
                    </w:div>
                    <w:div w:id="166793407">
                      <w:marLeft w:val="0"/>
                      <w:marRight w:val="0"/>
                      <w:marTop w:val="0"/>
                      <w:marBottom w:val="0"/>
                      <w:divBdr>
                        <w:top w:val="none" w:sz="0" w:space="0" w:color="auto"/>
                        <w:left w:val="none" w:sz="0" w:space="0" w:color="auto"/>
                        <w:bottom w:val="none" w:sz="0" w:space="0" w:color="auto"/>
                        <w:right w:val="none" w:sz="0" w:space="0" w:color="auto"/>
                      </w:divBdr>
                    </w:div>
                    <w:div w:id="1875732492">
                      <w:marLeft w:val="0"/>
                      <w:marRight w:val="0"/>
                      <w:marTop w:val="0"/>
                      <w:marBottom w:val="0"/>
                      <w:divBdr>
                        <w:top w:val="none" w:sz="0" w:space="0" w:color="auto"/>
                        <w:left w:val="none" w:sz="0" w:space="0" w:color="auto"/>
                        <w:bottom w:val="none" w:sz="0" w:space="0" w:color="auto"/>
                        <w:right w:val="none" w:sz="0" w:space="0" w:color="auto"/>
                      </w:divBdr>
                    </w:div>
                    <w:div w:id="163278566">
                      <w:marLeft w:val="0"/>
                      <w:marRight w:val="0"/>
                      <w:marTop w:val="0"/>
                      <w:marBottom w:val="0"/>
                      <w:divBdr>
                        <w:top w:val="none" w:sz="0" w:space="0" w:color="auto"/>
                        <w:left w:val="none" w:sz="0" w:space="0" w:color="auto"/>
                        <w:bottom w:val="none" w:sz="0" w:space="0" w:color="auto"/>
                        <w:right w:val="none" w:sz="0" w:space="0" w:color="auto"/>
                      </w:divBdr>
                    </w:div>
                    <w:div w:id="571894786">
                      <w:marLeft w:val="0"/>
                      <w:marRight w:val="0"/>
                      <w:marTop w:val="0"/>
                      <w:marBottom w:val="0"/>
                      <w:divBdr>
                        <w:top w:val="none" w:sz="0" w:space="0" w:color="auto"/>
                        <w:left w:val="none" w:sz="0" w:space="0" w:color="auto"/>
                        <w:bottom w:val="none" w:sz="0" w:space="0" w:color="auto"/>
                        <w:right w:val="none" w:sz="0" w:space="0" w:color="auto"/>
                      </w:divBdr>
                    </w:div>
                    <w:div w:id="930158720">
                      <w:marLeft w:val="0"/>
                      <w:marRight w:val="0"/>
                      <w:marTop w:val="0"/>
                      <w:marBottom w:val="0"/>
                      <w:divBdr>
                        <w:top w:val="none" w:sz="0" w:space="0" w:color="auto"/>
                        <w:left w:val="none" w:sz="0" w:space="0" w:color="auto"/>
                        <w:bottom w:val="none" w:sz="0" w:space="0" w:color="auto"/>
                        <w:right w:val="none" w:sz="0" w:space="0" w:color="auto"/>
                      </w:divBdr>
                    </w:div>
                    <w:div w:id="1983805068">
                      <w:marLeft w:val="0"/>
                      <w:marRight w:val="0"/>
                      <w:marTop w:val="0"/>
                      <w:marBottom w:val="0"/>
                      <w:divBdr>
                        <w:top w:val="none" w:sz="0" w:space="0" w:color="auto"/>
                        <w:left w:val="none" w:sz="0" w:space="0" w:color="auto"/>
                        <w:bottom w:val="none" w:sz="0" w:space="0" w:color="auto"/>
                        <w:right w:val="none" w:sz="0" w:space="0" w:color="auto"/>
                      </w:divBdr>
                    </w:div>
                    <w:div w:id="2099323057">
                      <w:marLeft w:val="0"/>
                      <w:marRight w:val="0"/>
                      <w:marTop w:val="0"/>
                      <w:marBottom w:val="0"/>
                      <w:divBdr>
                        <w:top w:val="none" w:sz="0" w:space="0" w:color="auto"/>
                        <w:left w:val="none" w:sz="0" w:space="0" w:color="auto"/>
                        <w:bottom w:val="none" w:sz="0" w:space="0" w:color="auto"/>
                        <w:right w:val="none" w:sz="0" w:space="0" w:color="auto"/>
                      </w:divBdr>
                    </w:div>
                    <w:div w:id="831218960">
                      <w:marLeft w:val="0"/>
                      <w:marRight w:val="0"/>
                      <w:marTop w:val="0"/>
                      <w:marBottom w:val="0"/>
                      <w:divBdr>
                        <w:top w:val="none" w:sz="0" w:space="0" w:color="auto"/>
                        <w:left w:val="none" w:sz="0" w:space="0" w:color="auto"/>
                        <w:bottom w:val="none" w:sz="0" w:space="0" w:color="auto"/>
                        <w:right w:val="none" w:sz="0" w:space="0" w:color="auto"/>
                      </w:divBdr>
                    </w:div>
                    <w:div w:id="767769650">
                      <w:marLeft w:val="0"/>
                      <w:marRight w:val="0"/>
                      <w:marTop w:val="0"/>
                      <w:marBottom w:val="0"/>
                      <w:divBdr>
                        <w:top w:val="none" w:sz="0" w:space="0" w:color="auto"/>
                        <w:left w:val="none" w:sz="0" w:space="0" w:color="auto"/>
                        <w:bottom w:val="none" w:sz="0" w:space="0" w:color="auto"/>
                        <w:right w:val="none" w:sz="0" w:space="0" w:color="auto"/>
                      </w:divBdr>
                    </w:div>
                    <w:div w:id="1678312796">
                      <w:marLeft w:val="0"/>
                      <w:marRight w:val="0"/>
                      <w:marTop w:val="0"/>
                      <w:marBottom w:val="0"/>
                      <w:divBdr>
                        <w:top w:val="none" w:sz="0" w:space="0" w:color="auto"/>
                        <w:left w:val="none" w:sz="0" w:space="0" w:color="auto"/>
                        <w:bottom w:val="none" w:sz="0" w:space="0" w:color="auto"/>
                        <w:right w:val="none" w:sz="0" w:space="0" w:color="auto"/>
                      </w:divBdr>
                    </w:div>
                    <w:div w:id="525951141">
                      <w:marLeft w:val="0"/>
                      <w:marRight w:val="0"/>
                      <w:marTop w:val="0"/>
                      <w:marBottom w:val="0"/>
                      <w:divBdr>
                        <w:top w:val="none" w:sz="0" w:space="0" w:color="auto"/>
                        <w:left w:val="none" w:sz="0" w:space="0" w:color="auto"/>
                        <w:bottom w:val="none" w:sz="0" w:space="0" w:color="auto"/>
                        <w:right w:val="none" w:sz="0" w:space="0" w:color="auto"/>
                      </w:divBdr>
                    </w:div>
                    <w:div w:id="539707166">
                      <w:marLeft w:val="0"/>
                      <w:marRight w:val="0"/>
                      <w:marTop w:val="0"/>
                      <w:marBottom w:val="0"/>
                      <w:divBdr>
                        <w:top w:val="none" w:sz="0" w:space="0" w:color="auto"/>
                        <w:left w:val="none" w:sz="0" w:space="0" w:color="auto"/>
                        <w:bottom w:val="none" w:sz="0" w:space="0" w:color="auto"/>
                        <w:right w:val="none" w:sz="0" w:space="0" w:color="auto"/>
                      </w:divBdr>
                    </w:div>
                    <w:div w:id="1947350879">
                      <w:marLeft w:val="0"/>
                      <w:marRight w:val="0"/>
                      <w:marTop w:val="0"/>
                      <w:marBottom w:val="0"/>
                      <w:divBdr>
                        <w:top w:val="none" w:sz="0" w:space="0" w:color="auto"/>
                        <w:left w:val="none" w:sz="0" w:space="0" w:color="auto"/>
                        <w:bottom w:val="none" w:sz="0" w:space="0" w:color="auto"/>
                        <w:right w:val="none" w:sz="0" w:space="0" w:color="auto"/>
                      </w:divBdr>
                    </w:div>
                    <w:div w:id="1478760215">
                      <w:marLeft w:val="0"/>
                      <w:marRight w:val="0"/>
                      <w:marTop w:val="0"/>
                      <w:marBottom w:val="0"/>
                      <w:divBdr>
                        <w:top w:val="none" w:sz="0" w:space="0" w:color="auto"/>
                        <w:left w:val="none" w:sz="0" w:space="0" w:color="auto"/>
                        <w:bottom w:val="none" w:sz="0" w:space="0" w:color="auto"/>
                        <w:right w:val="none" w:sz="0" w:space="0" w:color="auto"/>
                      </w:divBdr>
                    </w:div>
                    <w:div w:id="1750692603">
                      <w:marLeft w:val="0"/>
                      <w:marRight w:val="0"/>
                      <w:marTop w:val="0"/>
                      <w:marBottom w:val="0"/>
                      <w:divBdr>
                        <w:top w:val="none" w:sz="0" w:space="0" w:color="auto"/>
                        <w:left w:val="none" w:sz="0" w:space="0" w:color="auto"/>
                        <w:bottom w:val="none" w:sz="0" w:space="0" w:color="auto"/>
                        <w:right w:val="none" w:sz="0" w:space="0" w:color="auto"/>
                      </w:divBdr>
                    </w:div>
                    <w:div w:id="678234193">
                      <w:marLeft w:val="0"/>
                      <w:marRight w:val="0"/>
                      <w:marTop w:val="0"/>
                      <w:marBottom w:val="0"/>
                      <w:divBdr>
                        <w:top w:val="none" w:sz="0" w:space="0" w:color="auto"/>
                        <w:left w:val="none" w:sz="0" w:space="0" w:color="auto"/>
                        <w:bottom w:val="none" w:sz="0" w:space="0" w:color="auto"/>
                        <w:right w:val="none" w:sz="0" w:space="0" w:color="auto"/>
                      </w:divBdr>
                    </w:div>
                    <w:div w:id="134374294">
                      <w:marLeft w:val="0"/>
                      <w:marRight w:val="0"/>
                      <w:marTop w:val="0"/>
                      <w:marBottom w:val="0"/>
                      <w:divBdr>
                        <w:top w:val="none" w:sz="0" w:space="0" w:color="auto"/>
                        <w:left w:val="none" w:sz="0" w:space="0" w:color="auto"/>
                        <w:bottom w:val="none" w:sz="0" w:space="0" w:color="auto"/>
                        <w:right w:val="none" w:sz="0" w:space="0" w:color="auto"/>
                      </w:divBdr>
                    </w:div>
                    <w:div w:id="759640961">
                      <w:marLeft w:val="0"/>
                      <w:marRight w:val="0"/>
                      <w:marTop w:val="0"/>
                      <w:marBottom w:val="0"/>
                      <w:divBdr>
                        <w:top w:val="none" w:sz="0" w:space="0" w:color="auto"/>
                        <w:left w:val="none" w:sz="0" w:space="0" w:color="auto"/>
                        <w:bottom w:val="none" w:sz="0" w:space="0" w:color="auto"/>
                        <w:right w:val="none" w:sz="0" w:space="0" w:color="auto"/>
                      </w:divBdr>
                    </w:div>
                    <w:div w:id="1953053825">
                      <w:marLeft w:val="0"/>
                      <w:marRight w:val="0"/>
                      <w:marTop w:val="0"/>
                      <w:marBottom w:val="0"/>
                      <w:divBdr>
                        <w:top w:val="none" w:sz="0" w:space="0" w:color="auto"/>
                        <w:left w:val="none" w:sz="0" w:space="0" w:color="auto"/>
                        <w:bottom w:val="none" w:sz="0" w:space="0" w:color="auto"/>
                        <w:right w:val="none" w:sz="0" w:space="0" w:color="auto"/>
                      </w:divBdr>
                    </w:div>
                    <w:div w:id="1270628182">
                      <w:marLeft w:val="0"/>
                      <w:marRight w:val="0"/>
                      <w:marTop w:val="0"/>
                      <w:marBottom w:val="0"/>
                      <w:divBdr>
                        <w:top w:val="none" w:sz="0" w:space="0" w:color="auto"/>
                        <w:left w:val="none" w:sz="0" w:space="0" w:color="auto"/>
                        <w:bottom w:val="none" w:sz="0" w:space="0" w:color="auto"/>
                        <w:right w:val="none" w:sz="0" w:space="0" w:color="auto"/>
                      </w:divBdr>
                    </w:div>
                    <w:div w:id="1482887920">
                      <w:marLeft w:val="0"/>
                      <w:marRight w:val="0"/>
                      <w:marTop w:val="0"/>
                      <w:marBottom w:val="0"/>
                      <w:divBdr>
                        <w:top w:val="none" w:sz="0" w:space="0" w:color="auto"/>
                        <w:left w:val="none" w:sz="0" w:space="0" w:color="auto"/>
                        <w:bottom w:val="none" w:sz="0" w:space="0" w:color="auto"/>
                        <w:right w:val="none" w:sz="0" w:space="0" w:color="auto"/>
                      </w:divBdr>
                    </w:div>
                    <w:div w:id="310334784">
                      <w:marLeft w:val="0"/>
                      <w:marRight w:val="0"/>
                      <w:marTop w:val="0"/>
                      <w:marBottom w:val="0"/>
                      <w:divBdr>
                        <w:top w:val="none" w:sz="0" w:space="0" w:color="auto"/>
                        <w:left w:val="none" w:sz="0" w:space="0" w:color="auto"/>
                        <w:bottom w:val="none" w:sz="0" w:space="0" w:color="auto"/>
                        <w:right w:val="none" w:sz="0" w:space="0" w:color="auto"/>
                      </w:divBdr>
                    </w:div>
                    <w:div w:id="286938358">
                      <w:marLeft w:val="0"/>
                      <w:marRight w:val="0"/>
                      <w:marTop w:val="0"/>
                      <w:marBottom w:val="0"/>
                      <w:divBdr>
                        <w:top w:val="none" w:sz="0" w:space="0" w:color="auto"/>
                        <w:left w:val="none" w:sz="0" w:space="0" w:color="auto"/>
                        <w:bottom w:val="none" w:sz="0" w:space="0" w:color="auto"/>
                        <w:right w:val="none" w:sz="0" w:space="0" w:color="auto"/>
                      </w:divBdr>
                    </w:div>
                    <w:div w:id="1973242847">
                      <w:marLeft w:val="0"/>
                      <w:marRight w:val="0"/>
                      <w:marTop w:val="0"/>
                      <w:marBottom w:val="0"/>
                      <w:divBdr>
                        <w:top w:val="none" w:sz="0" w:space="0" w:color="auto"/>
                        <w:left w:val="none" w:sz="0" w:space="0" w:color="auto"/>
                        <w:bottom w:val="none" w:sz="0" w:space="0" w:color="auto"/>
                        <w:right w:val="none" w:sz="0" w:space="0" w:color="auto"/>
                      </w:divBdr>
                    </w:div>
                    <w:div w:id="1455755630">
                      <w:marLeft w:val="0"/>
                      <w:marRight w:val="0"/>
                      <w:marTop w:val="0"/>
                      <w:marBottom w:val="0"/>
                      <w:divBdr>
                        <w:top w:val="none" w:sz="0" w:space="0" w:color="auto"/>
                        <w:left w:val="none" w:sz="0" w:space="0" w:color="auto"/>
                        <w:bottom w:val="none" w:sz="0" w:space="0" w:color="auto"/>
                        <w:right w:val="none" w:sz="0" w:space="0" w:color="auto"/>
                      </w:divBdr>
                    </w:div>
                    <w:div w:id="1070231737">
                      <w:marLeft w:val="0"/>
                      <w:marRight w:val="0"/>
                      <w:marTop w:val="0"/>
                      <w:marBottom w:val="0"/>
                      <w:divBdr>
                        <w:top w:val="none" w:sz="0" w:space="0" w:color="auto"/>
                        <w:left w:val="none" w:sz="0" w:space="0" w:color="auto"/>
                        <w:bottom w:val="none" w:sz="0" w:space="0" w:color="auto"/>
                        <w:right w:val="none" w:sz="0" w:space="0" w:color="auto"/>
                      </w:divBdr>
                    </w:div>
                    <w:div w:id="474379056">
                      <w:marLeft w:val="0"/>
                      <w:marRight w:val="0"/>
                      <w:marTop w:val="0"/>
                      <w:marBottom w:val="0"/>
                      <w:divBdr>
                        <w:top w:val="none" w:sz="0" w:space="0" w:color="auto"/>
                        <w:left w:val="none" w:sz="0" w:space="0" w:color="auto"/>
                        <w:bottom w:val="none" w:sz="0" w:space="0" w:color="auto"/>
                        <w:right w:val="none" w:sz="0" w:space="0" w:color="auto"/>
                      </w:divBdr>
                    </w:div>
                    <w:div w:id="386563685">
                      <w:marLeft w:val="0"/>
                      <w:marRight w:val="0"/>
                      <w:marTop w:val="0"/>
                      <w:marBottom w:val="0"/>
                      <w:divBdr>
                        <w:top w:val="none" w:sz="0" w:space="0" w:color="auto"/>
                        <w:left w:val="none" w:sz="0" w:space="0" w:color="auto"/>
                        <w:bottom w:val="none" w:sz="0" w:space="0" w:color="auto"/>
                        <w:right w:val="none" w:sz="0" w:space="0" w:color="auto"/>
                      </w:divBdr>
                    </w:div>
                    <w:div w:id="330958098">
                      <w:marLeft w:val="0"/>
                      <w:marRight w:val="0"/>
                      <w:marTop w:val="0"/>
                      <w:marBottom w:val="0"/>
                      <w:divBdr>
                        <w:top w:val="none" w:sz="0" w:space="0" w:color="auto"/>
                        <w:left w:val="none" w:sz="0" w:space="0" w:color="auto"/>
                        <w:bottom w:val="none" w:sz="0" w:space="0" w:color="auto"/>
                        <w:right w:val="none" w:sz="0" w:space="0" w:color="auto"/>
                      </w:divBdr>
                    </w:div>
                    <w:div w:id="430011432">
                      <w:marLeft w:val="0"/>
                      <w:marRight w:val="0"/>
                      <w:marTop w:val="0"/>
                      <w:marBottom w:val="0"/>
                      <w:divBdr>
                        <w:top w:val="none" w:sz="0" w:space="0" w:color="auto"/>
                        <w:left w:val="none" w:sz="0" w:space="0" w:color="auto"/>
                        <w:bottom w:val="none" w:sz="0" w:space="0" w:color="auto"/>
                        <w:right w:val="none" w:sz="0" w:space="0" w:color="auto"/>
                      </w:divBdr>
                    </w:div>
                    <w:div w:id="1129321650">
                      <w:marLeft w:val="0"/>
                      <w:marRight w:val="0"/>
                      <w:marTop w:val="0"/>
                      <w:marBottom w:val="0"/>
                      <w:divBdr>
                        <w:top w:val="none" w:sz="0" w:space="0" w:color="auto"/>
                        <w:left w:val="none" w:sz="0" w:space="0" w:color="auto"/>
                        <w:bottom w:val="none" w:sz="0" w:space="0" w:color="auto"/>
                        <w:right w:val="none" w:sz="0" w:space="0" w:color="auto"/>
                      </w:divBdr>
                    </w:div>
                    <w:div w:id="172305574">
                      <w:marLeft w:val="0"/>
                      <w:marRight w:val="0"/>
                      <w:marTop w:val="0"/>
                      <w:marBottom w:val="0"/>
                      <w:divBdr>
                        <w:top w:val="none" w:sz="0" w:space="0" w:color="auto"/>
                        <w:left w:val="none" w:sz="0" w:space="0" w:color="auto"/>
                        <w:bottom w:val="none" w:sz="0" w:space="0" w:color="auto"/>
                        <w:right w:val="none" w:sz="0" w:space="0" w:color="auto"/>
                      </w:divBdr>
                    </w:div>
                    <w:div w:id="1932198085">
                      <w:marLeft w:val="0"/>
                      <w:marRight w:val="0"/>
                      <w:marTop w:val="0"/>
                      <w:marBottom w:val="0"/>
                      <w:divBdr>
                        <w:top w:val="none" w:sz="0" w:space="0" w:color="auto"/>
                        <w:left w:val="none" w:sz="0" w:space="0" w:color="auto"/>
                        <w:bottom w:val="none" w:sz="0" w:space="0" w:color="auto"/>
                        <w:right w:val="none" w:sz="0" w:space="0" w:color="auto"/>
                      </w:divBdr>
                    </w:div>
                    <w:div w:id="290332948">
                      <w:marLeft w:val="0"/>
                      <w:marRight w:val="0"/>
                      <w:marTop w:val="0"/>
                      <w:marBottom w:val="0"/>
                      <w:divBdr>
                        <w:top w:val="none" w:sz="0" w:space="0" w:color="auto"/>
                        <w:left w:val="none" w:sz="0" w:space="0" w:color="auto"/>
                        <w:bottom w:val="none" w:sz="0" w:space="0" w:color="auto"/>
                        <w:right w:val="none" w:sz="0" w:space="0" w:color="auto"/>
                      </w:divBdr>
                    </w:div>
                    <w:div w:id="509415033">
                      <w:marLeft w:val="0"/>
                      <w:marRight w:val="0"/>
                      <w:marTop w:val="0"/>
                      <w:marBottom w:val="0"/>
                      <w:divBdr>
                        <w:top w:val="none" w:sz="0" w:space="0" w:color="auto"/>
                        <w:left w:val="none" w:sz="0" w:space="0" w:color="auto"/>
                        <w:bottom w:val="none" w:sz="0" w:space="0" w:color="auto"/>
                        <w:right w:val="none" w:sz="0" w:space="0" w:color="auto"/>
                      </w:divBdr>
                    </w:div>
                    <w:div w:id="843323433">
                      <w:marLeft w:val="0"/>
                      <w:marRight w:val="0"/>
                      <w:marTop w:val="0"/>
                      <w:marBottom w:val="0"/>
                      <w:divBdr>
                        <w:top w:val="none" w:sz="0" w:space="0" w:color="auto"/>
                        <w:left w:val="none" w:sz="0" w:space="0" w:color="auto"/>
                        <w:bottom w:val="none" w:sz="0" w:space="0" w:color="auto"/>
                        <w:right w:val="none" w:sz="0" w:space="0" w:color="auto"/>
                      </w:divBdr>
                    </w:div>
                    <w:div w:id="2121728181">
                      <w:marLeft w:val="0"/>
                      <w:marRight w:val="0"/>
                      <w:marTop w:val="0"/>
                      <w:marBottom w:val="0"/>
                      <w:divBdr>
                        <w:top w:val="none" w:sz="0" w:space="0" w:color="auto"/>
                        <w:left w:val="none" w:sz="0" w:space="0" w:color="auto"/>
                        <w:bottom w:val="none" w:sz="0" w:space="0" w:color="auto"/>
                        <w:right w:val="none" w:sz="0" w:space="0" w:color="auto"/>
                      </w:divBdr>
                    </w:div>
                    <w:div w:id="755328266">
                      <w:marLeft w:val="0"/>
                      <w:marRight w:val="0"/>
                      <w:marTop w:val="0"/>
                      <w:marBottom w:val="0"/>
                      <w:divBdr>
                        <w:top w:val="none" w:sz="0" w:space="0" w:color="auto"/>
                        <w:left w:val="none" w:sz="0" w:space="0" w:color="auto"/>
                        <w:bottom w:val="none" w:sz="0" w:space="0" w:color="auto"/>
                        <w:right w:val="none" w:sz="0" w:space="0" w:color="auto"/>
                      </w:divBdr>
                    </w:div>
                    <w:div w:id="1390761977">
                      <w:marLeft w:val="0"/>
                      <w:marRight w:val="0"/>
                      <w:marTop w:val="0"/>
                      <w:marBottom w:val="0"/>
                      <w:divBdr>
                        <w:top w:val="none" w:sz="0" w:space="0" w:color="auto"/>
                        <w:left w:val="none" w:sz="0" w:space="0" w:color="auto"/>
                        <w:bottom w:val="none" w:sz="0" w:space="0" w:color="auto"/>
                        <w:right w:val="none" w:sz="0" w:space="0" w:color="auto"/>
                      </w:divBdr>
                    </w:div>
                    <w:div w:id="20767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814709">
      <w:bodyDiv w:val="1"/>
      <w:marLeft w:val="0"/>
      <w:marRight w:val="0"/>
      <w:marTop w:val="0"/>
      <w:marBottom w:val="0"/>
      <w:divBdr>
        <w:top w:val="none" w:sz="0" w:space="0" w:color="auto"/>
        <w:left w:val="none" w:sz="0" w:space="0" w:color="auto"/>
        <w:bottom w:val="none" w:sz="0" w:space="0" w:color="auto"/>
        <w:right w:val="none" w:sz="0" w:space="0" w:color="auto"/>
      </w:divBdr>
      <w:divsChild>
        <w:div w:id="484248022">
          <w:marLeft w:val="0"/>
          <w:marRight w:val="0"/>
          <w:marTop w:val="0"/>
          <w:marBottom w:val="0"/>
          <w:divBdr>
            <w:top w:val="none" w:sz="0" w:space="0" w:color="auto"/>
            <w:left w:val="none" w:sz="0" w:space="0" w:color="auto"/>
            <w:bottom w:val="none" w:sz="0" w:space="0" w:color="auto"/>
            <w:right w:val="none" w:sz="0" w:space="0" w:color="auto"/>
          </w:divBdr>
          <w:divsChild>
            <w:div w:id="1187331548">
              <w:marLeft w:val="0"/>
              <w:marRight w:val="0"/>
              <w:marTop w:val="0"/>
              <w:marBottom w:val="0"/>
              <w:divBdr>
                <w:top w:val="none" w:sz="0" w:space="0" w:color="auto"/>
                <w:left w:val="none" w:sz="0" w:space="0" w:color="auto"/>
                <w:bottom w:val="none" w:sz="0" w:space="0" w:color="auto"/>
                <w:right w:val="none" w:sz="0" w:space="0" w:color="auto"/>
              </w:divBdr>
            </w:div>
            <w:div w:id="1268543076">
              <w:marLeft w:val="240"/>
              <w:marRight w:val="0"/>
              <w:marTop w:val="0"/>
              <w:marBottom w:val="336"/>
              <w:divBdr>
                <w:top w:val="none" w:sz="0" w:space="0" w:color="auto"/>
                <w:left w:val="none" w:sz="0" w:space="0" w:color="auto"/>
                <w:bottom w:val="none" w:sz="0" w:space="0" w:color="auto"/>
                <w:right w:val="none" w:sz="0" w:space="0" w:color="auto"/>
              </w:divBdr>
            </w:div>
            <w:div w:id="387532779">
              <w:marLeft w:val="0"/>
              <w:marRight w:val="0"/>
              <w:marTop w:val="0"/>
              <w:marBottom w:val="0"/>
              <w:divBdr>
                <w:top w:val="none" w:sz="0" w:space="0" w:color="auto"/>
                <w:left w:val="none" w:sz="0" w:space="0" w:color="auto"/>
                <w:bottom w:val="none" w:sz="0" w:space="0" w:color="auto"/>
                <w:right w:val="none" w:sz="0" w:space="0" w:color="auto"/>
              </w:divBdr>
              <w:divsChild>
                <w:div w:id="1794977566">
                  <w:marLeft w:val="0"/>
                  <w:marRight w:val="0"/>
                  <w:marTop w:val="0"/>
                  <w:marBottom w:val="0"/>
                  <w:divBdr>
                    <w:top w:val="none" w:sz="0" w:space="0" w:color="auto"/>
                    <w:left w:val="none" w:sz="0" w:space="0" w:color="auto"/>
                    <w:bottom w:val="none" w:sz="0" w:space="0" w:color="auto"/>
                    <w:right w:val="none" w:sz="0" w:space="0" w:color="auto"/>
                  </w:divBdr>
                  <w:divsChild>
                    <w:div w:id="1565339163">
                      <w:marLeft w:val="0"/>
                      <w:marRight w:val="0"/>
                      <w:marTop w:val="0"/>
                      <w:marBottom w:val="0"/>
                      <w:divBdr>
                        <w:top w:val="single" w:sz="6" w:space="5" w:color="A2A9B1"/>
                        <w:left w:val="single" w:sz="6" w:space="5" w:color="A2A9B1"/>
                        <w:bottom w:val="single" w:sz="6" w:space="5" w:color="A2A9B1"/>
                        <w:right w:val="single" w:sz="6" w:space="5" w:color="A2A9B1"/>
                      </w:divBdr>
                    </w:div>
                    <w:div w:id="34815390">
                      <w:marLeft w:val="0"/>
                      <w:marRight w:val="0"/>
                      <w:marTop w:val="0"/>
                      <w:marBottom w:val="0"/>
                      <w:divBdr>
                        <w:top w:val="none" w:sz="0" w:space="0" w:color="auto"/>
                        <w:left w:val="none" w:sz="0" w:space="0" w:color="auto"/>
                        <w:bottom w:val="none" w:sz="0" w:space="0" w:color="auto"/>
                        <w:right w:val="none" w:sz="0" w:space="0" w:color="auto"/>
                      </w:divBdr>
                    </w:div>
                    <w:div w:id="1801066782">
                      <w:marLeft w:val="0"/>
                      <w:marRight w:val="0"/>
                      <w:marTop w:val="0"/>
                      <w:marBottom w:val="0"/>
                      <w:divBdr>
                        <w:top w:val="none" w:sz="0" w:space="0" w:color="auto"/>
                        <w:left w:val="none" w:sz="0" w:space="0" w:color="auto"/>
                        <w:bottom w:val="none" w:sz="0" w:space="0" w:color="auto"/>
                        <w:right w:val="none" w:sz="0" w:space="0" w:color="auto"/>
                      </w:divBdr>
                    </w:div>
                    <w:div w:id="343671630">
                      <w:marLeft w:val="0"/>
                      <w:marRight w:val="0"/>
                      <w:marTop w:val="0"/>
                      <w:marBottom w:val="0"/>
                      <w:divBdr>
                        <w:top w:val="none" w:sz="0" w:space="0" w:color="auto"/>
                        <w:left w:val="none" w:sz="0" w:space="0" w:color="auto"/>
                        <w:bottom w:val="none" w:sz="0" w:space="0" w:color="auto"/>
                        <w:right w:val="none" w:sz="0" w:space="0" w:color="auto"/>
                      </w:divBdr>
                    </w:div>
                    <w:div w:id="1037316763">
                      <w:marLeft w:val="0"/>
                      <w:marRight w:val="0"/>
                      <w:marTop w:val="0"/>
                      <w:marBottom w:val="0"/>
                      <w:divBdr>
                        <w:top w:val="none" w:sz="0" w:space="0" w:color="auto"/>
                        <w:left w:val="none" w:sz="0" w:space="0" w:color="auto"/>
                        <w:bottom w:val="none" w:sz="0" w:space="0" w:color="auto"/>
                        <w:right w:val="none" w:sz="0" w:space="0" w:color="auto"/>
                      </w:divBdr>
                    </w:div>
                    <w:div w:id="1869098123">
                      <w:marLeft w:val="0"/>
                      <w:marRight w:val="0"/>
                      <w:marTop w:val="0"/>
                      <w:marBottom w:val="0"/>
                      <w:divBdr>
                        <w:top w:val="none" w:sz="0" w:space="0" w:color="auto"/>
                        <w:left w:val="none" w:sz="0" w:space="0" w:color="auto"/>
                        <w:bottom w:val="none" w:sz="0" w:space="0" w:color="auto"/>
                        <w:right w:val="none" w:sz="0" w:space="0" w:color="auto"/>
                      </w:divBdr>
                    </w:div>
                    <w:div w:id="1399594100">
                      <w:marLeft w:val="0"/>
                      <w:marRight w:val="0"/>
                      <w:marTop w:val="0"/>
                      <w:marBottom w:val="0"/>
                      <w:divBdr>
                        <w:top w:val="none" w:sz="0" w:space="0" w:color="auto"/>
                        <w:left w:val="none" w:sz="0" w:space="0" w:color="auto"/>
                        <w:bottom w:val="none" w:sz="0" w:space="0" w:color="auto"/>
                        <w:right w:val="none" w:sz="0" w:space="0" w:color="auto"/>
                      </w:divBdr>
                    </w:div>
                    <w:div w:id="477234730">
                      <w:marLeft w:val="0"/>
                      <w:marRight w:val="0"/>
                      <w:marTop w:val="0"/>
                      <w:marBottom w:val="0"/>
                      <w:divBdr>
                        <w:top w:val="none" w:sz="0" w:space="0" w:color="auto"/>
                        <w:left w:val="none" w:sz="0" w:space="0" w:color="auto"/>
                        <w:bottom w:val="none" w:sz="0" w:space="0" w:color="auto"/>
                        <w:right w:val="none" w:sz="0" w:space="0" w:color="auto"/>
                      </w:divBdr>
                    </w:div>
                    <w:div w:id="1402682120">
                      <w:marLeft w:val="0"/>
                      <w:marRight w:val="0"/>
                      <w:marTop w:val="0"/>
                      <w:marBottom w:val="0"/>
                      <w:divBdr>
                        <w:top w:val="none" w:sz="0" w:space="0" w:color="auto"/>
                        <w:left w:val="none" w:sz="0" w:space="0" w:color="auto"/>
                        <w:bottom w:val="none" w:sz="0" w:space="0" w:color="auto"/>
                        <w:right w:val="none" w:sz="0" w:space="0" w:color="auto"/>
                      </w:divBdr>
                    </w:div>
                    <w:div w:id="1114134000">
                      <w:marLeft w:val="0"/>
                      <w:marRight w:val="0"/>
                      <w:marTop w:val="0"/>
                      <w:marBottom w:val="0"/>
                      <w:divBdr>
                        <w:top w:val="none" w:sz="0" w:space="0" w:color="auto"/>
                        <w:left w:val="none" w:sz="0" w:space="0" w:color="auto"/>
                        <w:bottom w:val="none" w:sz="0" w:space="0" w:color="auto"/>
                        <w:right w:val="none" w:sz="0" w:space="0" w:color="auto"/>
                      </w:divBdr>
                    </w:div>
                    <w:div w:id="210653556">
                      <w:marLeft w:val="0"/>
                      <w:marRight w:val="0"/>
                      <w:marTop w:val="0"/>
                      <w:marBottom w:val="0"/>
                      <w:divBdr>
                        <w:top w:val="none" w:sz="0" w:space="0" w:color="auto"/>
                        <w:left w:val="none" w:sz="0" w:space="0" w:color="auto"/>
                        <w:bottom w:val="none" w:sz="0" w:space="0" w:color="auto"/>
                        <w:right w:val="none" w:sz="0" w:space="0" w:color="auto"/>
                      </w:divBdr>
                    </w:div>
                    <w:div w:id="1839883749">
                      <w:marLeft w:val="0"/>
                      <w:marRight w:val="0"/>
                      <w:marTop w:val="0"/>
                      <w:marBottom w:val="0"/>
                      <w:divBdr>
                        <w:top w:val="none" w:sz="0" w:space="0" w:color="auto"/>
                        <w:left w:val="none" w:sz="0" w:space="0" w:color="auto"/>
                        <w:bottom w:val="none" w:sz="0" w:space="0" w:color="auto"/>
                        <w:right w:val="none" w:sz="0" w:space="0" w:color="auto"/>
                      </w:divBdr>
                    </w:div>
                    <w:div w:id="445349638">
                      <w:marLeft w:val="0"/>
                      <w:marRight w:val="0"/>
                      <w:marTop w:val="0"/>
                      <w:marBottom w:val="0"/>
                      <w:divBdr>
                        <w:top w:val="none" w:sz="0" w:space="0" w:color="auto"/>
                        <w:left w:val="none" w:sz="0" w:space="0" w:color="auto"/>
                        <w:bottom w:val="none" w:sz="0" w:space="0" w:color="auto"/>
                        <w:right w:val="none" w:sz="0" w:space="0" w:color="auto"/>
                      </w:divBdr>
                    </w:div>
                    <w:div w:id="1218784388">
                      <w:marLeft w:val="0"/>
                      <w:marRight w:val="0"/>
                      <w:marTop w:val="0"/>
                      <w:marBottom w:val="0"/>
                      <w:divBdr>
                        <w:top w:val="none" w:sz="0" w:space="0" w:color="auto"/>
                        <w:left w:val="none" w:sz="0" w:space="0" w:color="auto"/>
                        <w:bottom w:val="none" w:sz="0" w:space="0" w:color="auto"/>
                        <w:right w:val="none" w:sz="0" w:space="0" w:color="auto"/>
                      </w:divBdr>
                    </w:div>
                    <w:div w:id="1269970823">
                      <w:marLeft w:val="0"/>
                      <w:marRight w:val="0"/>
                      <w:marTop w:val="0"/>
                      <w:marBottom w:val="0"/>
                      <w:divBdr>
                        <w:top w:val="none" w:sz="0" w:space="0" w:color="auto"/>
                        <w:left w:val="none" w:sz="0" w:space="0" w:color="auto"/>
                        <w:bottom w:val="none" w:sz="0" w:space="0" w:color="auto"/>
                        <w:right w:val="none" w:sz="0" w:space="0" w:color="auto"/>
                      </w:divBdr>
                    </w:div>
                    <w:div w:id="1287540136">
                      <w:marLeft w:val="0"/>
                      <w:marRight w:val="0"/>
                      <w:marTop w:val="0"/>
                      <w:marBottom w:val="0"/>
                      <w:divBdr>
                        <w:top w:val="none" w:sz="0" w:space="0" w:color="auto"/>
                        <w:left w:val="none" w:sz="0" w:space="0" w:color="auto"/>
                        <w:bottom w:val="none" w:sz="0" w:space="0" w:color="auto"/>
                        <w:right w:val="none" w:sz="0" w:space="0" w:color="auto"/>
                      </w:divBdr>
                    </w:div>
                    <w:div w:id="876742788">
                      <w:marLeft w:val="0"/>
                      <w:marRight w:val="0"/>
                      <w:marTop w:val="0"/>
                      <w:marBottom w:val="0"/>
                      <w:divBdr>
                        <w:top w:val="none" w:sz="0" w:space="0" w:color="auto"/>
                        <w:left w:val="none" w:sz="0" w:space="0" w:color="auto"/>
                        <w:bottom w:val="none" w:sz="0" w:space="0" w:color="auto"/>
                        <w:right w:val="none" w:sz="0" w:space="0" w:color="auto"/>
                      </w:divBdr>
                    </w:div>
                    <w:div w:id="1093477270">
                      <w:marLeft w:val="0"/>
                      <w:marRight w:val="0"/>
                      <w:marTop w:val="0"/>
                      <w:marBottom w:val="0"/>
                      <w:divBdr>
                        <w:top w:val="none" w:sz="0" w:space="0" w:color="auto"/>
                        <w:left w:val="none" w:sz="0" w:space="0" w:color="auto"/>
                        <w:bottom w:val="none" w:sz="0" w:space="0" w:color="auto"/>
                        <w:right w:val="none" w:sz="0" w:space="0" w:color="auto"/>
                      </w:divBdr>
                    </w:div>
                    <w:div w:id="839541024">
                      <w:marLeft w:val="0"/>
                      <w:marRight w:val="0"/>
                      <w:marTop w:val="0"/>
                      <w:marBottom w:val="0"/>
                      <w:divBdr>
                        <w:top w:val="none" w:sz="0" w:space="0" w:color="auto"/>
                        <w:left w:val="none" w:sz="0" w:space="0" w:color="auto"/>
                        <w:bottom w:val="none" w:sz="0" w:space="0" w:color="auto"/>
                        <w:right w:val="none" w:sz="0" w:space="0" w:color="auto"/>
                      </w:divBdr>
                    </w:div>
                    <w:div w:id="1364551119">
                      <w:marLeft w:val="0"/>
                      <w:marRight w:val="0"/>
                      <w:marTop w:val="0"/>
                      <w:marBottom w:val="0"/>
                      <w:divBdr>
                        <w:top w:val="none" w:sz="0" w:space="0" w:color="auto"/>
                        <w:left w:val="none" w:sz="0" w:space="0" w:color="auto"/>
                        <w:bottom w:val="none" w:sz="0" w:space="0" w:color="auto"/>
                        <w:right w:val="none" w:sz="0" w:space="0" w:color="auto"/>
                      </w:divBdr>
                    </w:div>
                    <w:div w:id="1794783830">
                      <w:marLeft w:val="0"/>
                      <w:marRight w:val="0"/>
                      <w:marTop w:val="0"/>
                      <w:marBottom w:val="0"/>
                      <w:divBdr>
                        <w:top w:val="none" w:sz="0" w:space="0" w:color="auto"/>
                        <w:left w:val="none" w:sz="0" w:space="0" w:color="auto"/>
                        <w:bottom w:val="none" w:sz="0" w:space="0" w:color="auto"/>
                        <w:right w:val="none" w:sz="0" w:space="0" w:color="auto"/>
                      </w:divBdr>
                    </w:div>
                    <w:div w:id="499933566">
                      <w:marLeft w:val="0"/>
                      <w:marRight w:val="0"/>
                      <w:marTop w:val="0"/>
                      <w:marBottom w:val="0"/>
                      <w:divBdr>
                        <w:top w:val="none" w:sz="0" w:space="0" w:color="auto"/>
                        <w:left w:val="none" w:sz="0" w:space="0" w:color="auto"/>
                        <w:bottom w:val="none" w:sz="0" w:space="0" w:color="auto"/>
                        <w:right w:val="none" w:sz="0" w:space="0" w:color="auto"/>
                      </w:divBdr>
                    </w:div>
                    <w:div w:id="1225943312">
                      <w:marLeft w:val="0"/>
                      <w:marRight w:val="0"/>
                      <w:marTop w:val="0"/>
                      <w:marBottom w:val="0"/>
                      <w:divBdr>
                        <w:top w:val="none" w:sz="0" w:space="0" w:color="auto"/>
                        <w:left w:val="none" w:sz="0" w:space="0" w:color="auto"/>
                        <w:bottom w:val="none" w:sz="0" w:space="0" w:color="auto"/>
                        <w:right w:val="none" w:sz="0" w:space="0" w:color="auto"/>
                      </w:divBdr>
                    </w:div>
                    <w:div w:id="823132414">
                      <w:marLeft w:val="0"/>
                      <w:marRight w:val="0"/>
                      <w:marTop w:val="0"/>
                      <w:marBottom w:val="0"/>
                      <w:divBdr>
                        <w:top w:val="none" w:sz="0" w:space="0" w:color="auto"/>
                        <w:left w:val="none" w:sz="0" w:space="0" w:color="auto"/>
                        <w:bottom w:val="none" w:sz="0" w:space="0" w:color="auto"/>
                        <w:right w:val="none" w:sz="0" w:space="0" w:color="auto"/>
                      </w:divBdr>
                    </w:div>
                    <w:div w:id="652178951">
                      <w:marLeft w:val="0"/>
                      <w:marRight w:val="0"/>
                      <w:marTop w:val="0"/>
                      <w:marBottom w:val="0"/>
                      <w:divBdr>
                        <w:top w:val="none" w:sz="0" w:space="0" w:color="auto"/>
                        <w:left w:val="none" w:sz="0" w:space="0" w:color="auto"/>
                        <w:bottom w:val="none" w:sz="0" w:space="0" w:color="auto"/>
                        <w:right w:val="none" w:sz="0" w:space="0" w:color="auto"/>
                      </w:divBdr>
                    </w:div>
                    <w:div w:id="395935292">
                      <w:marLeft w:val="0"/>
                      <w:marRight w:val="0"/>
                      <w:marTop w:val="0"/>
                      <w:marBottom w:val="0"/>
                      <w:divBdr>
                        <w:top w:val="none" w:sz="0" w:space="0" w:color="auto"/>
                        <w:left w:val="none" w:sz="0" w:space="0" w:color="auto"/>
                        <w:bottom w:val="none" w:sz="0" w:space="0" w:color="auto"/>
                        <w:right w:val="none" w:sz="0" w:space="0" w:color="auto"/>
                      </w:divBdr>
                    </w:div>
                    <w:div w:id="208810579">
                      <w:marLeft w:val="0"/>
                      <w:marRight w:val="0"/>
                      <w:marTop w:val="0"/>
                      <w:marBottom w:val="0"/>
                      <w:divBdr>
                        <w:top w:val="none" w:sz="0" w:space="0" w:color="auto"/>
                        <w:left w:val="none" w:sz="0" w:space="0" w:color="auto"/>
                        <w:bottom w:val="none" w:sz="0" w:space="0" w:color="auto"/>
                        <w:right w:val="none" w:sz="0" w:space="0" w:color="auto"/>
                      </w:divBdr>
                    </w:div>
                    <w:div w:id="950206803">
                      <w:marLeft w:val="0"/>
                      <w:marRight w:val="0"/>
                      <w:marTop w:val="0"/>
                      <w:marBottom w:val="0"/>
                      <w:divBdr>
                        <w:top w:val="none" w:sz="0" w:space="0" w:color="auto"/>
                        <w:left w:val="none" w:sz="0" w:space="0" w:color="auto"/>
                        <w:bottom w:val="none" w:sz="0" w:space="0" w:color="auto"/>
                        <w:right w:val="none" w:sz="0" w:space="0" w:color="auto"/>
                      </w:divBdr>
                    </w:div>
                    <w:div w:id="1330329304">
                      <w:marLeft w:val="0"/>
                      <w:marRight w:val="0"/>
                      <w:marTop w:val="0"/>
                      <w:marBottom w:val="0"/>
                      <w:divBdr>
                        <w:top w:val="none" w:sz="0" w:space="0" w:color="auto"/>
                        <w:left w:val="none" w:sz="0" w:space="0" w:color="auto"/>
                        <w:bottom w:val="none" w:sz="0" w:space="0" w:color="auto"/>
                        <w:right w:val="none" w:sz="0" w:space="0" w:color="auto"/>
                      </w:divBdr>
                    </w:div>
                    <w:div w:id="41175251">
                      <w:marLeft w:val="0"/>
                      <w:marRight w:val="0"/>
                      <w:marTop w:val="0"/>
                      <w:marBottom w:val="0"/>
                      <w:divBdr>
                        <w:top w:val="none" w:sz="0" w:space="0" w:color="auto"/>
                        <w:left w:val="none" w:sz="0" w:space="0" w:color="auto"/>
                        <w:bottom w:val="none" w:sz="0" w:space="0" w:color="auto"/>
                        <w:right w:val="none" w:sz="0" w:space="0" w:color="auto"/>
                      </w:divBdr>
                    </w:div>
                    <w:div w:id="1035423579">
                      <w:marLeft w:val="0"/>
                      <w:marRight w:val="0"/>
                      <w:marTop w:val="0"/>
                      <w:marBottom w:val="0"/>
                      <w:divBdr>
                        <w:top w:val="none" w:sz="0" w:space="0" w:color="auto"/>
                        <w:left w:val="none" w:sz="0" w:space="0" w:color="auto"/>
                        <w:bottom w:val="none" w:sz="0" w:space="0" w:color="auto"/>
                        <w:right w:val="none" w:sz="0" w:space="0" w:color="auto"/>
                      </w:divBdr>
                    </w:div>
                    <w:div w:id="2024015781">
                      <w:marLeft w:val="0"/>
                      <w:marRight w:val="0"/>
                      <w:marTop w:val="0"/>
                      <w:marBottom w:val="0"/>
                      <w:divBdr>
                        <w:top w:val="none" w:sz="0" w:space="0" w:color="auto"/>
                        <w:left w:val="none" w:sz="0" w:space="0" w:color="auto"/>
                        <w:bottom w:val="none" w:sz="0" w:space="0" w:color="auto"/>
                        <w:right w:val="none" w:sz="0" w:space="0" w:color="auto"/>
                      </w:divBdr>
                    </w:div>
                    <w:div w:id="1509907721">
                      <w:marLeft w:val="0"/>
                      <w:marRight w:val="0"/>
                      <w:marTop w:val="0"/>
                      <w:marBottom w:val="0"/>
                      <w:divBdr>
                        <w:top w:val="none" w:sz="0" w:space="0" w:color="auto"/>
                        <w:left w:val="none" w:sz="0" w:space="0" w:color="auto"/>
                        <w:bottom w:val="none" w:sz="0" w:space="0" w:color="auto"/>
                        <w:right w:val="none" w:sz="0" w:space="0" w:color="auto"/>
                      </w:divBdr>
                    </w:div>
                    <w:div w:id="1074160021">
                      <w:marLeft w:val="0"/>
                      <w:marRight w:val="0"/>
                      <w:marTop w:val="0"/>
                      <w:marBottom w:val="0"/>
                      <w:divBdr>
                        <w:top w:val="none" w:sz="0" w:space="0" w:color="auto"/>
                        <w:left w:val="none" w:sz="0" w:space="0" w:color="auto"/>
                        <w:bottom w:val="none" w:sz="0" w:space="0" w:color="auto"/>
                        <w:right w:val="none" w:sz="0" w:space="0" w:color="auto"/>
                      </w:divBdr>
                    </w:div>
                    <w:div w:id="753164066">
                      <w:marLeft w:val="0"/>
                      <w:marRight w:val="0"/>
                      <w:marTop w:val="0"/>
                      <w:marBottom w:val="0"/>
                      <w:divBdr>
                        <w:top w:val="none" w:sz="0" w:space="0" w:color="auto"/>
                        <w:left w:val="none" w:sz="0" w:space="0" w:color="auto"/>
                        <w:bottom w:val="none" w:sz="0" w:space="0" w:color="auto"/>
                        <w:right w:val="none" w:sz="0" w:space="0" w:color="auto"/>
                      </w:divBdr>
                    </w:div>
                    <w:div w:id="1019236899">
                      <w:blockQuote w:val="1"/>
                      <w:marLeft w:val="1258"/>
                      <w:marRight w:val="0"/>
                      <w:marTop w:val="168"/>
                      <w:marBottom w:val="168"/>
                      <w:divBdr>
                        <w:top w:val="none" w:sz="0" w:space="0" w:color="auto"/>
                        <w:left w:val="none" w:sz="0" w:space="0" w:color="auto"/>
                        <w:bottom w:val="none" w:sz="0" w:space="0" w:color="auto"/>
                        <w:right w:val="none" w:sz="0" w:space="0" w:color="auto"/>
                      </w:divBdr>
                    </w:div>
                    <w:div w:id="561871579">
                      <w:marLeft w:val="0"/>
                      <w:marRight w:val="0"/>
                      <w:marTop w:val="0"/>
                      <w:marBottom w:val="0"/>
                      <w:divBdr>
                        <w:top w:val="none" w:sz="0" w:space="0" w:color="auto"/>
                        <w:left w:val="none" w:sz="0" w:space="0" w:color="auto"/>
                        <w:bottom w:val="none" w:sz="0" w:space="0" w:color="auto"/>
                        <w:right w:val="none" w:sz="0" w:space="0" w:color="auto"/>
                      </w:divBdr>
                    </w:div>
                    <w:div w:id="1433742521">
                      <w:marLeft w:val="0"/>
                      <w:marRight w:val="0"/>
                      <w:marTop w:val="0"/>
                      <w:marBottom w:val="0"/>
                      <w:divBdr>
                        <w:top w:val="none" w:sz="0" w:space="0" w:color="auto"/>
                        <w:left w:val="none" w:sz="0" w:space="0" w:color="auto"/>
                        <w:bottom w:val="none" w:sz="0" w:space="0" w:color="auto"/>
                        <w:right w:val="none" w:sz="0" w:space="0" w:color="auto"/>
                      </w:divBdr>
                    </w:div>
                    <w:div w:id="1159425961">
                      <w:marLeft w:val="0"/>
                      <w:marRight w:val="0"/>
                      <w:marTop w:val="0"/>
                      <w:marBottom w:val="0"/>
                      <w:divBdr>
                        <w:top w:val="none" w:sz="0" w:space="0" w:color="auto"/>
                        <w:left w:val="none" w:sz="0" w:space="0" w:color="auto"/>
                        <w:bottom w:val="none" w:sz="0" w:space="0" w:color="auto"/>
                        <w:right w:val="none" w:sz="0" w:space="0" w:color="auto"/>
                      </w:divBdr>
                    </w:div>
                    <w:div w:id="1222788358">
                      <w:marLeft w:val="0"/>
                      <w:marRight w:val="0"/>
                      <w:marTop w:val="0"/>
                      <w:marBottom w:val="0"/>
                      <w:divBdr>
                        <w:top w:val="none" w:sz="0" w:space="0" w:color="auto"/>
                        <w:left w:val="none" w:sz="0" w:space="0" w:color="auto"/>
                        <w:bottom w:val="none" w:sz="0" w:space="0" w:color="auto"/>
                        <w:right w:val="none" w:sz="0" w:space="0" w:color="auto"/>
                      </w:divBdr>
                    </w:div>
                    <w:div w:id="196158435">
                      <w:marLeft w:val="0"/>
                      <w:marRight w:val="0"/>
                      <w:marTop w:val="0"/>
                      <w:marBottom w:val="0"/>
                      <w:divBdr>
                        <w:top w:val="none" w:sz="0" w:space="0" w:color="auto"/>
                        <w:left w:val="none" w:sz="0" w:space="0" w:color="auto"/>
                        <w:bottom w:val="none" w:sz="0" w:space="0" w:color="auto"/>
                        <w:right w:val="none" w:sz="0" w:space="0" w:color="auto"/>
                      </w:divBdr>
                    </w:div>
                    <w:div w:id="1062101855">
                      <w:marLeft w:val="0"/>
                      <w:marRight w:val="0"/>
                      <w:marTop w:val="0"/>
                      <w:marBottom w:val="0"/>
                      <w:divBdr>
                        <w:top w:val="none" w:sz="0" w:space="0" w:color="auto"/>
                        <w:left w:val="none" w:sz="0" w:space="0" w:color="auto"/>
                        <w:bottom w:val="none" w:sz="0" w:space="0" w:color="auto"/>
                        <w:right w:val="none" w:sz="0" w:space="0" w:color="auto"/>
                      </w:divBdr>
                    </w:div>
                    <w:div w:id="1619332112">
                      <w:marLeft w:val="0"/>
                      <w:marRight w:val="0"/>
                      <w:marTop w:val="0"/>
                      <w:marBottom w:val="0"/>
                      <w:divBdr>
                        <w:top w:val="none" w:sz="0" w:space="0" w:color="auto"/>
                        <w:left w:val="none" w:sz="0" w:space="0" w:color="auto"/>
                        <w:bottom w:val="none" w:sz="0" w:space="0" w:color="auto"/>
                        <w:right w:val="none" w:sz="0" w:space="0" w:color="auto"/>
                      </w:divBdr>
                    </w:div>
                    <w:div w:id="357434865">
                      <w:blockQuote w:val="1"/>
                      <w:marLeft w:val="1258"/>
                      <w:marRight w:val="0"/>
                      <w:marTop w:val="168"/>
                      <w:marBottom w:val="168"/>
                      <w:divBdr>
                        <w:top w:val="none" w:sz="0" w:space="0" w:color="auto"/>
                        <w:left w:val="none" w:sz="0" w:space="0" w:color="auto"/>
                        <w:bottom w:val="none" w:sz="0" w:space="0" w:color="auto"/>
                        <w:right w:val="none" w:sz="0" w:space="0" w:color="auto"/>
                      </w:divBdr>
                    </w:div>
                    <w:div w:id="2106413839">
                      <w:marLeft w:val="0"/>
                      <w:marRight w:val="0"/>
                      <w:marTop w:val="0"/>
                      <w:marBottom w:val="0"/>
                      <w:divBdr>
                        <w:top w:val="none" w:sz="0" w:space="0" w:color="auto"/>
                        <w:left w:val="none" w:sz="0" w:space="0" w:color="auto"/>
                        <w:bottom w:val="none" w:sz="0" w:space="0" w:color="auto"/>
                        <w:right w:val="none" w:sz="0" w:space="0" w:color="auto"/>
                      </w:divBdr>
                    </w:div>
                    <w:div w:id="265505907">
                      <w:marLeft w:val="0"/>
                      <w:marRight w:val="0"/>
                      <w:marTop w:val="0"/>
                      <w:marBottom w:val="0"/>
                      <w:divBdr>
                        <w:top w:val="none" w:sz="0" w:space="0" w:color="auto"/>
                        <w:left w:val="none" w:sz="0" w:space="0" w:color="auto"/>
                        <w:bottom w:val="none" w:sz="0" w:space="0" w:color="auto"/>
                        <w:right w:val="none" w:sz="0" w:space="0" w:color="auto"/>
                      </w:divBdr>
                    </w:div>
                    <w:div w:id="1739669293">
                      <w:marLeft w:val="0"/>
                      <w:marRight w:val="0"/>
                      <w:marTop w:val="0"/>
                      <w:marBottom w:val="0"/>
                      <w:divBdr>
                        <w:top w:val="none" w:sz="0" w:space="0" w:color="auto"/>
                        <w:left w:val="none" w:sz="0" w:space="0" w:color="auto"/>
                        <w:bottom w:val="none" w:sz="0" w:space="0" w:color="auto"/>
                        <w:right w:val="none" w:sz="0" w:space="0" w:color="auto"/>
                      </w:divBdr>
                    </w:div>
                    <w:div w:id="780950690">
                      <w:marLeft w:val="0"/>
                      <w:marRight w:val="0"/>
                      <w:marTop w:val="0"/>
                      <w:marBottom w:val="0"/>
                      <w:divBdr>
                        <w:top w:val="none" w:sz="0" w:space="0" w:color="auto"/>
                        <w:left w:val="none" w:sz="0" w:space="0" w:color="auto"/>
                        <w:bottom w:val="none" w:sz="0" w:space="0" w:color="auto"/>
                        <w:right w:val="none" w:sz="0" w:space="0" w:color="auto"/>
                      </w:divBdr>
                    </w:div>
                    <w:div w:id="1622153866">
                      <w:marLeft w:val="0"/>
                      <w:marRight w:val="0"/>
                      <w:marTop w:val="0"/>
                      <w:marBottom w:val="0"/>
                      <w:divBdr>
                        <w:top w:val="none" w:sz="0" w:space="0" w:color="auto"/>
                        <w:left w:val="none" w:sz="0" w:space="0" w:color="auto"/>
                        <w:bottom w:val="none" w:sz="0" w:space="0" w:color="auto"/>
                        <w:right w:val="none" w:sz="0" w:space="0" w:color="auto"/>
                      </w:divBdr>
                    </w:div>
                    <w:div w:id="633950405">
                      <w:marLeft w:val="0"/>
                      <w:marRight w:val="0"/>
                      <w:marTop w:val="0"/>
                      <w:marBottom w:val="0"/>
                      <w:divBdr>
                        <w:top w:val="none" w:sz="0" w:space="0" w:color="auto"/>
                        <w:left w:val="none" w:sz="0" w:space="0" w:color="auto"/>
                        <w:bottom w:val="none" w:sz="0" w:space="0" w:color="auto"/>
                        <w:right w:val="none" w:sz="0" w:space="0" w:color="auto"/>
                      </w:divBdr>
                    </w:div>
                    <w:div w:id="602690895">
                      <w:marLeft w:val="0"/>
                      <w:marRight w:val="0"/>
                      <w:marTop w:val="0"/>
                      <w:marBottom w:val="0"/>
                      <w:divBdr>
                        <w:top w:val="none" w:sz="0" w:space="0" w:color="auto"/>
                        <w:left w:val="none" w:sz="0" w:space="0" w:color="auto"/>
                        <w:bottom w:val="none" w:sz="0" w:space="0" w:color="auto"/>
                        <w:right w:val="none" w:sz="0" w:space="0" w:color="auto"/>
                      </w:divBdr>
                    </w:div>
                    <w:div w:id="1330016562">
                      <w:marLeft w:val="0"/>
                      <w:marRight w:val="0"/>
                      <w:marTop w:val="0"/>
                      <w:marBottom w:val="0"/>
                      <w:divBdr>
                        <w:top w:val="none" w:sz="0" w:space="0" w:color="auto"/>
                        <w:left w:val="none" w:sz="0" w:space="0" w:color="auto"/>
                        <w:bottom w:val="none" w:sz="0" w:space="0" w:color="auto"/>
                        <w:right w:val="none" w:sz="0" w:space="0" w:color="auto"/>
                      </w:divBdr>
                    </w:div>
                    <w:div w:id="835413579">
                      <w:marLeft w:val="0"/>
                      <w:marRight w:val="0"/>
                      <w:marTop w:val="0"/>
                      <w:marBottom w:val="0"/>
                      <w:divBdr>
                        <w:top w:val="none" w:sz="0" w:space="0" w:color="auto"/>
                        <w:left w:val="none" w:sz="0" w:space="0" w:color="auto"/>
                        <w:bottom w:val="none" w:sz="0" w:space="0" w:color="auto"/>
                        <w:right w:val="none" w:sz="0" w:space="0" w:color="auto"/>
                      </w:divBdr>
                    </w:div>
                    <w:div w:id="1671718069">
                      <w:marLeft w:val="0"/>
                      <w:marRight w:val="0"/>
                      <w:marTop w:val="0"/>
                      <w:marBottom w:val="0"/>
                      <w:divBdr>
                        <w:top w:val="none" w:sz="0" w:space="0" w:color="auto"/>
                        <w:left w:val="none" w:sz="0" w:space="0" w:color="auto"/>
                        <w:bottom w:val="none" w:sz="0" w:space="0" w:color="auto"/>
                        <w:right w:val="none" w:sz="0" w:space="0" w:color="auto"/>
                      </w:divBdr>
                    </w:div>
                    <w:div w:id="619529765">
                      <w:marLeft w:val="0"/>
                      <w:marRight w:val="0"/>
                      <w:marTop w:val="0"/>
                      <w:marBottom w:val="0"/>
                      <w:divBdr>
                        <w:top w:val="none" w:sz="0" w:space="0" w:color="auto"/>
                        <w:left w:val="none" w:sz="0" w:space="0" w:color="auto"/>
                        <w:bottom w:val="none" w:sz="0" w:space="0" w:color="auto"/>
                        <w:right w:val="none" w:sz="0" w:space="0" w:color="auto"/>
                      </w:divBdr>
                    </w:div>
                    <w:div w:id="550845245">
                      <w:marLeft w:val="0"/>
                      <w:marRight w:val="0"/>
                      <w:marTop w:val="0"/>
                      <w:marBottom w:val="0"/>
                      <w:divBdr>
                        <w:top w:val="none" w:sz="0" w:space="0" w:color="auto"/>
                        <w:left w:val="none" w:sz="0" w:space="0" w:color="auto"/>
                        <w:bottom w:val="none" w:sz="0" w:space="0" w:color="auto"/>
                        <w:right w:val="none" w:sz="0" w:space="0" w:color="auto"/>
                      </w:divBdr>
                    </w:div>
                    <w:div w:id="429161346">
                      <w:marLeft w:val="0"/>
                      <w:marRight w:val="0"/>
                      <w:marTop w:val="0"/>
                      <w:marBottom w:val="0"/>
                      <w:divBdr>
                        <w:top w:val="none" w:sz="0" w:space="0" w:color="auto"/>
                        <w:left w:val="none" w:sz="0" w:space="0" w:color="auto"/>
                        <w:bottom w:val="none" w:sz="0" w:space="0" w:color="auto"/>
                        <w:right w:val="none" w:sz="0" w:space="0" w:color="auto"/>
                      </w:divBdr>
                    </w:div>
                    <w:div w:id="1514346387">
                      <w:marLeft w:val="0"/>
                      <w:marRight w:val="0"/>
                      <w:marTop w:val="0"/>
                      <w:marBottom w:val="0"/>
                      <w:divBdr>
                        <w:top w:val="none" w:sz="0" w:space="0" w:color="auto"/>
                        <w:left w:val="none" w:sz="0" w:space="0" w:color="auto"/>
                        <w:bottom w:val="none" w:sz="0" w:space="0" w:color="auto"/>
                        <w:right w:val="none" w:sz="0" w:space="0" w:color="auto"/>
                      </w:divBdr>
                    </w:div>
                    <w:div w:id="475487246">
                      <w:marLeft w:val="0"/>
                      <w:marRight w:val="0"/>
                      <w:marTop w:val="0"/>
                      <w:marBottom w:val="0"/>
                      <w:divBdr>
                        <w:top w:val="none" w:sz="0" w:space="0" w:color="auto"/>
                        <w:left w:val="none" w:sz="0" w:space="0" w:color="auto"/>
                        <w:bottom w:val="none" w:sz="0" w:space="0" w:color="auto"/>
                        <w:right w:val="none" w:sz="0" w:space="0" w:color="auto"/>
                      </w:divBdr>
                    </w:div>
                    <w:div w:id="437871951">
                      <w:marLeft w:val="0"/>
                      <w:marRight w:val="0"/>
                      <w:marTop w:val="0"/>
                      <w:marBottom w:val="0"/>
                      <w:divBdr>
                        <w:top w:val="none" w:sz="0" w:space="0" w:color="auto"/>
                        <w:left w:val="none" w:sz="0" w:space="0" w:color="auto"/>
                        <w:bottom w:val="none" w:sz="0" w:space="0" w:color="auto"/>
                        <w:right w:val="none" w:sz="0" w:space="0" w:color="auto"/>
                      </w:divBdr>
                    </w:div>
                    <w:div w:id="698505622">
                      <w:marLeft w:val="0"/>
                      <w:marRight w:val="0"/>
                      <w:marTop w:val="0"/>
                      <w:marBottom w:val="0"/>
                      <w:divBdr>
                        <w:top w:val="none" w:sz="0" w:space="0" w:color="auto"/>
                        <w:left w:val="none" w:sz="0" w:space="0" w:color="auto"/>
                        <w:bottom w:val="none" w:sz="0" w:space="0" w:color="auto"/>
                        <w:right w:val="none" w:sz="0" w:space="0" w:color="auto"/>
                      </w:divBdr>
                    </w:div>
                    <w:div w:id="2132553377">
                      <w:marLeft w:val="0"/>
                      <w:marRight w:val="0"/>
                      <w:marTop w:val="0"/>
                      <w:marBottom w:val="0"/>
                      <w:divBdr>
                        <w:top w:val="none" w:sz="0" w:space="0" w:color="auto"/>
                        <w:left w:val="none" w:sz="0" w:space="0" w:color="auto"/>
                        <w:bottom w:val="none" w:sz="0" w:space="0" w:color="auto"/>
                        <w:right w:val="none" w:sz="0" w:space="0" w:color="auto"/>
                      </w:divBdr>
                    </w:div>
                    <w:div w:id="1866093202">
                      <w:marLeft w:val="0"/>
                      <w:marRight w:val="0"/>
                      <w:marTop w:val="0"/>
                      <w:marBottom w:val="0"/>
                      <w:divBdr>
                        <w:top w:val="none" w:sz="0" w:space="0" w:color="auto"/>
                        <w:left w:val="none" w:sz="0" w:space="0" w:color="auto"/>
                        <w:bottom w:val="none" w:sz="0" w:space="0" w:color="auto"/>
                        <w:right w:val="none" w:sz="0" w:space="0" w:color="auto"/>
                      </w:divBdr>
                    </w:div>
                    <w:div w:id="29035854">
                      <w:marLeft w:val="0"/>
                      <w:marRight w:val="0"/>
                      <w:marTop w:val="0"/>
                      <w:marBottom w:val="0"/>
                      <w:divBdr>
                        <w:top w:val="none" w:sz="0" w:space="0" w:color="auto"/>
                        <w:left w:val="none" w:sz="0" w:space="0" w:color="auto"/>
                        <w:bottom w:val="none" w:sz="0" w:space="0" w:color="auto"/>
                        <w:right w:val="none" w:sz="0" w:space="0" w:color="auto"/>
                      </w:divBdr>
                    </w:div>
                    <w:div w:id="34939027">
                      <w:marLeft w:val="0"/>
                      <w:marRight w:val="0"/>
                      <w:marTop w:val="0"/>
                      <w:marBottom w:val="0"/>
                      <w:divBdr>
                        <w:top w:val="none" w:sz="0" w:space="0" w:color="auto"/>
                        <w:left w:val="none" w:sz="0" w:space="0" w:color="auto"/>
                        <w:bottom w:val="none" w:sz="0" w:space="0" w:color="auto"/>
                        <w:right w:val="none" w:sz="0" w:space="0" w:color="auto"/>
                      </w:divBdr>
                    </w:div>
                    <w:div w:id="1169563958">
                      <w:marLeft w:val="0"/>
                      <w:marRight w:val="0"/>
                      <w:marTop w:val="0"/>
                      <w:marBottom w:val="0"/>
                      <w:divBdr>
                        <w:top w:val="none" w:sz="0" w:space="0" w:color="auto"/>
                        <w:left w:val="none" w:sz="0" w:space="0" w:color="auto"/>
                        <w:bottom w:val="none" w:sz="0" w:space="0" w:color="auto"/>
                        <w:right w:val="none" w:sz="0" w:space="0" w:color="auto"/>
                      </w:divBdr>
                    </w:div>
                    <w:div w:id="355237860">
                      <w:marLeft w:val="0"/>
                      <w:marRight w:val="0"/>
                      <w:marTop w:val="0"/>
                      <w:marBottom w:val="0"/>
                      <w:divBdr>
                        <w:top w:val="none" w:sz="0" w:space="0" w:color="auto"/>
                        <w:left w:val="none" w:sz="0" w:space="0" w:color="auto"/>
                        <w:bottom w:val="none" w:sz="0" w:space="0" w:color="auto"/>
                        <w:right w:val="none" w:sz="0" w:space="0" w:color="auto"/>
                      </w:divBdr>
                    </w:div>
                    <w:div w:id="2040427873">
                      <w:marLeft w:val="0"/>
                      <w:marRight w:val="0"/>
                      <w:marTop w:val="0"/>
                      <w:marBottom w:val="0"/>
                      <w:divBdr>
                        <w:top w:val="none" w:sz="0" w:space="0" w:color="auto"/>
                        <w:left w:val="none" w:sz="0" w:space="0" w:color="auto"/>
                        <w:bottom w:val="none" w:sz="0" w:space="0" w:color="auto"/>
                        <w:right w:val="none" w:sz="0" w:space="0" w:color="auto"/>
                      </w:divBdr>
                    </w:div>
                    <w:div w:id="1024136433">
                      <w:marLeft w:val="0"/>
                      <w:marRight w:val="0"/>
                      <w:marTop w:val="0"/>
                      <w:marBottom w:val="0"/>
                      <w:divBdr>
                        <w:top w:val="none" w:sz="0" w:space="0" w:color="auto"/>
                        <w:left w:val="none" w:sz="0" w:space="0" w:color="auto"/>
                        <w:bottom w:val="none" w:sz="0" w:space="0" w:color="auto"/>
                        <w:right w:val="none" w:sz="0" w:space="0" w:color="auto"/>
                      </w:divBdr>
                    </w:div>
                    <w:div w:id="1708024782">
                      <w:marLeft w:val="0"/>
                      <w:marRight w:val="0"/>
                      <w:marTop w:val="0"/>
                      <w:marBottom w:val="0"/>
                      <w:divBdr>
                        <w:top w:val="none" w:sz="0" w:space="0" w:color="auto"/>
                        <w:left w:val="none" w:sz="0" w:space="0" w:color="auto"/>
                        <w:bottom w:val="none" w:sz="0" w:space="0" w:color="auto"/>
                        <w:right w:val="none" w:sz="0" w:space="0" w:color="auto"/>
                      </w:divBdr>
                    </w:div>
                    <w:div w:id="123356233">
                      <w:marLeft w:val="0"/>
                      <w:marRight w:val="0"/>
                      <w:marTop w:val="0"/>
                      <w:marBottom w:val="0"/>
                      <w:divBdr>
                        <w:top w:val="none" w:sz="0" w:space="0" w:color="auto"/>
                        <w:left w:val="none" w:sz="0" w:space="0" w:color="auto"/>
                        <w:bottom w:val="none" w:sz="0" w:space="0" w:color="auto"/>
                        <w:right w:val="none" w:sz="0" w:space="0" w:color="auto"/>
                      </w:divBdr>
                    </w:div>
                    <w:div w:id="1520895228">
                      <w:marLeft w:val="0"/>
                      <w:marRight w:val="0"/>
                      <w:marTop w:val="0"/>
                      <w:marBottom w:val="0"/>
                      <w:divBdr>
                        <w:top w:val="none" w:sz="0" w:space="0" w:color="auto"/>
                        <w:left w:val="none" w:sz="0" w:space="0" w:color="auto"/>
                        <w:bottom w:val="none" w:sz="0" w:space="0" w:color="auto"/>
                        <w:right w:val="none" w:sz="0" w:space="0" w:color="auto"/>
                      </w:divBdr>
                    </w:div>
                    <w:div w:id="873925891">
                      <w:marLeft w:val="0"/>
                      <w:marRight w:val="0"/>
                      <w:marTop w:val="0"/>
                      <w:marBottom w:val="0"/>
                      <w:divBdr>
                        <w:top w:val="none" w:sz="0" w:space="0" w:color="auto"/>
                        <w:left w:val="none" w:sz="0" w:space="0" w:color="auto"/>
                        <w:bottom w:val="none" w:sz="0" w:space="0" w:color="auto"/>
                        <w:right w:val="none" w:sz="0" w:space="0" w:color="auto"/>
                      </w:divBdr>
                    </w:div>
                    <w:div w:id="1161433222">
                      <w:marLeft w:val="0"/>
                      <w:marRight w:val="0"/>
                      <w:marTop w:val="0"/>
                      <w:marBottom w:val="0"/>
                      <w:divBdr>
                        <w:top w:val="none" w:sz="0" w:space="0" w:color="auto"/>
                        <w:left w:val="none" w:sz="0" w:space="0" w:color="auto"/>
                        <w:bottom w:val="none" w:sz="0" w:space="0" w:color="auto"/>
                        <w:right w:val="none" w:sz="0" w:space="0" w:color="auto"/>
                      </w:divBdr>
                    </w:div>
                    <w:div w:id="2086875742">
                      <w:marLeft w:val="0"/>
                      <w:marRight w:val="0"/>
                      <w:marTop w:val="0"/>
                      <w:marBottom w:val="0"/>
                      <w:divBdr>
                        <w:top w:val="none" w:sz="0" w:space="0" w:color="auto"/>
                        <w:left w:val="none" w:sz="0" w:space="0" w:color="auto"/>
                        <w:bottom w:val="none" w:sz="0" w:space="0" w:color="auto"/>
                        <w:right w:val="none" w:sz="0" w:space="0" w:color="auto"/>
                      </w:divBdr>
                    </w:div>
                    <w:div w:id="1716347342">
                      <w:marLeft w:val="0"/>
                      <w:marRight w:val="0"/>
                      <w:marTop w:val="0"/>
                      <w:marBottom w:val="0"/>
                      <w:divBdr>
                        <w:top w:val="none" w:sz="0" w:space="0" w:color="auto"/>
                        <w:left w:val="none" w:sz="0" w:space="0" w:color="auto"/>
                        <w:bottom w:val="none" w:sz="0" w:space="0" w:color="auto"/>
                        <w:right w:val="none" w:sz="0" w:space="0" w:color="auto"/>
                      </w:divBdr>
                    </w:div>
                    <w:div w:id="1229343036">
                      <w:marLeft w:val="0"/>
                      <w:marRight w:val="0"/>
                      <w:marTop w:val="0"/>
                      <w:marBottom w:val="0"/>
                      <w:divBdr>
                        <w:top w:val="none" w:sz="0" w:space="0" w:color="auto"/>
                        <w:left w:val="none" w:sz="0" w:space="0" w:color="auto"/>
                        <w:bottom w:val="none" w:sz="0" w:space="0" w:color="auto"/>
                        <w:right w:val="none" w:sz="0" w:space="0" w:color="auto"/>
                      </w:divBdr>
                    </w:div>
                    <w:div w:id="748114636">
                      <w:marLeft w:val="0"/>
                      <w:marRight w:val="0"/>
                      <w:marTop w:val="0"/>
                      <w:marBottom w:val="0"/>
                      <w:divBdr>
                        <w:top w:val="none" w:sz="0" w:space="0" w:color="auto"/>
                        <w:left w:val="none" w:sz="0" w:space="0" w:color="auto"/>
                        <w:bottom w:val="none" w:sz="0" w:space="0" w:color="auto"/>
                        <w:right w:val="none" w:sz="0" w:space="0" w:color="auto"/>
                      </w:divBdr>
                    </w:div>
                    <w:div w:id="1495956191">
                      <w:marLeft w:val="0"/>
                      <w:marRight w:val="0"/>
                      <w:marTop w:val="0"/>
                      <w:marBottom w:val="0"/>
                      <w:divBdr>
                        <w:top w:val="none" w:sz="0" w:space="0" w:color="auto"/>
                        <w:left w:val="none" w:sz="0" w:space="0" w:color="auto"/>
                        <w:bottom w:val="none" w:sz="0" w:space="0" w:color="auto"/>
                        <w:right w:val="none" w:sz="0" w:space="0" w:color="auto"/>
                      </w:divBdr>
                    </w:div>
                    <w:div w:id="1553539758">
                      <w:marLeft w:val="0"/>
                      <w:marRight w:val="0"/>
                      <w:marTop w:val="0"/>
                      <w:marBottom w:val="0"/>
                      <w:divBdr>
                        <w:top w:val="none" w:sz="0" w:space="0" w:color="auto"/>
                        <w:left w:val="none" w:sz="0" w:space="0" w:color="auto"/>
                        <w:bottom w:val="none" w:sz="0" w:space="0" w:color="auto"/>
                        <w:right w:val="none" w:sz="0" w:space="0" w:color="auto"/>
                      </w:divBdr>
                    </w:div>
                    <w:div w:id="1826701598">
                      <w:marLeft w:val="0"/>
                      <w:marRight w:val="0"/>
                      <w:marTop w:val="0"/>
                      <w:marBottom w:val="0"/>
                      <w:divBdr>
                        <w:top w:val="none" w:sz="0" w:space="0" w:color="auto"/>
                        <w:left w:val="none" w:sz="0" w:space="0" w:color="auto"/>
                        <w:bottom w:val="none" w:sz="0" w:space="0" w:color="auto"/>
                        <w:right w:val="none" w:sz="0" w:space="0" w:color="auto"/>
                      </w:divBdr>
                    </w:div>
                    <w:div w:id="729304783">
                      <w:marLeft w:val="0"/>
                      <w:marRight w:val="0"/>
                      <w:marTop w:val="0"/>
                      <w:marBottom w:val="0"/>
                      <w:divBdr>
                        <w:top w:val="none" w:sz="0" w:space="0" w:color="auto"/>
                        <w:left w:val="none" w:sz="0" w:space="0" w:color="auto"/>
                        <w:bottom w:val="none" w:sz="0" w:space="0" w:color="auto"/>
                        <w:right w:val="none" w:sz="0" w:space="0" w:color="auto"/>
                      </w:divBdr>
                    </w:div>
                    <w:div w:id="1939439462">
                      <w:marLeft w:val="0"/>
                      <w:marRight w:val="0"/>
                      <w:marTop w:val="0"/>
                      <w:marBottom w:val="0"/>
                      <w:divBdr>
                        <w:top w:val="none" w:sz="0" w:space="0" w:color="auto"/>
                        <w:left w:val="none" w:sz="0" w:space="0" w:color="auto"/>
                        <w:bottom w:val="none" w:sz="0" w:space="0" w:color="auto"/>
                        <w:right w:val="none" w:sz="0" w:space="0" w:color="auto"/>
                      </w:divBdr>
                    </w:div>
                    <w:div w:id="707799278">
                      <w:marLeft w:val="0"/>
                      <w:marRight w:val="0"/>
                      <w:marTop w:val="0"/>
                      <w:marBottom w:val="0"/>
                      <w:divBdr>
                        <w:top w:val="none" w:sz="0" w:space="0" w:color="auto"/>
                        <w:left w:val="none" w:sz="0" w:space="0" w:color="auto"/>
                        <w:bottom w:val="none" w:sz="0" w:space="0" w:color="auto"/>
                        <w:right w:val="none" w:sz="0" w:space="0" w:color="auto"/>
                      </w:divBdr>
                    </w:div>
                    <w:div w:id="1467433238">
                      <w:marLeft w:val="0"/>
                      <w:marRight w:val="0"/>
                      <w:marTop w:val="0"/>
                      <w:marBottom w:val="0"/>
                      <w:divBdr>
                        <w:top w:val="none" w:sz="0" w:space="0" w:color="auto"/>
                        <w:left w:val="none" w:sz="0" w:space="0" w:color="auto"/>
                        <w:bottom w:val="none" w:sz="0" w:space="0" w:color="auto"/>
                        <w:right w:val="none" w:sz="0" w:space="0" w:color="auto"/>
                      </w:divBdr>
                    </w:div>
                    <w:div w:id="377366485">
                      <w:marLeft w:val="0"/>
                      <w:marRight w:val="0"/>
                      <w:marTop w:val="0"/>
                      <w:marBottom w:val="0"/>
                      <w:divBdr>
                        <w:top w:val="none" w:sz="0" w:space="0" w:color="auto"/>
                        <w:left w:val="none" w:sz="0" w:space="0" w:color="auto"/>
                        <w:bottom w:val="none" w:sz="0" w:space="0" w:color="auto"/>
                        <w:right w:val="none" w:sz="0" w:space="0" w:color="auto"/>
                      </w:divBdr>
                    </w:div>
                    <w:div w:id="563562633">
                      <w:marLeft w:val="0"/>
                      <w:marRight w:val="0"/>
                      <w:marTop w:val="0"/>
                      <w:marBottom w:val="0"/>
                      <w:divBdr>
                        <w:top w:val="none" w:sz="0" w:space="0" w:color="auto"/>
                        <w:left w:val="none" w:sz="0" w:space="0" w:color="auto"/>
                        <w:bottom w:val="none" w:sz="0" w:space="0" w:color="auto"/>
                        <w:right w:val="none" w:sz="0" w:space="0" w:color="auto"/>
                      </w:divBdr>
                    </w:div>
                    <w:div w:id="1542085904">
                      <w:marLeft w:val="0"/>
                      <w:marRight w:val="0"/>
                      <w:marTop w:val="0"/>
                      <w:marBottom w:val="0"/>
                      <w:divBdr>
                        <w:top w:val="none" w:sz="0" w:space="0" w:color="auto"/>
                        <w:left w:val="none" w:sz="0" w:space="0" w:color="auto"/>
                        <w:bottom w:val="none" w:sz="0" w:space="0" w:color="auto"/>
                        <w:right w:val="none" w:sz="0" w:space="0" w:color="auto"/>
                      </w:divBdr>
                    </w:div>
                    <w:div w:id="1562522695">
                      <w:marLeft w:val="0"/>
                      <w:marRight w:val="0"/>
                      <w:marTop w:val="0"/>
                      <w:marBottom w:val="0"/>
                      <w:divBdr>
                        <w:top w:val="none" w:sz="0" w:space="0" w:color="auto"/>
                        <w:left w:val="none" w:sz="0" w:space="0" w:color="auto"/>
                        <w:bottom w:val="none" w:sz="0" w:space="0" w:color="auto"/>
                        <w:right w:val="none" w:sz="0" w:space="0" w:color="auto"/>
                      </w:divBdr>
                    </w:div>
                    <w:div w:id="513225193">
                      <w:marLeft w:val="0"/>
                      <w:marRight w:val="0"/>
                      <w:marTop w:val="0"/>
                      <w:marBottom w:val="0"/>
                      <w:divBdr>
                        <w:top w:val="none" w:sz="0" w:space="0" w:color="auto"/>
                        <w:left w:val="none" w:sz="0" w:space="0" w:color="auto"/>
                        <w:bottom w:val="none" w:sz="0" w:space="0" w:color="auto"/>
                        <w:right w:val="none" w:sz="0" w:space="0" w:color="auto"/>
                      </w:divBdr>
                    </w:div>
                    <w:div w:id="1629780216">
                      <w:marLeft w:val="0"/>
                      <w:marRight w:val="0"/>
                      <w:marTop w:val="0"/>
                      <w:marBottom w:val="0"/>
                      <w:divBdr>
                        <w:top w:val="none" w:sz="0" w:space="0" w:color="auto"/>
                        <w:left w:val="none" w:sz="0" w:space="0" w:color="auto"/>
                        <w:bottom w:val="none" w:sz="0" w:space="0" w:color="auto"/>
                        <w:right w:val="none" w:sz="0" w:space="0" w:color="auto"/>
                      </w:divBdr>
                    </w:div>
                    <w:div w:id="2087069473">
                      <w:marLeft w:val="0"/>
                      <w:marRight w:val="0"/>
                      <w:marTop w:val="0"/>
                      <w:marBottom w:val="0"/>
                      <w:divBdr>
                        <w:top w:val="none" w:sz="0" w:space="0" w:color="auto"/>
                        <w:left w:val="none" w:sz="0" w:space="0" w:color="auto"/>
                        <w:bottom w:val="none" w:sz="0" w:space="0" w:color="auto"/>
                        <w:right w:val="none" w:sz="0" w:space="0" w:color="auto"/>
                      </w:divBdr>
                    </w:div>
                    <w:div w:id="2071414690">
                      <w:marLeft w:val="0"/>
                      <w:marRight w:val="0"/>
                      <w:marTop w:val="0"/>
                      <w:marBottom w:val="0"/>
                      <w:divBdr>
                        <w:top w:val="none" w:sz="0" w:space="0" w:color="auto"/>
                        <w:left w:val="none" w:sz="0" w:space="0" w:color="auto"/>
                        <w:bottom w:val="none" w:sz="0" w:space="0" w:color="auto"/>
                        <w:right w:val="none" w:sz="0" w:space="0" w:color="auto"/>
                      </w:divBdr>
                    </w:div>
                    <w:div w:id="1029646949">
                      <w:marLeft w:val="0"/>
                      <w:marRight w:val="0"/>
                      <w:marTop w:val="0"/>
                      <w:marBottom w:val="0"/>
                      <w:divBdr>
                        <w:top w:val="none" w:sz="0" w:space="0" w:color="auto"/>
                        <w:left w:val="none" w:sz="0" w:space="0" w:color="auto"/>
                        <w:bottom w:val="none" w:sz="0" w:space="0" w:color="auto"/>
                        <w:right w:val="none" w:sz="0" w:space="0" w:color="auto"/>
                      </w:divBdr>
                    </w:div>
                    <w:div w:id="114447351">
                      <w:marLeft w:val="0"/>
                      <w:marRight w:val="0"/>
                      <w:marTop w:val="0"/>
                      <w:marBottom w:val="0"/>
                      <w:divBdr>
                        <w:top w:val="none" w:sz="0" w:space="0" w:color="auto"/>
                        <w:left w:val="none" w:sz="0" w:space="0" w:color="auto"/>
                        <w:bottom w:val="none" w:sz="0" w:space="0" w:color="auto"/>
                        <w:right w:val="none" w:sz="0" w:space="0" w:color="auto"/>
                      </w:divBdr>
                    </w:div>
                    <w:div w:id="1345325937">
                      <w:marLeft w:val="0"/>
                      <w:marRight w:val="0"/>
                      <w:marTop w:val="0"/>
                      <w:marBottom w:val="0"/>
                      <w:divBdr>
                        <w:top w:val="none" w:sz="0" w:space="0" w:color="auto"/>
                        <w:left w:val="none" w:sz="0" w:space="0" w:color="auto"/>
                        <w:bottom w:val="none" w:sz="0" w:space="0" w:color="auto"/>
                        <w:right w:val="none" w:sz="0" w:space="0" w:color="auto"/>
                      </w:divBdr>
                    </w:div>
                    <w:div w:id="1784642647">
                      <w:marLeft w:val="0"/>
                      <w:marRight w:val="0"/>
                      <w:marTop w:val="0"/>
                      <w:marBottom w:val="0"/>
                      <w:divBdr>
                        <w:top w:val="none" w:sz="0" w:space="0" w:color="auto"/>
                        <w:left w:val="none" w:sz="0" w:space="0" w:color="auto"/>
                        <w:bottom w:val="none" w:sz="0" w:space="0" w:color="auto"/>
                        <w:right w:val="none" w:sz="0" w:space="0" w:color="auto"/>
                      </w:divBdr>
                    </w:div>
                    <w:div w:id="1429740570">
                      <w:marLeft w:val="0"/>
                      <w:marRight w:val="0"/>
                      <w:marTop w:val="0"/>
                      <w:marBottom w:val="0"/>
                      <w:divBdr>
                        <w:top w:val="none" w:sz="0" w:space="0" w:color="auto"/>
                        <w:left w:val="none" w:sz="0" w:space="0" w:color="auto"/>
                        <w:bottom w:val="none" w:sz="0" w:space="0" w:color="auto"/>
                        <w:right w:val="none" w:sz="0" w:space="0" w:color="auto"/>
                      </w:divBdr>
                    </w:div>
                    <w:div w:id="656882575">
                      <w:marLeft w:val="0"/>
                      <w:marRight w:val="0"/>
                      <w:marTop w:val="0"/>
                      <w:marBottom w:val="0"/>
                      <w:divBdr>
                        <w:top w:val="none" w:sz="0" w:space="0" w:color="auto"/>
                        <w:left w:val="none" w:sz="0" w:space="0" w:color="auto"/>
                        <w:bottom w:val="none" w:sz="0" w:space="0" w:color="auto"/>
                        <w:right w:val="none" w:sz="0" w:space="0" w:color="auto"/>
                      </w:divBdr>
                    </w:div>
                    <w:div w:id="1903444496">
                      <w:marLeft w:val="0"/>
                      <w:marRight w:val="0"/>
                      <w:marTop w:val="0"/>
                      <w:marBottom w:val="0"/>
                      <w:divBdr>
                        <w:top w:val="none" w:sz="0" w:space="0" w:color="auto"/>
                        <w:left w:val="none" w:sz="0" w:space="0" w:color="auto"/>
                        <w:bottom w:val="none" w:sz="0" w:space="0" w:color="auto"/>
                        <w:right w:val="none" w:sz="0" w:space="0" w:color="auto"/>
                      </w:divBdr>
                    </w:div>
                    <w:div w:id="20563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wikipedia.org/wiki/%D0%90%D0%BD%D0%B3%D0%BB%D0%B8%D0%B9%D1%81%D0%BA%D0%B8%D0%B9_%D1%8F%D0%B7%D1%8B%D0%BA" TargetMode="External"/><Relationship Id="rId13" Type="http://schemas.openxmlformats.org/officeDocument/2006/relationships/hyperlink" Target="https://ru.wikibooks.org/w/index.php?title=Scilab/%D0%9E%D0%B1%D1%8A%D0%B5%D0%BA%D1%82%D1%8B&amp;action=edit&amp;section=9" TargetMode="External"/><Relationship Id="rId18" Type="http://schemas.openxmlformats.org/officeDocument/2006/relationships/hyperlink" Target="https://ru.wikibooks.org/w/index.php?title=Scilab/%D0%9E%D0%B1%D1%8A%D0%B5%D0%BA%D1%82%D1%8B&amp;action=edit&amp;section=15" TargetMode="External"/><Relationship Id="rId3" Type="http://schemas.openxmlformats.org/officeDocument/2006/relationships/settings" Target="settings.xml"/><Relationship Id="rId21" Type="http://schemas.openxmlformats.org/officeDocument/2006/relationships/hyperlink" Target="https://ru.wikibooks.org/wiki/Scilab/&#1054;&#1073;&#1098;&#1077;&#1082;&#1090;&#1099;" TargetMode="External"/><Relationship Id="rId7" Type="http://schemas.openxmlformats.org/officeDocument/2006/relationships/hyperlink" Target="https://ru.wikipedia.org/wiki/%D0%90%D0%BD%D0%B3%D0%BB%D0%B8%D0%B9%D1%81%D0%BA%D0%B8%D0%B9_%D1%8F%D0%B7%D1%8B%D0%BA" TargetMode="External"/><Relationship Id="rId12" Type="http://schemas.openxmlformats.org/officeDocument/2006/relationships/hyperlink" Target="https://ru.wikipedia.org/wiki/%D0%90%D0%BD%D0%B3%D0%BB%D0%B8%D0%B9%D1%81%D0%BA%D0%B8%D0%B9_%D1%8F%D0%B7%D1%8B%D0%BA" TargetMode="External"/><Relationship Id="rId17" Type="http://schemas.openxmlformats.org/officeDocument/2006/relationships/hyperlink" Target="https://ru.wikibooks.org/wiki/Scilab/%D0%9E%D0%B1%D1%8A%D0%B5%D0%BA%D1%82%D1%8B" TargetMode="External"/><Relationship Id="rId2" Type="http://schemas.openxmlformats.org/officeDocument/2006/relationships/styles" Target="styles.xml"/><Relationship Id="rId16" Type="http://schemas.openxmlformats.org/officeDocument/2006/relationships/hyperlink" Target="https://ru.wikibooks.org/wiki/Scilab" TargetMode="External"/><Relationship Id="rId20" Type="http://schemas.openxmlformats.org/officeDocument/2006/relationships/hyperlink" Target="https://ru.wikibooks.org/w/index.php?title=Scilab/%D0%9E%D0%B1%D1%8A%D0%B5%D0%BA%D1%82%D1%8B&amp;action=edit&amp;section=16" TargetMode="Externa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hyperlink" Target="https://ru.wikipedia.org/wiki/%D0%90%D0%BD%D0%B3%D0%BB%D0%B8%D0%B9%D1%81%D0%BA%D0%B8%D0%B9_%D1%8F%D0%B7%D1%8B%D0%BA" TargetMode="External"/><Relationship Id="rId5" Type="http://schemas.openxmlformats.org/officeDocument/2006/relationships/image" Target="media/image1.wmf"/><Relationship Id="rId15" Type="http://schemas.openxmlformats.org/officeDocument/2006/relationships/hyperlink" Target="https://ru.wikibooks.org/wiki/Scilab/%D0%9F%D1%80%D0%BE%D0%B3%D1%80%D0%B0%D0%BC%D0%BC%D0%B8%D1%80%D0%BE%D0%B2%D0%B0%D0%BD%D0%B8%D0%B5" TargetMode="External"/><Relationship Id="rId23" Type="http://schemas.openxmlformats.org/officeDocument/2006/relationships/theme" Target="theme/theme1.xml"/><Relationship Id="rId10" Type="http://schemas.openxmlformats.org/officeDocument/2006/relationships/hyperlink" Target="https://ru.wikipedia.org/wiki/%D0%90%D0%BD%D0%B3%D0%BB%D0%B8%D0%B9%D1%81%D0%BA%D0%B8%D0%B9_%D1%8F%D0%B7%D1%8B%D0%BA" TargetMode="External"/><Relationship Id="rId19" Type="http://schemas.openxmlformats.org/officeDocument/2006/relationships/hyperlink" Target="https://ru.wikipedia.org/wiki/%D0%90%D0%BD%D0%B3%D0%BB%D0%B8%D0%B9%D1%81%D0%BA%D0%B8%D0%B9_%D1%8F%D0%B7%D1%8B%D0%BA" TargetMode="External"/><Relationship Id="rId4" Type="http://schemas.openxmlformats.org/officeDocument/2006/relationships/webSettings" Target="webSettings.xml"/><Relationship Id="rId9" Type="http://schemas.openxmlformats.org/officeDocument/2006/relationships/hyperlink" Target="https://ru.wikipedia.org/wiki/%D0%90%D0%BD%D0%B3%D0%BB%D0%B8%D0%B9%D1%81%D0%BA%D0%B8%D0%B9_%D1%8F%D0%B7%D1%8B%D0%BA" TargetMode="External"/><Relationship Id="rId14" Type="http://schemas.openxmlformats.org/officeDocument/2006/relationships/hyperlink" Target="https://ru.wikibooks.org/wiki/Scilab/%D0%9F%D1%80%D0%BE%D0%B3%D1%80%D0%B0%D0%BC%D0%BC%D0%B8%D1%80%D0%BE%D0%B2%D0%B0%D0%BD%D0%B8%D0%B5" TargetMode="External"/><Relationship Id="rId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11251</Words>
  <Characters>64134</Characters>
  <Application>Microsoft Office Word</Application>
  <DocSecurity>0</DocSecurity>
  <Lines>534</Lines>
  <Paragraphs>150</Paragraphs>
  <ScaleCrop>false</ScaleCrop>
  <Company/>
  <LinksUpToDate>false</LinksUpToDate>
  <CharactersWithSpaces>7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Voshod Nester</cp:lastModifiedBy>
  <cp:revision>4</cp:revision>
  <dcterms:created xsi:type="dcterms:W3CDTF">2020-05-22T19:14:00Z</dcterms:created>
  <dcterms:modified xsi:type="dcterms:W3CDTF">2023-05-29T15:34:00Z</dcterms:modified>
</cp:coreProperties>
</file>